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E54D10" w14:textId="77777777" w:rsidR="00A527E4" w:rsidRPr="000028A2" w:rsidRDefault="00A24DB5" w:rsidP="004D0526">
      <w:pPr>
        <w:pStyle w:val="2"/>
        <w:ind w:hanging="1021"/>
        <w:jc w:val="left"/>
        <w:rPr>
          <w:rFonts w:eastAsia="標楷體"/>
          <w:sz w:val="36"/>
          <w:szCs w:val="36"/>
        </w:rPr>
      </w:pPr>
      <w:bookmarkStart w:id="0" w:name="_Toc493841178"/>
      <w:bookmarkStart w:id="1" w:name="_Toc495910777"/>
      <w:bookmarkStart w:id="2" w:name="_Toc495911065"/>
      <w:r w:rsidRPr="000028A2">
        <w:rPr>
          <w:rFonts w:eastAsia="標楷體" w:hint="eastAsia"/>
          <w:sz w:val="36"/>
          <w:szCs w:val="36"/>
        </w:rPr>
        <w:t>【附件三】</w:t>
      </w:r>
      <w:bookmarkEnd w:id="0"/>
      <w:bookmarkEnd w:id="1"/>
      <w:bookmarkEnd w:id="2"/>
    </w:p>
    <w:p w14:paraId="5CCA2A60" w14:textId="4967ED8E" w:rsidR="00440D50" w:rsidRPr="000028A2" w:rsidRDefault="00440D50" w:rsidP="00D32E11">
      <w:pPr>
        <w:jc w:val="center"/>
        <w:rPr>
          <w:rFonts w:eastAsia="標楷體"/>
          <w:b/>
          <w:sz w:val="36"/>
          <w:szCs w:val="36"/>
        </w:rPr>
      </w:pPr>
      <w:r w:rsidRPr="000028A2">
        <w:rPr>
          <w:rFonts w:eastAsia="標楷體" w:hint="eastAsia"/>
          <w:b/>
          <w:sz w:val="36"/>
          <w:szCs w:val="36"/>
        </w:rPr>
        <w:t>「</w:t>
      </w:r>
      <w:r w:rsidR="002A236F" w:rsidRPr="000028A2">
        <w:rPr>
          <w:rFonts w:eastAsia="標楷體" w:hint="eastAsia"/>
          <w:b/>
          <w:sz w:val="36"/>
          <w:szCs w:val="36"/>
        </w:rPr>
        <w:t>智慧農業業界參與補助計畫</w:t>
      </w:r>
      <w:r w:rsidRPr="000028A2">
        <w:rPr>
          <w:rFonts w:eastAsia="標楷體" w:hint="eastAsia"/>
          <w:b/>
          <w:sz w:val="36"/>
          <w:szCs w:val="36"/>
        </w:rPr>
        <w:t>」申請文件自我檢查表</w:t>
      </w:r>
    </w:p>
    <w:p w14:paraId="52C898FA" w14:textId="77777777" w:rsidR="001F564F" w:rsidRPr="000028A2" w:rsidRDefault="001F564F" w:rsidP="00D32E11">
      <w:pPr>
        <w:jc w:val="center"/>
        <w:rPr>
          <w:rFonts w:eastAsia="標楷體"/>
          <w:bCs/>
          <w:sz w:val="32"/>
          <w:szCs w:val="36"/>
        </w:rPr>
      </w:pPr>
      <w:r w:rsidRPr="000028A2">
        <w:rPr>
          <w:rFonts w:eastAsia="標楷體"/>
          <w:bCs/>
          <w:sz w:val="32"/>
          <w:szCs w:val="36"/>
        </w:rPr>
        <w:t>&lt;</w:t>
      </w:r>
      <w:r w:rsidRPr="000028A2">
        <w:rPr>
          <w:rFonts w:eastAsia="標楷體" w:hint="eastAsia"/>
          <w:bCs/>
          <w:sz w:val="32"/>
          <w:szCs w:val="36"/>
        </w:rPr>
        <w:t>科技農企業、農民團體、農業產業團體</w:t>
      </w:r>
      <w:r w:rsidRPr="000028A2">
        <w:rPr>
          <w:rFonts w:eastAsia="標楷體"/>
          <w:bCs/>
          <w:sz w:val="32"/>
          <w:szCs w:val="36"/>
        </w:rPr>
        <w:t>&gt;</w:t>
      </w:r>
    </w:p>
    <w:p w14:paraId="74A186C9" w14:textId="77777777" w:rsidR="00440D50" w:rsidRPr="000028A2" w:rsidRDefault="00440D50" w:rsidP="00AB5FF8">
      <w:pPr>
        <w:rPr>
          <w:rFonts w:eastAsia="標楷體"/>
          <w:sz w:val="22"/>
        </w:rPr>
      </w:pPr>
      <w:r w:rsidRPr="000028A2">
        <w:rPr>
          <w:rFonts w:eastAsia="標楷體" w:hint="eastAsia"/>
          <w:sz w:val="22"/>
        </w:rPr>
        <w:t>計畫名稱：</w:t>
      </w:r>
      <w:r w:rsidRPr="000028A2">
        <w:rPr>
          <w:rFonts w:eastAsia="標楷體"/>
          <w:sz w:val="22"/>
        </w:rPr>
        <w:tab/>
      </w:r>
      <w:r w:rsidRPr="000028A2">
        <w:rPr>
          <w:rFonts w:eastAsia="標楷體" w:hint="eastAsia"/>
          <w:sz w:val="22"/>
        </w:rPr>
        <w:t xml:space="preserve">　　　　　</w:t>
      </w:r>
      <w:r w:rsidR="00F02C68" w:rsidRPr="000028A2">
        <w:rPr>
          <w:rFonts w:eastAsia="標楷體"/>
          <w:sz w:val="22"/>
        </w:rPr>
        <w:t xml:space="preserve">                       </w:t>
      </w:r>
      <w:r w:rsidR="00344593" w:rsidRPr="000028A2">
        <w:rPr>
          <w:rFonts w:eastAsia="標楷體"/>
          <w:sz w:val="22"/>
        </w:rPr>
        <w:t xml:space="preserve">             </w:t>
      </w:r>
      <w:r w:rsidR="001F564F" w:rsidRPr="000028A2">
        <w:rPr>
          <w:rFonts w:eastAsia="標楷體" w:hint="eastAsia"/>
          <w:sz w:val="22"/>
        </w:rPr>
        <w:t>申請單位</w:t>
      </w:r>
      <w:r w:rsidRPr="000028A2">
        <w:rPr>
          <w:rFonts w:eastAsia="標楷體" w:hint="eastAsia"/>
          <w:sz w:val="22"/>
        </w:rPr>
        <w:t>：</w:t>
      </w:r>
      <w:r w:rsidRPr="000028A2">
        <w:rPr>
          <w:rFonts w:eastAsia="標楷體"/>
          <w:sz w:val="22"/>
        </w:rPr>
        <w:t xml:space="preserve">                     </w:t>
      </w:r>
    </w:p>
    <w:tbl>
      <w:tblPr>
        <w:tblW w:w="5456" w:type="pct"/>
        <w:tblInd w:w="-441" w:type="dxa"/>
        <w:tblCellMar>
          <w:left w:w="28" w:type="dxa"/>
          <w:right w:w="28" w:type="dxa"/>
        </w:tblCellMar>
        <w:tblLook w:val="0000" w:firstRow="0" w:lastRow="0" w:firstColumn="0" w:lastColumn="0" w:noHBand="0" w:noVBand="0"/>
      </w:tblPr>
      <w:tblGrid>
        <w:gridCol w:w="7010"/>
        <w:gridCol w:w="571"/>
        <w:gridCol w:w="429"/>
        <w:gridCol w:w="429"/>
        <w:gridCol w:w="717"/>
        <w:gridCol w:w="1422"/>
      </w:tblGrid>
      <w:tr w:rsidR="00A82629" w:rsidRPr="000028A2" w14:paraId="22B7C6E5" w14:textId="77777777" w:rsidTr="00A82629">
        <w:trPr>
          <w:cantSplit/>
          <w:trHeight w:val="120"/>
          <w:tblHeader/>
        </w:trPr>
        <w:tc>
          <w:tcPr>
            <w:tcW w:w="3313" w:type="pct"/>
            <w:vMerge w:val="restart"/>
            <w:tcBorders>
              <w:top w:val="single" w:sz="12" w:space="0" w:color="auto"/>
              <w:left w:val="single" w:sz="12" w:space="0" w:color="auto"/>
              <w:bottom w:val="single" w:sz="4" w:space="0" w:color="auto"/>
              <w:right w:val="single" w:sz="6" w:space="0" w:color="auto"/>
            </w:tcBorders>
            <w:vAlign w:val="center"/>
          </w:tcPr>
          <w:p w14:paraId="73BCB04C" w14:textId="77777777" w:rsidR="00440D50" w:rsidRPr="000028A2" w:rsidRDefault="00440D50" w:rsidP="00A82629">
            <w:pPr>
              <w:jc w:val="center"/>
              <w:rPr>
                <w:rFonts w:eastAsia="標楷體"/>
                <w:sz w:val="28"/>
              </w:rPr>
            </w:pPr>
            <w:r w:rsidRPr="000028A2">
              <w:rPr>
                <w:rFonts w:eastAsia="標楷體" w:hint="eastAsia"/>
                <w:sz w:val="28"/>
              </w:rPr>
              <w:t>檢　　查　　項　　目</w:t>
            </w:r>
          </w:p>
        </w:tc>
        <w:tc>
          <w:tcPr>
            <w:tcW w:w="473" w:type="pct"/>
            <w:gridSpan w:val="2"/>
            <w:tcBorders>
              <w:top w:val="single" w:sz="12" w:space="0" w:color="auto"/>
              <w:left w:val="single" w:sz="6" w:space="0" w:color="auto"/>
              <w:bottom w:val="single" w:sz="4" w:space="0" w:color="auto"/>
              <w:right w:val="single" w:sz="6" w:space="0" w:color="auto"/>
            </w:tcBorders>
          </w:tcPr>
          <w:p w14:paraId="28C44760" w14:textId="77777777" w:rsidR="00440D50" w:rsidRPr="000028A2" w:rsidRDefault="00BC4EB5" w:rsidP="00AB6E1E">
            <w:pPr>
              <w:jc w:val="center"/>
              <w:rPr>
                <w:rFonts w:eastAsia="標楷體"/>
                <w:spacing w:val="-20"/>
                <w:sz w:val="22"/>
              </w:rPr>
            </w:pPr>
            <w:r w:rsidRPr="000028A2">
              <w:rPr>
                <w:rFonts w:eastAsia="標楷體" w:hint="eastAsia"/>
                <w:spacing w:val="-20"/>
                <w:sz w:val="22"/>
              </w:rPr>
              <w:t>申請人</w:t>
            </w:r>
            <w:r w:rsidR="00440D50" w:rsidRPr="000028A2">
              <w:rPr>
                <w:rFonts w:eastAsia="標楷體" w:hint="eastAsia"/>
                <w:spacing w:val="-20"/>
                <w:sz w:val="22"/>
              </w:rPr>
              <w:t>檢查</w:t>
            </w:r>
          </w:p>
        </w:tc>
        <w:tc>
          <w:tcPr>
            <w:tcW w:w="542" w:type="pct"/>
            <w:gridSpan w:val="2"/>
            <w:tcBorders>
              <w:top w:val="single" w:sz="12" w:space="0" w:color="auto"/>
              <w:left w:val="single" w:sz="6" w:space="0" w:color="auto"/>
              <w:bottom w:val="single" w:sz="4" w:space="0" w:color="auto"/>
              <w:right w:val="single" w:sz="6" w:space="0" w:color="auto"/>
            </w:tcBorders>
          </w:tcPr>
          <w:p w14:paraId="0CF2F9C8" w14:textId="77777777" w:rsidR="00440D50" w:rsidRPr="000028A2" w:rsidRDefault="00440D50" w:rsidP="00AB6E1E">
            <w:pPr>
              <w:jc w:val="center"/>
              <w:rPr>
                <w:rFonts w:eastAsia="標楷體"/>
                <w:sz w:val="22"/>
              </w:rPr>
            </w:pPr>
            <w:r w:rsidRPr="000028A2">
              <w:rPr>
                <w:rFonts w:eastAsia="標楷體" w:hint="eastAsia"/>
                <w:sz w:val="22"/>
              </w:rPr>
              <w:t>小組檢查</w:t>
            </w:r>
          </w:p>
        </w:tc>
        <w:tc>
          <w:tcPr>
            <w:tcW w:w="672" w:type="pct"/>
            <w:vMerge w:val="restart"/>
            <w:tcBorders>
              <w:top w:val="single" w:sz="12" w:space="0" w:color="auto"/>
              <w:left w:val="single" w:sz="6" w:space="0" w:color="auto"/>
              <w:right w:val="single" w:sz="12" w:space="0" w:color="auto"/>
            </w:tcBorders>
          </w:tcPr>
          <w:p w14:paraId="60652135" w14:textId="77777777" w:rsidR="00440D50" w:rsidRPr="000028A2" w:rsidRDefault="00440D50" w:rsidP="00AB6E1E">
            <w:pPr>
              <w:ind w:left="428" w:right="280" w:hangingChars="153" w:hanging="428"/>
              <w:jc w:val="center"/>
              <w:rPr>
                <w:rFonts w:eastAsia="標楷體"/>
                <w:sz w:val="28"/>
              </w:rPr>
            </w:pPr>
            <w:r w:rsidRPr="000028A2">
              <w:rPr>
                <w:rFonts w:eastAsia="標楷體" w:hint="eastAsia"/>
                <w:sz w:val="28"/>
              </w:rPr>
              <w:t>備</w:t>
            </w:r>
            <w:r w:rsidR="00AB6E1E" w:rsidRPr="000028A2">
              <w:rPr>
                <w:rFonts w:eastAsia="標楷體"/>
                <w:sz w:val="28"/>
              </w:rPr>
              <w:t xml:space="preserve"> </w:t>
            </w:r>
            <w:r w:rsidRPr="000028A2">
              <w:rPr>
                <w:rFonts w:eastAsia="標楷體" w:hint="eastAsia"/>
                <w:sz w:val="28"/>
              </w:rPr>
              <w:t>註</w:t>
            </w:r>
          </w:p>
        </w:tc>
      </w:tr>
      <w:tr w:rsidR="00A82629" w:rsidRPr="000028A2" w14:paraId="23690820" w14:textId="77777777" w:rsidTr="00AB6E1E">
        <w:trPr>
          <w:cantSplit/>
          <w:trHeight w:val="45"/>
          <w:tblHeader/>
        </w:trPr>
        <w:tc>
          <w:tcPr>
            <w:tcW w:w="3313" w:type="pct"/>
            <w:vMerge/>
            <w:tcBorders>
              <w:left w:val="single" w:sz="12" w:space="0" w:color="auto"/>
              <w:bottom w:val="single" w:sz="6" w:space="0" w:color="auto"/>
              <w:right w:val="single" w:sz="6" w:space="0" w:color="auto"/>
            </w:tcBorders>
          </w:tcPr>
          <w:p w14:paraId="7F561475" w14:textId="77777777" w:rsidR="00440D50" w:rsidRPr="000028A2" w:rsidRDefault="00440D50" w:rsidP="00AB5FF8">
            <w:pPr>
              <w:rPr>
                <w:rFonts w:eastAsia="標楷體"/>
                <w:sz w:val="22"/>
              </w:rPr>
            </w:pPr>
          </w:p>
        </w:tc>
        <w:tc>
          <w:tcPr>
            <w:tcW w:w="270" w:type="pct"/>
            <w:tcBorders>
              <w:left w:val="single" w:sz="6" w:space="0" w:color="auto"/>
              <w:bottom w:val="single" w:sz="6" w:space="0" w:color="auto"/>
              <w:right w:val="single" w:sz="6" w:space="0" w:color="auto"/>
            </w:tcBorders>
          </w:tcPr>
          <w:p w14:paraId="245BC178" w14:textId="77777777" w:rsidR="00440D50" w:rsidRPr="000028A2" w:rsidRDefault="00440D50" w:rsidP="00AB6E1E">
            <w:pPr>
              <w:jc w:val="center"/>
              <w:rPr>
                <w:rFonts w:eastAsia="標楷體"/>
                <w:sz w:val="22"/>
              </w:rPr>
            </w:pPr>
            <w:r w:rsidRPr="000028A2">
              <w:rPr>
                <w:rFonts w:eastAsia="標楷體" w:hint="eastAsia"/>
                <w:sz w:val="22"/>
              </w:rPr>
              <w:t>是</w:t>
            </w:r>
          </w:p>
        </w:tc>
        <w:tc>
          <w:tcPr>
            <w:tcW w:w="202" w:type="pct"/>
            <w:tcBorders>
              <w:top w:val="single" w:sz="4" w:space="0" w:color="auto"/>
              <w:left w:val="single" w:sz="6" w:space="0" w:color="auto"/>
              <w:bottom w:val="single" w:sz="6" w:space="0" w:color="auto"/>
              <w:right w:val="single" w:sz="6" w:space="0" w:color="auto"/>
            </w:tcBorders>
          </w:tcPr>
          <w:p w14:paraId="6F19E0E6" w14:textId="77777777" w:rsidR="00440D50" w:rsidRPr="000028A2" w:rsidRDefault="00440D50" w:rsidP="00AB6E1E">
            <w:pPr>
              <w:jc w:val="center"/>
              <w:rPr>
                <w:rFonts w:eastAsia="標楷體"/>
                <w:sz w:val="22"/>
              </w:rPr>
            </w:pPr>
            <w:r w:rsidRPr="000028A2">
              <w:rPr>
                <w:rFonts w:eastAsia="標楷體" w:hint="eastAsia"/>
                <w:sz w:val="22"/>
              </w:rPr>
              <w:t>否</w:t>
            </w:r>
          </w:p>
        </w:tc>
        <w:tc>
          <w:tcPr>
            <w:tcW w:w="203" w:type="pct"/>
            <w:tcBorders>
              <w:top w:val="single" w:sz="4" w:space="0" w:color="auto"/>
              <w:left w:val="single" w:sz="6" w:space="0" w:color="auto"/>
              <w:bottom w:val="single" w:sz="6" w:space="0" w:color="auto"/>
              <w:right w:val="single" w:sz="4" w:space="0" w:color="auto"/>
            </w:tcBorders>
          </w:tcPr>
          <w:p w14:paraId="4ED5BC42" w14:textId="77777777" w:rsidR="00440D50" w:rsidRPr="000028A2" w:rsidRDefault="00440D50" w:rsidP="00AB6E1E">
            <w:pPr>
              <w:jc w:val="center"/>
              <w:rPr>
                <w:rFonts w:eastAsia="標楷體"/>
                <w:sz w:val="22"/>
              </w:rPr>
            </w:pPr>
            <w:r w:rsidRPr="000028A2">
              <w:rPr>
                <w:rFonts w:eastAsia="標楷體" w:hint="eastAsia"/>
                <w:sz w:val="22"/>
              </w:rPr>
              <w:t>是</w:t>
            </w:r>
          </w:p>
        </w:tc>
        <w:tc>
          <w:tcPr>
            <w:tcW w:w="339" w:type="pct"/>
            <w:tcBorders>
              <w:left w:val="single" w:sz="4" w:space="0" w:color="auto"/>
              <w:bottom w:val="single" w:sz="6" w:space="0" w:color="auto"/>
              <w:right w:val="single" w:sz="6" w:space="0" w:color="auto"/>
            </w:tcBorders>
          </w:tcPr>
          <w:p w14:paraId="78A40E9C" w14:textId="77777777" w:rsidR="00440D50" w:rsidRPr="000028A2" w:rsidRDefault="00440D50" w:rsidP="00AB6E1E">
            <w:pPr>
              <w:jc w:val="center"/>
              <w:rPr>
                <w:rFonts w:eastAsia="標楷體"/>
                <w:sz w:val="22"/>
              </w:rPr>
            </w:pPr>
            <w:r w:rsidRPr="000028A2">
              <w:rPr>
                <w:rFonts w:eastAsia="標楷體" w:hint="eastAsia"/>
                <w:sz w:val="22"/>
              </w:rPr>
              <w:t>否</w:t>
            </w:r>
          </w:p>
        </w:tc>
        <w:tc>
          <w:tcPr>
            <w:tcW w:w="672" w:type="pct"/>
            <w:vMerge/>
            <w:tcBorders>
              <w:left w:val="single" w:sz="6" w:space="0" w:color="auto"/>
              <w:bottom w:val="single" w:sz="6" w:space="0" w:color="auto"/>
              <w:right w:val="single" w:sz="12" w:space="0" w:color="auto"/>
            </w:tcBorders>
          </w:tcPr>
          <w:p w14:paraId="48D16052" w14:textId="77777777" w:rsidR="00440D50" w:rsidRPr="000028A2" w:rsidRDefault="00440D50" w:rsidP="00AB6E1E">
            <w:pPr>
              <w:jc w:val="center"/>
              <w:rPr>
                <w:rFonts w:eastAsia="標楷體"/>
                <w:sz w:val="22"/>
              </w:rPr>
            </w:pPr>
          </w:p>
        </w:tc>
      </w:tr>
      <w:tr w:rsidR="00A82629" w:rsidRPr="000028A2" w14:paraId="73BB9ED0"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0F698167" w14:textId="77777777" w:rsidR="00440D50" w:rsidRPr="000028A2" w:rsidRDefault="00A326E7" w:rsidP="00AB5FF8">
            <w:pPr>
              <w:rPr>
                <w:rFonts w:eastAsia="標楷體"/>
                <w:sz w:val="22"/>
              </w:rPr>
            </w:pPr>
            <w:r w:rsidRPr="000028A2">
              <w:rPr>
                <w:rFonts w:eastAsia="標楷體" w:hint="eastAsia"/>
                <w:sz w:val="22"/>
                <w:szCs w:val="22"/>
              </w:rPr>
              <w:t>一、</w:t>
            </w:r>
            <w:r w:rsidR="00643BE3" w:rsidRPr="000028A2">
              <w:rPr>
                <w:rFonts w:eastAsia="標楷體" w:hint="eastAsia"/>
                <w:sz w:val="22"/>
                <w:szCs w:val="22"/>
              </w:rPr>
              <w:t>申請單位</w:t>
            </w:r>
            <w:r w:rsidR="00440D50" w:rsidRPr="000028A2">
              <w:rPr>
                <w:rFonts w:eastAsia="標楷體" w:hint="eastAsia"/>
                <w:sz w:val="22"/>
                <w:szCs w:val="22"/>
              </w:rPr>
              <w:t>應具資格及應備資料</w:t>
            </w:r>
          </w:p>
          <w:p w14:paraId="5D9614B9" w14:textId="7ACB4403" w:rsidR="0083411B" w:rsidRPr="000028A2" w:rsidRDefault="003B2E92" w:rsidP="00AB5FF8">
            <w:pPr>
              <w:rPr>
                <w:rFonts w:eastAsia="標楷體"/>
                <w:sz w:val="22"/>
                <w:szCs w:val="22"/>
              </w:rPr>
            </w:pPr>
            <w:r w:rsidRPr="000028A2">
              <w:rPr>
                <w:rFonts w:eastAsia="標楷體" w:hint="eastAsia"/>
                <w:sz w:val="22"/>
                <w:szCs w:val="22"/>
              </w:rPr>
              <w:t>（</w:t>
            </w:r>
            <w:r w:rsidR="00440D50" w:rsidRPr="000028A2">
              <w:rPr>
                <w:rFonts w:eastAsia="標楷體" w:hint="eastAsia"/>
                <w:sz w:val="22"/>
                <w:szCs w:val="22"/>
              </w:rPr>
              <w:t>加蓋與</w:t>
            </w:r>
            <w:r w:rsidR="000A0418" w:rsidRPr="000028A2">
              <w:rPr>
                <w:rFonts w:eastAsia="標楷體" w:hint="eastAsia"/>
                <w:sz w:val="22"/>
                <w:szCs w:val="22"/>
              </w:rPr>
              <w:t>計畫書內</w:t>
            </w:r>
            <w:r w:rsidR="00D01ECA" w:rsidRPr="000028A2">
              <w:rPr>
                <w:rFonts w:eastAsia="標楷體" w:hint="eastAsia"/>
                <w:sz w:val="22"/>
                <w:szCs w:val="22"/>
              </w:rPr>
              <w:t>頁</w:t>
            </w:r>
            <w:r w:rsidR="00431715" w:rsidRPr="000028A2">
              <w:rPr>
                <w:rFonts w:eastAsia="標楷體" w:hint="eastAsia"/>
                <w:sz w:val="22"/>
                <w:szCs w:val="22"/>
              </w:rPr>
              <w:t>申請表</w:t>
            </w:r>
            <w:r w:rsidR="00440D50" w:rsidRPr="000028A2">
              <w:rPr>
                <w:rFonts w:eastAsia="標楷體" w:hint="eastAsia"/>
                <w:sz w:val="22"/>
                <w:szCs w:val="22"/>
              </w:rPr>
              <w:t>相符之公司</w:t>
            </w:r>
            <w:r w:rsidR="00B24DDD" w:rsidRPr="000028A2">
              <w:rPr>
                <w:rFonts w:eastAsia="標楷體"/>
                <w:sz w:val="22"/>
                <w:szCs w:val="22"/>
              </w:rPr>
              <w:t>/</w:t>
            </w:r>
            <w:r w:rsidR="00B24DDD" w:rsidRPr="000028A2">
              <w:rPr>
                <w:rFonts w:eastAsia="標楷體" w:hint="eastAsia"/>
                <w:sz w:val="22"/>
                <w:szCs w:val="22"/>
              </w:rPr>
              <w:t>組織</w:t>
            </w:r>
            <w:r w:rsidR="00440D50" w:rsidRPr="000028A2">
              <w:rPr>
                <w:rFonts w:eastAsia="標楷體" w:hint="eastAsia"/>
                <w:sz w:val="22"/>
                <w:szCs w:val="22"/>
              </w:rPr>
              <w:t>大小章</w:t>
            </w:r>
            <w:r w:rsidRPr="000028A2">
              <w:rPr>
                <w:rFonts w:eastAsia="標楷體" w:hint="eastAsia"/>
                <w:sz w:val="22"/>
                <w:szCs w:val="22"/>
              </w:rPr>
              <w:t>）</w:t>
            </w:r>
          </w:p>
          <w:p w14:paraId="61A5E1E9" w14:textId="77777777" w:rsidR="00440D50" w:rsidRPr="000028A2" w:rsidRDefault="003B2E92" w:rsidP="00AB5FF8">
            <w:pPr>
              <w:rPr>
                <w:rFonts w:eastAsia="標楷體"/>
                <w:sz w:val="22"/>
              </w:rPr>
            </w:pPr>
            <w:r w:rsidRPr="000028A2">
              <w:rPr>
                <w:rFonts w:eastAsia="標楷體" w:hint="eastAsia"/>
                <w:sz w:val="22"/>
                <w:szCs w:val="22"/>
              </w:rPr>
              <w:t>（</w:t>
            </w:r>
            <w:r w:rsidR="00440D50" w:rsidRPr="000028A2">
              <w:rPr>
                <w:rFonts w:eastAsia="標楷體" w:hint="eastAsia"/>
                <w:sz w:val="22"/>
                <w:szCs w:val="22"/>
              </w:rPr>
              <w:t>補齊後正式收件</w:t>
            </w:r>
            <w:r w:rsidRPr="000028A2">
              <w:rPr>
                <w:rFonts w:eastAsia="標楷體" w:hint="eastAsia"/>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14:paraId="33D88648" w14:textId="2BB84490" w:rsidR="00440D50" w:rsidRPr="000028A2" w:rsidRDefault="0032023C"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14A43B72" w14:textId="572B1D6E" w:rsidR="00440D50" w:rsidRPr="000028A2" w:rsidRDefault="0032023C"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4" w:space="0" w:color="auto"/>
            </w:tcBorders>
            <w:vAlign w:val="center"/>
          </w:tcPr>
          <w:p w14:paraId="7B893C3B" w14:textId="2C14EBFD" w:rsidR="00440D50" w:rsidRPr="000028A2" w:rsidRDefault="0032023C"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4" w:space="0" w:color="auto"/>
              <w:bottom w:val="single" w:sz="6" w:space="0" w:color="auto"/>
              <w:right w:val="single" w:sz="6" w:space="0" w:color="auto"/>
            </w:tcBorders>
            <w:vAlign w:val="center"/>
          </w:tcPr>
          <w:p w14:paraId="5AD8AFFF" w14:textId="39AE1962" w:rsidR="00440D50" w:rsidRPr="000028A2" w:rsidRDefault="0032023C"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14:paraId="45E4C08C" w14:textId="77777777" w:rsidR="00440D50" w:rsidRPr="000028A2" w:rsidRDefault="00440D50" w:rsidP="00AB6E1E">
            <w:pPr>
              <w:jc w:val="center"/>
              <w:rPr>
                <w:rFonts w:eastAsia="標楷體"/>
                <w:sz w:val="22"/>
              </w:rPr>
            </w:pPr>
          </w:p>
        </w:tc>
      </w:tr>
      <w:tr w:rsidR="00A82629" w:rsidRPr="000028A2" w14:paraId="2401E7FC"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7FC8773D" w14:textId="77777777" w:rsidR="00440D50" w:rsidRPr="000028A2" w:rsidRDefault="00440D50" w:rsidP="00234D02">
            <w:pPr>
              <w:pStyle w:val="afff1"/>
              <w:numPr>
                <w:ilvl w:val="0"/>
                <w:numId w:val="30"/>
              </w:numPr>
              <w:ind w:leftChars="0" w:left="299" w:hanging="299"/>
              <w:rPr>
                <w:rFonts w:eastAsia="標楷體"/>
                <w:sz w:val="22"/>
              </w:rPr>
            </w:pPr>
            <w:r w:rsidRPr="000028A2">
              <w:rPr>
                <w:rFonts w:eastAsia="標楷體" w:hint="eastAsia"/>
                <w:sz w:val="22"/>
                <w:szCs w:val="22"/>
              </w:rPr>
              <w:t>是否符合申請資格？</w:t>
            </w:r>
          </w:p>
        </w:tc>
        <w:tc>
          <w:tcPr>
            <w:tcW w:w="270" w:type="pct"/>
            <w:tcBorders>
              <w:top w:val="single" w:sz="6" w:space="0" w:color="auto"/>
              <w:left w:val="single" w:sz="6" w:space="0" w:color="auto"/>
              <w:bottom w:val="single" w:sz="6" w:space="0" w:color="auto"/>
              <w:right w:val="single" w:sz="6" w:space="0" w:color="auto"/>
            </w:tcBorders>
            <w:vAlign w:val="center"/>
          </w:tcPr>
          <w:p w14:paraId="48934BBB"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55CD266A"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3A479669"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6762152E"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38D37A26" w14:textId="77777777" w:rsidR="00440D50" w:rsidRPr="000028A2" w:rsidRDefault="00440D50" w:rsidP="00AB6E1E">
            <w:pPr>
              <w:jc w:val="center"/>
              <w:rPr>
                <w:rFonts w:eastAsia="標楷體"/>
                <w:sz w:val="22"/>
              </w:rPr>
            </w:pPr>
          </w:p>
        </w:tc>
      </w:tr>
      <w:tr w:rsidR="00A82629" w:rsidRPr="000028A2" w14:paraId="1E1155B3"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782D82C3" w14:textId="19097C10" w:rsidR="00440D50" w:rsidRPr="000028A2" w:rsidRDefault="00440D50" w:rsidP="000028A2">
            <w:pPr>
              <w:pStyle w:val="afff1"/>
              <w:numPr>
                <w:ilvl w:val="0"/>
                <w:numId w:val="30"/>
              </w:numPr>
              <w:ind w:leftChars="0" w:left="299" w:hanging="299"/>
              <w:rPr>
                <w:rFonts w:eastAsia="標楷體"/>
                <w:sz w:val="22"/>
              </w:rPr>
            </w:pPr>
            <w:r w:rsidRPr="000028A2">
              <w:rPr>
                <w:rFonts w:eastAsia="標楷體" w:hint="eastAsia"/>
                <w:sz w:val="22"/>
                <w:szCs w:val="22"/>
              </w:rPr>
              <w:t>計畫書</w:t>
            </w:r>
            <w:r w:rsidR="003B2E92" w:rsidRPr="000028A2">
              <w:rPr>
                <w:rFonts w:eastAsia="標楷體" w:hint="eastAsia"/>
                <w:sz w:val="22"/>
                <w:szCs w:val="22"/>
              </w:rPr>
              <w:t>（</w:t>
            </w:r>
            <w:r w:rsidRPr="000028A2">
              <w:rPr>
                <w:rFonts w:eastAsia="標楷體" w:hint="eastAsia"/>
                <w:sz w:val="22"/>
                <w:szCs w:val="22"/>
              </w:rPr>
              <w:t>含</w:t>
            </w:r>
            <w:r w:rsidR="000A0418" w:rsidRPr="000028A2">
              <w:rPr>
                <w:rFonts w:eastAsia="標楷體" w:hint="eastAsia"/>
                <w:sz w:val="22"/>
                <w:szCs w:val="22"/>
              </w:rPr>
              <w:t>內頁</w:t>
            </w:r>
            <w:r w:rsidR="00CE4F08" w:rsidRPr="000028A2">
              <w:rPr>
                <w:rFonts w:eastAsia="標楷體" w:hint="eastAsia"/>
                <w:sz w:val="22"/>
                <w:szCs w:val="22"/>
              </w:rPr>
              <w:t>計畫</w:t>
            </w:r>
            <w:r w:rsidR="00431715" w:rsidRPr="000028A2">
              <w:rPr>
                <w:rFonts w:eastAsia="標楷體" w:hint="eastAsia"/>
                <w:sz w:val="22"/>
                <w:szCs w:val="22"/>
              </w:rPr>
              <w:t>申請表</w:t>
            </w:r>
            <w:r w:rsidR="00CE4F08" w:rsidRPr="000028A2">
              <w:rPr>
                <w:rFonts w:eastAsia="標楷體" w:hint="eastAsia"/>
                <w:sz w:val="22"/>
                <w:szCs w:val="22"/>
              </w:rPr>
              <w:t>用印</w:t>
            </w:r>
            <w:r w:rsidR="003B2E92" w:rsidRPr="000028A2">
              <w:rPr>
                <w:rFonts w:eastAsia="標楷體" w:hint="eastAsia"/>
                <w:sz w:val="22"/>
                <w:szCs w:val="22"/>
              </w:rPr>
              <w:t>）（</w:t>
            </w:r>
            <w:r w:rsidRPr="000028A2">
              <w:rPr>
                <w:rFonts w:eastAsia="標楷體" w:hint="eastAsia"/>
                <w:sz w:val="22"/>
                <w:szCs w:val="22"/>
              </w:rPr>
              <w:t>一式</w:t>
            </w:r>
            <w:r w:rsidR="000028A2" w:rsidRPr="000028A2">
              <w:rPr>
                <w:rFonts w:eastAsia="標楷體"/>
                <w:sz w:val="22"/>
                <w:szCs w:val="22"/>
              </w:rPr>
              <w:t>1</w:t>
            </w:r>
            <w:r w:rsidRPr="000028A2">
              <w:rPr>
                <w:rFonts w:eastAsia="標楷體" w:hint="eastAsia"/>
                <w:sz w:val="22"/>
                <w:szCs w:val="22"/>
              </w:rPr>
              <w:t>份</w:t>
            </w:r>
            <w:r w:rsidR="003B2E92" w:rsidRPr="000028A2">
              <w:rPr>
                <w:rFonts w:eastAsia="標楷體" w:hint="eastAsia"/>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14:paraId="04FE7957"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3181B3E1"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57DE9E32"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1267CDBE"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334CA2E1" w14:textId="77777777" w:rsidR="00440D50" w:rsidRPr="000028A2" w:rsidRDefault="00440D50" w:rsidP="00AB6E1E">
            <w:pPr>
              <w:jc w:val="center"/>
              <w:rPr>
                <w:rFonts w:eastAsia="標楷體"/>
                <w:sz w:val="22"/>
              </w:rPr>
            </w:pPr>
          </w:p>
        </w:tc>
      </w:tr>
      <w:tr w:rsidR="00A82629" w:rsidRPr="000028A2" w14:paraId="11AF6F01"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1A118434" w14:textId="77777777" w:rsidR="00440D50" w:rsidRPr="000028A2" w:rsidRDefault="00440D50" w:rsidP="00234D02">
            <w:pPr>
              <w:pStyle w:val="afff1"/>
              <w:numPr>
                <w:ilvl w:val="0"/>
                <w:numId w:val="30"/>
              </w:numPr>
              <w:ind w:leftChars="0" w:left="299" w:hanging="299"/>
              <w:rPr>
                <w:rFonts w:eastAsia="標楷體"/>
                <w:sz w:val="22"/>
              </w:rPr>
            </w:pPr>
            <w:r w:rsidRPr="000028A2">
              <w:rPr>
                <w:rFonts w:eastAsia="標楷體" w:hint="eastAsia"/>
                <w:sz w:val="22"/>
                <w:szCs w:val="22"/>
              </w:rPr>
              <w:t>最近三年</w:t>
            </w:r>
            <w:r w:rsidR="00201660" w:rsidRPr="000028A2">
              <w:rPr>
                <w:rFonts w:eastAsia="標楷體" w:hint="eastAsia"/>
                <w:sz w:val="22"/>
                <w:szCs w:val="22"/>
              </w:rPr>
              <w:t>內營利事業所得結算申報書</w:t>
            </w:r>
            <w:r w:rsidR="006963B3" w:rsidRPr="000028A2">
              <w:rPr>
                <w:rFonts w:eastAsia="標楷體" w:hint="eastAsia"/>
                <w:sz w:val="22"/>
                <w:szCs w:val="22"/>
              </w:rPr>
              <w:t>或</w:t>
            </w:r>
            <w:r w:rsidR="00201660" w:rsidRPr="000028A2">
              <w:rPr>
                <w:rFonts w:eastAsia="標楷體" w:hint="eastAsia"/>
                <w:sz w:val="22"/>
                <w:szCs w:val="22"/>
              </w:rPr>
              <w:t>「第</w:t>
            </w:r>
            <w:r w:rsidR="00201660" w:rsidRPr="000028A2">
              <w:rPr>
                <w:rFonts w:eastAsia="標楷體"/>
                <w:sz w:val="22"/>
                <w:szCs w:val="22"/>
              </w:rPr>
              <w:t>3</w:t>
            </w:r>
            <w:r w:rsidR="00201660" w:rsidRPr="000028A2">
              <w:rPr>
                <w:rFonts w:eastAsia="標楷體" w:hint="eastAsia"/>
                <w:sz w:val="22"/>
                <w:szCs w:val="22"/>
              </w:rPr>
              <w:t>方</w:t>
            </w:r>
            <w:r w:rsidRPr="000028A2">
              <w:rPr>
                <w:rFonts w:eastAsia="標楷體" w:hint="eastAsia"/>
                <w:sz w:val="22"/>
                <w:szCs w:val="22"/>
              </w:rPr>
              <w:t>會計師簽證</w:t>
            </w:r>
            <w:r w:rsidR="00201660" w:rsidRPr="000028A2">
              <w:rPr>
                <w:rFonts w:eastAsia="標楷體" w:hint="eastAsia"/>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14:paraId="2D098001"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60807A48"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3BE006C8"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1C70EC58"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33279C99" w14:textId="77777777" w:rsidR="00440D50" w:rsidRPr="000028A2" w:rsidRDefault="00440D50" w:rsidP="00AB6E1E">
            <w:pPr>
              <w:jc w:val="center"/>
              <w:rPr>
                <w:rFonts w:eastAsia="標楷體"/>
                <w:sz w:val="22"/>
              </w:rPr>
            </w:pPr>
          </w:p>
        </w:tc>
      </w:tr>
      <w:tr w:rsidR="00A82629" w:rsidRPr="000028A2" w14:paraId="27561ECE" w14:textId="77777777" w:rsidTr="00A82629">
        <w:trPr>
          <w:trHeight w:val="495"/>
        </w:trPr>
        <w:tc>
          <w:tcPr>
            <w:tcW w:w="3313" w:type="pct"/>
            <w:tcBorders>
              <w:top w:val="single" w:sz="6" w:space="0" w:color="auto"/>
              <w:left w:val="single" w:sz="12" w:space="0" w:color="auto"/>
              <w:bottom w:val="single" w:sz="6" w:space="0" w:color="auto"/>
              <w:right w:val="single" w:sz="6" w:space="0" w:color="auto"/>
            </w:tcBorders>
            <w:vAlign w:val="center"/>
          </w:tcPr>
          <w:p w14:paraId="12422F8A" w14:textId="77777777" w:rsidR="00440D50" w:rsidRPr="000028A2" w:rsidRDefault="00440D50" w:rsidP="00234D02">
            <w:pPr>
              <w:pStyle w:val="afff1"/>
              <w:numPr>
                <w:ilvl w:val="0"/>
                <w:numId w:val="30"/>
              </w:numPr>
              <w:ind w:leftChars="0" w:left="299" w:hanging="299"/>
              <w:rPr>
                <w:rFonts w:eastAsia="標楷體"/>
                <w:sz w:val="22"/>
                <w:szCs w:val="22"/>
              </w:rPr>
            </w:pPr>
            <w:r w:rsidRPr="000028A2">
              <w:rPr>
                <w:rFonts w:eastAsia="標楷體" w:hint="eastAsia"/>
                <w:sz w:val="22"/>
                <w:szCs w:val="22"/>
              </w:rPr>
              <w:t>最新版「營利事業登記證」（或「商業登記資料」）</w:t>
            </w:r>
            <w:r w:rsidR="00F02C68" w:rsidRPr="000028A2">
              <w:rPr>
                <w:rFonts w:eastAsia="標楷體"/>
                <w:sz w:val="22"/>
                <w:szCs w:val="22"/>
              </w:rPr>
              <w:t>/</w:t>
            </w:r>
            <w:r w:rsidR="00F02C68" w:rsidRPr="000028A2">
              <w:rPr>
                <w:rFonts w:eastAsia="標楷體" w:hint="eastAsia"/>
                <w:sz w:val="22"/>
                <w:szCs w:val="22"/>
              </w:rPr>
              <w:t>主管機關設立許可或登記相關文件影本</w:t>
            </w:r>
            <w:r w:rsidR="000A0418" w:rsidRPr="000028A2">
              <w:rPr>
                <w:rFonts w:eastAsia="標楷體"/>
                <w:sz w:val="22"/>
                <w:szCs w:val="22"/>
              </w:rPr>
              <w:t xml:space="preserve"> </w:t>
            </w:r>
          </w:p>
        </w:tc>
        <w:tc>
          <w:tcPr>
            <w:tcW w:w="270" w:type="pct"/>
            <w:tcBorders>
              <w:top w:val="single" w:sz="6" w:space="0" w:color="auto"/>
              <w:left w:val="single" w:sz="6" w:space="0" w:color="auto"/>
              <w:bottom w:val="single" w:sz="6" w:space="0" w:color="auto"/>
              <w:right w:val="single" w:sz="6" w:space="0" w:color="auto"/>
            </w:tcBorders>
            <w:vAlign w:val="center"/>
          </w:tcPr>
          <w:p w14:paraId="10268120"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303460BF"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64705B19"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4563B482"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1D10C4AF" w14:textId="77777777" w:rsidR="00440D50" w:rsidRPr="000028A2" w:rsidRDefault="00440D50" w:rsidP="00AB6E1E">
            <w:pPr>
              <w:jc w:val="center"/>
              <w:rPr>
                <w:rFonts w:eastAsia="標楷體"/>
                <w:sz w:val="22"/>
              </w:rPr>
            </w:pPr>
          </w:p>
        </w:tc>
      </w:tr>
      <w:tr w:rsidR="00A82629" w:rsidRPr="000028A2" w14:paraId="77DDA2C7"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2DE88547" w14:textId="77777777" w:rsidR="00440D50" w:rsidRPr="000028A2" w:rsidRDefault="00A61823" w:rsidP="00234D02">
            <w:pPr>
              <w:pStyle w:val="afff1"/>
              <w:numPr>
                <w:ilvl w:val="0"/>
                <w:numId w:val="30"/>
              </w:numPr>
              <w:ind w:leftChars="0" w:left="299" w:hanging="299"/>
              <w:rPr>
                <w:rFonts w:eastAsia="標楷體"/>
                <w:szCs w:val="22"/>
              </w:rPr>
            </w:pPr>
            <w:r w:rsidRPr="000028A2">
              <w:rPr>
                <w:rFonts w:eastAsia="標楷體" w:hint="eastAsia"/>
                <w:sz w:val="22"/>
                <w:szCs w:val="22"/>
              </w:rPr>
              <w:t>相關實施場域之使用證明文件</w:t>
            </w:r>
            <w:r w:rsidR="00F02C68" w:rsidRPr="000028A2">
              <w:rPr>
                <w:rFonts w:eastAsia="標楷體" w:hint="eastAsia"/>
                <w:sz w:val="22"/>
                <w:szCs w:val="22"/>
              </w:rPr>
              <w:t>及</w:t>
            </w:r>
            <w:r w:rsidRPr="000028A2">
              <w:rPr>
                <w:rFonts w:eastAsia="標楷體" w:hint="eastAsia"/>
                <w:sz w:val="22"/>
                <w:szCs w:val="22"/>
              </w:rPr>
              <w:t>農場、種苗場、林場、畜牧場、養殖場、工廠等場所合法登記及設立之證明文件</w:t>
            </w:r>
          </w:p>
        </w:tc>
        <w:tc>
          <w:tcPr>
            <w:tcW w:w="270" w:type="pct"/>
            <w:tcBorders>
              <w:top w:val="single" w:sz="6" w:space="0" w:color="auto"/>
              <w:left w:val="single" w:sz="6" w:space="0" w:color="auto"/>
              <w:bottom w:val="single" w:sz="6" w:space="0" w:color="auto"/>
              <w:right w:val="single" w:sz="6" w:space="0" w:color="auto"/>
            </w:tcBorders>
            <w:vAlign w:val="center"/>
          </w:tcPr>
          <w:p w14:paraId="4C4DB05C"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5B73A2C5"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7E38483D"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503842D9"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19694DE2" w14:textId="77777777" w:rsidR="00440D50" w:rsidRPr="000028A2" w:rsidRDefault="00440D50" w:rsidP="00AB6E1E">
            <w:pPr>
              <w:jc w:val="center"/>
              <w:rPr>
                <w:rFonts w:eastAsia="標楷體"/>
                <w:sz w:val="22"/>
              </w:rPr>
            </w:pPr>
          </w:p>
        </w:tc>
      </w:tr>
      <w:tr w:rsidR="00A82629" w:rsidRPr="000028A2" w14:paraId="080DA89E" w14:textId="77777777"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14:paraId="0CBA97AB" w14:textId="77777777" w:rsidR="00440D50" w:rsidRPr="000028A2" w:rsidRDefault="00440D50" w:rsidP="00234D02">
            <w:pPr>
              <w:pStyle w:val="afff1"/>
              <w:numPr>
                <w:ilvl w:val="0"/>
                <w:numId w:val="30"/>
              </w:numPr>
              <w:ind w:leftChars="0" w:left="299" w:hanging="299"/>
              <w:rPr>
                <w:rFonts w:eastAsia="標楷體"/>
              </w:rPr>
            </w:pPr>
            <w:r w:rsidRPr="000028A2">
              <w:rPr>
                <w:rFonts w:eastAsia="標楷體" w:hint="eastAsia"/>
                <w:sz w:val="22"/>
                <w:szCs w:val="22"/>
              </w:rPr>
              <w:t>是否檢附技術移轉合約、備忘錄或合作</w:t>
            </w:r>
            <w:r w:rsidR="00E95A64" w:rsidRPr="000028A2">
              <w:rPr>
                <w:rFonts w:eastAsia="標楷體" w:hint="eastAsia"/>
                <w:sz w:val="22"/>
                <w:szCs w:val="22"/>
              </w:rPr>
              <w:t>意願</w:t>
            </w:r>
            <w:r w:rsidRPr="000028A2">
              <w:rPr>
                <w:rFonts w:eastAsia="標楷體" w:hint="eastAsia"/>
                <w:sz w:val="22"/>
                <w:szCs w:val="22"/>
              </w:rPr>
              <w:t>書、專利證書等證明文件等，應述明</w:t>
            </w:r>
            <w:r w:rsidR="00310B45" w:rsidRPr="000028A2">
              <w:rPr>
                <w:rFonts w:eastAsia="標楷體" w:hint="eastAsia"/>
                <w:sz w:val="22"/>
                <w:szCs w:val="22"/>
              </w:rPr>
              <w:t>合作單位、工作項目、期間</w:t>
            </w:r>
            <w:r w:rsidRPr="000028A2">
              <w:rPr>
                <w:rFonts w:eastAsia="標楷體" w:hint="eastAsia"/>
                <w:sz w:val="22"/>
                <w:szCs w:val="22"/>
              </w:rPr>
              <w:t>及相關背景資料？是否已列於目錄？並確實附齊？</w:t>
            </w:r>
          </w:p>
        </w:tc>
        <w:tc>
          <w:tcPr>
            <w:tcW w:w="270" w:type="pct"/>
            <w:tcBorders>
              <w:top w:val="single" w:sz="6" w:space="0" w:color="auto"/>
              <w:left w:val="single" w:sz="6" w:space="0" w:color="auto"/>
              <w:bottom w:val="single" w:sz="6" w:space="0" w:color="auto"/>
              <w:right w:val="single" w:sz="4" w:space="0" w:color="auto"/>
            </w:tcBorders>
            <w:vAlign w:val="center"/>
          </w:tcPr>
          <w:p w14:paraId="6D5939D5"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4" w:space="0" w:color="auto"/>
              <w:bottom w:val="single" w:sz="6" w:space="0" w:color="auto"/>
              <w:right w:val="single" w:sz="6" w:space="0" w:color="auto"/>
            </w:tcBorders>
            <w:vAlign w:val="center"/>
          </w:tcPr>
          <w:p w14:paraId="130CA1DC"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4" w:space="0" w:color="auto"/>
            </w:tcBorders>
            <w:vAlign w:val="center"/>
          </w:tcPr>
          <w:p w14:paraId="66AA239A"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4" w:space="0" w:color="auto"/>
              <w:bottom w:val="single" w:sz="6" w:space="0" w:color="auto"/>
              <w:right w:val="single" w:sz="6" w:space="0" w:color="auto"/>
            </w:tcBorders>
            <w:vAlign w:val="center"/>
          </w:tcPr>
          <w:p w14:paraId="2824AB01"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14:paraId="21C119F6" w14:textId="77777777" w:rsidR="00440D50" w:rsidRPr="000028A2" w:rsidRDefault="00440D50" w:rsidP="00AB6E1E">
            <w:pPr>
              <w:jc w:val="center"/>
              <w:rPr>
                <w:rFonts w:eastAsia="標楷體"/>
                <w:sz w:val="22"/>
              </w:rPr>
            </w:pPr>
          </w:p>
        </w:tc>
      </w:tr>
      <w:tr w:rsidR="00A82629" w:rsidRPr="000028A2" w14:paraId="16806E48" w14:textId="77777777"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14:paraId="0F0A7C5C" w14:textId="3E042E89" w:rsidR="00AB6E1E" w:rsidRPr="000028A2" w:rsidRDefault="000A0418" w:rsidP="00234D02">
            <w:pPr>
              <w:pStyle w:val="afff1"/>
              <w:numPr>
                <w:ilvl w:val="0"/>
                <w:numId w:val="30"/>
              </w:numPr>
              <w:ind w:leftChars="0" w:left="299" w:hanging="299"/>
              <w:rPr>
                <w:rFonts w:eastAsia="標楷體"/>
                <w:sz w:val="22"/>
                <w:szCs w:val="22"/>
              </w:rPr>
            </w:pPr>
            <w:r w:rsidRPr="000028A2">
              <w:rPr>
                <w:rFonts w:eastAsia="標楷體" w:hint="eastAsia"/>
                <w:sz w:val="22"/>
                <w:szCs w:val="22"/>
              </w:rPr>
              <w:t>參與計畫人員需檢具勞保卡或投保資料相關證明文件</w:t>
            </w:r>
            <w:r w:rsidR="00F02C68" w:rsidRPr="000028A2">
              <w:rPr>
                <w:rFonts w:eastAsia="標楷體" w:hint="eastAsia"/>
                <w:sz w:val="22"/>
                <w:szCs w:val="22"/>
              </w:rPr>
              <w:t>。</w:t>
            </w:r>
            <w:r w:rsidR="00AB6E1E" w:rsidRPr="000028A2">
              <w:rPr>
                <w:rFonts w:eastAsia="標楷體" w:hint="eastAsia"/>
                <w:sz w:val="22"/>
                <w:szCs w:val="22"/>
              </w:rPr>
              <w:t>如計畫人員未具參加上開保險投保資格者，另檢附之證明文件</w:t>
            </w:r>
            <w:r w:rsidR="00B93426" w:rsidRPr="000028A2">
              <w:rPr>
                <w:rFonts w:eastAsia="標楷體" w:hint="eastAsia"/>
                <w:sz w:val="22"/>
                <w:szCs w:val="22"/>
              </w:rPr>
              <w:t>(</w:t>
            </w:r>
            <w:r w:rsidR="00B93426" w:rsidRPr="000028A2">
              <w:rPr>
                <w:rFonts w:eastAsia="標楷體" w:hint="eastAsia"/>
                <w:sz w:val="22"/>
                <w:szCs w:val="22"/>
              </w:rPr>
              <w:t>如已退休人員須檢附職業災害保險證明、身份證影本及提撥勞退新制退休金證明</w:t>
            </w:r>
            <w:r w:rsidR="00B93426" w:rsidRPr="000028A2">
              <w:rPr>
                <w:rFonts w:eastAsia="標楷體" w:hint="eastAsia"/>
                <w:sz w:val="22"/>
                <w:szCs w:val="22"/>
              </w:rPr>
              <w:t>)</w:t>
            </w:r>
            <w:r w:rsidR="00AB6E1E" w:rsidRPr="000028A2">
              <w:rPr>
                <w:rFonts w:eastAsia="標楷體" w:hint="eastAsia"/>
                <w:sz w:val="22"/>
                <w:szCs w:val="22"/>
              </w:rPr>
              <w:t>或申請人員工數不足</w:t>
            </w:r>
            <w:r w:rsidR="00AB6E1E" w:rsidRPr="000028A2">
              <w:rPr>
                <w:rFonts w:eastAsia="標楷體"/>
                <w:sz w:val="22"/>
                <w:szCs w:val="22"/>
              </w:rPr>
              <w:t>5</w:t>
            </w:r>
            <w:r w:rsidR="00AB6E1E" w:rsidRPr="000028A2">
              <w:rPr>
                <w:rFonts w:eastAsia="標楷體" w:hint="eastAsia"/>
                <w:sz w:val="22"/>
                <w:szCs w:val="22"/>
              </w:rPr>
              <w:t>人，請檢附證明文件（</w:t>
            </w:r>
            <w:r w:rsidR="000E3AA3" w:rsidRPr="000028A2">
              <w:rPr>
                <w:rFonts w:eastAsia="標楷體" w:hint="eastAsia"/>
                <w:sz w:val="22"/>
                <w:szCs w:val="22"/>
              </w:rPr>
              <w:t>如員工投保於非以營利為目的之事業或團體資料及雇用人數證明</w:t>
            </w:r>
            <w:r w:rsidR="00AB6E1E" w:rsidRPr="000028A2">
              <w:rPr>
                <w:rFonts w:eastAsia="標楷體" w:hint="eastAsia"/>
                <w:sz w:val="22"/>
                <w:szCs w:val="22"/>
              </w:rPr>
              <w:t>）。</w:t>
            </w:r>
          </w:p>
        </w:tc>
        <w:tc>
          <w:tcPr>
            <w:tcW w:w="270" w:type="pct"/>
            <w:tcBorders>
              <w:top w:val="single" w:sz="6" w:space="0" w:color="auto"/>
              <w:left w:val="single" w:sz="6" w:space="0" w:color="auto"/>
              <w:bottom w:val="single" w:sz="6" w:space="0" w:color="auto"/>
              <w:right w:val="single" w:sz="4" w:space="0" w:color="auto"/>
            </w:tcBorders>
            <w:vAlign w:val="center"/>
          </w:tcPr>
          <w:p w14:paraId="2051896D" w14:textId="77777777" w:rsidR="00F02C68" w:rsidRPr="000028A2" w:rsidRDefault="00F02C68" w:rsidP="00AB6E1E">
            <w:pPr>
              <w:jc w:val="center"/>
              <w:rPr>
                <w:rFonts w:eastAsia="標楷體"/>
                <w:sz w:val="22"/>
                <w:szCs w:val="22"/>
              </w:rPr>
            </w:pPr>
            <w:r w:rsidRPr="000028A2">
              <w:rPr>
                <w:rFonts w:eastAsia="標楷體" w:hint="eastAsia"/>
                <w:sz w:val="22"/>
                <w:szCs w:val="22"/>
              </w:rPr>
              <w:t>□</w:t>
            </w:r>
          </w:p>
        </w:tc>
        <w:tc>
          <w:tcPr>
            <w:tcW w:w="202" w:type="pct"/>
            <w:tcBorders>
              <w:top w:val="single" w:sz="6" w:space="0" w:color="auto"/>
              <w:left w:val="single" w:sz="4" w:space="0" w:color="auto"/>
              <w:bottom w:val="single" w:sz="6" w:space="0" w:color="auto"/>
              <w:right w:val="single" w:sz="6" w:space="0" w:color="auto"/>
            </w:tcBorders>
            <w:vAlign w:val="center"/>
          </w:tcPr>
          <w:p w14:paraId="7311D052" w14:textId="77777777" w:rsidR="00F02C68" w:rsidRPr="000028A2" w:rsidRDefault="00F02C68" w:rsidP="00AB6E1E">
            <w:pPr>
              <w:jc w:val="center"/>
              <w:rPr>
                <w:rFonts w:eastAsia="標楷體"/>
                <w:sz w:val="22"/>
                <w:szCs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4" w:space="0" w:color="auto"/>
            </w:tcBorders>
            <w:vAlign w:val="center"/>
          </w:tcPr>
          <w:p w14:paraId="0D71BCB3" w14:textId="77777777" w:rsidR="00F02C68" w:rsidRPr="000028A2" w:rsidRDefault="00F02C68" w:rsidP="00AB6E1E">
            <w:pPr>
              <w:jc w:val="center"/>
              <w:rPr>
                <w:rFonts w:eastAsia="標楷體"/>
                <w:sz w:val="22"/>
                <w:szCs w:val="22"/>
              </w:rPr>
            </w:pPr>
            <w:r w:rsidRPr="000028A2">
              <w:rPr>
                <w:rFonts w:eastAsia="標楷體" w:hint="eastAsia"/>
                <w:sz w:val="22"/>
                <w:szCs w:val="22"/>
              </w:rPr>
              <w:t>□</w:t>
            </w:r>
          </w:p>
        </w:tc>
        <w:tc>
          <w:tcPr>
            <w:tcW w:w="339" w:type="pct"/>
            <w:tcBorders>
              <w:top w:val="single" w:sz="6" w:space="0" w:color="auto"/>
              <w:left w:val="single" w:sz="4" w:space="0" w:color="auto"/>
              <w:bottom w:val="single" w:sz="6" w:space="0" w:color="auto"/>
              <w:right w:val="single" w:sz="6" w:space="0" w:color="auto"/>
            </w:tcBorders>
            <w:vAlign w:val="center"/>
          </w:tcPr>
          <w:p w14:paraId="5F60C983" w14:textId="77777777" w:rsidR="00F02C68" w:rsidRPr="000028A2" w:rsidRDefault="00F02C68" w:rsidP="00AB6E1E">
            <w:pPr>
              <w:jc w:val="center"/>
              <w:rPr>
                <w:rFonts w:eastAsia="標楷體"/>
                <w:sz w:val="22"/>
                <w:szCs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14:paraId="1F1F800E" w14:textId="77777777" w:rsidR="00F02C68" w:rsidRPr="000028A2" w:rsidRDefault="00F02C68" w:rsidP="00AB6E1E">
            <w:pPr>
              <w:jc w:val="center"/>
              <w:rPr>
                <w:rFonts w:eastAsia="標楷體"/>
                <w:sz w:val="22"/>
              </w:rPr>
            </w:pPr>
          </w:p>
        </w:tc>
      </w:tr>
      <w:tr w:rsidR="00A82629" w:rsidRPr="000028A2" w14:paraId="4874479F" w14:textId="77777777"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14:paraId="581387C9" w14:textId="77777777" w:rsidR="00CD29F8" w:rsidRPr="000028A2" w:rsidRDefault="00CD29F8" w:rsidP="00234D02">
            <w:pPr>
              <w:pStyle w:val="afff1"/>
              <w:numPr>
                <w:ilvl w:val="0"/>
                <w:numId w:val="30"/>
              </w:numPr>
              <w:ind w:leftChars="0" w:left="299" w:hanging="299"/>
              <w:rPr>
                <w:rFonts w:eastAsia="標楷體"/>
                <w:sz w:val="22"/>
                <w:szCs w:val="22"/>
              </w:rPr>
            </w:pPr>
            <w:r w:rsidRPr="000028A2">
              <w:rPr>
                <w:rFonts w:eastAsia="標楷體" w:hint="eastAsia"/>
                <w:sz w:val="22"/>
                <w:szCs w:val="22"/>
              </w:rPr>
              <w:t>所有計畫參與人員之個人資料告知事項暨個人資料提供同意書</w:t>
            </w:r>
          </w:p>
        </w:tc>
        <w:tc>
          <w:tcPr>
            <w:tcW w:w="270" w:type="pct"/>
            <w:tcBorders>
              <w:top w:val="single" w:sz="6" w:space="0" w:color="auto"/>
              <w:left w:val="single" w:sz="6" w:space="0" w:color="auto"/>
              <w:bottom w:val="single" w:sz="6" w:space="0" w:color="auto"/>
              <w:right w:val="single" w:sz="4" w:space="0" w:color="auto"/>
            </w:tcBorders>
          </w:tcPr>
          <w:p w14:paraId="004D1CBD" w14:textId="77777777" w:rsidR="00CD29F8" w:rsidRPr="000028A2" w:rsidRDefault="00CD29F8" w:rsidP="00AB6E1E">
            <w:pPr>
              <w:jc w:val="center"/>
              <w:rPr>
                <w:rFonts w:eastAsia="標楷體"/>
              </w:rPr>
            </w:pPr>
            <w:r w:rsidRPr="000028A2">
              <w:rPr>
                <w:rFonts w:eastAsia="標楷體" w:hint="eastAsia"/>
                <w:sz w:val="22"/>
                <w:szCs w:val="22"/>
              </w:rPr>
              <w:t>□</w:t>
            </w:r>
          </w:p>
        </w:tc>
        <w:tc>
          <w:tcPr>
            <w:tcW w:w="202" w:type="pct"/>
            <w:tcBorders>
              <w:top w:val="single" w:sz="6" w:space="0" w:color="auto"/>
              <w:left w:val="single" w:sz="4" w:space="0" w:color="auto"/>
              <w:bottom w:val="single" w:sz="6" w:space="0" w:color="auto"/>
              <w:right w:val="single" w:sz="6" w:space="0" w:color="auto"/>
            </w:tcBorders>
          </w:tcPr>
          <w:p w14:paraId="295435A9" w14:textId="77777777" w:rsidR="00CD29F8" w:rsidRPr="000028A2" w:rsidRDefault="00CD29F8" w:rsidP="00AB6E1E">
            <w:pPr>
              <w:jc w:val="center"/>
              <w:rPr>
                <w:rFonts w:eastAsia="標楷體"/>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4" w:space="0" w:color="auto"/>
            </w:tcBorders>
          </w:tcPr>
          <w:p w14:paraId="1E9B5450" w14:textId="77777777" w:rsidR="00CD29F8" w:rsidRPr="000028A2" w:rsidRDefault="00CD29F8" w:rsidP="00AB6E1E">
            <w:pPr>
              <w:jc w:val="center"/>
              <w:rPr>
                <w:rFonts w:eastAsia="標楷體"/>
              </w:rPr>
            </w:pPr>
            <w:r w:rsidRPr="000028A2">
              <w:rPr>
                <w:rFonts w:eastAsia="標楷體" w:hint="eastAsia"/>
                <w:sz w:val="22"/>
                <w:szCs w:val="22"/>
              </w:rPr>
              <w:t>□</w:t>
            </w:r>
          </w:p>
        </w:tc>
        <w:tc>
          <w:tcPr>
            <w:tcW w:w="339" w:type="pct"/>
            <w:tcBorders>
              <w:top w:val="single" w:sz="6" w:space="0" w:color="auto"/>
              <w:left w:val="single" w:sz="4" w:space="0" w:color="auto"/>
              <w:bottom w:val="single" w:sz="6" w:space="0" w:color="auto"/>
              <w:right w:val="single" w:sz="6" w:space="0" w:color="auto"/>
            </w:tcBorders>
          </w:tcPr>
          <w:p w14:paraId="47FE409A" w14:textId="77777777" w:rsidR="00CD29F8" w:rsidRPr="000028A2" w:rsidRDefault="00CD29F8" w:rsidP="00AB6E1E">
            <w:pPr>
              <w:jc w:val="center"/>
              <w:rPr>
                <w:rFonts w:eastAsia="標楷體"/>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14:paraId="00012EFD" w14:textId="77777777" w:rsidR="00CD29F8" w:rsidRPr="000028A2" w:rsidRDefault="00CD29F8" w:rsidP="00AB6E1E">
            <w:pPr>
              <w:jc w:val="center"/>
              <w:rPr>
                <w:rFonts w:eastAsia="標楷體"/>
                <w:sz w:val="22"/>
              </w:rPr>
            </w:pPr>
          </w:p>
        </w:tc>
      </w:tr>
      <w:tr w:rsidR="00A82629" w:rsidRPr="000028A2" w14:paraId="7546482E" w14:textId="77777777"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14:paraId="2FEC82F2" w14:textId="117B3230" w:rsidR="00CD29F8" w:rsidRPr="000028A2" w:rsidRDefault="00E3184D" w:rsidP="00D01ECA">
            <w:pPr>
              <w:rPr>
                <w:rFonts w:eastAsia="標楷體"/>
                <w:sz w:val="22"/>
                <w:szCs w:val="22"/>
              </w:rPr>
            </w:pPr>
            <w:r w:rsidRPr="000028A2">
              <w:rPr>
                <w:rFonts w:eastAsia="標楷體"/>
                <w:sz w:val="22"/>
                <w:szCs w:val="22"/>
              </w:rPr>
              <w:t xml:space="preserve">9. </w:t>
            </w:r>
            <w:r w:rsidR="00CD29F8" w:rsidRPr="000028A2">
              <w:rPr>
                <w:rFonts w:eastAsia="標楷體" w:hint="eastAsia"/>
                <w:sz w:val="22"/>
                <w:szCs w:val="22"/>
              </w:rPr>
              <w:t>建議迴避之人員清單</w:t>
            </w:r>
            <w:r w:rsidRPr="000028A2">
              <w:rPr>
                <w:rFonts w:eastAsia="標楷體"/>
                <w:sz w:val="22"/>
                <w:szCs w:val="22"/>
              </w:rPr>
              <w:t>(</w:t>
            </w:r>
            <w:r w:rsidR="00D01ECA" w:rsidRPr="000028A2">
              <w:rPr>
                <w:rFonts w:eastAsia="標楷體" w:hint="eastAsia"/>
                <w:sz w:val="22"/>
                <w:szCs w:val="22"/>
              </w:rPr>
              <w:t>加蓋與計畫書申請表相符之公司</w:t>
            </w:r>
            <w:r w:rsidR="00D01ECA" w:rsidRPr="000028A2">
              <w:rPr>
                <w:rFonts w:eastAsia="標楷體"/>
                <w:sz w:val="22"/>
                <w:szCs w:val="22"/>
              </w:rPr>
              <w:t>/</w:t>
            </w:r>
            <w:r w:rsidR="00D01ECA" w:rsidRPr="000028A2">
              <w:rPr>
                <w:rFonts w:eastAsia="標楷體" w:hint="eastAsia"/>
                <w:sz w:val="22"/>
                <w:szCs w:val="22"/>
              </w:rPr>
              <w:t>組織大小章</w:t>
            </w:r>
            <w:r w:rsidRPr="000028A2">
              <w:rPr>
                <w:rFonts w:eastAsia="標楷體" w:hint="eastAsia"/>
                <w:sz w:val="22"/>
                <w:szCs w:val="22"/>
              </w:rPr>
              <w:t>）</w:t>
            </w:r>
          </w:p>
        </w:tc>
        <w:tc>
          <w:tcPr>
            <w:tcW w:w="270" w:type="pct"/>
            <w:tcBorders>
              <w:top w:val="single" w:sz="6" w:space="0" w:color="auto"/>
              <w:left w:val="single" w:sz="6" w:space="0" w:color="auto"/>
              <w:bottom w:val="single" w:sz="6" w:space="0" w:color="auto"/>
              <w:right w:val="single" w:sz="4" w:space="0" w:color="auto"/>
            </w:tcBorders>
          </w:tcPr>
          <w:p w14:paraId="1F6839A2" w14:textId="77777777" w:rsidR="00CD29F8" w:rsidRPr="000028A2" w:rsidRDefault="00CD29F8" w:rsidP="00AB6E1E">
            <w:pPr>
              <w:jc w:val="center"/>
              <w:rPr>
                <w:rFonts w:eastAsia="標楷體"/>
              </w:rPr>
            </w:pPr>
            <w:r w:rsidRPr="000028A2">
              <w:rPr>
                <w:rFonts w:eastAsia="標楷體" w:hint="eastAsia"/>
                <w:sz w:val="22"/>
                <w:szCs w:val="22"/>
              </w:rPr>
              <w:t>□</w:t>
            </w:r>
          </w:p>
        </w:tc>
        <w:tc>
          <w:tcPr>
            <w:tcW w:w="202" w:type="pct"/>
            <w:tcBorders>
              <w:top w:val="single" w:sz="6" w:space="0" w:color="auto"/>
              <w:left w:val="single" w:sz="4" w:space="0" w:color="auto"/>
              <w:bottom w:val="single" w:sz="6" w:space="0" w:color="auto"/>
              <w:right w:val="single" w:sz="6" w:space="0" w:color="auto"/>
            </w:tcBorders>
          </w:tcPr>
          <w:p w14:paraId="7C77CCC5" w14:textId="77777777" w:rsidR="00CD29F8" w:rsidRPr="000028A2" w:rsidRDefault="00CD29F8" w:rsidP="00AB6E1E">
            <w:pPr>
              <w:jc w:val="center"/>
              <w:rPr>
                <w:rFonts w:eastAsia="標楷體"/>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4" w:space="0" w:color="auto"/>
            </w:tcBorders>
          </w:tcPr>
          <w:p w14:paraId="1AF7A85D" w14:textId="77777777" w:rsidR="00CD29F8" w:rsidRPr="000028A2" w:rsidRDefault="00CD29F8" w:rsidP="00AB6E1E">
            <w:pPr>
              <w:jc w:val="center"/>
              <w:rPr>
                <w:rFonts w:eastAsia="標楷體"/>
              </w:rPr>
            </w:pPr>
            <w:r w:rsidRPr="000028A2">
              <w:rPr>
                <w:rFonts w:eastAsia="標楷體" w:hint="eastAsia"/>
                <w:sz w:val="22"/>
                <w:szCs w:val="22"/>
              </w:rPr>
              <w:t>□</w:t>
            </w:r>
          </w:p>
        </w:tc>
        <w:tc>
          <w:tcPr>
            <w:tcW w:w="339" w:type="pct"/>
            <w:tcBorders>
              <w:top w:val="single" w:sz="6" w:space="0" w:color="auto"/>
              <w:left w:val="single" w:sz="4" w:space="0" w:color="auto"/>
              <w:bottom w:val="single" w:sz="6" w:space="0" w:color="auto"/>
              <w:right w:val="single" w:sz="6" w:space="0" w:color="auto"/>
            </w:tcBorders>
          </w:tcPr>
          <w:p w14:paraId="2A02C8EF" w14:textId="77777777" w:rsidR="00CD29F8" w:rsidRPr="000028A2" w:rsidRDefault="00CD29F8" w:rsidP="00AB6E1E">
            <w:pPr>
              <w:jc w:val="center"/>
              <w:rPr>
                <w:rFonts w:eastAsia="標楷體"/>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14:paraId="47E347CC" w14:textId="77777777" w:rsidR="00CD29F8" w:rsidRPr="000028A2" w:rsidRDefault="00CD29F8" w:rsidP="00AB6E1E">
            <w:pPr>
              <w:jc w:val="center"/>
              <w:rPr>
                <w:rFonts w:eastAsia="標楷體"/>
                <w:sz w:val="22"/>
              </w:rPr>
            </w:pPr>
          </w:p>
        </w:tc>
      </w:tr>
      <w:tr w:rsidR="00A82629" w:rsidRPr="000028A2" w14:paraId="783D08A6" w14:textId="77777777"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14:paraId="244BFC35" w14:textId="77777777" w:rsidR="00440D50" w:rsidRPr="000028A2" w:rsidRDefault="00CE4F08" w:rsidP="00AB5FF8">
            <w:pPr>
              <w:rPr>
                <w:rFonts w:eastAsia="標楷體"/>
                <w:szCs w:val="22"/>
              </w:rPr>
            </w:pPr>
            <w:r w:rsidRPr="000028A2">
              <w:rPr>
                <w:rFonts w:eastAsia="標楷體" w:hint="eastAsia"/>
                <w:szCs w:val="22"/>
              </w:rPr>
              <w:t>二</w:t>
            </w:r>
            <w:r w:rsidR="00440D50" w:rsidRPr="000028A2">
              <w:rPr>
                <w:rFonts w:eastAsia="標楷體" w:hint="eastAsia"/>
                <w:szCs w:val="22"/>
              </w:rPr>
              <w:t>、提醒注意事項</w:t>
            </w:r>
          </w:p>
        </w:tc>
        <w:tc>
          <w:tcPr>
            <w:tcW w:w="270" w:type="pct"/>
            <w:tcBorders>
              <w:top w:val="single" w:sz="6" w:space="0" w:color="auto"/>
              <w:left w:val="single" w:sz="6" w:space="0" w:color="auto"/>
              <w:bottom w:val="single" w:sz="6" w:space="0" w:color="auto"/>
              <w:right w:val="single" w:sz="4" w:space="0" w:color="auto"/>
            </w:tcBorders>
            <w:vAlign w:val="center"/>
          </w:tcPr>
          <w:p w14:paraId="12173B86" w14:textId="77777777" w:rsidR="00440D50" w:rsidRPr="000028A2" w:rsidRDefault="00440D50" w:rsidP="00AB6E1E">
            <w:pPr>
              <w:jc w:val="center"/>
              <w:rPr>
                <w:rFonts w:eastAsia="標楷體"/>
                <w:sz w:val="22"/>
              </w:rPr>
            </w:pPr>
          </w:p>
        </w:tc>
        <w:tc>
          <w:tcPr>
            <w:tcW w:w="202" w:type="pct"/>
            <w:tcBorders>
              <w:top w:val="single" w:sz="6" w:space="0" w:color="auto"/>
              <w:left w:val="single" w:sz="4" w:space="0" w:color="auto"/>
              <w:bottom w:val="single" w:sz="6" w:space="0" w:color="auto"/>
              <w:right w:val="single" w:sz="6" w:space="0" w:color="auto"/>
            </w:tcBorders>
            <w:vAlign w:val="center"/>
          </w:tcPr>
          <w:p w14:paraId="205334FC" w14:textId="77777777" w:rsidR="00440D50" w:rsidRPr="000028A2" w:rsidRDefault="00440D50" w:rsidP="00AB6E1E">
            <w:pPr>
              <w:jc w:val="center"/>
              <w:rPr>
                <w:rFonts w:eastAsia="標楷體"/>
                <w:sz w:val="22"/>
              </w:rPr>
            </w:pPr>
          </w:p>
        </w:tc>
        <w:tc>
          <w:tcPr>
            <w:tcW w:w="203" w:type="pct"/>
            <w:tcBorders>
              <w:top w:val="single" w:sz="6" w:space="0" w:color="auto"/>
              <w:left w:val="single" w:sz="6" w:space="0" w:color="auto"/>
              <w:bottom w:val="single" w:sz="6" w:space="0" w:color="auto"/>
              <w:right w:val="single" w:sz="4" w:space="0" w:color="auto"/>
            </w:tcBorders>
            <w:vAlign w:val="center"/>
          </w:tcPr>
          <w:p w14:paraId="33246EF4" w14:textId="77777777" w:rsidR="00440D50" w:rsidRPr="000028A2" w:rsidRDefault="00440D50" w:rsidP="00AB6E1E">
            <w:pPr>
              <w:jc w:val="center"/>
              <w:rPr>
                <w:rFonts w:eastAsia="標楷體"/>
                <w:sz w:val="22"/>
              </w:rPr>
            </w:pPr>
          </w:p>
        </w:tc>
        <w:tc>
          <w:tcPr>
            <w:tcW w:w="339" w:type="pct"/>
            <w:tcBorders>
              <w:top w:val="single" w:sz="6" w:space="0" w:color="auto"/>
              <w:left w:val="single" w:sz="4" w:space="0" w:color="auto"/>
              <w:bottom w:val="single" w:sz="6" w:space="0" w:color="auto"/>
              <w:right w:val="single" w:sz="6" w:space="0" w:color="auto"/>
            </w:tcBorders>
            <w:vAlign w:val="center"/>
          </w:tcPr>
          <w:p w14:paraId="17C16474" w14:textId="77777777" w:rsidR="00440D50" w:rsidRPr="000028A2" w:rsidRDefault="00440D50" w:rsidP="00AB6E1E">
            <w:pPr>
              <w:jc w:val="center"/>
              <w:rPr>
                <w:rFonts w:eastAsia="標楷體"/>
                <w:sz w:val="22"/>
              </w:rPr>
            </w:pPr>
          </w:p>
        </w:tc>
        <w:tc>
          <w:tcPr>
            <w:tcW w:w="672" w:type="pct"/>
            <w:tcBorders>
              <w:top w:val="single" w:sz="6" w:space="0" w:color="auto"/>
              <w:left w:val="single" w:sz="6" w:space="0" w:color="auto"/>
              <w:bottom w:val="single" w:sz="6" w:space="0" w:color="auto"/>
              <w:right w:val="single" w:sz="12" w:space="0" w:color="auto"/>
            </w:tcBorders>
            <w:vAlign w:val="center"/>
          </w:tcPr>
          <w:p w14:paraId="71377980" w14:textId="77777777" w:rsidR="00440D50" w:rsidRPr="000028A2" w:rsidRDefault="00440D50" w:rsidP="00AB6E1E">
            <w:pPr>
              <w:jc w:val="center"/>
              <w:rPr>
                <w:rFonts w:eastAsia="標楷體"/>
                <w:sz w:val="22"/>
              </w:rPr>
            </w:pPr>
          </w:p>
        </w:tc>
      </w:tr>
      <w:tr w:rsidR="00A82629" w:rsidRPr="000028A2" w14:paraId="286D9126"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5881D0E6" w14:textId="77777777" w:rsidR="00440D50" w:rsidRPr="000028A2" w:rsidRDefault="007F05B6" w:rsidP="00234D02">
            <w:pPr>
              <w:pStyle w:val="afff1"/>
              <w:numPr>
                <w:ilvl w:val="0"/>
                <w:numId w:val="31"/>
              </w:numPr>
              <w:ind w:leftChars="0" w:left="299" w:hanging="299"/>
              <w:rPr>
                <w:rFonts w:eastAsia="標楷體"/>
                <w:sz w:val="22"/>
              </w:rPr>
            </w:pPr>
            <w:r w:rsidRPr="000028A2">
              <w:rPr>
                <w:rFonts w:eastAsia="標楷體" w:hint="eastAsia"/>
                <w:sz w:val="22"/>
                <w:szCs w:val="22"/>
              </w:rPr>
              <w:t>問題分析是否明確？工作項目與查核點內容應以具體完成事項，可評估分析執行效益之量化數據值表示？</w:t>
            </w:r>
            <w:r w:rsidRPr="000028A2">
              <w:rPr>
                <w:rFonts w:eastAsia="標楷體"/>
                <w:sz w:val="22"/>
              </w:rPr>
              <w:t xml:space="preserve"> </w:t>
            </w:r>
          </w:p>
        </w:tc>
        <w:tc>
          <w:tcPr>
            <w:tcW w:w="270" w:type="pct"/>
            <w:tcBorders>
              <w:top w:val="single" w:sz="6" w:space="0" w:color="auto"/>
              <w:left w:val="single" w:sz="6" w:space="0" w:color="auto"/>
              <w:bottom w:val="single" w:sz="6" w:space="0" w:color="auto"/>
              <w:right w:val="single" w:sz="6" w:space="0" w:color="auto"/>
            </w:tcBorders>
            <w:vAlign w:val="center"/>
          </w:tcPr>
          <w:p w14:paraId="0737E67E"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06922893"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302B36BE"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04DFD85D"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1A7C2A40" w14:textId="77777777" w:rsidR="00440D50" w:rsidRPr="000028A2" w:rsidRDefault="00440D50" w:rsidP="00AB6E1E">
            <w:pPr>
              <w:jc w:val="center"/>
              <w:rPr>
                <w:rFonts w:eastAsia="標楷體"/>
                <w:sz w:val="22"/>
              </w:rPr>
            </w:pPr>
          </w:p>
        </w:tc>
      </w:tr>
      <w:tr w:rsidR="00A82629" w:rsidRPr="000028A2" w14:paraId="70434954"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0E66259E" w14:textId="77777777" w:rsidR="00440D50" w:rsidRPr="000028A2" w:rsidRDefault="001D5811" w:rsidP="00234D02">
            <w:pPr>
              <w:pStyle w:val="afff1"/>
              <w:numPr>
                <w:ilvl w:val="0"/>
                <w:numId w:val="31"/>
              </w:numPr>
              <w:ind w:leftChars="0" w:left="299" w:hanging="299"/>
              <w:rPr>
                <w:rFonts w:eastAsia="標楷體"/>
                <w:sz w:val="22"/>
              </w:rPr>
            </w:pPr>
            <w:r w:rsidRPr="000028A2">
              <w:rPr>
                <w:rFonts w:eastAsia="標楷體" w:hint="eastAsia"/>
                <w:sz w:val="22"/>
              </w:rPr>
              <w:t>申請單位與</w:t>
            </w:r>
            <w:r w:rsidR="007F05B6" w:rsidRPr="000028A2">
              <w:rPr>
                <w:rFonts w:eastAsia="標楷體" w:hint="eastAsia"/>
                <w:sz w:val="22"/>
              </w:rPr>
              <w:t>外</w:t>
            </w:r>
            <w:r w:rsidRPr="000028A2">
              <w:rPr>
                <w:rFonts w:eastAsia="標楷體" w:hint="eastAsia"/>
                <w:sz w:val="22"/>
              </w:rPr>
              <w:t>部</w:t>
            </w:r>
            <w:r w:rsidR="007F05B6" w:rsidRPr="000028A2">
              <w:rPr>
                <w:rFonts w:eastAsia="標楷體" w:hint="eastAsia"/>
                <w:sz w:val="22"/>
              </w:rPr>
              <w:t>對象</w:t>
            </w:r>
            <w:r w:rsidRPr="000028A2">
              <w:rPr>
                <w:rFonts w:eastAsia="標楷體" w:hint="eastAsia"/>
                <w:sz w:val="22"/>
              </w:rPr>
              <w:t>之合作與管理模式說明是否夠明確量化</w:t>
            </w:r>
            <w:r w:rsidRPr="000028A2">
              <w:rPr>
                <w:rFonts w:eastAsia="標楷體" w:hint="eastAsia"/>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14:paraId="7FBDC475"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2E26C733"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20B4AB66"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4E20208D"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418D996A" w14:textId="77777777" w:rsidR="00440D50" w:rsidRPr="000028A2" w:rsidRDefault="00440D50" w:rsidP="00AB6E1E">
            <w:pPr>
              <w:jc w:val="center"/>
              <w:rPr>
                <w:rFonts w:eastAsia="標楷體"/>
                <w:sz w:val="22"/>
              </w:rPr>
            </w:pPr>
          </w:p>
        </w:tc>
      </w:tr>
      <w:tr w:rsidR="00A82629" w:rsidRPr="000028A2" w14:paraId="1A2FB6BC"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606102D7" w14:textId="389C9E1E" w:rsidR="00CB657D" w:rsidRPr="000028A2" w:rsidRDefault="00CB657D" w:rsidP="00234D02">
            <w:pPr>
              <w:pStyle w:val="afff1"/>
              <w:numPr>
                <w:ilvl w:val="0"/>
                <w:numId w:val="31"/>
              </w:numPr>
              <w:ind w:leftChars="0" w:left="299" w:hanging="299"/>
              <w:rPr>
                <w:rFonts w:eastAsia="標楷體"/>
                <w:sz w:val="22"/>
              </w:rPr>
            </w:pPr>
            <w:r w:rsidRPr="000028A2">
              <w:rPr>
                <w:rFonts w:eastAsia="標楷體" w:hint="eastAsia"/>
                <w:sz w:val="22"/>
                <w:szCs w:val="22"/>
              </w:rPr>
              <w:t>管理階層參與人月數每年</w:t>
            </w:r>
            <w:r w:rsidR="008C0E04" w:rsidRPr="000028A2">
              <w:rPr>
                <w:rFonts w:eastAsia="標楷體" w:hint="eastAsia"/>
                <w:sz w:val="22"/>
                <w:szCs w:val="22"/>
              </w:rPr>
              <w:t>每人</w:t>
            </w:r>
            <w:r w:rsidRPr="000028A2">
              <w:rPr>
                <w:rFonts w:eastAsia="標楷體" w:hint="eastAsia"/>
                <w:sz w:val="22"/>
                <w:szCs w:val="22"/>
              </w:rPr>
              <w:t>不超過</w:t>
            </w:r>
            <w:r w:rsidRPr="000028A2">
              <w:rPr>
                <w:rFonts w:eastAsia="標楷體"/>
                <w:sz w:val="22"/>
                <w:szCs w:val="22"/>
              </w:rPr>
              <w:t>4</w:t>
            </w:r>
            <w:r w:rsidRPr="000028A2">
              <w:rPr>
                <w:rFonts w:eastAsia="標楷體" w:hint="eastAsia"/>
                <w:sz w:val="22"/>
                <w:szCs w:val="22"/>
              </w:rPr>
              <w:t>人月，總人事費以</w:t>
            </w:r>
            <w:r w:rsidR="006C059A" w:rsidRPr="000028A2">
              <w:rPr>
                <w:rFonts w:eastAsia="標楷體" w:hint="eastAsia"/>
                <w:sz w:val="22"/>
                <w:szCs w:val="22"/>
              </w:rPr>
              <w:t>全程</w:t>
            </w:r>
            <w:r w:rsidRPr="000028A2">
              <w:rPr>
                <w:rFonts w:eastAsia="標楷體" w:hint="eastAsia"/>
                <w:sz w:val="22"/>
                <w:szCs w:val="22"/>
              </w:rPr>
              <w:t>總經費</w:t>
            </w:r>
            <w:r w:rsidRPr="000028A2">
              <w:rPr>
                <w:rFonts w:eastAsia="標楷體"/>
                <w:sz w:val="22"/>
                <w:szCs w:val="22"/>
              </w:rPr>
              <w:t>40%</w:t>
            </w:r>
            <w:r w:rsidRPr="000028A2">
              <w:rPr>
                <w:rFonts w:eastAsia="標楷體" w:hint="eastAsia"/>
                <w:sz w:val="22"/>
                <w:szCs w:val="22"/>
              </w:rPr>
              <w:t>為限。</w:t>
            </w:r>
          </w:p>
        </w:tc>
        <w:tc>
          <w:tcPr>
            <w:tcW w:w="270" w:type="pct"/>
            <w:tcBorders>
              <w:top w:val="single" w:sz="6" w:space="0" w:color="auto"/>
              <w:left w:val="single" w:sz="6" w:space="0" w:color="auto"/>
              <w:bottom w:val="single" w:sz="6" w:space="0" w:color="auto"/>
              <w:right w:val="single" w:sz="6" w:space="0" w:color="auto"/>
            </w:tcBorders>
            <w:vAlign w:val="center"/>
          </w:tcPr>
          <w:p w14:paraId="04B6DE88" w14:textId="77777777" w:rsidR="00CB657D" w:rsidRPr="000028A2" w:rsidRDefault="00CB657D"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7683B483" w14:textId="77777777" w:rsidR="00CB657D" w:rsidRPr="000028A2" w:rsidRDefault="00CB657D"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35B0ECC4" w14:textId="77777777" w:rsidR="00CB657D" w:rsidRPr="000028A2" w:rsidRDefault="00CB657D"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5F77F9B0" w14:textId="77777777" w:rsidR="00CB657D" w:rsidRPr="000028A2" w:rsidRDefault="00CB657D"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18B2B0A7" w14:textId="77777777" w:rsidR="00CB657D" w:rsidRPr="000028A2" w:rsidRDefault="00CB657D" w:rsidP="00AB6E1E">
            <w:pPr>
              <w:jc w:val="center"/>
              <w:rPr>
                <w:rFonts w:eastAsia="標楷體"/>
                <w:sz w:val="22"/>
              </w:rPr>
            </w:pPr>
          </w:p>
        </w:tc>
      </w:tr>
      <w:tr w:rsidR="00A82629" w:rsidRPr="000028A2" w14:paraId="77240885"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33820963" w14:textId="4E6EA954" w:rsidR="00440D50" w:rsidRPr="000028A2" w:rsidRDefault="007F05B6" w:rsidP="00234D02">
            <w:pPr>
              <w:pStyle w:val="afff1"/>
              <w:numPr>
                <w:ilvl w:val="0"/>
                <w:numId w:val="31"/>
              </w:numPr>
              <w:ind w:leftChars="0" w:left="299" w:hanging="299"/>
              <w:rPr>
                <w:rFonts w:eastAsia="標楷體"/>
                <w:sz w:val="22"/>
              </w:rPr>
            </w:pPr>
            <w:r w:rsidRPr="000028A2">
              <w:rPr>
                <w:rFonts w:eastAsia="標楷體" w:hint="eastAsia"/>
                <w:sz w:val="22"/>
                <w:szCs w:val="22"/>
              </w:rPr>
              <w:t>技術移轉、委託研究機構或技術服務業者研究費用以</w:t>
            </w:r>
            <w:r w:rsidR="006C059A" w:rsidRPr="000028A2">
              <w:rPr>
                <w:rFonts w:eastAsia="標楷體" w:hint="eastAsia"/>
                <w:sz w:val="22"/>
                <w:szCs w:val="22"/>
              </w:rPr>
              <w:t>全程</w:t>
            </w:r>
            <w:r w:rsidRPr="000028A2">
              <w:rPr>
                <w:rFonts w:eastAsia="標楷體" w:hint="eastAsia"/>
                <w:sz w:val="22"/>
                <w:szCs w:val="22"/>
              </w:rPr>
              <w:t>總經費</w:t>
            </w:r>
            <w:r w:rsidRPr="000028A2">
              <w:rPr>
                <w:rFonts w:eastAsia="標楷體"/>
                <w:sz w:val="22"/>
                <w:szCs w:val="22"/>
              </w:rPr>
              <w:t>50%</w:t>
            </w:r>
            <w:r w:rsidRPr="000028A2">
              <w:rPr>
                <w:rFonts w:eastAsia="標楷體" w:hint="eastAsia"/>
                <w:sz w:val="22"/>
                <w:szCs w:val="22"/>
              </w:rPr>
              <w:t>為限</w:t>
            </w:r>
          </w:p>
        </w:tc>
        <w:tc>
          <w:tcPr>
            <w:tcW w:w="270" w:type="pct"/>
            <w:tcBorders>
              <w:top w:val="single" w:sz="6" w:space="0" w:color="auto"/>
              <w:left w:val="single" w:sz="6" w:space="0" w:color="auto"/>
              <w:bottom w:val="single" w:sz="6" w:space="0" w:color="auto"/>
              <w:right w:val="single" w:sz="6" w:space="0" w:color="auto"/>
            </w:tcBorders>
            <w:vAlign w:val="center"/>
          </w:tcPr>
          <w:p w14:paraId="1EAEF28F"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389C1863"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57606FE5"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29B18D8B" w14:textId="77777777" w:rsidR="00440D50" w:rsidRPr="000028A2" w:rsidRDefault="00440D50"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1B8FCFCF" w14:textId="77777777" w:rsidR="00440D50" w:rsidRPr="000028A2" w:rsidRDefault="00440D50" w:rsidP="00AB6E1E">
            <w:pPr>
              <w:jc w:val="center"/>
              <w:rPr>
                <w:rFonts w:eastAsia="標楷體"/>
                <w:sz w:val="22"/>
              </w:rPr>
            </w:pPr>
          </w:p>
        </w:tc>
      </w:tr>
      <w:tr w:rsidR="00A82629" w:rsidRPr="000028A2" w14:paraId="72AED84D"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3C67CBBB" w14:textId="53630951" w:rsidR="002C5BD5" w:rsidRPr="000028A2" w:rsidRDefault="002C5BD5" w:rsidP="00234D02">
            <w:pPr>
              <w:pStyle w:val="afff1"/>
              <w:numPr>
                <w:ilvl w:val="0"/>
                <w:numId w:val="31"/>
              </w:numPr>
              <w:ind w:leftChars="0" w:left="299" w:hanging="299"/>
              <w:rPr>
                <w:rFonts w:eastAsia="標楷體"/>
                <w:spacing w:val="-6"/>
                <w:sz w:val="22"/>
                <w:szCs w:val="22"/>
              </w:rPr>
            </w:pPr>
            <w:r w:rsidRPr="000028A2">
              <w:rPr>
                <w:rFonts w:eastAsia="標楷體" w:hint="eastAsia"/>
                <w:spacing w:val="-6"/>
                <w:sz w:val="22"/>
                <w:szCs w:val="22"/>
              </w:rPr>
              <w:t>新</w:t>
            </w:r>
            <w:r w:rsidR="009C482E" w:rsidRPr="000028A2">
              <w:rPr>
                <w:rFonts w:eastAsia="標楷體" w:hint="eastAsia"/>
                <w:spacing w:val="-6"/>
                <w:sz w:val="22"/>
                <w:szCs w:val="22"/>
              </w:rPr>
              <w:t>購入</w:t>
            </w:r>
            <w:r w:rsidRPr="000028A2">
              <w:rPr>
                <w:rFonts w:eastAsia="標楷體" w:hint="eastAsia"/>
                <w:spacing w:val="-6"/>
                <w:sz w:val="22"/>
                <w:szCs w:val="22"/>
              </w:rPr>
              <w:t>智慧生產與數位服務相關設備費以</w:t>
            </w:r>
            <w:r w:rsidR="006C059A" w:rsidRPr="000028A2">
              <w:rPr>
                <w:rFonts w:eastAsia="標楷體" w:hint="eastAsia"/>
                <w:spacing w:val="-6"/>
                <w:sz w:val="22"/>
                <w:szCs w:val="22"/>
              </w:rPr>
              <w:t>全程</w:t>
            </w:r>
            <w:r w:rsidRPr="000028A2">
              <w:rPr>
                <w:rFonts w:eastAsia="標楷體" w:hint="eastAsia"/>
                <w:spacing w:val="-6"/>
                <w:sz w:val="22"/>
                <w:szCs w:val="22"/>
              </w:rPr>
              <w:t>總經費</w:t>
            </w:r>
            <w:r w:rsidRPr="000028A2">
              <w:rPr>
                <w:rFonts w:eastAsia="標楷體"/>
                <w:spacing w:val="-6"/>
                <w:sz w:val="22"/>
                <w:szCs w:val="22"/>
              </w:rPr>
              <w:t>30%</w:t>
            </w:r>
            <w:r w:rsidRPr="000028A2">
              <w:rPr>
                <w:rFonts w:eastAsia="標楷體" w:hint="eastAsia"/>
                <w:spacing w:val="-6"/>
                <w:sz w:val="22"/>
                <w:szCs w:val="22"/>
              </w:rPr>
              <w:t>為限。</w:t>
            </w:r>
          </w:p>
        </w:tc>
        <w:tc>
          <w:tcPr>
            <w:tcW w:w="270" w:type="pct"/>
            <w:tcBorders>
              <w:top w:val="single" w:sz="6" w:space="0" w:color="auto"/>
              <w:left w:val="single" w:sz="6" w:space="0" w:color="auto"/>
              <w:bottom w:val="single" w:sz="6" w:space="0" w:color="auto"/>
              <w:right w:val="single" w:sz="6" w:space="0" w:color="auto"/>
            </w:tcBorders>
            <w:vAlign w:val="center"/>
          </w:tcPr>
          <w:p w14:paraId="74FF90AF" w14:textId="77777777" w:rsidR="002C5BD5" w:rsidRPr="000028A2" w:rsidRDefault="002C5BD5"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0B5E7BEB" w14:textId="77777777" w:rsidR="002C5BD5" w:rsidRPr="000028A2" w:rsidRDefault="002C5BD5"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42C4A10A" w14:textId="77777777" w:rsidR="002C5BD5" w:rsidRPr="000028A2" w:rsidRDefault="002C5BD5"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0C62DF18" w14:textId="77777777" w:rsidR="002C5BD5" w:rsidRPr="000028A2" w:rsidRDefault="002C5BD5"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481542C2" w14:textId="77777777" w:rsidR="002C5BD5" w:rsidRPr="000028A2" w:rsidRDefault="002C5BD5" w:rsidP="00AB6E1E">
            <w:pPr>
              <w:jc w:val="center"/>
              <w:rPr>
                <w:rFonts w:eastAsia="標楷體"/>
                <w:sz w:val="22"/>
              </w:rPr>
            </w:pPr>
          </w:p>
        </w:tc>
      </w:tr>
      <w:tr w:rsidR="00A82629" w:rsidRPr="000028A2" w14:paraId="3F156D3A" w14:textId="77777777" w:rsidTr="00AB6E1E">
        <w:tc>
          <w:tcPr>
            <w:tcW w:w="3313" w:type="pct"/>
            <w:tcBorders>
              <w:top w:val="single" w:sz="6" w:space="0" w:color="auto"/>
              <w:left w:val="single" w:sz="12" w:space="0" w:color="auto"/>
              <w:bottom w:val="single" w:sz="6" w:space="0" w:color="auto"/>
              <w:right w:val="single" w:sz="6" w:space="0" w:color="auto"/>
            </w:tcBorders>
            <w:vAlign w:val="center"/>
          </w:tcPr>
          <w:p w14:paraId="38ACFB48" w14:textId="77777777" w:rsidR="007F002D" w:rsidRPr="000028A2" w:rsidRDefault="007F002D" w:rsidP="00234D02">
            <w:pPr>
              <w:pStyle w:val="afff1"/>
              <w:numPr>
                <w:ilvl w:val="0"/>
                <w:numId w:val="31"/>
              </w:numPr>
              <w:ind w:leftChars="0" w:left="299" w:hanging="299"/>
              <w:rPr>
                <w:rFonts w:eastAsia="標楷體"/>
                <w:spacing w:val="-6"/>
                <w:sz w:val="22"/>
                <w:szCs w:val="22"/>
              </w:rPr>
            </w:pPr>
            <w:r w:rsidRPr="000028A2">
              <w:rPr>
                <w:rFonts w:eastAsia="標楷體" w:hint="eastAsia"/>
                <w:spacing w:val="-6"/>
                <w:sz w:val="22"/>
                <w:szCs w:val="22"/>
              </w:rPr>
              <w:t>消費性器材及原材料費以計畫總經費</w:t>
            </w:r>
            <w:r w:rsidRPr="000028A2">
              <w:rPr>
                <w:rFonts w:eastAsia="標楷體"/>
                <w:spacing w:val="-6"/>
                <w:sz w:val="22"/>
                <w:szCs w:val="22"/>
              </w:rPr>
              <w:t>25%</w:t>
            </w:r>
            <w:r w:rsidRPr="000028A2">
              <w:rPr>
                <w:rFonts w:eastAsia="標楷體" w:hint="eastAsia"/>
                <w:spacing w:val="-6"/>
                <w:sz w:val="22"/>
                <w:szCs w:val="22"/>
              </w:rPr>
              <w:t>為上限。</w:t>
            </w:r>
          </w:p>
        </w:tc>
        <w:tc>
          <w:tcPr>
            <w:tcW w:w="270" w:type="pct"/>
            <w:tcBorders>
              <w:top w:val="single" w:sz="6" w:space="0" w:color="auto"/>
              <w:left w:val="single" w:sz="6" w:space="0" w:color="auto"/>
              <w:bottom w:val="single" w:sz="6" w:space="0" w:color="auto"/>
              <w:right w:val="single" w:sz="6" w:space="0" w:color="auto"/>
            </w:tcBorders>
            <w:vAlign w:val="center"/>
          </w:tcPr>
          <w:p w14:paraId="5F30D5FE"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14:paraId="6F8E4D22"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14:paraId="413205B7"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14:paraId="37121AC4"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6" w:space="0" w:color="auto"/>
              <w:right w:val="single" w:sz="12" w:space="0" w:color="auto"/>
            </w:tcBorders>
          </w:tcPr>
          <w:p w14:paraId="4C99B083" w14:textId="77777777" w:rsidR="007F002D" w:rsidRPr="000028A2" w:rsidRDefault="007F002D" w:rsidP="00AB6E1E">
            <w:pPr>
              <w:jc w:val="center"/>
              <w:rPr>
                <w:rFonts w:eastAsia="標楷體"/>
                <w:sz w:val="22"/>
              </w:rPr>
            </w:pPr>
          </w:p>
        </w:tc>
      </w:tr>
      <w:tr w:rsidR="00A82629" w:rsidRPr="000028A2" w14:paraId="01512597" w14:textId="77777777" w:rsidTr="00AB6E1E">
        <w:tc>
          <w:tcPr>
            <w:tcW w:w="3313" w:type="pct"/>
            <w:tcBorders>
              <w:top w:val="single" w:sz="6" w:space="0" w:color="auto"/>
              <w:left w:val="single" w:sz="12" w:space="0" w:color="auto"/>
              <w:bottom w:val="single" w:sz="12" w:space="0" w:color="auto"/>
              <w:right w:val="single" w:sz="6" w:space="0" w:color="auto"/>
            </w:tcBorders>
            <w:vAlign w:val="center"/>
          </w:tcPr>
          <w:p w14:paraId="340C2988" w14:textId="77777777" w:rsidR="007F002D" w:rsidRPr="000028A2" w:rsidRDefault="007F002D" w:rsidP="00234D02">
            <w:pPr>
              <w:pStyle w:val="afff1"/>
              <w:numPr>
                <w:ilvl w:val="0"/>
                <w:numId w:val="31"/>
              </w:numPr>
              <w:ind w:leftChars="0" w:left="299" w:hanging="299"/>
              <w:rPr>
                <w:rFonts w:eastAsia="標楷體"/>
                <w:spacing w:val="-6"/>
                <w:sz w:val="22"/>
                <w:szCs w:val="22"/>
              </w:rPr>
            </w:pPr>
            <w:r w:rsidRPr="000028A2">
              <w:rPr>
                <w:rFonts w:eastAsia="標楷體" w:hint="eastAsia"/>
                <w:spacing w:val="-6"/>
                <w:sz w:val="22"/>
                <w:szCs w:val="22"/>
              </w:rPr>
              <w:t>國內旅費以計畫總經費</w:t>
            </w:r>
            <w:r w:rsidRPr="000028A2">
              <w:rPr>
                <w:rFonts w:eastAsia="標楷體"/>
                <w:spacing w:val="-6"/>
                <w:sz w:val="22"/>
                <w:szCs w:val="22"/>
              </w:rPr>
              <w:t>1.5%</w:t>
            </w:r>
            <w:r w:rsidRPr="000028A2">
              <w:rPr>
                <w:rFonts w:eastAsia="標楷體" w:hint="eastAsia"/>
                <w:spacing w:val="-6"/>
                <w:sz w:val="22"/>
                <w:szCs w:val="22"/>
              </w:rPr>
              <w:t>為上限。</w:t>
            </w:r>
          </w:p>
        </w:tc>
        <w:tc>
          <w:tcPr>
            <w:tcW w:w="270" w:type="pct"/>
            <w:tcBorders>
              <w:top w:val="single" w:sz="6" w:space="0" w:color="auto"/>
              <w:left w:val="single" w:sz="6" w:space="0" w:color="auto"/>
              <w:bottom w:val="single" w:sz="12" w:space="0" w:color="auto"/>
              <w:right w:val="single" w:sz="6" w:space="0" w:color="auto"/>
            </w:tcBorders>
            <w:vAlign w:val="center"/>
          </w:tcPr>
          <w:p w14:paraId="51A2099E"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202" w:type="pct"/>
            <w:tcBorders>
              <w:top w:val="single" w:sz="6" w:space="0" w:color="auto"/>
              <w:left w:val="single" w:sz="6" w:space="0" w:color="auto"/>
              <w:bottom w:val="single" w:sz="12" w:space="0" w:color="auto"/>
              <w:right w:val="single" w:sz="6" w:space="0" w:color="auto"/>
            </w:tcBorders>
            <w:vAlign w:val="center"/>
          </w:tcPr>
          <w:p w14:paraId="5057C99D"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203" w:type="pct"/>
            <w:tcBorders>
              <w:top w:val="single" w:sz="6" w:space="0" w:color="auto"/>
              <w:left w:val="single" w:sz="6" w:space="0" w:color="auto"/>
              <w:bottom w:val="single" w:sz="12" w:space="0" w:color="auto"/>
              <w:right w:val="single" w:sz="6" w:space="0" w:color="auto"/>
            </w:tcBorders>
            <w:vAlign w:val="center"/>
          </w:tcPr>
          <w:p w14:paraId="52DE765C"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339" w:type="pct"/>
            <w:tcBorders>
              <w:top w:val="single" w:sz="6" w:space="0" w:color="auto"/>
              <w:left w:val="single" w:sz="6" w:space="0" w:color="auto"/>
              <w:bottom w:val="single" w:sz="12" w:space="0" w:color="auto"/>
              <w:right w:val="single" w:sz="6" w:space="0" w:color="auto"/>
            </w:tcBorders>
            <w:vAlign w:val="center"/>
          </w:tcPr>
          <w:p w14:paraId="3B6F7799" w14:textId="77777777" w:rsidR="007F002D" w:rsidRPr="000028A2" w:rsidRDefault="007F002D" w:rsidP="00AB6E1E">
            <w:pPr>
              <w:jc w:val="center"/>
              <w:rPr>
                <w:rFonts w:eastAsia="標楷體"/>
                <w:sz w:val="22"/>
              </w:rPr>
            </w:pPr>
            <w:r w:rsidRPr="000028A2">
              <w:rPr>
                <w:rFonts w:eastAsia="標楷體" w:hint="eastAsia"/>
                <w:sz w:val="22"/>
                <w:szCs w:val="22"/>
              </w:rPr>
              <w:t>□</w:t>
            </w:r>
          </w:p>
        </w:tc>
        <w:tc>
          <w:tcPr>
            <w:tcW w:w="672" w:type="pct"/>
            <w:tcBorders>
              <w:top w:val="single" w:sz="6" w:space="0" w:color="auto"/>
              <w:left w:val="single" w:sz="6" w:space="0" w:color="auto"/>
              <w:bottom w:val="single" w:sz="12" w:space="0" w:color="auto"/>
              <w:right w:val="single" w:sz="12" w:space="0" w:color="auto"/>
            </w:tcBorders>
          </w:tcPr>
          <w:p w14:paraId="3E4BE9B2" w14:textId="77777777" w:rsidR="007F002D" w:rsidRPr="000028A2" w:rsidRDefault="007F002D" w:rsidP="00AB6E1E">
            <w:pPr>
              <w:jc w:val="center"/>
              <w:rPr>
                <w:rFonts w:eastAsia="標楷體"/>
                <w:sz w:val="22"/>
              </w:rPr>
            </w:pPr>
          </w:p>
        </w:tc>
      </w:tr>
    </w:tbl>
    <w:p w14:paraId="211BAFC1" w14:textId="77777777" w:rsidR="00440D50" w:rsidRPr="000028A2" w:rsidRDefault="00440D50" w:rsidP="00AB5FF8">
      <w:pPr>
        <w:rPr>
          <w:rFonts w:eastAsia="標楷體"/>
          <w:sz w:val="28"/>
          <w:szCs w:val="28"/>
        </w:rPr>
      </w:pPr>
      <w:r w:rsidRPr="000028A2">
        <w:rPr>
          <w:rFonts w:eastAsia="標楷體" w:hint="eastAsia"/>
          <w:sz w:val="28"/>
          <w:szCs w:val="28"/>
        </w:rPr>
        <w:t>此致</w:t>
      </w:r>
    </w:p>
    <w:p w14:paraId="3E3244CC" w14:textId="39BD2B3C" w:rsidR="00440D50" w:rsidRPr="000028A2" w:rsidRDefault="00440D50" w:rsidP="00AB5FF8">
      <w:pPr>
        <w:rPr>
          <w:rFonts w:eastAsia="標楷體"/>
          <w:sz w:val="28"/>
          <w:szCs w:val="28"/>
        </w:rPr>
      </w:pPr>
      <w:r w:rsidRPr="000028A2">
        <w:rPr>
          <w:rFonts w:eastAsia="標楷體"/>
          <w:sz w:val="28"/>
          <w:szCs w:val="28"/>
        </w:rPr>
        <w:t xml:space="preserve">     </w:t>
      </w:r>
      <w:r w:rsidRPr="000028A2">
        <w:rPr>
          <w:rFonts w:eastAsia="標楷體" w:hint="eastAsia"/>
          <w:sz w:val="28"/>
          <w:szCs w:val="28"/>
        </w:rPr>
        <w:t>行政院農業委員會</w:t>
      </w:r>
      <w:r w:rsidR="00D36986" w:rsidRPr="000028A2">
        <w:rPr>
          <w:rFonts w:eastAsia="標楷體"/>
          <w:sz w:val="28"/>
          <w:szCs w:val="28"/>
        </w:rPr>
        <w:t xml:space="preserve"> </w:t>
      </w:r>
      <w:r w:rsidR="005B7842" w:rsidRPr="000028A2">
        <w:rPr>
          <w:rFonts w:eastAsia="標楷體" w:hint="eastAsia"/>
          <w:sz w:val="22"/>
          <w:szCs w:val="22"/>
        </w:rPr>
        <w:t>□</w:t>
      </w:r>
      <w:r w:rsidR="00D36986" w:rsidRPr="000028A2">
        <w:rPr>
          <w:rFonts w:eastAsia="標楷體" w:hint="eastAsia"/>
          <w:sz w:val="28"/>
          <w:szCs w:val="28"/>
        </w:rPr>
        <w:t>畜牧處</w:t>
      </w:r>
      <w:r w:rsidR="00D36986" w:rsidRPr="000028A2">
        <w:rPr>
          <w:rFonts w:eastAsia="標楷體"/>
          <w:sz w:val="28"/>
          <w:szCs w:val="28"/>
        </w:rPr>
        <w:t xml:space="preserve"> / </w:t>
      </w:r>
      <w:r w:rsidR="005B7842" w:rsidRPr="000028A2">
        <w:rPr>
          <w:rFonts w:eastAsia="標楷體" w:hint="eastAsia"/>
          <w:sz w:val="22"/>
          <w:szCs w:val="22"/>
        </w:rPr>
        <w:t>□</w:t>
      </w:r>
      <w:r w:rsidR="00D36986" w:rsidRPr="000028A2">
        <w:rPr>
          <w:rFonts w:eastAsia="標楷體" w:hint="eastAsia"/>
          <w:sz w:val="28"/>
          <w:szCs w:val="28"/>
        </w:rPr>
        <w:t>農糧署</w:t>
      </w:r>
      <w:r w:rsidR="00EA337D" w:rsidRPr="000028A2">
        <w:rPr>
          <w:rFonts w:eastAsia="標楷體"/>
          <w:sz w:val="28"/>
          <w:szCs w:val="28"/>
        </w:rPr>
        <w:t xml:space="preserve"> </w:t>
      </w:r>
    </w:p>
    <w:p w14:paraId="2986289B" w14:textId="77777777" w:rsidR="00F02C68" w:rsidRPr="000028A2" w:rsidRDefault="00F02C68" w:rsidP="00AB5FF8">
      <w:pPr>
        <w:rPr>
          <w:rFonts w:eastAsia="標楷體"/>
          <w:sz w:val="28"/>
          <w:szCs w:val="28"/>
        </w:rPr>
      </w:pPr>
    </w:p>
    <w:p w14:paraId="1AD0800D" w14:textId="77777777" w:rsidR="00440D50" w:rsidRPr="000028A2" w:rsidRDefault="00440D50" w:rsidP="00A82629">
      <w:pPr>
        <w:spacing w:line="260" w:lineRule="exact"/>
        <w:rPr>
          <w:rFonts w:eastAsia="標楷體"/>
          <w:sz w:val="28"/>
          <w:szCs w:val="28"/>
          <w:u w:val="single"/>
        </w:rPr>
      </w:pPr>
      <w:r w:rsidRPr="000028A2">
        <w:rPr>
          <w:rFonts w:eastAsia="標楷體" w:hint="eastAsia"/>
          <w:sz w:val="28"/>
          <w:szCs w:val="28"/>
        </w:rPr>
        <w:t>公司</w:t>
      </w:r>
      <w:r w:rsidR="00CE4F08" w:rsidRPr="000028A2">
        <w:rPr>
          <w:rFonts w:eastAsia="標楷體"/>
          <w:sz w:val="28"/>
          <w:szCs w:val="28"/>
        </w:rPr>
        <w:t>/</w:t>
      </w:r>
      <w:r w:rsidR="00CE4F08" w:rsidRPr="000028A2">
        <w:rPr>
          <w:rFonts w:eastAsia="標楷體" w:hint="eastAsia"/>
          <w:sz w:val="28"/>
          <w:szCs w:val="28"/>
        </w:rPr>
        <w:t>組織</w:t>
      </w:r>
      <w:r w:rsidRPr="000028A2">
        <w:rPr>
          <w:rFonts w:eastAsia="標楷體" w:hint="eastAsia"/>
          <w:sz w:val="28"/>
          <w:szCs w:val="28"/>
        </w:rPr>
        <w:t>名稱：</w:t>
      </w:r>
      <w:r w:rsidRPr="000028A2">
        <w:rPr>
          <w:rFonts w:eastAsia="標楷體"/>
          <w:sz w:val="28"/>
          <w:szCs w:val="28"/>
          <w:u w:val="single"/>
        </w:rPr>
        <w:t xml:space="preserve">                </w:t>
      </w:r>
      <w:r w:rsidRPr="000028A2">
        <w:rPr>
          <w:rFonts w:eastAsia="標楷體" w:hint="eastAsia"/>
          <w:sz w:val="28"/>
          <w:szCs w:val="28"/>
          <w:u w:val="single"/>
        </w:rPr>
        <w:t>（用印）</w:t>
      </w:r>
      <w:r w:rsidRPr="000028A2">
        <w:rPr>
          <w:rFonts w:eastAsia="標楷體"/>
          <w:sz w:val="28"/>
          <w:szCs w:val="28"/>
          <w:u w:val="single"/>
        </w:rPr>
        <w:t xml:space="preserve"> </w:t>
      </w:r>
    </w:p>
    <w:p w14:paraId="4BCD3FF9" w14:textId="77777777" w:rsidR="00F02C68" w:rsidRPr="000028A2" w:rsidRDefault="00F02C68" w:rsidP="00A82629">
      <w:pPr>
        <w:spacing w:line="260" w:lineRule="exact"/>
        <w:rPr>
          <w:rFonts w:eastAsia="標楷體"/>
          <w:sz w:val="28"/>
          <w:szCs w:val="28"/>
        </w:rPr>
      </w:pPr>
    </w:p>
    <w:p w14:paraId="1C1C17B7" w14:textId="77777777" w:rsidR="00440D50" w:rsidRPr="000028A2" w:rsidRDefault="00440D50" w:rsidP="00A82629">
      <w:pPr>
        <w:spacing w:line="260" w:lineRule="exact"/>
        <w:rPr>
          <w:rFonts w:eastAsia="標楷體"/>
          <w:sz w:val="28"/>
          <w:szCs w:val="28"/>
          <w:u w:val="single"/>
        </w:rPr>
      </w:pPr>
      <w:r w:rsidRPr="000028A2">
        <w:rPr>
          <w:rFonts w:eastAsia="標楷體" w:hint="eastAsia"/>
          <w:sz w:val="28"/>
          <w:szCs w:val="28"/>
        </w:rPr>
        <w:t>計畫主持人：</w:t>
      </w:r>
      <w:r w:rsidRPr="000028A2">
        <w:rPr>
          <w:rFonts w:eastAsia="標楷體"/>
          <w:sz w:val="28"/>
          <w:szCs w:val="28"/>
          <w:u w:val="single"/>
        </w:rPr>
        <w:t xml:space="preserve">                   </w:t>
      </w:r>
      <w:r w:rsidRPr="000028A2">
        <w:rPr>
          <w:rFonts w:eastAsia="標楷體" w:hint="eastAsia"/>
          <w:sz w:val="28"/>
          <w:szCs w:val="28"/>
          <w:u w:val="single"/>
        </w:rPr>
        <w:t>（簽名）</w:t>
      </w:r>
    </w:p>
    <w:p w14:paraId="7CC67C4D" w14:textId="77777777" w:rsidR="00F02C68" w:rsidRPr="000028A2" w:rsidRDefault="00F02C68" w:rsidP="00A82629">
      <w:pPr>
        <w:spacing w:line="260" w:lineRule="exact"/>
        <w:rPr>
          <w:rFonts w:eastAsia="標楷體"/>
          <w:sz w:val="28"/>
          <w:szCs w:val="28"/>
        </w:rPr>
      </w:pPr>
    </w:p>
    <w:p w14:paraId="659B9859" w14:textId="77777777" w:rsidR="00440D50" w:rsidRPr="000028A2" w:rsidRDefault="00440D50" w:rsidP="00A82629">
      <w:pPr>
        <w:spacing w:line="260" w:lineRule="exact"/>
        <w:rPr>
          <w:rFonts w:eastAsia="標楷體"/>
          <w:sz w:val="28"/>
          <w:szCs w:val="28"/>
          <w:u w:val="single"/>
        </w:rPr>
      </w:pPr>
      <w:r w:rsidRPr="000028A2">
        <w:rPr>
          <w:rFonts w:eastAsia="標楷體" w:hint="eastAsia"/>
          <w:sz w:val="28"/>
          <w:szCs w:val="28"/>
        </w:rPr>
        <w:t>填</w:t>
      </w:r>
      <w:r w:rsidRPr="000028A2">
        <w:rPr>
          <w:rFonts w:eastAsia="標楷體"/>
          <w:sz w:val="28"/>
          <w:szCs w:val="28"/>
        </w:rPr>
        <w:t xml:space="preserve">  </w:t>
      </w:r>
      <w:r w:rsidRPr="000028A2">
        <w:rPr>
          <w:rFonts w:eastAsia="標楷體" w:hint="eastAsia"/>
          <w:sz w:val="28"/>
          <w:szCs w:val="28"/>
        </w:rPr>
        <w:t>報</w:t>
      </w:r>
      <w:r w:rsidRPr="000028A2">
        <w:rPr>
          <w:rFonts w:eastAsia="標楷體"/>
          <w:sz w:val="28"/>
          <w:szCs w:val="28"/>
        </w:rPr>
        <w:t xml:space="preserve">  </w:t>
      </w:r>
      <w:r w:rsidRPr="000028A2">
        <w:rPr>
          <w:rFonts w:eastAsia="標楷體" w:hint="eastAsia"/>
          <w:sz w:val="28"/>
          <w:szCs w:val="28"/>
        </w:rPr>
        <w:t>人：</w:t>
      </w:r>
      <w:r w:rsidRPr="000028A2">
        <w:rPr>
          <w:rFonts w:eastAsia="標楷體"/>
          <w:sz w:val="28"/>
          <w:szCs w:val="28"/>
          <w:u w:val="single"/>
        </w:rPr>
        <w:t xml:space="preserve">                   </w:t>
      </w:r>
      <w:r w:rsidRPr="000028A2">
        <w:rPr>
          <w:rFonts w:eastAsia="標楷體" w:hint="eastAsia"/>
          <w:sz w:val="28"/>
          <w:szCs w:val="28"/>
          <w:u w:val="single"/>
        </w:rPr>
        <w:t>（簽名）</w:t>
      </w:r>
    </w:p>
    <w:p w14:paraId="1D306A46" w14:textId="77777777" w:rsidR="00F02C68" w:rsidRPr="000028A2" w:rsidRDefault="00F02C68" w:rsidP="00AB6E1E">
      <w:pPr>
        <w:spacing w:line="300" w:lineRule="exact"/>
        <w:rPr>
          <w:rFonts w:eastAsia="標楷體"/>
          <w:sz w:val="28"/>
          <w:szCs w:val="28"/>
        </w:rPr>
      </w:pPr>
    </w:p>
    <w:p w14:paraId="6569AE08" w14:textId="77777777" w:rsidR="004D0526" w:rsidRPr="000028A2" w:rsidRDefault="00440D50" w:rsidP="00AB6E1E">
      <w:pPr>
        <w:spacing w:line="300" w:lineRule="exact"/>
        <w:rPr>
          <w:rFonts w:eastAsia="標楷體"/>
          <w:sz w:val="28"/>
          <w:szCs w:val="28"/>
        </w:rPr>
      </w:pPr>
      <w:r w:rsidRPr="000028A2">
        <w:rPr>
          <w:rFonts w:eastAsia="標楷體" w:hint="eastAsia"/>
          <w:sz w:val="28"/>
          <w:szCs w:val="28"/>
        </w:rPr>
        <w:t>填報日期：</w:t>
      </w:r>
      <w:r w:rsidRPr="000028A2">
        <w:rPr>
          <w:rFonts w:eastAsia="標楷體"/>
          <w:sz w:val="28"/>
          <w:szCs w:val="28"/>
        </w:rPr>
        <w:t xml:space="preserve">       </w:t>
      </w:r>
      <w:r w:rsidRPr="000028A2">
        <w:rPr>
          <w:rFonts w:eastAsia="標楷體" w:hint="eastAsia"/>
          <w:sz w:val="28"/>
          <w:szCs w:val="28"/>
        </w:rPr>
        <w:t>年</w:t>
      </w:r>
      <w:r w:rsidRPr="000028A2">
        <w:rPr>
          <w:rFonts w:eastAsia="標楷體"/>
          <w:sz w:val="28"/>
          <w:szCs w:val="28"/>
        </w:rPr>
        <w:t xml:space="preserve">       </w:t>
      </w:r>
      <w:r w:rsidRPr="000028A2">
        <w:rPr>
          <w:rFonts w:eastAsia="標楷體" w:hint="eastAsia"/>
          <w:sz w:val="28"/>
          <w:szCs w:val="28"/>
        </w:rPr>
        <w:t>月</w:t>
      </w:r>
      <w:r w:rsidRPr="000028A2">
        <w:rPr>
          <w:rFonts w:eastAsia="標楷體"/>
          <w:sz w:val="28"/>
          <w:szCs w:val="28"/>
        </w:rPr>
        <w:t xml:space="preserve">       </w:t>
      </w:r>
      <w:r w:rsidRPr="000028A2">
        <w:rPr>
          <w:rFonts w:eastAsia="標楷體" w:hint="eastAsia"/>
          <w:sz w:val="28"/>
          <w:szCs w:val="28"/>
        </w:rPr>
        <w:t>日</w:t>
      </w:r>
      <w:bookmarkStart w:id="3" w:name="_Toc493784852"/>
      <w:bookmarkStart w:id="4" w:name="_Toc493785125"/>
      <w:r w:rsidR="004D0526" w:rsidRPr="000028A2">
        <w:rPr>
          <w:rFonts w:eastAsia="標楷體"/>
          <w:b/>
          <w:sz w:val="36"/>
          <w:szCs w:val="36"/>
        </w:rPr>
        <w:br w:type="page"/>
      </w:r>
    </w:p>
    <w:p w14:paraId="2246685D" w14:textId="3E4121B8" w:rsidR="001F564F" w:rsidRPr="000028A2" w:rsidRDefault="001F564F" w:rsidP="00D32E11">
      <w:pPr>
        <w:jc w:val="center"/>
        <w:rPr>
          <w:rFonts w:eastAsia="標楷體"/>
          <w:b/>
          <w:sz w:val="36"/>
          <w:szCs w:val="36"/>
        </w:rPr>
      </w:pPr>
      <w:r w:rsidRPr="000028A2">
        <w:rPr>
          <w:rFonts w:eastAsia="標楷體" w:hint="eastAsia"/>
          <w:b/>
          <w:sz w:val="36"/>
          <w:szCs w:val="36"/>
        </w:rPr>
        <w:lastRenderedPageBreak/>
        <w:t>「</w:t>
      </w:r>
      <w:r w:rsidR="002A236F" w:rsidRPr="000028A2">
        <w:rPr>
          <w:rFonts w:eastAsia="標楷體" w:hint="eastAsia"/>
          <w:b/>
          <w:sz w:val="36"/>
          <w:szCs w:val="36"/>
        </w:rPr>
        <w:t>智慧農業業界參與補助計畫</w:t>
      </w:r>
      <w:r w:rsidRPr="000028A2">
        <w:rPr>
          <w:rFonts w:eastAsia="標楷體" w:hint="eastAsia"/>
          <w:b/>
          <w:sz w:val="36"/>
          <w:szCs w:val="36"/>
        </w:rPr>
        <w:t>」申請文件自我檢查表</w:t>
      </w:r>
      <w:bookmarkEnd w:id="3"/>
      <w:bookmarkEnd w:id="4"/>
    </w:p>
    <w:p w14:paraId="021E6A24" w14:textId="77777777" w:rsidR="001F564F" w:rsidRPr="000028A2" w:rsidRDefault="001F564F" w:rsidP="00D32E11">
      <w:pPr>
        <w:jc w:val="center"/>
        <w:rPr>
          <w:rFonts w:eastAsia="標楷體"/>
          <w:bCs/>
          <w:sz w:val="32"/>
          <w:szCs w:val="36"/>
        </w:rPr>
      </w:pPr>
      <w:r w:rsidRPr="000028A2">
        <w:rPr>
          <w:rFonts w:eastAsia="標楷體"/>
          <w:bCs/>
          <w:sz w:val="32"/>
          <w:szCs w:val="36"/>
        </w:rPr>
        <w:t>&lt;</w:t>
      </w:r>
      <w:r w:rsidRPr="000028A2">
        <w:rPr>
          <w:rFonts w:eastAsia="標楷體" w:hint="eastAsia"/>
          <w:bCs/>
          <w:sz w:val="32"/>
          <w:szCs w:val="36"/>
        </w:rPr>
        <w:t>農業產銷班、百大青農</w:t>
      </w:r>
      <w:r w:rsidR="00D551CF" w:rsidRPr="000028A2">
        <w:rPr>
          <w:rFonts w:eastAsia="標楷體" w:hint="eastAsia"/>
          <w:bCs/>
          <w:sz w:val="32"/>
          <w:szCs w:val="36"/>
        </w:rPr>
        <w:t>、</w:t>
      </w:r>
      <w:r w:rsidR="00BE25D8" w:rsidRPr="000028A2">
        <w:rPr>
          <w:rFonts w:eastAsia="標楷體" w:hint="eastAsia"/>
          <w:bCs/>
          <w:sz w:val="32"/>
          <w:szCs w:val="36"/>
        </w:rPr>
        <w:t>種畜禽場負責人</w:t>
      </w:r>
      <w:r w:rsidRPr="000028A2">
        <w:rPr>
          <w:rFonts w:eastAsia="標楷體"/>
          <w:bCs/>
          <w:sz w:val="32"/>
          <w:szCs w:val="36"/>
        </w:rPr>
        <w:t>&gt;</w:t>
      </w:r>
    </w:p>
    <w:p w14:paraId="63DA9CF3" w14:textId="77777777" w:rsidR="001F564F" w:rsidRPr="000028A2" w:rsidRDefault="00643BE3" w:rsidP="00AB5FF8">
      <w:pPr>
        <w:rPr>
          <w:rFonts w:eastAsia="標楷體"/>
          <w:sz w:val="22"/>
        </w:rPr>
      </w:pPr>
      <w:r w:rsidRPr="000028A2">
        <w:rPr>
          <w:rFonts w:eastAsia="標楷體" w:hint="eastAsia"/>
          <w:sz w:val="22"/>
        </w:rPr>
        <w:t>計畫名稱：</w:t>
      </w:r>
      <w:r w:rsidRPr="000028A2">
        <w:rPr>
          <w:rFonts w:eastAsia="標楷體"/>
          <w:sz w:val="22"/>
        </w:rPr>
        <w:tab/>
      </w:r>
      <w:r w:rsidRPr="000028A2">
        <w:rPr>
          <w:rFonts w:eastAsia="標楷體" w:hint="eastAsia"/>
          <w:sz w:val="22"/>
        </w:rPr>
        <w:t xml:space="preserve">　　　　　</w:t>
      </w:r>
      <w:r w:rsidRPr="000028A2">
        <w:rPr>
          <w:rFonts w:eastAsia="標楷體"/>
          <w:sz w:val="22"/>
        </w:rPr>
        <w:t xml:space="preserve">                                    </w:t>
      </w:r>
      <w:r w:rsidRPr="000028A2">
        <w:rPr>
          <w:rFonts w:eastAsia="標楷體" w:hint="eastAsia"/>
          <w:sz w:val="22"/>
        </w:rPr>
        <w:t>申請單位：</w:t>
      </w:r>
      <w:r w:rsidRPr="000028A2">
        <w:rPr>
          <w:rFonts w:eastAsia="標楷體"/>
          <w:sz w:val="22"/>
        </w:rPr>
        <w:t xml:space="preserve">                     </w:t>
      </w:r>
      <w:r w:rsidR="001F564F" w:rsidRPr="000028A2">
        <w:rPr>
          <w:rFonts w:eastAsia="標楷體"/>
          <w:sz w:val="22"/>
        </w:rPr>
        <w:t xml:space="preserve">                     </w:t>
      </w:r>
    </w:p>
    <w:tbl>
      <w:tblPr>
        <w:tblW w:w="5388" w:type="pct"/>
        <w:tblInd w:w="-332" w:type="dxa"/>
        <w:tblCellMar>
          <w:left w:w="28" w:type="dxa"/>
          <w:right w:w="28" w:type="dxa"/>
        </w:tblCellMar>
        <w:tblLook w:val="0000" w:firstRow="0" w:lastRow="0" w:firstColumn="0" w:lastColumn="0" w:noHBand="0" w:noVBand="0"/>
      </w:tblPr>
      <w:tblGrid>
        <w:gridCol w:w="7327"/>
        <w:gridCol w:w="717"/>
        <w:gridCol w:w="572"/>
        <w:gridCol w:w="430"/>
        <w:gridCol w:w="575"/>
        <w:gridCol w:w="825"/>
      </w:tblGrid>
      <w:tr w:rsidR="00A82629" w:rsidRPr="000028A2" w14:paraId="7410BD97" w14:textId="77777777" w:rsidTr="00A82629">
        <w:trPr>
          <w:cantSplit/>
          <w:trHeight w:val="120"/>
          <w:tblHeader/>
        </w:trPr>
        <w:tc>
          <w:tcPr>
            <w:tcW w:w="3507" w:type="pct"/>
            <w:vMerge w:val="restart"/>
            <w:tcBorders>
              <w:top w:val="single" w:sz="12" w:space="0" w:color="auto"/>
              <w:left w:val="single" w:sz="12" w:space="0" w:color="auto"/>
              <w:bottom w:val="single" w:sz="4" w:space="0" w:color="auto"/>
              <w:right w:val="single" w:sz="6" w:space="0" w:color="auto"/>
            </w:tcBorders>
            <w:vAlign w:val="center"/>
          </w:tcPr>
          <w:p w14:paraId="54C4071F" w14:textId="77777777" w:rsidR="001F564F" w:rsidRPr="000028A2" w:rsidRDefault="001F564F" w:rsidP="00A82629">
            <w:pPr>
              <w:jc w:val="center"/>
              <w:rPr>
                <w:rFonts w:eastAsia="標楷體"/>
                <w:sz w:val="28"/>
              </w:rPr>
            </w:pPr>
            <w:r w:rsidRPr="000028A2">
              <w:rPr>
                <w:rFonts w:eastAsia="標楷體" w:hint="eastAsia"/>
                <w:sz w:val="28"/>
              </w:rPr>
              <w:t>檢　　查　　項　　目</w:t>
            </w:r>
          </w:p>
        </w:tc>
        <w:tc>
          <w:tcPr>
            <w:tcW w:w="617" w:type="pct"/>
            <w:gridSpan w:val="2"/>
            <w:tcBorders>
              <w:top w:val="single" w:sz="12" w:space="0" w:color="auto"/>
              <w:left w:val="single" w:sz="6" w:space="0" w:color="auto"/>
              <w:bottom w:val="single" w:sz="4" w:space="0" w:color="auto"/>
              <w:right w:val="single" w:sz="6" w:space="0" w:color="auto"/>
            </w:tcBorders>
          </w:tcPr>
          <w:p w14:paraId="7F520FDE" w14:textId="77777777" w:rsidR="001F564F" w:rsidRPr="000028A2" w:rsidRDefault="00BC4EB5" w:rsidP="00FA4DEE">
            <w:pPr>
              <w:jc w:val="center"/>
              <w:rPr>
                <w:rFonts w:eastAsia="標楷體"/>
                <w:sz w:val="22"/>
              </w:rPr>
            </w:pPr>
            <w:r w:rsidRPr="000028A2">
              <w:rPr>
                <w:rFonts w:eastAsia="標楷體" w:hint="eastAsia"/>
                <w:sz w:val="22"/>
              </w:rPr>
              <w:t>申請人</w:t>
            </w:r>
            <w:r w:rsidR="001F564F" w:rsidRPr="000028A2">
              <w:rPr>
                <w:rFonts w:eastAsia="標楷體" w:hint="eastAsia"/>
                <w:sz w:val="22"/>
              </w:rPr>
              <w:t>檢查</w:t>
            </w:r>
          </w:p>
        </w:tc>
        <w:tc>
          <w:tcPr>
            <w:tcW w:w="481" w:type="pct"/>
            <w:gridSpan w:val="2"/>
            <w:tcBorders>
              <w:top w:val="single" w:sz="12" w:space="0" w:color="auto"/>
              <w:left w:val="single" w:sz="6" w:space="0" w:color="auto"/>
              <w:bottom w:val="single" w:sz="4" w:space="0" w:color="auto"/>
              <w:right w:val="single" w:sz="6" w:space="0" w:color="auto"/>
            </w:tcBorders>
          </w:tcPr>
          <w:p w14:paraId="0A37AF2A" w14:textId="77777777" w:rsidR="001F564F" w:rsidRPr="000028A2" w:rsidRDefault="001F564F" w:rsidP="00FA4DEE">
            <w:pPr>
              <w:jc w:val="center"/>
              <w:rPr>
                <w:rFonts w:eastAsia="標楷體"/>
                <w:sz w:val="22"/>
              </w:rPr>
            </w:pPr>
            <w:r w:rsidRPr="000028A2">
              <w:rPr>
                <w:rFonts w:eastAsia="標楷體" w:hint="eastAsia"/>
                <w:sz w:val="22"/>
              </w:rPr>
              <w:t>小組檢查</w:t>
            </w:r>
          </w:p>
        </w:tc>
        <w:tc>
          <w:tcPr>
            <w:tcW w:w="395" w:type="pct"/>
            <w:tcBorders>
              <w:top w:val="single" w:sz="12" w:space="0" w:color="auto"/>
              <w:left w:val="single" w:sz="6" w:space="0" w:color="auto"/>
              <w:right w:val="single" w:sz="12" w:space="0" w:color="auto"/>
            </w:tcBorders>
          </w:tcPr>
          <w:p w14:paraId="154786F2" w14:textId="77777777" w:rsidR="001F564F" w:rsidRPr="000028A2" w:rsidRDefault="001F564F" w:rsidP="00FA4DEE">
            <w:pPr>
              <w:jc w:val="center"/>
              <w:rPr>
                <w:rFonts w:eastAsia="標楷體"/>
                <w:sz w:val="28"/>
              </w:rPr>
            </w:pPr>
            <w:r w:rsidRPr="000028A2">
              <w:rPr>
                <w:rFonts w:eastAsia="標楷體" w:hint="eastAsia"/>
                <w:sz w:val="28"/>
              </w:rPr>
              <w:t>備註</w:t>
            </w:r>
          </w:p>
        </w:tc>
      </w:tr>
      <w:tr w:rsidR="00A82629" w:rsidRPr="000028A2" w14:paraId="35850BAE" w14:textId="77777777" w:rsidTr="00FA4DEE">
        <w:trPr>
          <w:cantSplit/>
          <w:trHeight w:val="169"/>
          <w:tblHeader/>
        </w:trPr>
        <w:tc>
          <w:tcPr>
            <w:tcW w:w="3507" w:type="pct"/>
            <w:vMerge/>
            <w:tcBorders>
              <w:left w:val="single" w:sz="12" w:space="0" w:color="auto"/>
              <w:bottom w:val="single" w:sz="6" w:space="0" w:color="auto"/>
              <w:right w:val="single" w:sz="6" w:space="0" w:color="auto"/>
            </w:tcBorders>
          </w:tcPr>
          <w:p w14:paraId="4146353A" w14:textId="77777777" w:rsidR="001F564F" w:rsidRPr="000028A2" w:rsidRDefault="001F564F" w:rsidP="00AB5FF8">
            <w:pPr>
              <w:rPr>
                <w:rFonts w:eastAsia="標楷體"/>
                <w:sz w:val="22"/>
              </w:rPr>
            </w:pPr>
          </w:p>
        </w:tc>
        <w:tc>
          <w:tcPr>
            <w:tcW w:w="343" w:type="pct"/>
            <w:tcBorders>
              <w:left w:val="single" w:sz="6" w:space="0" w:color="auto"/>
              <w:bottom w:val="single" w:sz="6" w:space="0" w:color="auto"/>
              <w:right w:val="single" w:sz="6" w:space="0" w:color="auto"/>
            </w:tcBorders>
          </w:tcPr>
          <w:p w14:paraId="3D74D726" w14:textId="77777777" w:rsidR="001F564F" w:rsidRPr="000028A2" w:rsidRDefault="001F564F" w:rsidP="00FA4DEE">
            <w:pPr>
              <w:jc w:val="center"/>
              <w:rPr>
                <w:rFonts w:eastAsia="標楷體"/>
                <w:sz w:val="22"/>
              </w:rPr>
            </w:pPr>
            <w:r w:rsidRPr="000028A2">
              <w:rPr>
                <w:rFonts w:eastAsia="標楷體" w:hint="eastAsia"/>
                <w:sz w:val="22"/>
              </w:rPr>
              <w:t>是</w:t>
            </w:r>
          </w:p>
        </w:tc>
        <w:tc>
          <w:tcPr>
            <w:tcW w:w="274" w:type="pct"/>
            <w:tcBorders>
              <w:top w:val="single" w:sz="4" w:space="0" w:color="auto"/>
              <w:left w:val="single" w:sz="6" w:space="0" w:color="auto"/>
              <w:bottom w:val="single" w:sz="6" w:space="0" w:color="auto"/>
              <w:right w:val="single" w:sz="6" w:space="0" w:color="auto"/>
            </w:tcBorders>
          </w:tcPr>
          <w:p w14:paraId="466EA7EB" w14:textId="77777777" w:rsidR="001F564F" w:rsidRPr="000028A2" w:rsidRDefault="001F564F" w:rsidP="00FA4DEE">
            <w:pPr>
              <w:jc w:val="center"/>
              <w:rPr>
                <w:rFonts w:eastAsia="標楷體"/>
                <w:sz w:val="22"/>
              </w:rPr>
            </w:pPr>
            <w:r w:rsidRPr="000028A2">
              <w:rPr>
                <w:rFonts w:eastAsia="標楷體" w:hint="eastAsia"/>
                <w:sz w:val="22"/>
              </w:rPr>
              <w:t>否</w:t>
            </w:r>
          </w:p>
        </w:tc>
        <w:tc>
          <w:tcPr>
            <w:tcW w:w="206" w:type="pct"/>
            <w:tcBorders>
              <w:top w:val="single" w:sz="4" w:space="0" w:color="auto"/>
              <w:left w:val="single" w:sz="6" w:space="0" w:color="auto"/>
              <w:bottom w:val="single" w:sz="6" w:space="0" w:color="auto"/>
              <w:right w:val="single" w:sz="4" w:space="0" w:color="auto"/>
            </w:tcBorders>
          </w:tcPr>
          <w:p w14:paraId="1E2CB76B" w14:textId="77777777" w:rsidR="001F564F" w:rsidRPr="000028A2" w:rsidRDefault="001F564F" w:rsidP="00FA4DEE">
            <w:pPr>
              <w:jc w:val="center"/>
              <w:rPr>
                <w:rFonts w:eastAsia="標楷體"/>
                <w:sz w:val="22"/>
              </w:rPr>
            </w:pPr>
            <w:r w:rsidRPr="000028A2">
              <w:rPr>
                <w:rFonts w:eastAsia="標楷體" w:hint="eastAsia"/>
                <w:sz w:val="22"/>
              </w:rPr>
              <w:t>是</w:t>
            </w:r>
          </w:p>
        </w:tc>
        <w:tc>
          <w:tcPr>
            <w:tcW w:w="275" w:type="pct"/>
            <w:tcBorders>
              <w:left w:val="single" w:sz="4" w:space="0" w:color="auto"/>
              <w:bottom w:val="single" w:sz="6" w:space="0" w:color="auto"/>
              <w:right w:val="single" w:sz="6" w:space="0" w:color="auto"/>
            </w:tcBorders>
          </w:tcPr>
          <w:p w14:paraId="34853D91" w14:textId="77777777" w:rsidR="001F564F" w:rsidRPr="000028A2" w:rsidRDefault="001F564F" w:rsidP="00FA4DEE">
            <w:pPr>
              <w:jc w:val="center"/>
              <w:rPr>
                <w:rFonts w:eastAsia="標楷體"/>
                <w:sz w:val="22"/>
              </w:rPr>
            </w:pPr>
            <w:r w:rsidRPr="000028A2">
              <w:rPr>
                <w:rFonts w:eastAsia="標楷體" w:hint="eastAsia"/>
                <w:sz w:val="22"/>
              </w:rPr>
              <w:t>否</w:t>
            </w:r>
          </w:p>
        </w:tc>
        <w:tc>
          <w:tcPr>
            <w:tcW w:w="395" w:type="pct"/>
            <w:tcBorders>
              <w:left w:val="single" w:sz="6" w:space="0" w:color="auto"/>
              <w:bottom w:val="single" w:sz="6" w:space="0" w:color="auto"/>
              <w:right w:val="single" w:sz="12" w:space="0" w:color="auto"/>
            </w:tcBorders>
          </w:tcPr>
          <w:p w14:paraId="7697B844" w14:textId="77777777" w:rsidR="001F564F" w:rsidRPr="000028A2" w:rsidRDefault="001F564F" w:rsidP="00FA4DEE">
            <w:pPr>
              <w:jc w:val="center"/>
              <w:rPr>
                <w:rFonts w:eastAsia="標楷體"/>
                <w:sz w:val="22"/>
              </w:rPr>
            </w:pPr>
          </w:p>
        </w:tc>
      </w:tr>
      <w:tr w:rsidR="00A82629" w:rsidRPr="000028A2" w14:paraId="4ABF5149"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4C1DD92B" w14:textId="77777777" w:rsidR="00CD29F8" w:rsidRPr="000028A2" w:rsidRDefault="00CD29F8" w:rsidP="00AB5FF8">
            <w:pPr>
              <w:rPr>
                <w:rFonts w:eastAsia="標楷體"/>
                <w:sz w:val="22"/>
              </w:rPr>
            </w:pPr>
            <w:r w:rsidRPr="000028A2">
              <w:rPr>
                <w:rFonts w:eastAsia="標楷體" w:hint="eastAsia"/>
                <w:sz w:val="22"/>
                <w:szCs w:val="22"/>
              </w:rPr>
              <w:t>一、申請單位應具資格及應備資料</w:t>
            </w:r>
          </w:p>
          <w:p w14:paraId="302120FC" w14:textId="77777777" w:rsidR="00CD29F8" w:rsidRPr="000028A2" w:rsidRDefault="003B2E92" w:rsidP="001F0E7D">
            <w:pPr>
              <w:rPr>
                <w:rFonts w:eastAsia="標楷體"/>
                <w:sz w:val="22"/>
              </w:rPr>
            </w:pPr>
            <w:r w:rsidRPr="000028A2">
              <w:rPr>
                <w:rFonts w:eastAsia="標楷體" w:hint="eastAsia"/>
                <w:sz w:val="22"/>
                <w:szCs w:val="22"/>
              </w:rPr>
              <w:t>（</w:t>
            </w:r>
            <w:r w:rsidR="00EF22FD" w:rsidRPr="000028A2">
              <w:rPr>
                <w:rFonts w:eastAsia="標楷體" w:hint="eastAsia"/>
                <w:sz w:val="22"/>
                <w:szCs w:val="22"/>
              </w:rPr>
              <w:t>所有提供文件應加蓋申請單位及代表人章；如為產銷班，經班會同意申請本計畫，同意執行決議班員</w:t>
            </w:r>
            <w:r w:rsidRPr="000028A2">
              <w:rPr>
                <w:rFonts w:eastAsia="標楷體" w:hint="eastAsia"/>
                <w:sz w:val="22"/>
                <w:szCs w:val="22"/>
              </w:rPr>
              <w:t>（</w:t>
            </w:r>
            <w:r w:rsidR="00EF22FD" w:rsidRPr="000028A2">
              <w:rPr>
                <w:rFonts w:eastAsia="標楷體" w:hint="eastAsia"/>
                <w:sz w:val="22"/>
                <w:szCs w:val="22"/>
              </w:rPr>
              <w:t>即計畫成員</w:t>
            </w:r>
            <w:r w:rsidRPr="000028A2">
              <w:rPr>
                <w:rFonts w:eastAsia="標楷體" w:hint="eastAsia"/>
                <w:sz w:val="22"/>
                <w:szCs w:val="22"/>
              </w:rPr>
              <w:t>）</w:t>
            </w:r>
            <w:r w:rsidR="00EF22FD" w:rsidRPr="000028A2">
              <w:rPr>
                <w:rFonts w:eastAsia="標楷體" w:hint="eastAsia"/>
                <w:sz w:val="22"/>
                <w:szCs w:val="22"/>
              </w:rPr>
              <w:t>需共同蓋章；百大青農個人</w:t>
            </w:r>
            <w:r w:rsidR="00D0004D" w:rsidRPr="000028A2">
              <w:rPr>
                <w:rFonts w:eastAsia="標楷體" w:hint="eastAsia"/>
                <w:sz w:val="22"/>
                <w:szCs w:val="22"/>
                <w:u w:val="single"/>
              </w:rPr>
              <w:t>或種畜禽場負責人</w:t>
            </w:r>
            <w:r w:rsidR="00EF22FD" w:rsidRPr="000028A2">
              <w:rPr>
                <w:rFonts w:eastAsia="標楷體" w:hint="eastAsia"/>
                <w:sz w:val="22"/>
                <w:szCs w:val="22"/>
              </w:rPr>
              <w:t>請以私章代替，</w:t>
            </w:r>
            <w:r w:rsidR="00D0004D" w:rsidRPr="000028A2">
              <w:rPr>
                <w:rFonts w:eastAsia="標楷體" w:hint="eastAsia"/>
                <w:sz w:val="22"/>
                <w:szCs w:val="22"/>
                <w:u w:val="single"/>
              </w:rPr>
              <w:t>百大青農</w:t>
            </w:r>
            <w:r w:rsidR="00EF22FD" w:rsidRPr="000028A2">
              <w:rPr>
                <w:rFonts w:eastAsia="標楷體" w:hint="eastAsia"/>
                <w:sz w:val="22"/>
                <w:szCs w:val="22"/>
              </w:rPr>
              <w:t>團體組須全體蓋章</w:t>
            </w:r>
            <w:r w:rsidRPr="000028A2">
              <w:rPr>
                <w:rFonts w:eastAsia="標楷體" w:hint="eastAsia"/>
                <w:sz w:val="22"/>
                <w:szCs w:val="22"/>
              </w:rPr>
              <w:t>）（</w:t>
            </w:r>
            <w:r w:rsidR="00CD29F8" w:rsidRPr="000028A2">
              <w:rPr>
                <w:rFonts w:eastAsia="標楷體" w:hint="eastAsia"/>
                <w:sz w:val="22"/>
                <w:szCs w:val="22"/>
              </w:rPr>
              <w:t>補齊後正式收件</w:t>
            </w:r>
          </w:p>
        </w:tc>
        <w:tc>
          <w:tcPr>
            <w:tcW w:w="343" w:type="pct"/>
            <w:tcBorders>
              <w:top w:val="single" w:sz="6" w:space="0" w:color="auto"/>
              <w:left w:val="single" w:sz="6" w:space="0" w:color="auto"/>
              <w:bottom w:val="single" w:sz="6" w:space="0" w:color="auto"/>
              <w:right w:val="single" w:sz="6" w:space="0" w:color="auto"/>
            </w:tcBorders>
            <w:vAlign w:val="center"/>
          </w:tcPr>
          <w:p w14:paraId="01FB3FA3" w14:textId="6710A196" w:rsidR="00CD29F8" w:rsidRPr="000028A2" w:rsidRDefault="0032023C"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1EC50CC2" w14:textId="0413E14B" w:rsidR="00CD29F8" w:rsidRPr="000028A2" w:rsidRDefault="0032023C"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08873F55" w14:textId="09B6C002" w:rsidR="00CD29F8" w:rsidRPr="000028A2" w:rsidRDefault="0032023C"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4795439F" w14:textId="42F0C453" w:rsidR="00CD29F8" w:rsidRPr="000028A2" w:rsidRDefault="0032023C"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14:paraId="444FF6E4" w14:textId="77777777" w:rsidR="00CD29F8" w:rsidRPr="000028A2" w:rsidRDefault="00CD29F8" w:rsidP="00FA4DEE">
            <w:pPr>
              <w:jc w:val="center"/>
              <w:rPr>
                <w:rFonts w:eastAsia="標楷體"/>
                <w:sz w:val="22"/>
              </w:rPr>
            </w:pPr>
          </w:p>
        </w:tc>
      </w:tr>
      <w:tr w:rsidR="00A82629" w:rsidRPr="000028A2" w14:paraId="3D615459"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289E29CC" w14:textId="77777777" w:rsidR="00CD29F8" w:rsidRPr="000028A2" w:rsidRDefault="00CD29F8" w:rsidP="00234D02">
            <w:pPr>
              <w:pStyle w:val="afff1"/>
              <w:numPr>
                <w:ilvl w:val="0"/>
                <w:numId w:val="32"/>
              </w:numPr>
              <w:ind w:leftChars="0" w:left="276" w:hanging="276"/>
              <w:rPr>
                <w:rFonts w:eastAsia="標楷體"/>
                <w:sz w:val="22"/>
              </w:rPr>
            </w:pPr>
            <w:r w:rsidRPr="000028A2">
              <w:rPr>
                <w:rFonts w:eastAsia="標楷體" w:hint="eastAsia"/>
                <w:sz w:val="22"/>
                <w:szCs w:val="22"/>
              </w:rPr>
              <w:t>是否符合申請資格？</w:t>
            </w:r>
          </w:p>
        </w:tc>
        <w:tc>
          <w:tcPr>
            <w:tcW w:w="343" w:type="pct"/>
            <w:tcBorders>
              <w:top w:val="single" w:sz="6" w:space="0" w:color="auto"/>
              <w:left w:val="single" w:sz="6" w:space="0" w:color="auto"/>
              <w:bottom w:val="single" w:sz="6" w:space="0" w:color="auto"/>
              <w:right w:val="single" w:sz="6" w:space="0" w:color="auto"/>
            </w:tcBorders>
            <w:vAlign w:val="center"/>
          </w:tcPr>
          <w:p w14:paraId="56B64D80"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2AC811E6"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58637BB2"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7B8D3F0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74B7771C" w14:textId="77777777" w:rsidR="00CD29F8" w:rsidRPr="000028A2" w:rsidRDefault="00CD29F8" w:rsidP="00FA4DEE">
            <w:pPr>
              <w:jc w:val="center"/>
              <w:rPr>
                <w:rFonts w:eastAsia="標楷體"/>
                <w:sz w:val="22"/>
              </w:rPr>
            </w:pPr>
          </w:p>
        </w:tc>
      </w:tr>
      <w:tr w:rsidR="00A82629" w:rsidRPr="000028A2" w14:paraId="6CDCBDE6"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59EDB8D1" w14:textId="5D72D1DC" w:rsidR="00CD29F8" w:rsidRPr="000028A2" w:rsidRDefault="00CD29F8" w:rsidP="000028A2">
            <w:pPr>
              <w:pStyle w:val="afff1"/>
              <w:numPr>
                <w:ilvl w:val="0"/>
                <w:numId w:val="32"/>
              </w:numPr>
              <w:ind w:leftChars="0" w:left="276" w:hanging="276"/>
              <w:rPr>
                <w:rFonts w:eastAsia="標楷體"/>
                <w:sz w:val="22"/>
                <w:szCs w:val="22"/>
              </w:rPr>
            </w:pPr>
            <w:r w:rsidRPr="000028A2">
              <w:rPr>
                <w:rFonts w:eastAsia="標楷體" w:hint="eastAsia"/>
                <w:sz w:val="22"/>
                <w:szCs w:val="22"/>
              </w:rPr>
              <w:t>計畫書</w:t>
            </w:r>
            <w:r w:rsidR="003B2E92" w:rsidRPr="000028A2">
              <w:rPr>
                <w:rFonts w:eastAsia="標楷體" w:hint="eastAsia"/>
                <w:sz w:val="22"/>
                <w:szCs w:val="22"/>
              </w:rPr>
              <w:t>（</w:t>
            </w:r>
            <w:r w:rsidRPr="000028A2">
              <w:rPr>
                <w:rFonts w:eastAsia="標楷體" w:hint="eastAsia"/>
                <w:sz w:val="22"/>
                <w:szCs w:val="22"/>
              </w:rPr>
              <w:t>含內頁計畫申請表用印</w:t>
            </w:r>
            <w:r w:rsidR="003B2E92" w:rsidRPr="000028A2">
              <w:rPr>
                <w:rFonts w:eastAsia="標楷體" w:hint="eastAsia"/>
                <w:sz w:val="22"/>
                <w:szCs w:val="22"/>
              </w:rPr>
              <w:t>）（</w:t>
            </w:r>
            <w:r w:rsidRPr="000028A2">
              <w:rPr>
                <w:rFonts w:eastAsia="標楷體" w:hint="eastAsia"/>
                <w:sz w:val="22"/>
                <w:szCs w:val="22"/>
              </w:rPr>
              <w:t>一式</w:t>
            </w:r>
            <w:r w:rsidR="000028A2">
              <w:rPr>
                <w:rFonts w:eastAsia="標楷體"/>
                <w:sz w:val="22"/>
                <w:szCs w:val="22"/>
              </w:rPr>
              <w:t>1</w:t>
            </w:r>
            <w:bookmarkStart w:id="5" w:name="_GoBack"/>
            <w:bookmarkEnd w:id="5"/>
            <w:r w:rsidRPr="000028A2">
              <w:rPr>
                <w:rFonts w:eastAsia="標楷體" w:hint="eastAsia"/>
                <w:sz w:val="22"/>
                <w:szCs w:val="22"/>
              </w:rPr>
              <w:t>份</w:t>
            </w:r>
            <w:r w:rsidR="003B2E92" w:rsidRPr="000028A2">
              <w:rPr>
                <w:rFonts w:eastAsia="標楷體" w:hint="eastAsia"/>
                <w:sz w:val="22"/>
                <w:szCs w:val="22"/>
              </w:rPr>
              <w:t>）</w:t>
            </w:r>
          </w:p>
        </w:tc>
        <w:tc>
          <w:tcPr>
            <w:tcW w:w="343" w:type="pct"/>
            <w:tcBorders>
              <w:top w:val="single" w:sz="6" w:space="0" w:color="auto"/>
              <w:left w:val="single" w:sz="6" w:space="0" w:color="auto"/>
              <w:bottom w:val="single" w:sz="6" w:space="0" w:color="auto"/>
              <w:right w:val="single" w:sz="6" w:space="0" w:color="auto"/>
            </w:tcBorders>
            <w:vAlign w:val="center"/>
          </w:tcPr>
          <w:p w14:paraId="0FD805A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6D5D24A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29538D08"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055643A7"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596E05AE" w14:textId="77777777" w:rsidR="00CD29F8" w:rsidRPr="000028A2" w:rsidRDefault="00CD29F8" w:rsidP="00FA4DEE">
            <w:pPr>
              <w:jc w:val="center"/>
              <w:rPr>
                <w:rFonts w:eastAsia="標楷體"/>
                <w:sz w:val="22"/>
              </w:rPr>
            </w:pPr>
          </w:p>
        </w:tc>
      </w:tr>
      <w:tr w:rsidR="00A82629" w:rsidRPr="000028A2" w14:paraId="75FF9532"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6B6E0AA7" w14:textId="77777777" w:rsidR="00CD29F8" w:rsidRPr="000028A2" w:rsidRDefault="00CD29F8" w:rsidP="00234D02">
            <w:pPr>
              <w:pStyle w:val="afff1"/>
              <w:numPr>
                <w:ilvl w:val="0"/>
                <w:numId w:val="32"/>
              </w:numPr>
              <w:ind w:leftChars="0" w:left="276" w:hanging="276"/>
              <w:rPr>
                <w:rFonts w:eastAsia="標楷體"/>
                <w:sz w:val="22"/>
                <w:szCs w:val="22"/>
              </w:rPr>
            </w:pPr>
            <w:r w:rsidRPr="000028A2">
              <w:rPr>
                <w:rFonts w:eastAsia="標楷體" w:hint="eastAsia"/>
                <w:sz w:val="22"/>
                <w:szCs w:val="22"/>
              </w:rPr>
              <w:t>產銷班</w:t>
            </w:r>
            <w:r w:rsidR="00BE25D8" w:rsidRPr="000028A2">
              <w:rPr>
                <w:rFonts w:eastAsia="標楷體" w:hint="eastAsia"/>
                <w:sz w:val="22"/>
                <w:szCs w:val="22"/>
              </w:rPr>
              <w:t>及種畜禽場負責人</w:t>
            </w:r>
            <w:r w:rsidRPr="000028A2">
              <w:rPr>
                <w:rFonts w:eastAsia="標楷體" w:hint="eastAsia"/>
                <w:sz w:val="22"/>
                <w:szCs w:val="22"/>
              </w:rPr>
              <w:t>檢附主管機關設立許可或登記相關文件影本及參與計畫人員之台灣票據交換所「第一類票據信用資料」查覆單</w:t>
            </w:r>
            <w:r w:rsidRPr="000028A2">
              <w:rPr>
                <w:rFonts w:eastAsia="標楷體"/>
                <w:sz w:val="22"/>
                <w:szCs w:val="22"/>
              </w:rPr>
              <w:t>/</w:t>
            </w:r>
            <w:r w:rsidRPr="000028A2">
              <w:rPr>
                <w:rFonts w:eastAsia="標楷體" w:hint="eastAsia"/>
                <w:sz w:val="22"/>
                <w:szCs w:val="22"/>
              </w:rPr>
              <w:t>百大青農為申請百大青農通過之經營計畫書</w:t>
            </w:r>
            <w:r w:rsidR="003B2E92" w:rsidRPr="000028A2">
              <w:rPr>
                <w:rFonts w:eastAsia="標楷體" w:hint="eastAsia"/>
                <w:sz w:val="22"/>
                <w:szCs w:val="22"/>
              </w:rPr>
              <w:t>（</w:t>
            </w:r>
            <w:r w:rsidRPr="000028A2">
              <w:rPr>
                <w:rFonts w:eastAsia="標楷體" w:hint="eastAsia"/>
                <w:sz w:val="22"/>
                <w:szCs w:val="22"/>
              </w:rPr>
              <w:t>封面加蓋私章，團體組須所有人蓋章</w:t>
            </w:r>
            <w:r w:rsidR="003B2E92" w:rsidRPr="000028A2">
              <w:rPr>
                <w:rFonts w:eastAsia="標楷體" w:hint="eastAsia"/>
                <w:sz w:val="22"/>
                <w:szCs w:val="22"/>
              </w:rPr>
              <w:t>）</w:t>
            </w:r>
          </w:p>
        </w:tc>
        <w:tc>
          <w:tcPr>
            <w:tcW w:w="343" w:type="pct"/>
            <w:tcBorders>
              <w:top w:val="single" w:sz="6" w:space="0" w:color="auto"/>
              <w:left w:val="single" w:sz="6" w:space="0" w:color="auto"/>
              <w:bottom w:val="single" w:sz="6" w:space="0" w:color="auto"/>
              <w:right w:val="single" w:sz="6" w:space="0" w:color="auto"/>
            </w:tcBorders>
            <w:vAlign w:val="center"/>
          </w:tcPr>
          <w:p w14:paraId="779B8A4C"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25157987"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43E3E385"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189C36FE"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3BF6614D" w14:textId="77777777" w:rsidR="00CD29F8" w:rsidRPr="000028A2" w:rsidRDefault="00CD29F8" w:rsidP="00FA4DEE">
            <w:pPr>
              <w:jc w:val="center"/>
              <w:rPr>
                <w:rFonts w:eastAsia="標楷體"/>
                <w:sz w:val="22"/>
              </w:rPr>
            </w:pPr>
          </w:p>
        </w:tc>
      </w:tr>
      <w:tr w:rsidR="00A82629" w:rsidRPr="000028A2" w14:paraId="7F09BEB2"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690B9147" w14:textId="77777777" w:rsidR="00CD29F8" w:rsidRPr="000028A2" w:rsidRDefault="00CD29F8" w:rsidP="00234D02">
            <w:pPr>
              <w:pStyle w:val="afff1"/>
              <w:numPr>
                <w:ilvl w:val="0"/>
                <w:numId w:val="32"/>
              </w:numPr>
              <w:ind w:leftChars="0" w:left="276" w:hanging="276"/>
              <w:rPr>
                <w:rFonts w:eastAsia="標楷體"/>
                <w:sz w:val="22"/>
                <w:szCs w:val="22"/>
              </w:rPr>
            </w:pPr>
            <w:r w:rsidRPr="000028A2">
              <w:rPr>
                <w:rFonts w:eastAsia="標楷體" w:hint="eastAsia"/>
                <w:sz w:val="22"/>
                <w:szCs w:val="22"/>
              </w:rPr>
              <w:t>相關實施場域之使用證明文件及農場、種苗場、林場、畜牧場、養殖場、工廠等場所合法登記及設立之證明文件</w:t>
            </w:r>
          </w:p>
        </w:tc>
        <w:tc>
          <w:tcPr>
            <w:tcW w:w="343" w:type="pct"/>
            <w:tcBorders>
              <w:top w:val="single" w:sz="6" w:space="0" w:color="auto"/>
              <w:left w:val="single" w:sz="6" w:space="0" w:color="auto"/>
              <w:bottom w:val="single" w:sz="6" w:space="0" w:color="auto"/>
              <w:right w:val="single" w:sz="6" w:space="0" w:color="auto"/>
            </w:tcBorders>
            <w:vAlign w:val="center"/>
          </w:tcPr>
          <w:p w14:paraId="7BD14335"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260C301B"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3C9E4C5B"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1FE4230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0E200FC5" w14:textId="77777777" w:rsidR="00CD29F8" w:rsidRPr="000028A2" w:rsidRDefault="00CD29F8" w:rsidP="00FA4DEE">
            <w:pPr>
              <w:jc w:val="center"/>
              <w:rPr>
                <w:rFonts w:eastAsia="標楷體"/>
                <w:sz w:val="22"/>
              </w:rPr>
            </w:pPr>
          </w:p>
        </w:tc>
      </w:tr>
      <w:tr w:rsidR="00A82629" w:rsidRPr="000028A2" w14:paraId="54F82411"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33E5B378" w14:textId="082F7A90" w:rsidR="00CD29F8" w:rsidRPr="000028A2" w:rsidRDefault="00CD29F8" w:rsidP="00234D02">
            <w:pPr>
              <w:pStyle w:val="afff1"/>
              <w:numPr>
                <w:ilvl w:val="0"/>
                <w:numId w:val="32"/>
              </w:numPr>
              <w:ind w:leftChars="0" w:left="276" w:hanging="276"/>
              <w:rPr>
                <w:rFonts w:eastAsia="標楷體"/>
                <w:sz w:val="22"/>
                <w:szCs w:val="22"/>
              </w:rPr>
            </w:pPr>
            <w:r w:rsidRPr="000028A2">
              <w:rPr>
                <w:rFonts w:eastAsia="標楷體" w:hint="eastAsia"/>
                <w:sz w:val="22"/>
                <w:szCs w:val="22"/>
              </w:rPr>
              <w:t>是否檢附技術移轉合約、備忘錄或合作</w:t>
            </w:r>
            <w:r w:rsidR="00E95A64" w:rsidRPr="000028A2">
              <w:rPr>
                <w:rFonts w:eastAsia="標楷體" w:hint="eastAsia"/>
                <w:sz w:val="22"/>
                <w:szCs w:val="22"/>
              </w:rPr>
              <w:t>意願</w:t>
            </w:r>
            <w:r w:rsidRPr="000028A2">
              <w:rPr>
                <w:rFonts w:eastAsia="標楷體" w:hint="eastAsia"/>
                <w:sz w:val="22"/>
                <w:szCs w:val="22"/>
              </w:rPr>
              <w:t>書、專利證書等證明文件等</w:t>
            </w:r>
            <w:r w:rsidR="005943EA" w:rsidRPr="000028A2">
              <w:rPr>
                <w:rFonts w:eastAsia="標楷體" w:hint="eastAsia"/>
                <w:sz w:val="22"/>
                <w:szCs w:val="22"/>
              </w:rPr>
              <w:t>，應述明合作單位、工作項目、期間及相關背景資料？是否已列於目錄</w:t>
            </w:r>
            <w:r w:rsidRPr="000028A2">
              <w:rPr>
                <w:rFonts w:eastAsia="標楷體" w:hint="eastAsia"/>
                <w:sz w:val="22"/>
                <w:szCs w:val="22"/>
              </w:rPr>
              <w:t>並確實附齊？</w:t>
            </w:r>
          </w:p>
        </w:tc>
        <w:tc>
          <w:tcPr>
            <w:tcW w:w="343" w:type="pct"/>
            <w:tcBorders>
              <w:top w:val="single" w:sz="6" w:space="0" w:color="auto"/>
              <w:left w:val="single" w:sz="6" w:space="0" w:color="auto"/>
              <w:bottom w:val="single" w:sz="6" w:space="0" w:color="auto"/>
              <w:right w:val="single" w:sz="4" w:space="0" w:color="auto"/>
            </w:tcBorders>
            <w:vAlign w:val="center"/>
          </w:tcPr>
          <w:p w14:paraId="0E22BF5D"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6614122C"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2B0A1573"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3CE5B318"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14:paraId="53148326" w14:textId="77777777" w:rsidR="00CD29F8" w:rsidRPr="000028A2" w:rsidRDefault="00CD29F8" w:rsidP="00FA4DEE">
            <w:pPr>
              <w:jc w:val="center"/>
              <w:rPr>
                <w:rFonts w:eastAsia="標楷體"/>
                <w:sz w:val="22"/>
              </w:rPr>
            </w:pPr>
          </w:p>
        </w:tc>
      </w:tr>
      <w:tr w:rsidR="00A82629" w:rsidRPr="000028A2" w14:paraId="39F7D56D"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4E8C8328" w14:textId="3739F4FA" w:rsidR="00B86EAB" w:rsidRPr="000028A2" w:rsidRDefault="00CD29F8" w:rsidP="00234D02">
            <w:pPr>
              <w:pStyle w:val="afff1"/>
              <w:numPr>
                <w:ilvl w:val="0"/>
                <w:numId w:val="32"/>
              </w:numPr>
              <w:ind w:leftChars="0" w:left="289" w:hanging="289"/>
              <w:rPr>
                <w:rFonts w:eastAsia="標楷體"/>
                <w:sz w:val="22"/>
                <w:szCs w:val="22"/>
              </w:rPr>
            </w:pPr>
            <w:r w:rsidRPr="000028A2">
              <w:rPr>
                <w:rFonts w:eastAsia="標楷體" w:hint="eastAsia"/>
                <w:sz w:val="22"/>
                <w:szCs w:val="22"/>
              </w:rPr>
              <w:t>參與計畫人員需檢具</w:t>
            </w:r>
            <w:r w:rsidR="003B7616" w:rsidRPr="000028A2">
              <w:rPr>
                <w:rFonts w:eastAsia="標楷體" w:hint="eastAsia"/>
                <w:sz w:val="22"/>
                <w:szCs w:val="22"/>
              </w:rPr>
              <w:t>勞保</w:t>
            </w:r>
            <w:r w:rsidR="00650688" w:rsidRPr="000028A2">
              <w:rPr>
                <w:rFonts w:eastAsia="標楷體" w:hint="eastAsia"/>
                <w:sz w:val="22"/>
                <w:szCs w:val="22"/>
              </w:rPr>
              <w:t>（</w:t>
            </w:r>
            <w:r w:rsidR="00EF240C" w:rsidRPr="000028A2">
              <w:rPr>
                <w:rFonts w:eastAsia="標楷體" w:hint="eastAsia"/>
                <w:sz w:val="22"/>
                <w:szCs w:val="22"/>
              </w:rPr>
              <w:t>須投保於非以營利為目的之事業或團體</w:t>
            </w:r>
            <w:r w:rsidR="00650688" w:rsidRPr="000028A2">
              <w:rPr>
                <w:rFonts w:eastAsia="標楷體" w:hint="eastAsia"/>
                <w:sz w:val="22"/>
                <w:szCs w:val="22"/>
              </w:rPr>
              <w:t>）</w:t>
            </w:r>
            <w:r w:rsidR="003B7616" w:rsidRPr="000028A2">
              <w:rPr>
                <w:rFonts w:eastAsia="標楷體" w:hint="eastAsia"/>
                <w:sz w:val="22"/>
                <w:szCs w:val="22"/>
              </w:rPr>
              <w:t>、</w:t>
            </w:r>
            <w:r w:rsidR="006B361C" w:rsidRPr="000028A2">
              <w:rPr>
                <w:rFonts w:eastAsia="標楷體" w:hint="eastAsia"/>
                <w:sz w:val="22"/>
                <w:szCs w:val="22"/>
              </w:rPr>
              <w:t>農保</w:t>
            </w:r>
            <w:r w:rsidR="003B7616" w:rsidRPr="000028A2">
              <w:rPr>
                <w:rFonts w:eastAsia="標楷體" w:hint="eastAsia"/>
                <w:sz w:val="22"/>
                <w:szCs w:val="22"/>
              </w:rPr>
              <w:t>、</w:t>
            </w:r>
            <w:r w:rsidR="006B361C" w:rsidRPr="000028A2">
              <w:rPr>
                <w:rFonts w:eastAsia="標楷體" w:hint="eastAsia"/>
                <w:sz w:val="22"/>
                <w:szCs w:val="22"/>
              </w:rPr>
              <w:t>漁保</w:t>
            </w:r>
            <w:r w:rsidRPr="000028A2">
              <w:rPr>
                <w:rFonts w:eastAsia="標楷體" w:hint="eastAsia"/>
                <w:sz w:val="22"/>
                <w:szCs w:val="22"/>
              </w:rPr>
              <w:t>投保資料相關證明文件</w:t>
            </w:r>
            <w:r w:rsidR="00B86EAB" w:rsidRPr="000028A2">
              <w:rPr>
                <w:rFonts w:eastAsia="標楷體" w:hint="eastAsia"/>
                <w:sz w:val="22"/>
                <w:szCs w:val="22"/>
              </w:rPr>
              <w:t>並依規定提供相關學歷證明資料</w:t>
            </w:r>
          </w:p>
        </w:tc>
        <w:tc>
          <w:tcPr>
            <w:tcW w:w="343" w:type="pct"/>
            <w:tcBorders>
              <w:top w:val="single" w:sz="6" w:space="0" w:color="auto"/>
              <w:left w:val="single" w:sz="6" w:space="0" w:color="auto"/>
              <w:bottom w:val="single" w:sz="6" w:space="0" w:color="auto"/>
              <w:right w:val="single" w:sz="4" w:space="0" w:color="auto"/>
            </w:tcBorders>
            <w:vAlign w:val="center"/>
          </w:tcPr>
          <w:p w14:paraId="7F906D58"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62BFC4AC"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71E8F67D"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11450ADB"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14:paraId="20BE2756" w14:textId="77777777" w:rsidR="00CD29F8" w:rsidRPr="000028A2" w:rsidRDefault="00CD29F8" w:rsidP="00FA4DEE">
            <w:pPr>
              <w:jc w:val="center"/>
              <w:rPr>
                <w:rFonts w:eastAsia="標楷體"/>
                <w:sz w:val="22"/>
              </w:rPr>
            </w:pPr>
          </w:p>
        </w:tc>
      </w:tr>
      <w:tr w:rsidR="00A82629" w:rsidRPr="000028A2" w14:paraId="01258048"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73C37F80" w14:textId="77777777" w:rsidR="00CD29F8" w:rsidRPr="000028A2" w:rsidRDefault="00CD29F8" w:rsidP="00234D02">
            <w:pPr>
              <w:pStyle w:val="afff1"/>
              <w:numPr>
                <w:ilvl w:val="0"/>
                <w:numId w:val="32"/>
              </w:numPr>
              <w:ind w:leftChars="0" w:left="276" w:hanging="276"/>
              <w:rPr>
                <w:rFonts w:eastAsia="標楷體"/>
                <w:sz w:val="22"/>
                <w:szCs w:val="22"/>
              </w:rPr>
            </w:pPr>
            <w:r w:rsidRPr="000028A2">
              <w:rPr>
                <w:rFonts w:eastAsia="標楷體" w:hint="eastAsia"/>
                <w:sz w:val="22"/>
                <w:szCs w:val="22"/>
              </w:rPr>
              <w:t>所有計畫參與人員之個人資料告知事項暨個人資料提供同意書</w:t>
            </w:r>
          </w:p>
        </w:tc>
        <w:tc>
          <w:tcPr>
            <w:tcW w:w="343" w:type="pct"/>
            <w:tcBorders>
              <w:top w:val="single" w:sz="6" w:space="0" w:color="auto"/>
              <w:left w:val="single" w:sz="6" w:space="0" w:color="auto"/>
              <w:bottom w:val="single" w:sz="6" w:space="0" w:color="auto"/>
              <w:right w:val="single" w:sz="4" w:space="0" w:color="auto"/>
            </w:tcBorders>
            <w:vAlign w:val="center"/>
          </w:tcPr>
          <w:p w14:paraId="2DFF4797"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356A2986"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44C7BFF6"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3E1C28BE"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14:paraId="5953DBD6" w14:textId="77777777" w:rsidR="00CD29F8" w:rsidRPr="000028A2" w:rsidRDefault="00CD29F8" w:rsidP="00FA4DEE">
            <w:pPr>
              <w:jc w:val="center"/>
              <w:rPr>
                <w:rFonts w:eastAsia="標楷體"/>
                <w:sz w:val="22"/>
              </w:rPr>
            </w:pPr>
          </w:p>
        </w:tc>
      </w:tr>
      <w:tr w:rsidR="00A82629" w:rsidRPr="000028A2" w14:paraId="2AE0AC53"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16B6EDFA" w14:textId="071F886C" w:rsidR="00CD29F8" w:rsidRPr="000028A2" w:rsidRDefault="00CD29F8" w:rsidP="00234D02">
            <w:pPr>
              <w:pStyle w:val="afff1"/>
              <w:numPr>
                <w:ilvl w:val="0"/>
                <w:numId w:val="32"/>
              </w:numPr>
              <w:ind w:leftChars="0" w:left="276" w:hanging="276"/>
              <w:rPr>
                <w:rFonts w:eastAsia="標楷體"/>
                <w:sz w:val="22"/>
                <w:szCs w:val="22"/>
              </w:rPr>
            </w:pPr>
            <w:r w:rsidRPr="000028A2">
              <w:rPr>
                <w:rFonts w:eastAsia="標楷體" w:hint="eastAsia"/>
                <w:sz w:val="22"/>
                <w:szCs w:val="22"/>
              </w:rPr>
              <w:t>建議迴避之人員清單</w:t>
            </w:r>
            <w:r w:rsidR="00241DFF" w:rsidRPr="000028A2">
              <w:rPr>
                <w:rFonts w:eastAsia="標楷體" w:hint="eastAsia"/>
                <w:sz w:val="22"/>
                <w:szCs w:val="22"/>
              </w:rPr>
              <w:t>（所有提供文件應加蓋申請單位及代表人章）</w:t>
            </w:r>
          </w:p>
        </w:tc>
        <w:tc>
          <w:tcPr>
            <w:tcW w:w="343" w:type="pct"/>
            <w:tcBorders>
              <w:top w:val="single" w:sz="6" w:space="0" w:color="auto"/>
              <w:left w:val="single" w:sz="6" w:space="0" w:color="auto"/>
              <w:bottom w:val="single" w:sz="6" w:space="0" w:color="auto"/>
              <w:right w:val="single" w:sz="4" w:space="0" w:color="auto"/>
            </w:tcBorders>
            <w:vAlign w:val="center"/>
          </w:tcPr>
          <w:p w14:paraId="02D43C8F"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2323E36D"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32D8818A"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36EE4F0E" w14:textId="77777777" w:rsidR="00CD29F8" w:rsidRPr="000028A2" w:rsidRDefault="00CD29F8" w:rsidP="00FA4DEE">
            <w:pPr>
              <w:jc w:val="center"/>
              <w:rPr>
                <w:rFonts w:eastAsia="標楷體"/>
                <w:sz w:val="22"/>
                <w:szCs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14:paraId="6F5BABF4" w14:textId="77777777" w:rsidR="00CD29F8" w:rsidRPr="000028A2" w:rsidRDefault="00CD29F8" w:rsidP="00FA4DEE">
            <w:pPr>
              <w:jc w:val="center"/>
              <w:rPr>
                <w:rFonts w:eastAsia="標楷體"/>
                <w:sz w:val="22"/>
              </w:rPr>
            </w:pPr>
          </w:p>
        </w:tc>
      </w:tr>
      <w:tr w:rsidR="00A82629" w:rsidRPr="000028A2" w14:paraId="70C4629B"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083FA939" w14:textId="77777777" w:rsidR="001F564F" w:rsidRPr="000028A2" w:rsidRDefault="001F564F" w:rsidP="00AB5FF8">
            <w:pPr>
              <w:rPr>
                <w:rFonts w:eastAsia="標楷體"/>
                <w:szCs w:val="22"/>
              </w:rPr>
            </w:pPr>
            <w:r w:rsidRPr="000028A2">
              <w:rPr>
                <w:rFonts w:eastAsia="標楷體" w:hint="eastAsia"/>
                <w:szCs w:val="22"/>
              </w:rPr>
              <w:t>二、提醒注意事項</w:t>
            </w:r>
          </w:p>
        </w:tc>
        <w:tc>
          <w:tcPr>
            <w:tcW w:w="343" w:type="pct"/>
            <w:tcBorders>
              <w:top w:val="single" w:sz="6" w:space="0" w:color="auto"/>
              <w:left w:val="single" w:sz="6" w:space="0" w:color="auto"/>
              <w:bottom w:val="single" w:sz="6" w:space="0" w:color="auto"/>
              <w:right w:val="single" w:sz="4" w:space="0" w:color="auto"/>
            </w:tcBorders>
            <w:vAlign w:val="center"/>
          </w:tcPr>
          <w:p w14:paraId="0D4BA49C" w14:textId="77777777" w:rsidR="001F564F" w:rsidRPr="000028A2" w:rsidRDefault="001F564F" w:rsidP="00FA4DEE">
            <w:pPr>
              <w:jc w:val="center"/>
              <w:rPr>
                <w:rFonts w:eastAsia="標楷體"/>
                <w:sz w:val="22"/>
              </w:rPr>
            </w:pPr>
          </w:p>
        </w:tc>
        <w:tc>
          <w:tcPr>
            <w:tcW w:w="274" w:type="pct"/>
            <w:tcBorders>
              <w:top w:val="single" w:sz="6" w:space="0" w:color="auto"/>
              <w:left w:val="single" w:sz="4" w:space="0" w:color="auto"/>
              <w:bottom w:val="single" w:sz="6" w:space="0" w:color="auto"/>
              <w:right w:val="single" w:sz="6" w:space="0" w:color="auto"/>
            </w:tcBorders>
            <w:vAlign w:val="center"/>
          </w:tcPr>
          <w:p w14:paraId="29F6B14A" w14:textId="77777777" w:rsidR="001F564F" w:rsidRPr="000028A2" w:rsidRDefault="001F564F" w:rsidP="00FA4DEE">
            <w:pPr>
              <w:jc w:val="center"/>
              <w:rPr>
                <w:rFonts w:eastAsia="標楷體"/>
                <w:sz w:val="22"/>
              </w:rPr>
            </w:pPr>
          </w:p>
        </w:tc>
        <w:tc>
          <w:tcPr>
            <w:tcW w:w="206" w:type="pct"/>
            <w:tcBorders>
              <w:top w:val="single" w:sz="6" w:space="0" w:color="auto"/>
              <w:left w:val="single" w:sz="6" w:space="0" w:color="auto"/>
              <w:bottom w:val="single" w:sz="6" w:space="0" w:color="auto"/>
              <w:right w:val="single" w:sz="4" w:space="0" w:color="auto"/>
            </w:tcBorders>
            <w:vAlign w:val="center"/>
          </w:tcPr>
          <w:p w14:paraId="77FC3BB2" w14:textId="77777777" w:rsidR="001F564F" w:rsidRPr="000028A2" w:rsidRDefault="001F564F" w:rsidP="00FA4DEE">
            <w:pPr>
              <w:jc w:val="center"/>
              <w:rPr>
                <w:rFonts w:eastAsia="標楷體"/>
                <w:sz w:val="22"/>
              </w:rPr>
            </w:pPr>
          </w:p>
        </w:tc>
        <w:tc>
          <w:tcPr>
            <w:tcW w:w="275" w:type="pct"/>
            <w:tcBorders>
              <w:top w:val="single" w:sz="6" w:space="0" w:color="auto"/>
              <w:left w:val="single" w:sz="4" w:space="0" w:color="auto"/>
              <w:bottom w:val="single" w:sz="6" w:space="0" w:color="auto"/>
              <w:right w:val="single" w:sz="6" w:space="0" w:color="auto"/>
            </w:tcBorders>
            <w:vAlign w:val="center"/>
          </w:tcPr>
          <w:p w14:paraId="228B175F" w14:textId="77777777" w:rsidR="001F564F" w:rsidRPr="000028A2" w:rsidRDefault="001F564F" w:rsidP="00FA4DEE">
            <w:pPr>
              <w:jc w:val="center"/>
              <w:rPr>
                <w:rFonts w:eastAsia="標楷體"/>
                <w:sz w:val="22"/>
              </w:rPr>
            </w:pPr>
          </w:p>
        </w:tc>
        <w:tc>
          <w:tcPr>
            <w:tcW w:w="395" w:type="pct"/>
            <w:tcBorders>
              <w:top w:val="single" w:sz="6" w:space="0" w:color="auto"/>
              <w:left w:val="single" w:sz="6" w:space="0" w:color="auto"/>
              <w:bottom w:val="single" w:sz="6" w:space="0" w:color="auto"/>
              <w:right w:val="single" w:sz="12" w:space="0" w:color="auto"/>
            </w:tcBorders>
            <w:vAlign w:val="center"/>
          </w:tcPr>
          <w:p w14:paraId="4D0C6D27" w14:textId="77777777" w:rsidR="001F564F" w:rsidRPr="000028A2" w:rsidRDefault="001F564F" w:rsidP="00FA4DEE">
            <w:pPr>
              <w:jc w:val="center"/>
              <w:rPr>
                <w:rFonts w:eastAsia="標楷體"/>
                <w:sz w:val="22"/>
              </w:rPr>
            </w:pPr>
          </w:p>
        </w:tc>
      </w:tr>
      <w:tr w:rsidR="00A82629" w:rsidRPr="000028A2" w14:paraId="24DFFC42"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3907D4A9" w14:textId="77777777" w:rsidR="00CD29F8" w:rsidRPr="000028A2" w:rsidRDefault="00CD29F8" w:rsidP="00234D02">
            <w:pPr>
              <w:pStyle w:val="afff1"/>
              <w:numPr>
                <w:ilvl w:val="0"/>
                <w:numId w:val="33"/>
              </w:numPr>
              <w:ind w:leftChars="0" w:left="276" w:hanging="276"/>
              <w:rPr>
                <w:rFonts w:eastAsia="標楷體"/>
                <w:sz w:val="22"/>
                <w:szCs w:val="22"/>
              </w:rPr>
            </w:pPr>
            <w:r w:rsidRPr="000028A2">
              <w:rPr>
                <w:rFonts w:eastAsia="標楷體" w:hint="eastAsia"/>
                <w:sz w:val="22"/>
                <w:szCs w:val="22"/>
              </w:rPr>
              <w:t>問題分析是否明確？工作項目與查核點內容應以具體完成事項，可評估分析執行效益之量化數據值表示？</w:t>
            </w:r>
            <w:r w:rsidRPr="000028A2">
              <w:rPr>
                <w:rFonts w:eastAsia="標楷體"/>
                <w:sz w:val="22"/>
                <w:szCs w:val="22"/>
              </w:rP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7C763713"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5E2BD261"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5232C47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00A78198"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35234377" w14:textId="77777777" w:rsidR="00CD29F8" w:rsidRPr="000028A2" w:rsidRDefault="00CD29F8" w:rsidP="00FA4DEE">
            <w:pPr>
              <w:jc w:val="center"/>
              <w:rPr>
                <w:rFonts w:eastAsia="標楷體"/>
                <w:sz w:val="22"/>
              </w:rPr>
            </w:pPr>
          </w:p>
        </w:tc>
      </w:tr>
      <w:tr w:rsidR="00A82629" w:rsidRPr="000028A2" w14:paraId="4DCB8A0E"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3FDD2EA8" w14:textId="77777777" w:rsidR="00CD29F8" w:rsidRPr="000028A2" w:rsidRDefault="00CD29F8" w:rsidP="00234D02">
            <w:pPr>
              <w:pStyle w:val="afff1"/>
              <w:numPr>
                <w:ilvl w:val="0"/>
                <w:numId w:val="33"/>
              </w:numPr>
              <w:ind w:leftChars="0" w:left="276" w:hanging="276"/>
              <w:rPr>
                <w:rFonts w:eastAsia="標楷體"/>
                <w:sz w:val="22"/>
                <w:szCs w:val="22"/>
              </w:rPr>
            </w:pPr>
            <w:r w:rsidRPr="000028A2">
              <w:rPr>
                <w:rFonts w:eastAsia="標楷體" w:hint="eastAsia"/>
                <w:sz w:val="22"/>
                <w:szCs w:val="22"/>
              </w:rPr>
              <w:t>申請單位與外部對象之合作與管理模式說明是否夠明確量化？</w:t>
            </w:r>
          </w:p>
        </w:tc>
        <w:tc>
          <w:tcPr>
            <w:tcW w:w="343" w:type="pct"/>
            <w:tcBorders>
              <w:top w:val="single" w:sz="6" w:space="0" w:color="auto"/>
              <w:left w:val="single" w:sz="6" w:space="0" w:color="auto"/>
              <w:bottom w:val="single" w:sz="6" w:space="0" w:color="auto"/>
              <w:right w:val="single" w:sz="6" w:space="0" w:color="auto"/>
            </w:tcBorders>
            <w:vAlign w:val="center"/>
          </w:tcPr>
          <w:p w14:paraId="2353A77B"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5B4CDD91"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2EDCF33F"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6D6C7D1E"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7608E1CE" w14:textId="77777777" w:rsidR="00CD29F8" w:rsidRPr="000028A2" w:rsidRDefault="00CD29F8" w:rsidP="00FA4DEE">
            <w:pPr>
              <w:jc w:val="center"/>
              <w:rPr>
                <w:rFonts w:eastAsia="標楷體"/>
                <w:sz w:val="22"/>
              </w:rPr>
            </w:pPr>
          </w:p>
        </w:tc>
      </w:tr>
      <w:tr w:rsidR="00A82629" w:rsidRPr="000028A2" w14:paraId="4F7A030A" w14:textId="77777777" w:rsidTr="00FA4DEE">
        <w:tc>
          <w:tcPr>
            <w:tcW w:w="3507" w:type="pct"/>
            <w:tcBorders>
              <w:top w:val="single" w:sz="6" w:space="0" w:color="auto"/>
              <w:left w:val="single" w:sz="12" w:space="0" w:color="auto"/>
              <w:bottom w:val="single" w:sz="6" w:space="0" w:color="auto"/>
              <w:right w:val="single" w:sz="6" w:space="0" w:color="auto"/>
            </w:tcBorders>
            <w:vAlign w:val="center"/>
          </w:tcPr>
          <w:p w14:paraId="147C1C6C" w14:textId="0A915B9A" w:rsidR="00CD29F8" w:rsidRPr="000028A2" w:rsidRDefault="00CD29F8" w:rsidP="00234D02">
            <w:pPr>
              <w:pStyle w:val="afff1"/>
              <w:numPr>
                <w:ilvl w:val="0"/>
                <w:numId w:val="33"/>
              </w:numPr>
              <w:ind w:leftChars="0" w:left="276" w:hanging="276"/>
              <w:rPr>
                <w:rFonts w:eastAsia="標楷體"/>
                <w:sz w:val="22"/>
                <w:szCs w:val="22"/>
              </w:rPr>
            </w:pPr>
            <w:r w:rsidRPr="000028A2">
              <w:rPr>
                <w:rFonts w:eastAsia="標楷體" w:hint="eastAsia"/>
                <w:sz w:val="22"/>
                <w:szCs w:val="22"/>
              </w:rPr>
              <w:t>管理階層參與人月數每年</w:t>
            </w:r>
            <w:r w:rsidR="00C94BDA" w:rsidRPr="000028A2">
              <w:rPr>
                <w:rFonts w:eastAsia="標楷體" w:hint="eastAsia"/>
                <w:sz w:val="22"/>
                <w:szCs w:val="22"/>
              </w:rPr>
              <w:t>每人</w:t>
            </w:r>
            <w:r w:rsidRPr="000028A2">
              <w:rPr>
                <w:rFonts w:eastAsia="標楷體" w:hint="eastAsia"/>
                <w:sz w:val="22"/>
                <w:szCs w:val="22"/>
              </w:rPr>
              <w:t>不超過</w:t>
            </w:r>
            <w:r w:rsidRPr="000028A2">
              <w:rPr>
                <w:rFonts w:eastAsia="標楷體"/>
                <w:sz w:val="22"/>
                <w:szCs w:val="22"/>
              </w:rPr>
              <w:t>4</w:t>
            </w:r>
            <w:r w:rsidRPr="000028A2">
              <w:rPr>
                <w:rFonts w:eastAsia="標楷體" w:hint="eastAsia"/>
                <w:sz w:val="22"/>
                <w:szCs w:val="22"/>
              </w:rPr>
              <w:t>人月、總人事費以</w:t>
            </w:r>
            <w:r w:rsidR="006C059A" w:rsidRPr="000028A2">
              <w:rPr>
                <w:rFonts w:eastAsia="標楷體" w:hint="eastAsia"/>
                <w:sz w:val="22"/>
                <w:szCs w:val="22"/>
              </w:rPr>
              <w:t>全程</w:t>
            </w:r>
            <w:r w:rsidRPr="000028A2">
              <w:rPr>
                <w:rFonts w:eastAsia="標楷體" w:hint="eastAsia"/>
                <w:sz w:val="22"/>
                <w:szCs w:val="22"/>
              </w:rPr>
              <w:t>總經費</w:t>
            </w:r>
            <w:r w:rsidRPr="000028A2">
              <w:rPr>
                <w:rFonts w:eastAsia="標楷體"/>
                <w:sz w:val="22"/>
                <w:szCs w:val="22"/>
              </w:rPr>
              <w:t>40%</w:t>
            </w:r>
            <w:r w:rsidRPr="000028A2">
              <w:rPr>
                <w:rFonts w:eastAsia="標楷體" w:hint="eastAsia"/>
                <w:sz w:val="22"/>
                <w:szCs w:val="22"/>
              </w:rPr>
              <w:t>為限。</w:t>
            </w:r>
          </w:p>
        </w:tc>
        <w:tc>
          <w:tcPr>
            <w:tcW w:w="343" w:type="pct"/>
            <w:tcBorders>
              <w:top w:val="single" w:sz="6" w:space="0" w:color="auto"/>
              <w:left w:val="single" w:sz="6" w:space="0" w:color="auto"/>
              <w:bottom w:val="single" w:sz="6" w:space="0" w:color="auto"/>
              <w:right w:val="single" w:sz="6" w:space="0" w:color="auto"/>
            </w:tcBorders>
            <w:vAlign w:val="center"/>
          </w:tcPr>
          <w:p w14:paraId="785B0CD5"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14:paraId="58085105"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14:paraId="5219209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14:paraId="2903BFF5"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0FE7ECF4" w14:textId="77777777" w:rsidR="00CD29F8" w:rsidRPr="000028A2" w:rsidRDefault="00CD29F8" w:rsidP="00FA4DEE">
            <w:pPr>
              <w:jc w:val="center"/>
              <w:rPr>
                <w:rFonts w:eastAsia="標楷體"/>
                <w:sz w:val="22"/>
              </w:rPr>
            </w:pPr>
          </w:p>
        </w:tc>
      </w:tr>
      <w:tr w:rsidR="00A82629" w:rsidRPr="000028A2" w14:paraId="5161A9BD"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16D36B88" w14:textId="23D94D8E" w:rsidR="00CD29F8" w:rsidRPr="000028A2" w:rsidRDefault="00CD29F8" w:rsidP="00234D02">
            <w:pPr>
              <w:pStyle w:val="afff1"/>
              <w:numPr>
                <w:ilvl w:val="0"/>
                <w:numId w:val="33"/>
              </w:numPr>
              <w:ind w:leftChars="0" w:left="276" w:hanging="276"/>
              <w:rPr>
                <w:rFonts w:eastAsia="標楷體"/>
                <w:sz w:val="22"/>
                <w:szCs w:val="22"/>
              </w:rPr>
            </w:pPr>
            <w:r w:rsidRPr="000028A2">
              <w:rPr>
                <w:rFonts w:eastAsia="標楷體" w:hint="eastAsia"/>
                <w:sz w:val="22"/>
                <w:szCs w:val="22"/>
              </w:rPr>
              <w:t>技術移轉、委託研究機構或技術服務業者研究費用以</w:t>
            </w:r>
            <w:r w:rsidR="006C059A" w:rsidRPr="000028A2">
              <w:rPr>
                <w:rFonts w:eastAsia="標楷體" w:hint="eastAsia"/>
                <w:sz w:val="22"/>
                <w:szCs w:val="22"/>
              </w:rPr>
              <w:t>全程</w:t>
            </w:r>
            <w:r w:rsidRPr="000028A2">
              <w:rPr>
                <w:rFonts w:eastAsia="標楷體" w:hint="eastAsia"/>
                <w:sz w:val="22"/>
                <w:szCs w:val="22"/>
              </w:rPr>
              <w:t>總經費</w:t>
            </w:r>
            <w:r w:rsidRPr="000028A2">
              <w:rPr>
                <w:rFonts w:eastAsia="標楷體"/>
                <w:sz w:val="22"/>
                <w:szCs w:val="22"/>
              </w:rPr>
              <w:t>50%</w:t>
            </w:r>
            <w:r w:rsidRPr="000028A2">
              <w:rPr>
                <w:rFonts w:eastAsia="標楷體" w:hint="eastAsia"/>
                <w:sz w:val="22"/>
                <w:szCs w:val="22"/>
              </w:rPr>
              <w:t>為限</w:t>
            </w:r>
          </w:p>
        </w:tc>
        <w:tc>
          <w:tcPr>
            <w:tcW w:w="343" w:type="pct"/>
            <w:tcBorders>
              <w:top w:val="single" w:sz="6" w:space="0" w:color="auto"/>
              <w:left w:val="single" w:sz="6" w:space="0" w:color="auto"/>
              <w:bottom w:val="single" w:sz="6" w:space="0" w:color="auto"/>
              <w:right w:val="single" w:sz="4" w:space="0" w:color="auto"/>
            </w:tcBorders>
            <w:vAlign w:val="center"/>
          </w:tcPr>
          <w:p w14:paraId="47D0EC2A"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3500E418"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7E3B4894"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435C4A21" w14:textId="77777777" w:rsidR="00CD29F8" w:rsidRPr="000028A2" w:rsidRDefault="00CD29F8"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4694B146" w14:textId="77777777" w:rsidR="00CD29F8" w:rsidRPr="000028A2" w:rsidRDefault="00CD29F8" w:rsidP="00FA4DEE">
            <w:pPr>
              <w:jc w:val="center"/>
              <w:rPr>
                <w:rFonts w:eastAsia="標楷體"/>
                <w:sz w:val="22"/>
              </w:rPr>
            </w:pPr>
          </w:p>
        </w:tc>
      </w:tr>
      <w:tr w:rsidR="00A82629" w:rsidRPr="000028A2" w14:paraId="3F9C4174"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2AB9934D" w14:textId="74E98A57" w:rsidR="00CB657D" w:rsidRPr="000028A2" w:rsidRDefault="00CB657D" w:rsidP="00234D02">
            <w:pPr>
              <w:pStyle w:val="afff1"/>
              <w:numPr>
                <w:ilvl w:val="0"/>
                <w:numId w:val="33"/>
              </w:numPr>
              <w:ind w:leftChars="0" w:left="276" w:hanging="276"/>
              <w:rPr>
                <w:rFonts w:eastAsia="標楷體"/>
                <w:sz w:val="22"/>
                <w:szCs w:val="22"/>
              </w:rPr>
            </w:pPr>
            <w:r w:rsidRPr="000028A2">
              <w:rPr>
                <w:rFonts w:eastAsia="標楷體" w:hint="eastAsia"/>
                <w:sz w:val="22"/>
                <w:szCs w:val="22"/>
              </w:rPr>
              <w:t>新</w:t>
            </w:r>
            <w:r w:rsidR="009C482E" w:rsidRPr="000028A2">
              <w:rPr>
                <w:rFonts w:eastAsia="標楷體" w:hint="eastAsia"/>
                <w:sz w:val="22"/>
                <w:szCs w:val="22"/>
              </w:rPr>
              <w:t>購入</w:t>
            </w:r>
            <w:r w:rsidRPr="000028A2">
              <w:rPr>
                <w:rFonts w:eastAsia="標楷體" w:hint="eastAsia"/>
                <w:sz w:val="22"/>
                <w:szCs w:val="22"/>
              </w:rPr>
              <w:t>智慧生產與數位服務相關設備費以</w:t>
            </w:r>
            <w:r w:rsidR="006C059A" w:rsidRPr="000028A2">
              <w:rPr>
                <w:rFonts w:eastAsia="標楷體" w:hint="eastAsia"/>
                <w:sz w:val="22"/>
                <w:szCs w:val="22"/>
              </w:rPr>
              <w:t>全程</w:t>
            </w:r>
            <w:r w:rsidRPr="000028A2">
              <w:rPr>
                <w:rFonts w:eastAsia="標楷體" w:hint="eastAsia"/>
                <w:sz w:val="22"/>
                <w:szCs w:val="22"/>
              </w:rPr>
              <w:t>總經費</w:t>
            </w:r>
            <w:r w:rsidRPr="000028A2">
              <w:rPr>
                <w:rFonts w:eastAsia="標楷體"/>
                <w:sz w:val="22"/>
                <w:szCs w:val="22"/>
              </w:rPr>
              <w:t>30%</w:t>
            </w:r>
            <w:r w:rsidRPr="000028A2">
              <w:rPr>
                <w:rFonts w:eastAsia="標楷體" w:hint="eastAsia"/>
                <w:sz w:val="22"/>
                <w:szCs w:val="22"/>
              </w:rPr>
              <w:t>為限。</w:t>
            </w:r>
          </w:p>
        </w:tc>
        <w:tc>
          <w:tcPr>
            <w:tcW w:w="343" w:type="pct"/>
            <w:tcBorders>
              <w:top w:val="single" w:sz="6" w:space="0" w:color="auto"/>
              <w:left w:val="single" w:sz="6" w:space="0" w:color="auto"/>
              <w:bottom w:val="single" w:sz="6" w:space="0" w:color="auto"/>
              <w:right w:val="single" w:sz="4" w:space="0" w:color="auto"/>
            </w:tcBorders>
            <w:vAlign w:val="center"/>
          </w:tcPr>
          <w:p w14:paraId="2C54AA12"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470D37C0"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612097F7"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3A72C90E"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6097EE42" w14:textId="77777777" w:rsidR="00CB657D" w:rsidRPr="000028A2" w:rsidRDefault="00CB657D" w:rsidP="00FA4DEE">
            <w:pPr>
              <w:jc w:val="center"/>
              <w:rPr>
                <w:rFonts w:eastAsia="標楷體"/>
                <w:sz w:val="22"/>
              </w:rPr>
            </w:pPr>
          </w:p>
        </w:tc>
      </w:tr>
      <w:tr w:rsidR="00A82629" w:rsidRPr="000028A2" w14:paraId="72A94671" w14:textId="77777777"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14:paraId="6887D30F" w14:textId="77777777" w:rsidR="00CB657D" w:rsidRPr="000028A2" w:rsidRDefault="00CB657D" w:rsidP="00234D02">
            <w:pPr>
              <w:pStyle w:val="afff1"/>
              <w:numPr>
                <w:ilvl w:val="0"/>
                <w:numId w:val="33"/>
              </w:numPr>
              <w:ind w:leftChars="0" w:left="276" w:hanging="276"/>
              <w:rPr>
                <w:rFonts w:eastAsia="標楷體"/>
                <w:spacing w:val="-6"/>
                <w:sz w:val="22"/>
                <w:szCs w:val="22"/>
              </w:rPr>
            </w:pPr>
            <w:r w:rsidRPr="000028A2">
              <w:rPr>
                <w:rFonts w:eastAsia="標楷體" w:hint="eastAsia"/>
                <w:spacing w:val="-6"/>
                <w:sz w:val="22"/>
                <w:szCs w:val="22"/>
              </w:rPr>
              <w:t>消費性器材及原材料費以計畫總經費</w:t>
            </w:r>
            <w:r w:rsidRPr="000028A2">
              <w:rPr>
                <w:rFonts w:eastAsia="標楷體"/>
                <w:spacing w:val="-6"/>
                <w:sz w:val="22"/>
                <w:szCs w:val="22"/>
              </w:rPr>
              <w:t>25%</w:t>
            </w:r>
            <w:r w:rsidRPr="000028A2">
              <w:rPr>
                <w:rFonts w:eastAsia="標楷體" w:hint="eastAsia"/>
                <w:spacing w:val="-6"/>
                <w:sz w:val="22"/>
                <w:szCs w:val="22"/>
              </w:rPr>
              <w:t>為上限。</w:t>
            </w:r>
          </w:p>
        </w:tc>
        <w:tc>
          <w:tcPr>
            <w:tcW w:w="343" w:type="pct"/>
            <w:tcBorders>
              <w:top w:val="single" w:sz="6" w:space="0" w:color="auto"/>
              <w:left w:val="single" w:sz="6" w:space="0" w:color="auto"/>
              <w:bottom w:val="single" w:sz="6" w:space="0" w:color="auto"/>
              <w:right w:val="single" w:sz="4" w:space="0" w:color="auto"/>
            </w:tcBorders>
            <w:vAlign w:val="center"/>
          </w:tcPr>
          <w:p w14:paraId="3DB8D113"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14:paraId="76398B95"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14:paraId="18ACD07D"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14:paraId="38C6FA8A"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6" w:space="0" w:color="auto"/>
              <w:right w:val="single" w:sz="12" w:space="0" w:color="auto"/>
            </w:tcBorders>
          </w:tcPr>
          <w:p w14:paraId="448663A3" w14:textId="77777777" w:rsidR="00CB657D" w:rsidRPr="000028A2" w:rsidRDefault="00CB657D" w:rsidP="00FA4DEE">
            <w:pPr>
              <w:jc w:val="center"/>
              <w:rPr>
                <w:rFonts w:eastAsia="標楷體"/>
                <w:sz w:val="22"/>
              </w:rPr>
            </w:pPr>
          </w:p>
        </w:tc>
      </w:tr>
      <w:tr w:rsidR="00A82629" w:rsidRPr="000028A2" w14:paraId="28A0C3C2" w14:textId="77777777" w:rsidTr="00FA4DEE">
        <w:trPr>
          <w:cantSplit/>
        </w:trPr>
        <w:tc>
          <w:tcPr>
            <w:tcW w:w="3507" w:type="pct"/>
            <w:tcBorders>
              <w:top w:val="single" w:sz="6" w:space="0" w:color="auto"/>
              <w:left w:val="single" w:sz="12" w:space="0" w:color="auto"/>
              <w:bottom w:val="single" w:sz="12" w:space="0" w:color="auto"/>
              <w:right w:val="single" w:sz="6" w:space="0" w:color="auto"/>
            </w:tcBorders>
            <w:vAlign w:val="center"/>
          </w:tcPr>
          <w:p w14:paraId="63006245" w14:textId="77777777" w:rsidR="00CB657D" w:rsidRPr="000028A2" w:rsidRDefault="00CB657D" w:rsidP="00234D02">
            <w:pPr>
              <w:pStyle w:val="afff1"/>
              <w:numPr>
                <w:ilvl w:val="0"/>
                <w:numId w:val="33"/>
              </w:numPr>
              <w:ind w:leftChars="0" w:left="276" w:hanging="276"/>
              <w:rPr>
                <w:rFonts w:eastAsia="標楷體"/>
                <w:spacing w:val="-6"/>
                <w:sz w:val="22"/>
                <w:szCs w:val="22"/>
              </w:rPr>
            </w:pPr>
            <w:r w:rsidRPr="000028A2">
              <w:rPr>
                <w:rFonts w:eastAsia="標楷體" w:hint="eastAsia"/>
                <w:spacing w:val="-6"/>
                <w:sz w:val="22"/>
                <w:szCs w:val="22"/>
              </w:rPr>
              <w:t>國內旅費以計畫總經費</w:t>
            </w:r>
            <w:r w:rsidRPr="000028A2">
              <w:rPr>
                <w:rFonts w:eastAsia="標楷體"/>
                <w:spacing w:val="-6"/>
                <w:sz w:val="22"/>
                <w:szCs w:val="22"/>
              </w:rPr>
              <w:t>1.5%</w:t>
            </w:r>
            <w:r w:rsidRPr="000028A2">
              <w:rPr>
                <w:rFonts w:eastAsia="標楷體" w:hint="eastAsia"/>
                <w:spacing w:val="-6"/>
                <w:sz w:val="22"/>
                <w:szCs w:val="22"/>
              </w:rPr>
              <w:t>為上限。</w:t>
            </w:r>
          </w:p>
        </w:tc>
        <w:tc>
          <w:tcPr>
            <w:tcW w:w="343" w:type="pct"/>
            <w:tcBorders>
              <w:top w:val="single" w:sz="6" w:space="0" w:color="auto"/>
              <w:left w:val="single" w:sz="6" w:space="0" w:color="auto"/>
              <w:bottom w:val="single" w:sz="12" w:space="0" w:color="auto"/>
              <w:right w:val="single" w:sz="4" w:space="0" w:color="auto"/>
            </w:tcBorders>
            <w:vAlign w:val="center"/>
          </w:tcPr>
          <w:p w14:paraId="20C6EFC6"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74" w:type="pct"/>
            <w:tcBorders>
              <w:top w:val="single" w:sz="6" w:space="0" w:color="auto"/>
              <w:left w:val="single" w:sz="4" w:space="0" w:color="auto"/>
              <w:bottom w:val="single" w:sz="12" w:space="0" w:color="auto"/>
              <w:right w:val="single" w:sz="6" w:space="0" w:color="auto"/>
            </w:tcBorders>
            <w:vAlign w:val="center"/>
          </w:tcPr>
          <w:p w14:paraId="0AE93854"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06" w:type="pct"/>
            <w:tcBorders>
              <w:top w:val="single" w:sz="6" w:space="0" w:color="auto"/>
              <w:left w:val="single" w:sz="6" w:space="0" w:color="auto"/>
              <w:bottom w:val="single" w:sz="12" w:space="0" w:color="auto"/>
              <w:right w:val="single" w:sz="4" w:space="0" w:color="auto"/>
            </w:tcBorders>
            <w:vAlign w:val="center"/>
          </w:tcPr>
          <w:p w14:paraId="3022A73D"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275" w:type="pct"/>
            <w:tcBorders>
              <w:top w:val="single" w:sz="6" w:space="0" w:color="auto"/>
              <w:left w:val="single" w:sz="4" w:space="0" w:color="auto"/>
              <w:bottom w:val="single" w:sz="12" w:space="0" w:color="auto"/>
              <w:right w:val="single" w:sz="6" w:space="0" w:color="auto"/>
            </w:tcBorders>
            <w:vAlign w:val="center"/>
          </w:tcPr>
          <w:p w14:paraId="3C7695E5" w14:textId="77777777" w:rsidR="00CB657D" w:rsidRPr="000028A2" w:rsidRDefault="00CB657D" w:rsidP="00FA4DEE">
            <w:pPr>
              <w:jc w:val="center"/>
              <w:rPr>
                <w:rFonts w:eastAsia="標楷體"/>
                <w:sz w:val="22"/>
              </w:rPr>
            </w:pPr>
            <w:r w:rsidRPr="000028A2">
              <w:rPr>
                <w:rFonts w:eastAsia="標楷體" w:hint="eastAsia"/>
                <w:sz w:val="22"/>
                <w:szCs w:val="22"/>
              </w:rPr>
              <w:t>□</w:t>
            </w:r>
          </w:p>
        </w:tc>
        <w:tc>
          <w:tcPr>
            <w:tcW w:w="395" w:type="pct"/>
            <w:tcBorders>
              <w:top w:val="single" w:sz="6" w:space="0" w:color="auto"/>
              <w:left w:val="single" w:sz="6" w:space="0" w:color="auto"/>
              <w:bottom w:val="single" w:sz="12" w:space="0" w:color="auto"/>
              <w:right w:val="single" w:sz="12" w:space="0" w:color="auto"/>
            </w:tcBorders>
          </w:tcPr>
          <w:p w14:paraId="2C6137A7" w14:textId="77777777" w:rsidR="00CB657D" w:rsidRPr="000028A2" w:rsidRDefault="00CB657D" w:rsidP="00FA4DEE">
            <w:pPr>
              <w:jc w:val="center"/>
              <w:rPr>
                <w:rFonts w:eastAsia="標楷體"/>
                <w:sz w:val="22"/>
              </w:rPr>
            </w:pPr>
          </w:p>
        </w:tc>
      </w:tr>
    </w:tbl>
    <w:p w14:paraId="3A82A4E5" w14:textId="77777777" w:rsidR="001F564F" w:rsidRPr="000028A2" w:rsidRDefault="001F564F" w:rsidP="00AB5FF8">
      <w:pPr>
        <w:rPr>
          <w:rFonts w:eastAsia="標楷體"/>
          <w:sz w:val="28"/>
          <w:szCs w:val="28"/>
        </w:rPr>
      </w:pPr>
      <w:r w:rsidRPr="000028A2">
        <w:rPr>
          <w:rFonts w:eastAsia="標楷體" w:hint="eastAsia"/>
          <w:sz w:val="28"/>
          <w:szCs w:val="28"/>
        </w:rPr>
        <w:t>此致</w:t>
      </w:r>
    </w:p>
    <w:p w14:paraId="40FCC09B" w14:textId="613713C9" w:rsidR="001F564F" w:rsidRPr="000028A2" w:rsidRDefault="001F564F" w:rsidP="00AB5FF8">
      <w:pPr>
        <w:rPr>
          <w:rFonts w:eastAsia="標楷體"/>
          <w:sz w:val="28"/>
          <w:szCs w:val="28"/>
        </w:rPr>
      </w:pPr>
      <w:r w:rsidRPr="000028A2">
        <w:rPr>
          <w:rFonts w:eastAsia="標楷體"/>
          <w:sz w:val="28"/>
          <w:szCs w:val="28"/>
        </w:rPr>
        <w:t xml:space="preserve">     </w:t>
      </w:r>
      <w:r w:rsidR="005B7842" w:rsidRPr="000028A2">
        <w:rPr>
          <w:rFonts w:eastAsia="標楷體" w:hint="eastAsia"/>
          <w:sz w:val="28"/>
          <w:szCs w:val="28"/>
        </w:rPr>
        <w:t>行政院農業委員會</w:t>
      </w:r>
      <w:r w:rsidR="005B7842" w:rsidRPr="000028A2">
        <w:rPr>
          <w:rFonts w:eastAsia="標楷體"/>
          <w:sz w:val="28"/>
          <w:szCs w:val="28"/>
        </w:rPr>
        <w:t xml:space="preserve"> </w:t>
      </w:r>
      <w:r w:rsidR="005B7842" w:rsidRPr="000028A2">
        <w:rPr>
          <w:rFonts w:eastAsia="標楷體" w:hint="eastAsia"/>
          <w:sz w:val="22"/>
          <w:szCs w:val="22"/>
        </w:rPr>
        <w:t>□</w:t>
      </w:r>
      <w:r w:rsidR="005B7842" w:rsidRPr="000028A2">
        <w:rPr>
          <w:rFonts w:eastAsia="標楷體" w:hint="eastAsia"/>
          <w:sz w:val="28"/>
          <w:szCs w:val="28"/>
        </w:rPr>
        <w:t>畜牧處</w:t>
      </w:r>
      <w:r w:rsidR="005B7842" w:rsidRPr="000028A2">
        <w:rPr>
          <w:rFonts w:eastAsia="標楷體"/>
          <w:sz w:val="28"/>
          <w:szCs w:val="28"/>
        </w:rPr>
        <w:t xml:space="preserve"> / </w:t>
      </w:r>
      <w:r w:rsidR="005B7842" w:rsidRPr="000028A2">
        <w:rPr>
          <w:rFonts w:eastAsia="標楷體" w:hint="eastAsia"/>
          <w:sz w:val="22"/>
          <w:szCs w:val="22"/>
        </w:rPr>
        <w:t>□</w:t>
      </w:r>
      <w:r w:rsidR="005B7842" w:rsidRPr="000028A2">
        <w:rPr>
          <w:rFonts w:eastAsia="標楷體" w:hint="eastAsia"/>
          <w:sz w:val="28"/>
          <w:szCs w:val="28"/>
        </w:rPr>
        <w:t>農糧署</w:t>
      </w:r>
      <w:r w:rsidR="00EA337D" w:rsidRPr="000028A2">
        <w:rPr>
          <w:rFonts w:eastAsia="標楷體"/>
          <w:sz w:val="28"/>
          <w:szCs w:val="28"/>
        </w:rPr>
        <w:t xml:space="preserve"> </w:t>
      </w:r>
    </w:p>
    <w:p w14:paraId="3B75C4DD" w14:textId="77777777" w:rsidR="001F564F" w:rsidRPr="000028A2" w:rsidRDefault="001F564F" w:rsidP="00FA4DEE">
      <w:pPr>
        <w:spacing w:beforeLines="50" w:before="120" w:line="360" w:lineRule="exact"/>
        <w:rPr>
          <w:rFonts w:eastAsia="標楷體"/>
          <w:sz w:val="28"/>
          <w:szCs w:val="28"/>
          <w:u w:val="single"/>
        </w:rPr>
      </w:pPr>
      <w:r w:rsidRPr="000028A2">
        <w:rPr>
          <w:rFonts w:eastAsia="標楷體" w:hint="eastAsia"/>
          <w:sz w:val="28"/>
          <w:szCs w:val="28"/>
        </w:rPr>
        <w:t>公司</w:t>
      </w:r>
      <w:r w:rsidRPr="000028A2">
        <w:rPr>
          <w:rFonts w:eastAsia="標楷體"/>
          <w:sz w:val="28"/>
          <w:szCs w:val="28"/>
        </w:rPr>
        <w:t>/</w:t>
      </w:r>
      <w:r w:rsidRPr="000028A2">
        <w:rPr>
          <w:rFonts w:eastAsia="標楷體" w:hint="eastAsia"/>
          <w:sz w:val="28"/>
          <w:szCs w:val="28"/>
        </w:rPr>
        <w:t>組織名稱：</w:t>
      </w:r>
      <w:r w:rsidRPr="000028A2">
        <w:rPr>
          <w:rFonts w:eastAsia="標楷體"/>
          <w:sz w:val="28"/>
          <w:szCs w:val="28"/>
          <w:u w:val="single"/>
        </w:rPr>
        <w:t xml:space="preserve">                </w:t>
      </w:r>
      <w:r w:rsidRPr="000028A2">
        <w:rPr>
          <w:rFonts w:eastAsia="標楷體" w:hint="eastAsia"/>
          <w:sz w:val="28"/>
          <w:szCs w:val="28"/>
          <w:u w:val="single"/>
        </w:rPr>
        <w:t>（用印）</w:t>
      </w:r>
      <w:r w:rsidRPr="000028A2">
        <w:rPr>
          <w:rFonts w:eastAsia="標楷體"/>
          <w:sz w:val="28"/>
          <w:szCs w:val="28"/>
          <w:u w:val="single"/>
        </w:rPr>
        <w:t xml:space="preserve"> </w:t>
      </w:r>
    </w:p>
    <w:p w14:paraId="300E21DC" w14:textId="77777777" w:rsidR="0040000D" w:rsidRPr="000028A2" w:rsidRDefault="0040000D" w:rsidP="00FA4DEE">
      <w:pPr>
        <w:spacing w:line="360" w:lineRule="exact"/>
        <w:rPr>
          <w:rFonts w:eastAsia="標楷體"/>
          <w:sz w:val="28"/>
          <w:szCs w:val="28"/>
        </w:rPr>
      </w:pPr>
    </w:p>
    <w:p w14:paraId="2935CB04" w14:textId="77777777" w:rsidR="001F564F" w:rsidRPr="000028A2" w:rsidRDefault="001F564F" w:rsidP="00FA4DEE">
      <w:pPr>
        <w:spacing w:line="360" w:lineRule="exact"/>
        <w:rPr>
          <w:rFonts w:eastAsia="標楷體"/>
          <w:sz w:val="28"/>
          <w:szCs w:val="28"/>
          <w:u w:val="single"/>
        </w:rPr>
      </w:pPr>
      <w:r w:rsidRPr="000028A2">
        <w:rPr>
          <w:rFonts w:eastAsia="標楷體" w:hint="eastAsia"/>
          <w:sz w:val="28"/>
          <w:szCs w:val="28"/>
        </w:rPr>
        <w:t>計畫主持人：</w:t>
      </w:r>
      <w:r w:rsidRPr="000028A2">
        <w:rPr>
          <w:rFonts w:eastAsia="標楷體"/>
          <w:sz w:val="28"/>
          <w:szCs w:val="28"/>
          <w:u w:val="single"/>
        </w:rPr>
        <w:t xml:space="preserve">                   </w:t>
      </w:r>
      <w:r w:rsidRPr="000028A2">
        <w:rPr>
          <w:rFonts w:eastAsia="標楷體" w:hint="eastAsia"/>
          <w:sz w:val="28"/>
          <w:szCs w:val="28"/>
          <w:u w:val="single"/>
        </w:rPr>
        <w:t>（簽名）</w:t>
      </w:r>
    </w:p>
    <w:p w14:paraId="0FBA26FB" w14:textId="77777777" w:rsidR="001F564F" w:rsidRPr="000028A2" w:rsidRDefault="001F564F" w:rsidP="00FA4DEE">
      <w:pPr>
        <w:spacing w:line="360" w:lineRule="exact"/>
        <w:rPr>
          <w:rFonts w:eastAsia="標楷體"/>
          <w:sz w:val="28"/>
          <w:szCs w:val="28"/>
        </w:rPr>
      </w:pPr>
    </w:p>
    <w:p w14:paraId="73762C71" w14:textId="77777777" w:rsidR="001F564F" w:rsidRPr="000028A2" w:rsidRDefault="001F564F" w:rsidP="00FA4DEE">
      <w:pPr>
        <w:spacing w:line="360" w:lineRule="exact"/>
        <w:rPr>
          <w:rFonts w:eastAsia="標楷體"/>
          <w:sz w:val="28"/>
          <w:szCs w:val="28"/>
          <w:u w:val="single"/>
        </w:rPr>
      </w:pPr>
      <w:r w:rsidRPr="000028A2">
        <w:rPr>
          <w:rFonts w:eastAsia="標楷體" w:hint="eastAsia"/>
          <w:sz w:val="28"/>
          <w:szCs w:val="28"/>
        </w:rPr>
        <w:t>填</w:t>
      </w:r>
      <w:r w:rsidRPr="000028A2">
        <w:rPr>
          <w:rFonts w:eastAsia="標楷體"/>
          <w:sz w:val="28"/>
          <w:szCs w:val="28"/>
        </w:rPr>
        <w:t xml:space="preserve">  </w:t>
      </w:r>
      <w:r w:rsidRPr="000028A2">
        <w:rPr>
          <w:rFonts w:eastAsia="標楷體" w:hint="eastAsia"/>
          <w:sz w:val="28"/>
          <w:szCs w:val="28"/>
        </w:rPr>
        <w:t>報</w:t>
      </w:r>
      <w:r w:rsidRPr="000028A2">
        <w:rPr>
          <w:rFonts w:eastAsia="標楷體"/>
          <w:sz w:val="28"/>
          <w:szCs w:val="28"/>
        </w:rPr>
        <w:t xml:space="preserve">  </w:t>
      </w:r>
      <w:r w:rsidRPr="000028A2">
        <w:rPr>
          <w:rFonts w:eastAsia="標楷體" w:hint="eastAsia"/>
          <w:sz w:val="28"/>
          <w:szCs w:val="28"/>
        </w:rPr>
        <w:t>人：</w:t>
      </w:r>
      <w:r w:rsidRPr="000028A2">
        <w:rPr>
          <w:rFonts w:eastAsia="標楷體"/>
          <w:sz w:val="28"/>
          <w:szCs w:val="28"/>
          <w:u w:val="single"/>
        </w:rPr>
        <w:t xml:space="preserve">                   </w:t>
      </w:r>
      <w:r w:rsidRPr="000028A2">
        <w:rPr>
          <w:rFonts w:eastAsia="標楷體" w:hint="eastAsia"/>
          <w:sz w:val="28"/>
          <w:szCs w:val="28"/>
          <w:u w:val="single"/>
        </w:rPr>
        <w:t>（簽名）</w:t>
      </w:r>
    </w:p>
    <w:p w14:paraId="1793F346" w14:textId="77777777" w:rsidR="001F564F" w:rsidRPr="000028A2" w:rsidRDefault="001F564F" w:rsidP="00FA4DEE">
      <w:pPr>
        <w:spacing w:line="360" w:lineRule="exact"/>
        <w:rPr>
          <w:rFonts w:eastAsia="標楷體"/>
          <w:sz w:val="28"/>
          <w:szCs w:val="28"/>
        </w:rPr>
      </w:pPr>
    </w:p>
    <w:p w14:paraId="21E88099" w14:textId="7E963239" w:rsidR="004837EE" w:rsidRPr="00A82629" w:rsidRDefault="001F564F" w:rsidP="00FA4DEE">
      <w:pPr>
        <w:spacing w:line="360" w:lineRule="exact"/>
        <w:rPr>
          <w:rFonts w:eastAsia="標楷體"/>
          <w:b/>
          <w:sz w:val="32"/>
          <w:szCs w:val="32"/>
        </w:rPr>
      </w:pPr>
      <w:r w:rsidRPr="000028A2">
        <w:rPr>
          <w:rFonts w:eastAsia="標楷體" w:hint="eastAsia"/>
          <w:sz w:val="28"/>
          <w:szCs w:val="28"/>
        </w:rPr>
        <w:t>填報日期：</w:t>
      </w:r>
      <w:r w:rsidRPr="000028A2">
        <w:rPr>
          <w:rFonts w:eastAsia="標楷體"/>
          <w:sz w:val="28"/>
          <w:szCs w:val="28"/>
        </w:rPr>
        <w:t xml:space="preserve">       </w:t>
      </w:r>
      <w:r w:rsidRPr="000028A2">
        <w:rPr>
          <w:rFonts w:eastAsia="標楷體" w:hint="eastAsia"/>
          <w:sz w:val="28"/>
          <w:szCs w:val="28"/>
        </w:rPr>
        <w:t>年</w:t>
      </w:r>
      <w:r w:rsidRPr="000028A2">
        <w:rPr>
          <w:rFonts w:eastAsia="標楷體"/>
          <w:sz w:val="28"/>
          <w:szCs w:val="28"/>
        </w:rPr>
        <w:t xml:space="preserve">       </w:t>
      </w:r>
      <w:r w:rsidRPr="000028A2">
        <w:rPr>
          <w:rFonts w:eastAsia="標楷體" w:hint="eastAsia"/>
          <w:sz w:val="28"/>
          <w:szCs w:val="28"/>
        </w:rPr>
        <w:t>月</w:t>
      </w:r>
      <w:r w:rsidRPr="000028A2">
        <w:rPr>
          <w:rFonts w:eastAsia="標楷體"/>
          <w:sz w:val="28"/>
          <w:szCs w:val="28"/>
        </w:rPr>
        <w:t xml:space="preserve">       </w:t>
      </w:r>
      <w:r w:rsidRPr="000028A2">
        <w:rPr>
          <w:rFonts w:eastAsia="標楷體" w:hint="eastAsia"/>
          <w:sz w:val="28"/>
          <w:szCs w:val="28"/>
        </w:rPr>
        <w:t>日</w:t>
      </w:r>
    </w:p>
    <w:sectPr w:rsidR="004837EE" w:rsidRPr="00A82629" w:rsidSect="00156F51">
      <w:footerReference w:type="default" r:id="rId8"/>
      <w:pgSz w:w="11906" w:h="16838"/>
      <w:pgMar w:top="1134" w:right="1134" w:bottom="1134" w:left="1134" w:header="851" w:footer="567" w:gutter="0"/>
      <w:pgNumType w:fmt="numberInDash"/>
      <w:cols w:space="425"/>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04CD1" w14:textId="77777777" w:rsidR="00494265" w:rsidRDefault="00494265">
      <w:r>
        <w:separator/>
      </w:r>
    </w:p>
  </w:endnote>
  <w:endnote w:type="continuationSeparator" w:id="0">
    <w:p w14:paraId="52B20079" w14:textId="77777777" w:rsidR="00494265" w:rsidRDefault="00494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altName w:val="Arial Unicode MS"/>
    <w:charset w:val="88"/>
    <w:family w:val="modern"/>
    <w:pitch w:val="fixed"/>
    <w:sig w:usb0="00000000"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 w:name="華康中楷體">
    <w:altName w:val="新細明體"/>
    <w:charset w:val="88"/>
    <w:family w:val="modern"/>
    <w:pitch w:val="fixed"/>
    <w:sig w:usb0="00000000" w:usb1="08080000" w:usb2="00000010" w:usb3="00000000" w:csb0="001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華康古印體">
    <w:altName w:val="新細明體"/>
    <w:charset w:val="88"/>
    <w:family w:val="script"/>
    <w:pitch w:val="fixed"/>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AD90E" w14:textId="2D97ADCA" w:rsidR="00953A8F" w:rsidRDefault="00953A8F">
    <w:pPr>
      <w:pStyle w:val="ae"/>
      <w:jc w:val="center"/>
    </w:pPr>
    <w:r>
      <w:rPr>
        <w:rStyle w:val="af2"/>
      </w:rPr>
      <w:fldChar w:fldCharType="begin"/>
    </w:r>
    <w:r>
      <w:rPr>
        <w:rStyle w:val="af2"/>
      </w:rPr>
      <w:instrText xml:space="preserve"> PAGE </w:instrText>
    </w:r>
    <w:r>
      <w:rPr>
        <w:rStyle w:val="af2"/>
      </w:rPr>
      <w:fldChar w:fldCharType="separate"/>
    </w:r>
    <w:r w:rsidR="000028A2">
      <w:rPr>
        <w:rStyle w:val="af2"/>
        <w:noProof/>
      </w:rPr>
      <w:t>- 2 -</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C18E44" w14:textId="77777777" w:rsidR="00494265" w:rsidRDefault="00494265">
      <w:r>
        <w:separator/>
      </w:r>
    </w:p>
  </w:footnote>
  <w:footnote w:type="continuationSeparator" w:id="0">
    <w:p w14:paraId="654329CA" w14:textId="77777777" w:rsidR="00494265" w:rsidRDefault="004942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75147"/>
    <w:multiLevelType w:val="hybridMultilevel"/>
    <w:tmpl w:val="AFA6ED66"/>
    <w:lvl w:ilvl="0" w:tplc="C03C3782">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7016ECC"/>
    <w:multiLevelType w:val="hybridMultilevel"/>
    <w:tmpl w:val="A65826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980640"/>
    <w:multiLevelType w:val="hybridMultilevel"/>
    <w:tmpl w:val="9EACA18A"/>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014BE0"/>
    <w:multiLevelType w:val="hybridMultilevel"/>
    <w:tmpl w:val="17B60AD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EF631D"/>
    <w:multiLevelType w:val="hybridMultilevel"/>
    <w:tmpl w:val="33FA46E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A9F2BD8"/>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BB7DBA"/>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5947A8"/>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2B2C85"/>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383322F"/>
    <w:multiLevelType w:val="hybridMultilevel"/>
    <w:tmpl w:val="6036641E"/>
    <w:lvl w:ilvl="0" w:tplc="5F5A6AB8">
      <w:start w:val="1"/>
      <w:numFmt w:val="decimal"/>
      <w:pStyle w:val="4"/>
      <w:lvlText w:val="%1."/>
      <w:lvlJc w:val="left"/>
      <w:pPr>
        <w:ind w:left="1331" w:hanging="480"/>
      </w:pPr>
      <w:rPr>
        <w:rFonts w:ascii="Arial" w:eastAsia="標楷體" w:hAnsi="Arial" w:hint="default"/>
        <w:b w:val="0"/>
        <w:i w:val="0"/>
        <w:strike w:val="0"/>
        <w:color w:val="auto"/>
        <w:sz w:val="24"/>
        <w:szCs w:val="28"/>
        <w:u w:color="000000" w:themeColor="text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0" w15:restartNumberingAfterBreak="0">
    <w:nsid w:val="18343923"/>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1" w15:restartNumberingAfterBreak="0">
    <w:nsid w:val="18953706"/>
    <w:multiLevelType w:val="hybridMultilevel"/>
    <w:tmpl w:val="8666790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AC7695E"/>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B0F3B40"/>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1B2473AE"/>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E793B90"/>
    <w:multiLevelType w:val="hybridMultilevel"/>
    <w:tmpl w:val="A15E1EF6"/>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6" w15:restartNumberingAfterBreak="0">
    <w:nsid w:val="211F4FBD"/>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1FA2922"/>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22265484"/>
    <w:multiLevelType w:val="hybridMultilevel"/>
    <w:tmpl w:val="5232C770"/>
    <w:lvl w:ilvl="0" w:tplc="2D3CA8EC">
      <w:start w:val="1"/>
      <w:numFmt w:val="taiwaneseCountingThousand"/>
      <w:lvlText w:val="%1、"/>
      <w:lvlJc w:val="left"/>
      <w:pPr>
        <w:ind w:left="480" w:hanging="480"/>
      </w:pPr>
      <w:rPr>
        <w:rFonts w:hint="eastAsia"/>
        <w:b/>
        <w:i w:val="0"/>
        <w:sz w:val="28"/>
      </w:rPr>
    </w:lvl>
    <w:lvl w:ilvl="1" w:tplc="C3F08628">
      <w:start w:val="1"/>
      <w:numFmt w:val="taiwaneseCountingThousand"/>
      <w:lvlText w:val="（%2）"/>
      <w:lvlJc w:val="left"/>
      <w:pPr>
        <w:ind w:left="1272" w:hanging="792"/>
      </w:pPr>
      <w:rPr>
        <w:rFonts w:hint="default"/>
        <w:lang w:val="en-US"/>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3082E39"/>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3162DFA"/>
    <w:multiLevelType w:val="hybridMultilevel"/>
    <w:tmpl w:val="16FE8284"/>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1" w15:restartNumberingAfterBreak="0">
    <w:nsid w:val="26B35C16"/>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2" w15:restartNumberingAfterBreak="0">
    <w:nsid w:val="26BD510C"/>
    <w:multiLevelType w:val="hybridMultilevel"/>
    <w:tmpl w:val="0C1620B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7E3749B"/>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A677E6E"/>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15:restartNumberingAfterBreak="0">
    <w:nsid w:val="2DFB38F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F0A45CB"/>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0863A1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38F13C99"/>
    <w:multiLevelType w:val="hybridMultilevel"/>
    <w:tmpl w:val="05B8A54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9617353"/>
    <w:multiLevelType w:val="hybridMultilevel"/>
    <w:tmpl w:val="E9E0B668"/>
    <w:lvl w:ilvl="0" w:tplc="2A2AE5B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A063ECF"/>
    <w:multiLevelType w:val="hybridMultilevel"/>
    <w:tmpl w:val="BD3880BE"/>
    <w:lvl w:ilvl="0" w:tplc="CEDA2822">
      <w:start w:val="1"/>
      <w:numFmt w:val="ideographLegalTraditional"/>
      <w:pStyle w:val="a"/>
      <w:lvlText w:val="%1、"/>
      <w:lvlJc w:val="left"/>
      <w:pPr>
        <w:ind w:left="480" w:hanging="480"/>
      </w:pPr>
      <w:rPr>
        <w:rFonts w:ascii="Arial" w:eastAsia="標楷體" w:hAnsi="Arial" w:hint="default"/>
        <w:b/>
        <w:i w:val="0"/>
        <w:sz w:val="32"/>
      </w:rPr>
    </w:lvl>
    <w:lvl w:ilvl="1" w:tplc="80B06BDC">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3BAA250A"/>
    <w:multiLevelType w:val="hybridMultilevel"/>
    <w:tmpl w:val="782E1DAA"/>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2" w15:restartNumberingAfterBreak="0">
    <w:nsid w:val="3D5C34C8"/>
    <w:multiLevelType w:val="hybridMultilevel"/>
    <w:tmpl w:val="2F32FD1E"/>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3ED1287C"/>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34" w15:restartNumberingAfterBreak="0">
    <w:nsid w:val="40541CFE"/>
    <w:multiLevelType w:val="hybridMultilevel"/>
    <w:tmpl w:val="DA16007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42561028"/>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3E567FD"/>
    <w:multiLevelType w:val="hybridMultilevel"/>
    <w:tmpl w:val="619054C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450A4C9D"/>
    <w:multiLevelType w:val="hybridMultilevel"/>
    <w:tmpl w:val="7630694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4548174E"/>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65443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47304D5A"/>
    <w:multiLevelType w:val="hybridMultilevel"/>
    <w:tmpl w:val="709CA37C"/>
    <w:lvl w:ilvl="0" w:tplc="E60E5116">
      <w:start w:val="1"/>
      <w:numFmt w:val="taiwaneseCountingThousand"/>
      <w:lvlText w:val="(%1)"/>
      <w:lvlJc w:val="left"/>
      <w:pPr>
        <w:ind w:left="1471" w:hanging="480"/>
      </w:pPr>
      <w:rPr>
        <w:rFonts w:eastAsia="標楷體" w:hint="eastAsia"/>
        <w:b w:val="0"/>
        <w:i w:val="0"/>
        <w:sz w:val="28"/>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41" w15:restartNumberingAfterBreak="0">
    <w:nsid w:val="47666409"/>
    <w:multiLevelType w:val="hybridMultilevel"/>
    <w:tmpl w:val="1DA82B86"/>
    <w:lvl w:ilvl="0" w:tplc="2D3CA8EC">
      <w:start w:val="1"/>
      <w:numFmt w:val="taiwaneseCountingThousand"/>
      <w:lvlText w:val="%1、"/>
      <w:lvlJc w:val="left"/>
      <w:pPr>
        <w:ind w:left="1898"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4AAA30D7"/>
    <w:multiLevelType w:val="hybridMultilevel"/>
    <w:tmpl w:val="F6AE263A"/>
    <w:lvl w:ilvl="0" w:tplc="0922D138">
      <w:start w:val="1"/>
      <w:numFmt w:val="taiwaneseCountingThousand"/>
      <w:pStyle w:val="a0"/>
      <w:lvlText w:val="%1、"/>
      <w:lvlJc w:val="left"/>
      <w:pPr>
        <w:ind w:left="480" w:hanging="480"/>
      </w:pPr>
      <w:rPr>
        <w:rFonts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4AC0707C"/>
    <w:multiLevelType w:val="hybridMultilevel"/>
    <w:tmpl w:val="0A78079E"/>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4" w15:restartNumberingAfterBreak="0">
    <w:nsid w:val="4D0C0672"/>
    <w:multiLevelType w:val="hybridMultilevel"/>
    <w:tmpl w:val="D04EBC4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4D1E4548"/>
    <w:multiLevelType w:val="hybridMultilevel"/>
    <w:tmpl w:val="203886F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E3B61BC"/>
    <w:multiLevelType w:val="hybridMultilevel"/>
    <w:tmpl w:val="C47EAF72"/>
    <w:lvl w:ilvl="0" w:tplc="5254CEC4">
      <w:start w:val="1"/>
      <w:numFmt w:val="decimal"/>
      <w:lvlText w:val="%1."/>
      <w:lvlJc w:val="left"/>
      <w:pPr>
        <w:ind w:left="480" w:hanging="480"/>
      </w:pPr>
      <w:rPr>
        <w:rFonts w:ascii="Arial" w:eastAsia="標楷體" w:hAnsi="Arial" w:hint="default"/>
        <w:b w:val="0"/>
        <w:i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4E4453CC"/>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4EED323A"/>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49"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50" w15:restartNumberingAfterBreak="0">
    <w:nsid w:val="51F73EC6"/>
    <w:multiLevelType w:val="hybridMultilevel"/>
    <w:tmpl w:val="DE2002C2"/>
    <w:lvl w:ilvl="0" w:tplc="5254CEC4">
      <w:start w:val="1"/>
      <w:numFmt w:val="decimal"/>
      <w:lvlText w:val="%1."/>
      <w:lvlJc w:val="left"/>
      <w:pPr>
        <w:ind w:left="1047" w:hanging="480"/>
      </w:pPr>
      <w:rPr>
        <w:rFonts w:ascii="Arial" w:eastAsia="標楷體" w:hAnsi="Arial" w:hint="default"/>
        <w:b w:val="0"/>
        <w:i w:val="0"/>
        <w:color w:val="auto"/>
        <w:sz w:val="24"/>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51"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52" w15:restartNumberingAfterBreak="0">
    <w:nsid w:val="53C1624C"/>
    <w:multiLevelType w:val="hybridMultilevel"/>
    <w:tmpl w:val="8F60BB0A"/>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558637F6"/>
    <w:multiLevelType w:val="hybridMultilevel"/>
    <w:tmpl w:val="4EFEBC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55BF5B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56" w15:restartNumberingAfterBreak="0">
    <w:nsid w:val="56B41110"/>
    <w:multiLevelType w:val="hybridMultilevel"/>
    <w:tmpl w:val="73E4926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5A8F68C7"/>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5B8306EE"/>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5D4439B7"/>
    <w:multiLevelType w:val="hybridMultilevel"/>
    <w:tmpl w:val="C4EAF12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5DBC3216"/>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021261E"/>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613B5AD5"/>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614A1E02"/>
    <w:multiLevelType w:val="hybridMultilevel"/>
    <w:tmpl w:val="E9ACEF2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61DC71EB"/>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61DE3D70"/>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6285446B"/>
    <w:multiLevelType w:val="hybridMultilevel"/>
    <w:tmpl w:val="0C9659B4"/>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63591CF0"/>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68" w15:restartNumberingAfterBreak="0">
    <w:nsid w:val="63F758BD"/>
    <w:multiLevelType w:val="hybridMultilevel"/>
    <w:tmpl w:val="13029FCC"/>
    <w:lvl w:ilvl="0" w:tplc="0DFAB5C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646124CE"/>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64E87172"/>
    <w:multiLevelType w:val="hybridMultilevel"/>
    <w:tmpl w:val="FB0CA8B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1" w15:restartNumberingAfterBreak="0">
    <w:nsid w:val="65F406E7"/>
    <w:multiLevelType w:val="hybridMultilevel"/>
    <w:tmpl w:val="D2CEDD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73" w15:restartNumberingAfterBreak="0">
    <w:nsid w:val="71882BCE"/>
    <w:multiLevelType w:val="hybridMultilevel"/>
    <w:tmpl w:val="7DD27F0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719F22F4"/>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4B21FED"/>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79FC12DC"/>
    <w:multiLevelType w:val="hybridMultilevel"/>
    <w:tmpl w:val="75465D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7C146FFF"/>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num w:numId="1">
    <w:abstractNumId w:val="72"/>
  </w:num>
  <w:num w:numId="2">
    <w:abstractNumId w:val="51"/>
  </w:num>
  <w:num w:numId="3">
    <w:abstractNumId w:val="49"/>
  </w:num>
  <w:num w:numId="4">
    <w:abstractNumId w:val="55"/>
  </w:num>
  <w:num w:numId="5">
    <w:abstractNumId w:val="36"/>
  </w:num>
  <w:num w:numId="6">
    <w:abstractNumId w:val="53"/>
  </w:num>
  <w:num w:numId="7">
    <w:abstractNumId w:val="34"/>
  </w:num>
  <w:num w:numId="8">
    <w:abstractNumId w:val="32"/>
  </w:num>
  <w:num w:numId="9">
    <w:abstractNumId w:val="71"/>
  </w:num>
  <w:num w:numId="10">
    <w:abstractNumId w:val="12"/>
  </w:num>
  <w:num w:numId="11">
    <w:abstractNumId w:val="23"/>
  </w:num>
  <w:num w:numId="12">
    <w:abstractNumId w:val="8"/>
  </w:num>
  <w:num w:numId="13">
    <w:abstractNumId w:val="35"/>
  </w:num>
  <w:num w:numId="14">
    <w:abstractNumId w:val="54"/>
  </w:num>
  <w:num w:numId="15">
    <w:abstractNumId w:val="39"/>
  </w:num>
  <w:num w:numId="16">
    <w:abstractNumId w:val="57"/>
  </w:num>
  <w:num w:numId="17">
    <w:abstractNumId w:val="47"/>
  </w:num>
  <w:num w:numId="18">
    <w:abstractNumId w:val="26"/>
  </w:num>
  <w:num w:numId="19">
    <w:abstractNumId w:val="65"/>
  </w:num>
  <w:num w:numId="20">
    <w:abstractNumId w:val="58"/>
  </w:num>
  <w:num w:numId="21">
    <w:abstractNumId w:val="11"/>
  </w:num>
  <w:num w:numId="22">
    <w:abstractNumId w:val="44"/>
  </w:num>
  <w:num w:numId="23">
    <w:abstractNumId w:val="6"/>
  </w:num>
  <w:num w:numId="24">
    <w:abstractNumId w:val="61"/>
  </w:num>
  <w:num w:numId="25">
    <w:abstractNumId w:val="28"/>
  </w:num>
  <w:num w:numId="26">
    <w:abstractNumId w:val="73"/>
  </w:num>
  <w:num w:numId="27">
    <w:abstractNumId w:val="74"/>
  </w:num>
  <w:num w:numId="28">
    <w:abstractNumId w:val="60"/>
  </w:num>
  <w:num w:numId="29">
    <w:abstractNumId w:val="70"/>
  </w:num>
  <w:num w:numId="30">
    <w:abstractNumId w:val="5"/>
  </w:num>
  <w:num w:numId="31">
    <w:abstractNumId w:val="38"/>
  </w:num>
  <w:num w:numId="32">
    <w:abstractNumId w:val="14"/>
  </w:num>
  <w:num w:numId="33">
    <w:abstractNumId w:val="75"/>
  </w:num>
  <w:num w:numId="34">
    <w:abstractNumId w:val="56"/>
  </w:num>
  <w:num w:numId="35">
    <w:abstractNumId w:val="45"/>
  </w:num>
  <w:num w:numId="36">
    <w:abstractNumId w:val="76"/>
  </w:num>
  <w:num w:numId="37">
    <w:abstractNumId w:val="41"/>
  </w:num>
  <w:num w:numId="38">
    <w:abstractNumId w:val="63"/>
  </w:num>
  <w:num w:numId="39">
    <w:abstractNumId w:val="52"/>
  </w:num>
  <w:num w:numId="40">
    <w:abstractNumId w:val="4"/>
  </w:num>
  <w:num w:numId="41">
    <w:abstractNumId w:val="66"/>
  </w:num>
  <w:num w:numId="42">
    <w:abstractNumId w:val="37"/>
  </w:num>
  <w:num w:numId="43">
    <w:abstractNumId w:val="2"/>
  </w:num>
  <w:num w:numId="44">
    <w:abstractNumId w:val="18"/>
  </w:num>
  <w:num w:numId="45">
    <w:abstractNumId w:val="20"/>
  </w:num>
  <w:num w:numId="46">
    <w:abstractNumId w:val="68"/>
  </w:num>
  <w:num w:numId="47">
    <w:abstractNumId w:val="24"/>
  </w:num>
  <w:num w:numId="48">
    <w:abstractNumId w:val="1"/>
  </w:num>
  <w:num w:numId="49">
    <w:abstractNumId w:val="22"/>
  </w:num>
  <w:num w:numId="50">
    <w:abstractNumId w:val="29"/>
  </w:num>
  <w:num w:numId="51">
    <w:abstractNumId w:val="40"/>
  </w:num>
  <w:num w:numId="52">
    <w:abstractNumId w:val="27"/>
  </w:num>
  <w:num w:numId="53">
    <w:abstractNumId w:val="13"/>
  </w:num>
  <w:num w:numId="54">
    <w:abstractNumId w:val="3"/>
  </w:num>
  <w:num w:numId="55">
    <w:abstractNumId w:val="16"/>
  </w:num>
  <w:num w:numId="56">
    <w:abstractNumId w:val="59"/>
  </w:num>
  <w:num w:numId="57">
    <w:abstractNumId w:val="62"/>
  </w:num>
  <w:num w:numId="58">
    <w:abstractNumId w:val="48"/>
  </w:num>
  <w:num w:numId="59">
    <w:abstractNumId w:val="33"/>
  </w:num>
  <w:num w:numId="60">
    <w:abstractNumId w:val="67"/>
  </w:num>
  <w:num w:numId="61">
    <w:abstractNumId w:val="10"/>
  </w:num>
  <w:num w:numId="62">
    <w:abstractNumId w:val="19"/>
  </w:num>
  <w:num w:numId="63">
    <w:abstractNumId w:val="17"/>
  </w:num>
  <w:num w:numId="64">
    <w:abstractNumId w:val="21"/>
  </w:num>
  <w:num w:numId="65">
    <w:abstractNumId w:val="25"/>
  </w:num>
  <w:num w:numId="66">
    <w:abstractNumId w:val="77"/>
  </w:num>
  <w:num w:numId="67">
    <w:abstractNumId w:val="69"/>
  </w:num>
  <w:num w:numId="68">
    <w:abstractNumId w:val="64"/>
  </w:num>
  <w:num w:numId="69">
    <w:abstractNumId w:val="46"/>
  </w:num>
  <w:num w:numId="70">
    <w:abstractNumId w:val="7"/>
  </w:num>
  <w:num w:numId="71">
    <w:abstractNumId w:val="43"/>
  </w:num>
  <w:num w:numId="72">
    <w:abstractNumId w:val="31"/>
  </w:num>
  <w:num w:numId="73">
    <w:abstractNumId w:val="15"/>
  </w:num>
  <w:num w:numId="74">
    <w:abstractNumId w:val="50"/>
  </w:num>
  <w:num w:numId="75">
    <w:abstractNumId w:val="0"/>
  </w:num>
  <w:num w:numId="76">
    <w:abstractNumId w:val="30"/>
  </w:num>
  <w:num w:numId="77">
    <w:abstractNumId w:val="42"/>
  </w:num>
  <w:num w:numId="78">
    <w:abstractNumId w:val="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Nbc0NTI1Nze0NDNS0lEKTi0uzszPAykwM68FAJGVOKktAAAA"/>
  </w:docVars>
  <w:rsids>
    <w:rsidRoot w:val="00AF4AB8"/>
    <w:rsid w:val="000004F2"/>
    <w:rsid w:val="00000D25"/>
    <w:rsid w:val="00000F90"/>
    <w:rsid w:val="00001054"/>
    <w:rsid w:val="000011F6"/>
    <w:rsid w:val="00002103"/>
    <w:rsid w:val="00002208"/>
    <w:rsid w:val="000028A2"/>
    <w:rsid w:val="00002CFE"/>
    <w:rsid w:val="00003131"/>
    <w:rsid w:val="00003507"/>
    <w:rsid w:val="00003B58"/>
    <w:rsid w:val="00003B85"/>
    <w:rsid w:val="00005700"/>
    <w:rsid w:val="00005863"/>
    <w:rsid w:val="000058AC"/>
    <w:rsid w:val="00005916"/>
    <w:rsid w:val="000064F8"/>
    <w:rsid w:val="00006A43"/>
    <w:rsid w:val="00006D51"/>
    <w:rsid w:val="00007303"/>
    <w:rsid w:val="00007562"/>
    <w:rsid w:val="00007702"/>
    <w:rsid w:val="00007821"/>
    <w:rsid w:val="00007986"/>
    <w:rsid w:val="00007B39"/>
    <w:rsid w:val="000107C5"/>
    <w:rsid w:val="0001082B"/>
    <w:rsid w:val="00010AFC"/>
    <w:rsid w:val="00010F5B"/>
    <w:rsid w:val="00011A81"/>
    <w:rsid w:val="000122C3"/>
    <w:rsid w:val="00012581"/>
    <w:rsid w:val="000140E9"/>
    <w:rsid w:val="000142B5"/>
    <w:rsid w:val="00014E27"/>
    <w:rsid w:val="00015E07"/>
    <w:rsid w:val="000161FA"/>
    <w:rsid w:val="00017A66"/>
    <w:rsid w:val="00020044"/>
    <w:rsid w:val="00020072"/>
    <w:rsid w:val="000202FB"/>
    <w:rsid w:val="000206B6"/>
    <w:rsid w:val="00021883"/>
    <w:rsid w:val="000221C8"/>
    <w:rsid w:val="000223DB"/>
    <w:rsid w:val="00022476"/>
    <w:rsid w:val="0002284B"/>
    <w:rsid w:val="00022CD9"/>
    <w:rsid w:val="00022CEC"/>
    <w:rsid w:val="00022D24"/>
    <w:rsid w:val="000239ED"/>
    <w:rsid w:val="00023EDD"/>
    <w:rsid w:val="0002441F"/>
    <w:rsid w:val="00024475"/>
    <w:rsid w:val="00024E63"/>
    <w:rsid w:val="00025586"/>
    <w:rsid w:val="00025E72"/>
    <w:rsid w:val="000261B3"/>
    <w:rsid w:val="00026858"/>
    <w:rsid w:val="00026B80"/>
    <w:rsid w:val="0002707C"/>
    <w:rsid w:val="00027257"/>
    <w:rsid w:val="00027D66"/>
    <w:rsid w:val="00030E6C"/>
    <w:rsid w:val="000311D7"/>
    <w:rsid w:val="000314FD"/>
    <w:rsid w:val="0003213B"/>
    <w:rsid w:val="00032548"/>
    <w:rsid w:val="0003288A"/>
    <w:rsid w:val="00033227"/>
    <w:rsid w:val="000338F9"/>
    <w:rsid w:val="00033E12"/>
    <w:rsid w:val="00033EE7"/>
    <w:rsid w:val="0003417A"/>
    <w:rsid w:val="00034E72"/>
    <w:rsid w:val="00034EF3"/>
    <w:rsid w:val="000354DB"/>
    <w:rsid w:val="00035688"/>
    <w:rsid w:val="000356D1"/>
    <w:rsid w:val="00035CB5"/>
    <w:rsid w:val="0003636D"/>
    <w:rsid w:val="00036605"/>
    <w:rsid w:val="00036DDA"/>
    <w:rsid w:val="000373D1"/>
    <w:rsid w:val="00037523"/>
    <w:rsid w:val="00037757"/>
    <w:rsid w:val="000378F7"/>
    <w:rsid w:val="00037DCA"/>
    <w:rsid w:val="00040663"/>
    <w:rsid w:val="0004132C"/>
    <w:rsid w:val="00041BDE"/>
    <w:rsid w:val="00042A87"/>
    <w:rsid w:val="00042BC7"/>
    <w:rsid w:val="00042C22"/>
    <w:rsid w:val="0004393F"/>
    <w:rsid w:val="00044EBA"/>
    <w:rsid w:val="00045073"/>
    <w:rsid w:val="00045B77"/>
    <w:rsid w:val="00045DE9"/>
    <w:rsid w:val="00047040"/>
    <w:rsid w:val="00050FDA"/>
    <w:rsid w:val="00051CE0"/>
    <w:rsid w:val="00051FC3"/>
    <w:rsid w:val="00052055"/>
    <w:rsid w:val="0005238C"/>
    <w:rsid w:val="00052489"/>
    <w:rsid w:val="000524F9"/>
    <w:rsid w:val="000530B8"/>
    <w:rsid w:val="0005364A"/>
    <w:rsid w:val="00053AB1"/>
    <w:rsid w:val="00053E94"/>
    <w:rsid w:val="000546A8"/>
    <w:rsid w:val="00054D32"/>
    <w:rsid w:val="000554A5"/>
    <w:rsid w:val="00055AA0"/>
    <w:rsid w:val="00055AF0"/>
    <w:rsid w:val="0005637A"/>
    <w:rsid w:val="00056747"/>
    <w:rsid w:val="000572A3"/>
    <w:rsid w:val="00057388"/>
    <w:rsid w:val="00057DA0"/>
    <w:rsid w:val="000600D5"/>
    <w:rsid w:val="00060D61"/>
    <w:rsid w:val="00061369"/>
    <w:rsid w:val="000617F8"/>
    <w:rsid w:val="00061986"/>
    <w:rsid w:val="00061E4A"/>
    <w:rsid w:val="00062989"/>
    <w:rsid w:val="00062A3E"/>
    <w:rsid w:val="00062C1B"/>
    <w:rsid w:val="00063593"/>
    <w:rsid w:val="00063C6D"/>
    <w:rsid w:val="0006407C"/>
    <w:rsid w:val="00064EE4"/>
    <w:rsid w:val="00065BAB"/>
    <w:rsid w:val="00066304"/>
    <w:rsid w:val="000668A7"/>
    <w:rsid w:val="00066D45"/>
    <w:rsid w:val="00067BCC"/>
    <w:rsid w:val="00067E9D"/>
    <w:rsid w:val="000708EE"/>
    <w:rsid w:val="00070C1F"/>
    <w:rsid w:val="00072B07"/>
    <w:rsid w:val="00073004"/>
    <w:rsid w:val="000736A8"/>
    <w:rsid w:val="000736D6"/>
    <w:rsid w:val="000739C0"/>
    <w:rsid w:val="00073B2E"/>
    <w:rsid w:val="00074846"/>
    <w:rsid w:val="00074A07"/>
    <w:rsid w:val="000753A2"/>
    <w:rsid w:val="00075B87"/>
    <w:rsid w:val="000760A9"/>
    <w:rsid w:val="0007697E"/>
    <w:rsid w:val="00076C3B"/>
    <w:rsid w:val="0007794A"/>
    <w:rsid w:val="00077FD7"/>
    <w:rsid w:val="0008015D"/>
    <w:rsid w:val="000801EB"/>
    <w:rsid w:val="00080434"/>
    <w:rsid w:val="00081516"/>
    <w:rsid w:val="000815FA"/>
    <w:rsid w:val="0008188A"/>
    <w:rsid w:val="00082159"/>
    <w:rsid w:val="000829DD"/>
    <w:rsid w:val="00082F17"/>
    <w:rsid w:val="00083291"/>
    <w:rsid w:val="000835CF"/>
    <w:rsid w:val="0008379C"/>
    <w:rsid w:val="000839B6"/>
    <w:rsid w:val="00083A2F"/>
    <w:rsid w:val="00083C9D"/>
    <w:rsid w:val="000840CE"/>
    <w:rsid w:val="000845C2"/>
    <w:rsid w:val="00084930"/>
    <w:rsid w:val="0008512E"/>
    <w:rsid w:val="00085179"/>
    <w:rsid w:val="000854A1"/>
    <w:rsid w:val="00085F54"/>
    <w:rsid w:val="000860AF"/>
    <w:rsid w:val="00087A1D"/>
    <w:rsid w:val="00087C0A"/>
    <w:rsid w:val="00087D7C"/>
    <w:rsid w:val="00087F50"/>
    <w:rsid w:val="000902F9"/>
    <w:rsid w:val="00090523"/>
    <w:rsid w:val="0009126A"/>
    <w:rsid w:val="0009146D"/>
    <w:rsid w:val="0009173D"/>
    <w:rsid w:val="00091BCB"/>
    <w:rsid w:val="00091CEA"/>
    <w:rsid w:val="000925C0"/>
    <w:rsid w:val="00092AAE"/>
    <w:rsid w:val="00092B89"/>
    <w:rsid w:val="00093F13"/>
    <w:rsid w:val="00093FBB"/>
    <w:rsid w:val="00094073"/>
    <w:rsid w:val="0009419A"/>
    <w:rsid w:val="00094293"/>
    <w:rsid w:val="000948C0"/>
    <w:rsid w:val="0009606B"/>
    <w:rsid w:val="00096467"/>
    <w:rsid w:val="00096648"/>
    <w:rsid w:val="00096A35"/>
    <w:rsid w:val="0009742D"/>
    <w:rsid w:val="00097F9E"/>
    <w:rsid w:val="000A0418"/>
    <w:rsid w:val="000A0BC1"/>
    <w:rsid w:val="000A0CE6"/>
    <w:rsid w:val="000A0F8A"/>
    <w:rsid w:val="000A1B96"/>
    <w:rsid w:val="000A1E3D"/>
    <w:rsid w:val="000A230C"/>
    <w:rsid w:val="000A2554"/>
    <w:rsid w:val="000A2902"/>
    <w:rsid w:val="000A377D"/>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1E35"/>
    <w:rsid w:val="000B2548"/>
    <w:rsid w:val="000B25E0"/>
    <w:rsid w:val="000B2B32"/>
    <w:rsid w:val="000B2C5E"/>
    <w:rsid w:val="000B38D9"/>
    <w:rsid w:val="000B3C09"/>
    <w:rsid w:val="000B40C6"/>
    <w:rsid w:val="000B410A"/>
    <w:rsid w:val="000B512D"/>
    <w:rsid w:val="000B58B4"/>
    <w:rsid w:val="000B6181"/>
    <w:rsid w:val="000B6B98"/>
    <w:rsid w:val="000B7D3D"/>
    <w:rsid w:val="000B7DE3"/>
    <w:rsid w:val="000B7F7B"/>
    <w:rsid w:val="000C03DB"/>
    <w:rsid w:val="000C070F"/>
    <w:rsid w:val="000C0AA8"/>
    <w:rsid w:val="000C0B96"/>
    <w:rsid w:val="000C0DAC"/>
    <w:rsid w:val="000C10A2"/>
    <w:rsid w:val="000C1BEE"/>
    <w:rsid w:val="000C269C"/>
    <w:rsid w:val="000C284E"/>
    <w:rsid w:val="000C29F2"/>
    <w:rsid w:val="000C43A8"/>
    <w:rsid w:val="000C45EC"/>
    <w:rsid w:val="000C47D8"/>
    <w:rsid w:val="000C4CD8"/>
    <w:rsid w:val="000C50B8"/>
    <w:rsid w:val="000C57A0"/>
    <w:rsid w:val="000C58C8"/>
    <w:rsid w:val="000C597A"/>
    <w:rsid w:val="000C6830"/>
    <w:rsid w:val="000C6AE0"/>
    <w:rsid w:val="000C7106"/>
    <w:rsid w:val="000C7379"/>
    <w:rsid w:val="000C74AD"/>
    <w:rsid w:val="000C78CE"/>
    <w:rsid w:val="000C7917"/>
    <w:rsid w:val="000D056D"/>
    <w:rsid w:val="000D0577"/>
    <w:rsid w:val="000D0A5C"/>
    <w:rsid w:val="000D136E"/>
    <w:rsid w:val="000D164F"/>
    <w:rsid w:val="000D1725"/>
    <w:rsid w:val="000D1963"/>
    <w:rsid w:val="000D1998"/>
    <w:rsid w:val="000D1B4E"/>
    <w:rsid w:val="000D2682"/>
    <w:rsid w:val="000D2E91"/>
    <w:rsid w:val="000D349B"/>
    <w:rsid w:val="000D3923"/>
    <w:rsid w:val="000D40C6"/>
    <w:rsid w:val="000D41AC"/>
    <w:rsid w:val="000D494B"/>
    <w:rsid w:val="000D4EF4"/>
    <w:rsid w:val="000D5279"/>
    <w:rsid w:val="000D55A5"/>
    <w:rsid w:val="000D5C7A"/>
    <w:rsid w:val="000D607F"/>
    <w:rsid w:val="000D691B"/>
    <w:rsid w:val="000D76D2"/>
    <w:rsid w:val="000D79F3"/>
    <w:rsid w:val="000E0320"/>
    <w:rsid w:val="000E2A91"/>
    <w:rsid w:val="000E33EF"/>
    <w:rsid w:val="000E3415"/>
    <w:rsid w:val="000E3AA3"/>
    <w:rsid w:val="000E3C39"/>
    <w:rsid w:val="000E42CD"/>
    <w:rsid w:val="000E46E8"/>
    <w:rsid w:val="000E47A7"/>
    <w:rsid w:val="000E495C"/>
    <w:rsid w:val="000E4BC8"/>
    <w:rsid w:val="000E5097"/>
    <w:rsid w:val="000E5E34"/>
    <w:rsid w:val="000E60EF"/>
    <w:rsid w:val="000E60F5"/>
    <w:rsid w:val="000E61AD"/>
    <w:rsid w:val="000E6E84"/>
    <w:rsid w:val="000E6EB0"/>
    <w:rsid w:val="000E706A"/>
    <w:rsid w:val="000E787E"/>
    <w:rsid w:val="000E7AD6"/>
    <w:rsid w:val="000F047F"/>
    <w:rsid w:val="000F0A9E"/>
    <w:rsid w:val="000F0B27"/>
    <w:rsid w:val="000F0DCC"/>
    <w:rsid w:val="000F0EFE"/>
    <w:rsid w:val="000F1DD3"/>
    <w:rsid w:val="000F1FD1"/>
    <w:rsid w:val="000F282E"/>
    <w:rsid w:val="000F2DC2"/>
    <w:rsid w:val="000F41A7"/>
    <w:rsid w:val="000F55A7"/>
    <w:rsid w:val="000F5A21"/>
    <w:rsid w:val="000F5EFB"/>
    <w:rsid w:val="000F648B"/>
    <w:rsid w:val="000F659B"/>
    <w:rsid w:val="000F6627"/>
    <w:rsid w:val="000F6BC4"/>
    <w:rsid w:val="000F6EEC"/>
    <w:rsid w:val="000F7C18"/>
    <w:rsid w:val="000F7CC5"/>
    <w:rsid w:val="00100B79"/>
    <w:rsid w:val="00101B5A"/>
    <w:rsid w:val="00101FC3"/>
    <w:rsid w:val="0010290B"/>
    <w:rsid w:val="00102B06"/>
    <w:rsid w:val="00103813"/>
    <w:rsid w:val="0010383B"/>
    <w:rsid w:val="00103D76"/>
    <w:rsid w:val="00104869"/>
    <w:rsid w:val="00104CDB"/>
    <w:rsid w:val="001050E8"/>
    <w:rsid w:val="001059B6"/>
    <w:rsid w:val="00106C45"/>
    <w:rsid w:val="001078A1"/>
    <w:rsid w:val="0011118C"/>
    <w:rsid w:val="001112D4"/>
    <w:rsid w:val="00111913"/>
    <w:rsid w:val="001122CA"/>
    <w:rsid w:val="00112BB9"/>
    <w:rsid w:val="0011482D"/>
    <w:rsid w:val="00114C8B"/>
    <w:rsid w:val="00115413"/>
    <w:rsid w:val="001158D9"/>
    <w:rsid w:val="0011606A"/>
    <w:rsid w:val="001165D8"/>
    <w:rsid w:val="00116A26"/>
    <w:rsid w:val="00116A92"/>
    <w:rsid w:val="00116D17"/>
    <w:rsid w:val="00116FC1"/>
    <w:rsid w:val="00117310"/>
    <w:rsid w:val="001174D0"/>
    <w:rsid w:val="001204A3"/>
    <w:rsid w:val="001205CF"/>
    <w:rsid w:val="00121852"/>
    <w:rsid w:val="00122055"/>
    <w:rsid w:val="001228A4"/>
    <w:rsid w:val="00122D9D"/>
    <w:rsid w:val="00122FC7"/>
    <w:rsid w:val="00123AB9"/>
    <w:rsid w:val="001240B7"/>
    <w:rsid w:val="001244A0"/>
    <w:rsid w:val="00124D3D"/>
    <w:rsid w:val="0012539B"/>
    <w:rsid w:val="001255FE"/>
    <w:rsid w:val="0012563E"/>
    <w:rsid w:val="00125D4A"/>
    <w:rsid w:val="001268F3"/>
    <w:rsid w:val="001272FE"/>
    <w:rsid w:val="001275B1"/>
    <w:rsid w:val="00127699"/>
    <w:rsid w:val="00127BA1"/>
    <w:rsid w:val="00130CDC"/>
    <w:rsid w:val="00131C3F"/>
    <w:rsid w:val="00132F8F"/>
    <w:rsid w:val="00133109"/>
    <w:rsid w:val="00133C74"/>
    <w:rsid w:val="00134593"/>
    <w:rsid w:val="001346FF"/>
    <w:rsid w:val="001347EC"/>
    <w:rsid w:val="0013607F"/>
    <w:rsid w:val="00136181"/>
    <w:rsid w:val="0013634C"/>
    <w:rsid w:val="001363E0"/>
    <w:rsid w:val="00136627"/>
    <w:rsid w:val="001368F8"/>
    <w:rsid w:val="00136D91"/>
    <w:rsid w:val="00137114"/>
    <w:rsid w:val="00137669"/>
    <w:rsid w:val="00137E77"/>
    <w:rsid w:val="0014033F"/>
    <w:rsid w:val="00140349"/>
    <w:rsid w:val="0014052B"/>
    <w:rsid w:val="00140A74"/>
    <w:rsid w:val="001410C8"/>
    <w:rsid w:val="00141211"/>
    <w:rsid w:val="001418E3"/>
    <w:rsid w:val="001418EF"/>
    <w:rsid w:val="00141C88"/>
    <w:rsid w:val="001420AB"/>
    <w:rsid w:val="001420B9"/>
    <w:rsid w:val="00143D0C"/>
    <w:rsid w:val="00144109"/>
    <w:rsid w:val="00144721"/>
    <w:rsid w:val="00144B8E"/>
    <w:rsid w:val="00144BA4"/>
    <w:rsid w:val="00144DC9"/>
    <w:rsid w:val="00144F37"/>
    <w:rsid w:val="0014573C"/>
    <w:rsid w:val="001457C3"/>
    <w:rsid w:val="00145A0E"/>
    <w:rsid w:val="00146AE4"/>
    <w:rsid w:val="00146FBD"/>
    <w:rsid w:val="00147067"/>
    <w:rsid w:val="00147143"/>
    <w:rsid w:val="001475C4"/>
    <w:rsid w:val="001501F7"/>
    <w:rsid w:val="001503B9"/>
    <w:rsid w:val="001507BB"/>
    <w:rsid w:val="001513C5"/>
    <w:rsid w:val="001518F0"/>
    <w:rsid w:val="001524EF"/>
    <w:rsid w:val="00152792"/>
    <w:rsid w:val="00153552"/>
    <w:rsid w:val="00154B6E"/>
    <w:rsid w:val="00155143"/>
    <w:rsid w:val="00155237"/>
    <w:rsid w:val="00156172"/>
    <w:rsid w:val="00156A80"/>
    <w:rsid w:val="00156F51"/>
    <w:rsid w:val="00157685"/>
    <w:rsid w:val="00157C6A"/>
    <w:rsid w:val="00157C93"/>
    <w:rsid w:val="00157E9C"/>
    <w:rsid w:val="00157FFC"/>
    <w:rsid w:val="001616AD"/>
    <w:rsid w:val="00161C43"/>
    <w:rsid w:val="00161EC1"/>
    <w:rsid w:val="00161F96"/>
    <w:rsid w:val="00162678"/>
    <w:rsid w:val="00162C8C"/>
    <w:rsid w:val="00163333"/>
    <w:rsid w:val="00163371"/>
    <w:rsid w:val="00165574"/>
    <w:rsid w:val="00165A86"/>
    <w:rsid w:val="00165F0F"/>
    <w:rsid w:val="00165FB4"/>
    <w:rsid w:val="00166C73"/>
    <w:rsid w:val="00166F8B"/>
    <w:rsid w:val="00167B28"/>
    <w:rsid w:val="001702EC"/>
    <w:rsid w:val="00170FFE"/>
    <w:rsid w:val="0017248A"/>
    <w:rsid w:val="00172FD5"/>
    <w:rsid w:val="00173CCE"/>
    <w:rsid w:val="00173E92"/>
    <w:rsid w:val="00174659"/>
    <w:rsid w:val="00174780"/>
    <w:rsid w:val="00174FE6"/>
    <w:rsid w:val="0017508B"/>
    <w:rsid w:val="0017585B"/>
    <w:rsid w:val="001760FF"/>
    <w:rsid w:val="0017637E"/>
    <w:rsid w:val="00176686"/>
    <w:rsid w:val="00177072"/>
    <w:rsid w:val="001770BE"/>
    <w:rsid w:val="00177145"/>
    <w:rsid w:val="0017735A"/>
    <w:rsid w:val="001779C8"/>
    <w:rsid w:val="00180801"/>
    <w:rsid w:val="0018088A"/>
    <w:rsid w:val="00180929"/>
    <w:rsid w:val="00180DF6"/>
    <w:rsid w:val="0018102E"/>
    <w:rsid w:val="001811C5"/>
    <w:rsid w:val="00181349"/>
    <w:rsid w:val="00181355"/>
    <w:rsid w:val="00181452"/>
    <w:rsid w:val="001818E4"/>
    <w:rsid w:val="0018223F"/>
    <w:rsid w:val="00182348"/>
    <w:rsid w:val="0018343C"/>
    <w:rsid w:val="00184384"/>
    <w:rsid w:val="0018455C"/>
    <w:rsid w:val="00184AB1"/>
    <w:rsid w:val="001851ED"/>
    <w:rsid w:val="00185A40"/>
    <w:rsid w:val="00186BCF"/>
    <w:rsid w:val="00186E39"/>
    <w:rsid w:val="00187B2C"/>
    <w:rsid w:val="0019022D"/>
    <w:rsid w:val="00190420"/>
    <w:rsid w:val="00190E35"/>
    <w:rsid w:val="00191B25"/>
    <w:rsid w:val="00191E8D"/>
    <w:rsid w:val="0019241F"/>
    <w:rsid w:val="00192502"/>
    <w:rsid w:val="00192807"/>
    <w:rsid w:val="00192AE9"/>
    <w:rsid w:val="00193C49"/>
    <w:rsid w:val="0019413F"/>
    <w:rsid w:val="00194248"/>
    <w:rsid w:val="00194386"/>
    <w:rsid w:val="001946A3"/>
    <w:rsid w:val="00196000"/>
    <w:rsid w:val="001960D5"/>
    <w:rsid w:val="00196505"/>
    <w:rsid w:val="001969F0"/>
    <w:rsid w:val="001A0D03"/>
    <w:rsid w:val="001A0FE5"/>
    <w:rsid w:val="001A118F"/>
    <w:rsid w:val="001A11C9"/>
    <w:rsid w:val="001A1A2E"/>
    <w:rsid w:val="001A26ED"/>
    <w:rsid w:val="001A270B"/>
    <w:rsid w:val="001A301A"/>
    <w:rsid w:val="001A3244"/>
    <w:rsid w:val="001A34FF"/>
    <w:rsid w:val="001A3740"/>
    <w:rsid w:val="001A4184"/>
    <w:rsid w:val="001A41E7"/>
    <w:rsid w:val="001A48D1"/>
    <w:rsid w:val="001A4A4B"/>
    <w:rsid w:val="001A584F"/>
    <w:rsid w:val="001A5C9A"/>
    <w:rsid w:val="001A5C9C"/>
    <w:rsid w:val="001A5D73"/>
    <w:rsid w:val="001A64F4"/>
    <w:rsid w:val="001A65D7"/>
    <w:rsid w:val="001A6A0C"/>
    <w:rsid w:val="001A7A40"/>
    <w:rsid w:val="001B10CD"/>
    <w:rsid w:val="001B1573"/>
    <w:rsid w:val="001B1771"/>
    <w:rsid w:val="001B18E1"/>
    <w:rsid w:val="001B1A39"/>
    <w:rsid w:val="001B1E48"/>
    <w:rsid w:val="001B2CAC"/>
    <w:rsid w:val="001B3062"/>
    <w:rsid w:val="001B3137"/>
    <w:rsid w:val="001B3565"/>
    <w:rsid w:val="001B361F"/>
    <w:rsid w:val="001B3E09"/>
    <w:rsid w:val="001B407B"/>
    <w:rsid w:val="001B4659"/>
    <w:rsid w:val="001B4AAA"/>
    <w:rsid w:val="001B4E15"/>
    <w:rsid w:val="001B4E7C"/>
    <w:rsid w:val="001B500B"/>
    <w:rsid w:val="001B5250"/>
    <w:rsid w:val="001B55F0"/>
    <w:rsid w:val="001B6129"/>
    <w:rsid w:val="001B679D"/>
    <w:rsid w:val="001B6FDD"/>
    <w:rsid w:val="001B7B26"/>
    <w:rsid w:val="001B7E67"/>
    <w:rsid w:val="001B7F6C"/>
    <w:rsid w:val="001C0DB0"/>
    <w:rsid w:val="001C144E"/>
    <w:rsid w:val="001C1F91"/>
    <w:rsid w:val="001C217C"/>
    <w:rsid w:val="001C229D"/>
    <w:rsid w:val="001C23D6"/>
    <w:rsid w:val="001C2731"/>
    <w:rsid w:val="001C27F1"/>
    <w:rsid w:val="001C2B42"/>
    <w:rsid w:val="001C2D48"/>
    <w:rsid w:val="001C3513"/>
    <w:rsid w:val="001C40B3"/>
    <w:rsid w:val="001C483E"/>
    <w:rsid w:val="001C5DC8"/>
    <w:rsid w:val="001C6911"/>
    <w:rsid w:val="001C6CDB"/>
    <w:rsid w:val="001C715B"/>
    <w:rsid w:val="001D001C"/>
    <w:rsid w:val="001D00CF"/>
    <w:rsid w:val="001D10D1"/>
    <w:rsid w:val="001D1B9E"/>
    <w:rsid w:val="001D1FE7"/>
    <w:rsid w:val="001D2F1C"/>
    <w:rsid w:val="001D35F3"/>
    <w:rsid w:val="001D4169"/>
    <w:rsid w:val="001D47AC"/>
    <w:rsid w:val="001D47C5"/>
    <w:rsid w:val="001D4C75"/>
    <w:rsid w:val="001D544A"/>
    <w:rsid w:val="001D5811"/>
    <w:rsid w:val="001D5CE8"/>
    <w:rsid w:val="001D6225"/>
    <w:rsid w:val="001D65EE"/>
    <w:rsid w:val="001D6BA2"/>
    <w:rsid w:val="001D6D00"/>
    <w:rsid w:val="001D6FE9"/>
    <w:rsid w:val="001D72E2"/>
    <w:rsid w:val="001D7628"/>
    <w:rsid w:val="001D7C1A"/>
    <w:rsid w:val="001D7D4C"/>
    <w:rsid w:val="001E0034"/>
    <w:rsid w:val="001E0361"/>
    <w:rsid w:val="001E069D"/>
    <w:rsid w:val="001E0D48"/>
    <w:rsid w:val="001E1146"/>
    <w:rsid w:val="001E1B8A"/>
    <w:rsid w:val="001E1D5B"/>
    <w:rsid w:val="001E22EA"/>
    <w:rsid w:val="001E2724"/>
    <w:rsid w:val="001E2C90"/>
    <w:rsid w:val="001E2CD7"/>
    <w:rsid w:val="001E2E9B"/>
    <w:rsid w:val="001E30FB"/>
    <w:rsid w:val="001E35FE"/>
    <w:rsid w:val="001E372F"/>
    <w:rsid w:val="001E39ED"/>
    <w:rsid w:val="001E4D2F"/>
    <w:rsid w:val="001E4EB8"/>
    <w:rsid w:val="001E4FF5"/>
    <w:rsid w:val="001E5020"/>
    <w:rsid w:val="001E6F90"/>
    <w:rsid w:val="001E7616"/>
    <w:rsid w:val="001E7961"/>
    <w:rsid w:val="001E7B40"/>
    <w:rsid w:val="001F0395"/>
    <w:rsid w:val="001F0A34"/>
    <w:rsid w:val="001F0D27"/>
    <w:rsid w:val="001F0E7D"/>
    <w:rsid w:val="001F16B6"/>
    <w:rsid w:val="001F2459"/>
    <w:rsid w:val="001F3289"/>
    <w:rsid w:val="001F3609"/>
    <w:rsid w:val="001F449F"/>
    <w:rsid w:val="001F492B"/>
    <w:rsid w:val="001F4A24"/>
    <w:rsid w:val="001F4F3B"/>
    <w:rsid w:val="001F512B"/>
    <w:rsid w:val="001F54AE"/>
    <w:rsid w:val="001F564F"/>
    <w:rsid w:val="001F5B50"/>
    <w:rsid w:val="001F6384"/>
    <w:rsid w:val="001F7415"/>
    <w:rsid w:val="001F79D6"/>
    <w:rsid w:val="001F7E96"/>
    <w:rsid w:val="002011D6"/>
    <w:rsid w:val="00201258"/>
    <w:rsid w:val="00201370"/>
    <w:rsid w:val="00201660"/>
    <w:rsid w:val="00201693"/>
    <w:rsid w:val="002022D1"/>
    <w:rsid w:val="002029E8"/>
    <w:rsid w:val="0020381A"/>
    <w:rsid w:val="0020393D"/>
    <w:rsid w:val="00204190"/>
    <w:rsid w:val="0020448E"/>
    <w:rsid w:val="002045E7"/>
    <w:rsid w:val="0020659E"/>
    <w:rsid w:val="0020689C"/>
    <w:rsid w:val="0020733D"/>
    <w:rsid w:val="0020737F"/>
    <w:rsid w:val="00207D73"/>
    <w:rsid w:val="002107FB"/>
    <w:rsid w:val="00211574"/>
    <w:rsid w:val="00211AFC"/>
    <w:rsid w:val="00212967"/>
    <w:rsid w:val="00212ACA"/>
    <w:rsid w:val="0021319E"/>
    <w:rsid w:val="00213354"/>
    <w:rsid w:val="0021452F"/>
    <w:rsid w:val="00215C3E"/>
    <w:rsid w:val="0021601B"/>
    <w:rsid w:val="002171F0"/>
    <w:rsid w:val="00217336"/>
    <w:rsid w:val="00217839"/>
    <w:rsid w:val="00217CEB"/>
    <w:rsid w:val="00220418"/>
    <w:rsid w:val="0022073D"/>
    <w:rsid w:val="00220E4C"/>
    <w:rsid w:val="0022116A"/>
    <w:rsid w:val="0022176A"/>
    <w:rsid w:val="00221AF3"/>
    <w:rsid w:val="002224EB"/>
    <w:rsid w:val="0022255C"/>
    <w:rsid w:val="002227DC"/>
    <w:rsid w:val="002228E5"/>
    <w:rsid w:val="00222B95"/>
    <w:rsid w:val="00222F20"/>
    <w:rsid w:val="00223033"/>
    <w:rsid w:val="002230BF"/>
    <w:rsid w:val="00223318"/>
    <w:rsid w:val="0022362E"/>
    <w:rsid w:val="0022388E"/>
    <w:rsid w:val="00223990"/>
    <w:rsid w:val="00223BD7"/>
    <w:rsid w:val="00223EF9"/>
    <w:rsid w:val="00224224"/>
    <w:rsid w:val="00224833"/>
    <w:rsid w:val="00224A4A"/>
    <w:rsid w:val="002251E1"/>
    <w:rsid w:val="00225AA3"/>
    <w:rsid w:val="002261AA"/>
    <w:rsid w:val="0022658B"/>
    <w:rsid w:val="002268BE"/>
    <w:rsid w:val="0022694F"/>
    <w:rsid w:val="00227674"/>
    <w:rsid w:val="00230046"/>
    <w:rsid w:val="00230D59"/>
    <w:rsid w:val="00230F37"/>
    <w:rsid w:val="0023104E"/>
    <w:rsid w:val="0023153F"/>
    <w:rsid w:val="00231810"/>
    <w:rsid w:val="00231E5C"/>
    <w:rsid w:val="00232365"/>
    <w:rsid w:val="00232FE8"/>
    <w:rsid w:val="002332D3"/>
    <w:rsid w:val="002335F4"/>
    <w:rsid w:val="00233840"/>
    <w:rsid w:val="0023392F"/>
    <w:rsid w:val="002340A6"/>
    <w:rsid w:val="002341E7"/>
    <w:rsid w:val="00234D02"/>
    <w:rsid w:val="00234FB6"/>
    <w:rsid w:val="0023564E"/>
    <w:rsid w:val="002356CE"/>
    <w:rsid w:val="002356E9"/>
    <w:rsid w:val="00236084"/>
    <w:rsid w:val="002361D9"/>
    <w:rsid w:val="0023668B"/>
    <w:rsid w:val="0023686C"/>
    <w:rsid w:val="002368A7"/>
    <w:rsid w:val="00236AA3"/>
    <w:rsid w:val="00236EB9"/>
    <w:rsid w:val="00237079"/>
    <w:rsid w:val="0023717A"/>
    <w:rsid w:val="00237C05"/>
    <w:rsid w:val="002402F2"/>
    <w:rsid w:val="00240382"/>
    <w:rsid w:val="0024044F"/>
    <w:rsid w:val="0024058D"/>
    <w:rsid w:val="00241198"/>
    <w:rsid w:val="002415D7"/>
    <w:rsid w:val="00241866"/>
    <w:rsid w:val="00241BD2"/>
    <w:rsid w:val="00241DFF"/>
    <w:rsid w:val="00241E44"/>
    <w:rsid w:val="0024311E"/>
    <w:rsid w:val="00243637"/>
    <w:rsid w:val="0024393C"/>
    <w:rsid w:val="002439C1"/>
    <w:rsid w:val="00243DAF"/>
    <w:rsid w:val="002450ED"/>
    <w:rsid w:val="00245511"/>
    <w:rsid w:val="00246F96"/>
    <w:rsid w:val="0025043A"/>
    <w:rsid w:val="00250658"/>
    <w:rsid w:val="00250683"/>
    <w:rsid w:val="00250C82"/>
    <w:rsid w:val="00250FD4"/>
    <w:rsid w:val="002517BE"/>
    <w:rsid w:val="002520BC"/>
    <w:rsid w:val="0025305F"/>
    <w:rsid w:val="002532E9"/>
    <w:rsid w:val="002539CE"/>
    <w:rsid w:val="00254220"/>
    <w:rsid w:val="002543DD"/>
    <w:rsid w:val="00254445"/>
    <w:rsid w:val="0025478B"/>
    <w:rsid w:val="002548B9"/>
    <w:rsid w:val="00254B20"/>
    <w:rsid w:val="00255200"/>
    <w:rsid w:val="00255613"/>
    <w:rsid w:val="00255754"/>
    <w:rsid w:val="00255C6D"/>
    <w:rsid w:val="00255DBD"/>
    <w:rsid w:val="00255F66"/>
    <w:rsid w:val="00255FA5"/>
    <w:rsid w:val="0025606C"/>
    <w:rsid w:val="00257833"/>
    <w:rsid w:val="002600D5"/>
    <w:rsid w:val="00260871"/>
    <w:rsid w:val="00260AFA"/>
    <w:rsid w:val="00261246"/>
    <w:rsid w:val="002612F8"/>
    <w:rsid w:val="002615AF"/>
    <w:rsid w:val="002615B5"/>
    <w:rsid w:val="002616D4"/>
    <w:rsid w:val="00261D2A"/>
    <w:rsid w:val="0026222C"/>
    <w:rsid w:val="00262ADC"/>
    <w:rsid w:val="00262F20"/>
    <w:rsid w:val="002631EC"/>
    <w:rsid w:val="00263217"/>
    <w:rsid w:val="0026332E"/>
    <w:rsid w:val="002638D1"/>
    <w:rsid w:val="002639CD"/>
    <w:rsid w:val="00263F5D"/>
    <w:rsid w:val="00264919"/>
    <w:rsid w:val="00264B91"/>
    <w:rsid w:val="00265008"/>
    <w:rsid w:val="00265A04"/>
    <w:rsid w:val="002663D5"/>
    <w:rsid w:val="00266D3E"/>
    <w:rsid w:val="002702F4"/>
    <w:rsid w:val="002706D0"/>
    <w:rsid w:val="00270B85"/>
    <w:rsid w:val="00270CF8"/>
    <w:rsid w:val="0027101C"/>
    <w:rsid w:val="0027138B"/>
    <w:rsid w:val="002718EB"/>
    <w:rsid w:val="00271B6F"/>
    <w:rsid w:val="00271C5D"/>
    <w:rsid w:val="002726E7"/>
    <w:rsid w:val="00272DCC"/>
    <w:rsid w:val="00272FB2"/>
    <w:rsid w:val="00274869"/>
    <w:rsid w:val="00274C99"/>
    <w:rsid w:val="002751C9"/>
    <w:rsid w:val="002754E5"/>
    <w:rsid w:val="002757FE"/>
    <w:rsid w:val="002759E5"/>
    <w:rsid w:val="00275B17"/>
    <w:rsid w:val="00276D8A"/>
    <w:rsid w:val="00276F24"/>
    <w:rsid w:val="002770DC"/>
    <w:rsid w:val="00277194"/>
    <w:rsid w:val="002771BD"/>
    <w:rsid w:val="0027759D"/>
    <w:rsid w:val="00280690"/>
    <w:rsid w:val="00280710"/>
    <w:rsid w:val="0028098B"/>
    <w:rsid w:val="00281300"/>
    <w:rsid w:val="0028222A"/>
    <w:rsid w:val="00282E62"/>
    <w:rsid w:val="002833A1"/>
    <w:rsid w:val="0028346F"/>
    <w:rsid w:val="002834A6"/>
    <w:rsid w:val="00283589"/>
    <w:rsid w:val="00283F28"/>
    <w:rsid w:val="00284649"/>
    <w:rsid w:val="00285013"/>
    <w:rsid w:val="0028591A"/>
    <w:rsid w:val="00286033"/>
    <w:rsid w:val="00286964"/>
    <w:rsid w:val="00286AB2"/>
    <w:rsid w:val="00286E1D"/>
    <w:rsid w:val="00290827"/>
    <w:rsid w:val="00290A5C"/>
    <w:rsid w:val="00290BBF"/>
    <w:rsid w:val="00290C1C"/>
    <w:rsid w:val="00290D46"/>
    <w:rsid w:val="0029145B"/>
    <w:rsid w:val="00291779"/>
    <w:rsid w:val="00291EA7"/>
    <w:rsid w:val="002920E5"/>
    <w:rsid w:val="00292C6A"/>
    <w:rsid w:val="00292EC6"/>
    <w:rsid w:val="00293088"/>
    <w:rsid w:val="00293900"/>
    <w:rsid w:val="0029426E"/>
    <w:rsid w:val="00294656"/>
    <w:rsid w:val="00297BFC"/>
    <w:rsid w:val="002A0329"/>
    <w:rsid w:val="002A0350"/>
    <w:rsid w:val="002A045C"/>
    <w:rsid w:val="002A1542"/>
    <w:rsid w:val="002A15DD"/>
    <w:rsid w:val="002A18CC"/>
    <w:rsid w:val="002A18D3"/>
    <w:rsid w:val="002A1DF3"/>
    <w:rsid w:val="002A220C"/>
    <w:rsid w:val="002A236F"/>
    <w:rsid w:val="002A291E"/>
    <w:rsid w:val="002A318E"/>
    <w:rsid w:val="002A3491"/>
    <w:rsid w:val="002A3AAB"/>
    <w:rsid w:val="002A3E48"/>
    <w:rsid w:val="002A4067"/>
    <w:rsid w:val="002A40A5"/>
    <w:rsid w:val="002A4391"/>
    <w:rsid w:val="002A5F72"/>
    <w:rsid w:val="002A6317"/>
    <w:rsid w:val="002A6E86"/>
    <w:rsid w:val="002A70E4"/>
    <w:rsid w:val="002A733C"/>
    <w:rsid w:val="002A735B"/>
    <w:rsid w:val="002A7447"/>
    <w:rsid w:val="002B0091"/>
    <w:rsid w:val="002B0879"/>
    <w:rsid w:val="002B1707"/>
    <w:rsid w:val="002B268B"/>
    <w:rsid w:val="002B42E6"/>
    <w:rsid w:val="002B48D6"/>
    <w:rsid w:val="002B4CC2"/>
    <w:rsid w:val="002B4D80"/>
    <w:rsid w:val="002B5952"/>
    <w:rsid w:val="002B59B4"/>
    <w:rsid w:val="002B59C5"/>
    <w:rsid w:val="002B6576"/>
    <w:rsid w:val="002B65BC"/>
    <w:rsid w:val="002B6B11"/>
    <w:rsid w:val="002B715F"/>
    <w:rsid w:val="002B7215"/>
    <w:rsid w:val="002B7A0C"/>
    <w:rsid w:val="002B7F38"/>
    <w:rsid w:val="002C025A"/>
    <w:rsid w:val="002C0408"/>
    <w:rsid w:val="002C0A33"/>
    <w:rsid w:val="002C1176"/>
    <w:rsid w:val="002C17DE"/>
    <w:rsid w:val="002C1DD6"/>
    <w:rsid w:val="002C3064"/>
    <w:rsid w:val="002C339F"/>
    <w:rsid w:val="002C3475"/>
    <w:rsid w:val="002C370E"/>
    <w:rsid w:val="002C371C"/>
    <w:rsid w:val="002C38A2"/>
    <w:rsid w:val="002C4449"/>
    <w:rsid w:val="002C447E"/>
    <w:rsid w:val="002C4EE4"/>
    <w:rsid w:val="002C59B9"/>
    <w:rsid w:val="002C5BD5"/>
    <w:rsid w:val="002C5D74"/>
    <w:rsid w:val="002C60E2"/>
    <w:rsid w:val="002C6658"/>
    <w:rsid w:val="002C681A"/>
    <w:rsid w:val="002C7069"/>
    <w:rsid w:val="002C7284"/>
    <w:rsid w:val="002C7338"/>
    <w:rsid w:val="002C7643"/>
    <w:rsid w:val="002C7F86"/>
    <w:rsid w:val="002D0A1D"/>
    <w:rsid w:val="002D114D"/>
    <w:rsid w:val="002D1D38"/>
    <w:rsid w:val="002D1EB3"/>
    <w:rsid w:val="002D1EC6"/>
    <w:rsid w:val="002D22E2"/>
    <w:rsid w:val="002D2365"/>
    <w:rsid w:val="002D2C22"/>
    <w:rsid w:val="002D2F18"/>
    <w:rsid w:val="002D3448"/>
    <w:rsid w:val="002D34D6"/>
    <w:rsid w:val="002D3C1F"/>
    <w:rsid w:val="002D4194"/>
    <w:rsid w:val="002D4A76"/>
    <w:rsid w:val="002D4EC2"/>
    <w:rsid w:val="002D5532"/>
    <w:rsid w:val="002D5B5A"/>
    <w:rsid w:val="002D605A"/>
    <w:rsid w:val="002D64AE"/>
    <w:rsid w:val="002D64E6"/>
    <w:rsid w:val="002D6B47"/>
    <w:rsid w:val="002D6BDC"/>
    <w:rsid w:val="002D75E1"/>
    <w:rsid w:val="002D7AAE"/>
    <w:rsid w:val="002E024A"/>
    <w:rsid w:val="002E03D4"/>
    <w:rsid w:val="002E03FD"/>
    <w:rsid w:val="002E0840"/>
    <w:rsid w:val="002E0B55"/>
    <w:rsid w:val="002E0F4C"/>
    <w:rsid w:val="002E0F6B"/>
    <w:rsid w:val="002E2531"/>
    <w:rsid w:val="002E2607"/>
    <w:rsid w:val="002E2CFC"/>
    <w:rsid w:val="002E2EA5"/>
    <w:rsid w:val="002E3162"/>
    <w:rsid w:val="002E3A30"/>
    <w:rsid w:val="002E48B9"/>
    <w:rsid w:val="002E4C98"/>
    <w:rsid w:val="002E4DBD"/>
    <w:rsid w:val="002E4FC1"/>
    <w:rsid w:val="002E56FA"/>
    <w:rsid w:val="002E5DA2"/>
    <w:rsid w:val="002E6EBA"/>
    <w:rsid w:val="002E7465"/>
    <w:rsid w:val="002F07D4"/>
    <w:rsid w:val="002F1339"/>
    <w:rsid w:val="002F18E1"/>
    <w:rsid w:val="002F195D"/>
    <w:rsid w:val="002F1A01"/>
    <w:rsid w:val="002F1B05"/>
    <w:rsid w:val="002F219F"/>
    <w:rsid w:val="002F2452"/>
    <w:rsid w:val="002F2562"/>
    <w:rsid w:val="002F271F"/>
    <w:rsid w:val="002F3667"/>
    <w:rsid w:val="002F4092"/>
    <w:rsid w:val="002F4114"/>
    <w:rsid w:val="002F4487"/>
    <w:rsid w:val="002F4EA4"/>
    <w:rsid w:val="002F4F04"/>
    <w:rsid w:val="002F5A83"/>
    <w:rsid w:val="002F5B04"/>
    <w:rsid w:val="002F6007"/>
    <w:rsid w:val="002F6525"/>
    <w:rsid w:val="002F652A"/>
    <w:rsid w:val="002F6E49"/>
    <w:rsid w:val="002F6F2D"/>
    <w:rsid w:val="002F6FC9"/>
    <w:rsid w:val="002F7714"/>
    <w:rsid w:val="002F7AA5"/>
    <w:rsid w:val="002F7ECF"/>
    <w:rsid w:val="002F7F41"/>
    <w:rsid w:val="00300428"/>
    <w:rsid w:val="003009E9"/>
    <w:rsid w:val="00300A0A"/>
    <w:rsid w:val="0030141C"/>
    <w:rsid w:val="00301DEC"/>
    <w:rsid w:val="00302C70"/>
    <w:rsid w:val="003039D9"/>
    <w:rsid w:val="00303E01"/>
    <w:rsid w:val="003043E4"/>
    <w:rsid w:val="00304C9D"/>
    <w:rsid w:val="00304D43"/>
    <w:rsid w:val="00305682"/>
    <w:rsid w:val="00305F0E"/>
    <w:rsid w:val="00306A5D"/>
    <w:rsid w:val="00307BD9"/>
    <w:rsid w:val="00310B45"/>
    <w:rsid w:val="0031118F"/>
    <w:rsid w:val="00311387"/>
    <w:rsid w:val="0031167C"/>
    <w:rsid w:val="003119A7"/>
    <w:rsid w:val="00311ABC"/>
    <w:rsid w:val="003120A0"/>
    <w:rsid w:val="00312FAF"/>
    <w:rsid w:val="00313472"/>
    <w:rsid w:val="00313520"/>
    <w:rsid w:val="003139E2"/>
    <w:rsid w:val="00314290"/>
    <w:rsid w:val="00314C44"/>
    <w:rsid w:val="003155AF"/>
    <w:rsid w:val="003157C0"/>
    <w:rsid w:val="00315F02"/>
    <w:rsid w:val="00315F05"/>
    <w:rsid w:val="003161DA"/>
    <w:rsid w:val="0031654F"/>
    <w:rsid w:val="003166E6"/>
    <w:rsid w:val="00316B24"/>
    <w:rsid w:val="00317AE6"/>
    <w:rsid w:val="00317FD2"/>
    <w:rsid w:val="0032023C"/>
    <w:rsid w:val="003203B9"/>
    <w:rsid w:val="003206B4"/>
    <w:rsid w:val="003206D3"/>
    <w:rsid w:val="00320F7B"/>
    <w:rsid w:val="003212DF"/>
    <w:rsid w:val="00321B5E"/>
    <w:rsid w:val="00322480"/>
    <w:rsid w:val="00322743"/>
    <w:rsid w:val="003243B2"/>
    <w:rsid w:val="00324588"/>
    <w:rsid w:val="00324CBA"/>
    <w:rsid w:val="00324D8A"/>
    <w:rsid w:val="00325628"/>
    <w:rsid w:val="00326091"/>
    <w:rsid w:val="00326B36"/>
    <w:rsid w:val="00326BAE"/>
    <w:rsid w:val="00326D88"/>
    <w:rsid w:val="003273B5"/>
    <w:rsid w:val="003274E1"/>
    <w:rsid w:val="00327C60"/>
    <w:rsid w:val="00330D94"/>
    <w:rsid w:val="003311C1"/>
    <w:rsid w:val="0033202A"/>
    <w:rsid w:val="00332946"/>
    <w:rsid w:val="00332BD7"/>
    <w:rsid w:val="003331EE"/>
    <w:rsid w:val="003336E1"/>
    <w:rsid w:val="00334558"/>
    <w:rsid w:val="003348D2"/>
    <w:rsid w:val="003350CC"/>
    <w:rsid w:val="00335196"/>
    <w:rsid w:val="0033569C"/>
    <w:rsid w:val="00336F68"/>
    <w:rsid w:val="003378A1"/>
    <w:rsid w:val="00337C62"/>
    <w:rsid w:val="00337EF3"/>
    <w:rsid w:val="003405B3"/>
    <w:rsid w:val="003413A9"/>
    <w:rsid w:val="003414E9"/>
    <w:rsid w:val="00342183"/>
    <w:rsid w:val="00342E8B"/>
    <w:rsid w:val="00343005"/>
    <w:rsid w:val="00343577"/>
    <w:rsid w:val="00344593"/>
    <w:rsid w:val="00344EEF"/>
    <w:rsid w:val="00345096"/>
    <w:rsid w:val="00345624"/>
    <w:rsid w:val="003458E1"/>
    <w:rsid w:val="00345C98"/>
    <w:rsid w:val="00346304"/>
    <w:rsid w:val="0034657E"/>
    <w:rsid w:val="00346A41"/>
    <w:rsid w:val="00346E72"/>
    <w:rsid w:val="00347A36"/>
    <w:rsid w:val="0035021A"/>
    <w:rsid w:val="0035047D"/>
    <w:rsid w:val="00350C06"/>
    <w:rsid w:val="00351340"/>
    <w:rsid w:val="00351739"/>
    <w:rsid w:val="003517AD"/>
    <w:rsid w:val="00351F57"/>
    <w:rsid w:val="003522E3"/>
    <w:rsid w:val="00353B6B"/>
    <w:rsid w:val="00354235"/>
    <w:rsid w:val="00354A57"/>
    <w:rsid w:val="00355318"/>
    <w:rsid w:val="003555BF"/>
    <w:rsid w:val="00356316"/>
    <w:rsid w:val="00356661"/>
    <w:rsid w:val="00356C27"/>
    <w:rsid w:val="00356D62"/>
    <w:rsid w:val="00357001"/>
    <w:rsid w:val="00357776"/>
    <w:rsid w:val="00360230"/>
    <w:rsid w:val="003602E4"/>
    <w:rsid w:val="0036037E"/>
    <w:rsid w:val="00361290"/>
    <w:rsid w:val="0036133E"/>
    <w:rsid w:val="00362044"/>
    <w:rsid w:val="00362578"/>
    <w:rsid w:val="0036270D"/>
    <w:rsid w:val="003631AC"/>
    <w:rsid w:val="003632EE"/>
    <w:rsid w:val="003637F5"/>
    <w:rsid w:val="0036492E"/>
    <w:rsid w:val="00364BCF"/>
    <w:rsid w:val="00364D8C"/>
    <w:rsid w:val="003654ED"/>
    <w:rsid w:val="003659EE"/>
    <w:rsid w:val="00365D4B"/>
    <w:rsid w:val="00365DF8"/>
    <w:rsid w:val="003661E1"/>
    <w:rsid w:val="00366CB0"/>
    <w:rsid w:val="00366FD6"/>
    <w:rsid w:val="00366FF3"/>
    <w:rsid w:val="00367C74"/>
    <w:rsid w:val="00367C78"/>
    <w:rsid w:val="00370208"/>
    <w:rsid w:val="00371530"/>
    <w:rsid w:val="0037174A"/>
    <w:rsid w:val="00372975"/>
    <w:rsid w:val="00372C32"/>
    <w:rsid w:val="0037337B"/>
    <w:rsid w:val="00373A77"/>
    <w:rsid w:val="00374204"/>
    <w:rsid w:val="003742D1"/>
    <w:rsid w:val="00374470"/>
    <w:rsid w:val="003748B4"/>
    <w:rsid w:val="00374A36"/>
    <w:rsid w:val="003751A5"/>
    <w:rsid w:val="00375BE1"/>
    <w:rsid w:val="003769CF"/>
    <w:rsid w:val="00380352"/>
    <w:rsid w:val="00380BF5"/>
    <w:rsid w:val="003816A7"/>
    <w:rsid w:val="003817BB"/>
    <w:rsid w:val="00381CB6"/>
    <w:rsid w:val="00381D83"/>
    <w:rsid w:val="00381EEA"/>
    <w:rsid w:val="00381F42"/>
    <w:rsid w:val="00381FAD"/>
    <w:rsid w:val="00382322"/>
    <w:rsid w:val="003823B4"/>
    <w:rsid w:val="003825A0"/>
    <w:rsid w:val="00382720"/>
    <w:rsid w:val="00382798"/>
    <w:rsid w:val="00382D8C"/>
    <w:rsid w:val="00383253"/>
    <w:rsid w:val="003832F2"/>
    <w:rsid w:val="00383DD8"/>
    <w:rsid w:val="0038461C"/>
    <w:rsid w:val="00384BBF"/>
    <w:rsid w:val="00385C0D"/>
    <w:rsid w:val="003864C6"/>
    <w:rsid w:val="00386C46"/>
    <w:rsid w:val="00386FE6"/>
    <w:rsid w:val="0038790C"/>
    <w:rsid w:val="00390218"/>
    <w:rsid w:val="003906C5"/>
    <w:rsid w:val="003909A5"/>
    <w:rsid w:val="00390D53"/>
    <w:rsid w:val="00390D93"/>
    <w:rsid w:val="0039153F"/>
    <w:rsid w:val="00391AD3"/>
    <w:rsid w:val="0039210F"/>
    <w:rsid w:val="00392577"/>
    <w:rsid w:val="003926D9"/>
    <w:rsid w:val="0039284D"/>
    <w:rsid w:val="00392B28"/>
    <w:rsid w:val="00392BB0"/>
    <w:rsid w:val="00392BC3"/>
    <w:rsid w:val="00393551"/>
    <w:rsid w:val="00393C91"/>
    <w:rsid w:val="003947BE"/>
    <w:rsid w:val="00395E50"/>
    <w:rsid w:val="0039676B"/>
    <w:rsid w:val="00396D3F"/>
    <w:rsid w:val="00397E64"/>
    <w:rsid w:val="003A058C"/>
    <w:rsid w:val="003A05AF"/>
    <w:rsid w:val="003A07E1"/>
    <w:rsid w:val="003A101E"/>
    <w:rsid w:val="003A1112"/>
    <w:rsid w:val="003A1526"/>
    <w:rsid w:val="003A19D3"/>
    <w:rsid w:val="003A28FD"/>
    <w:rsid w:val="003A2AA5"/>
    <w:rsid w:val="003A2E90"/>
    <w:rsid w:val="003A301E"/>
    <w:rsid w:val="003A30DA"/>
    <w:rsid w:val="003A3316"/>
    <w:rsid w:val="003A381B"/>
    <w:rsid w:val="003A3D15"/>
    <w:rsid w:val="003A3DA6"/>
    <w:rsid w:val="003A3FEE"/>
    <w:rsid w:val="003A42E5"/>
    <w:rsid w:val="003A4C83"/>
    <w:rsid w:val="003A50AB"/>
    <w:rsid w:val="003A52D4"/>
    <w:rsid w:val="003A54BE"/>
    <w:rsid w:val="003A55F0"/>
    <w:rsid w:val="003A5821"/>
    <w:rsid w:val="003A594C"/>
    <w:rsid w:val="003A606C"/>
    <w:rsid w:val="003A607E"/>
    <w:rsid w:val="003A6114"/>
    <w:rsid w:val="003A6164"/>
    <w:rsid w:val="003A6481"/>
    <w:rsid w:val="003A66D9"/>
    <w:rsid w:val="003A6887"/>
    <w:rsid w:val="003A6F5A"/>
    <w:rsid w:val="003B03C4"/>
    <w:rsid w:val="003B03EB"/>
    <w:rsid w:val="003B1C99"/>
    <w:rsid w:val="003B1EC9"/>
    <w:rsid w:val="003B20F5"/>
    <w:rsid w:val="003B2E05"/>
    <w:rsid w:val="003B2E92"/>
    <w:rsid w:val="003B3068"/>
    <w:rsid w:val="003B30A5"/>
    <w:rsid w:val="003B31F6"/>
    <w:rsid w:val="003B3427"/>
    <w:rsid w:val="003B3842"/>
    <w:rsid w:val="003B3CC5"/>
    <w:rsid w:val="003B451A"/>
    <w:rsid w:val="003B4578"/>
    <w:rsid w:val="003B4CF7"/>
    <w:rsid w:val="003B4F47"/>
    <w:rsid w:val="003B5204"/>
    <w:rsid w:val="003B54FD"/>
    <w:rsid w:val="003B5592"/>
    <w:rsid w:val="003B5A8B"/>
    <w:rsid w:val="003B5D4A"/>
    <w:rsid w:val="003B6B93"/>
    <w:rsid w:val="003B70EA"/>
    <w:rsid w:val="003B73F3"/>
    <w:rsid w:val="003B7616"/>
    <w:rsid w:val="003B7650"/>
    <w:rsid w:val="003C0343"/>
    <w:rsid w:val="003C1AFE"/>
    <w:rsid w:val="003C21EC"/>
    <w:rsid w:val="003C25B5"/>
    <w:rsid w:val="003C2C33"/>
    <w:rsid w:val="003C3BF9"/>
    <w:rsid w:val="003C3D89"/>
    <w:rsid w:val="003C3E58"/>
    <w:rsid w:val="003C4501"/>
    <w:rsid w:val="003C4629"/>
    <w:rsid w:val="003C4BE4"/>
    <w:rsid w:val="003C50E9"/>
    <w:rsid w:val="003C510C"/>
    <w:rsid w:val="003C5516"/>
    <w:rsid w:val="003C5690"/>
    <w:rsid w:val="003C5C49"/>
    <w:rsid w:val="003C5DE4"/>
    <w:rsid w:val="003C7273"/>
    <w:rsid w:val="003C757D"/>
    <w:rsid w:val="003C764D"/>
    <w:rsid w:val="003C76C9"/>
    <w:rsid w:val="003C7DF8"/>
    <w:rsid w:val="003D02F6"/>
    <w:rsid w:val="003D07A4"/>
    <w:rsid w:val="003D0B54"/>
    <w:rsid w:val="003D1746"/>
    <w:rsid w:val="003D1CF1"/>
    <w:rsid w:val="003D1FD9"/>
    <w:rsid w:val="003D2086"/>
    <w:rsid w:val="003D2C2F"/>
    <w:rsid w:val="003D2F93"/>
    <w:rsid w:val="003D3076"/>
    <w:rsid w:val="003D3817"/>
    <w:rsid w:val="003D386C"/>
    <w:rsid w:val="003D3F41"/>
    <w:rsid w:val="003D46B7"/>
    <w:rsid w:val="003D46FB"/>
    <w:rsid w:val="003D4787"/>
    <w:rsid w:val="003D49F3"/>
    <w:rsid w:val="003D4AC8"/>
    <w:rsid w:val="003D4CB5"/>
    <w:rsid w:val="003D5A62"/>
    <w:rsid w:val="003D5B15"/>
    <w:rsid w:val="003D5FC6"/>
    <w:rsid w:val="003D5FD8"/>
    <w:rsid w:val="003D61FA"/>
    <w:rsid w:val="003D6223"/>
    <w:rsid w:val="003D6AA6"/>
    <w:rsid w:val="003D6C6D"/>
    <w:rsid w:val="003D7018"/>
    <w:rsid w:val="003D7293"/>
    <w:rsid w:val="003D75CE"/>
    <w:rsid w:val="003D7D30"/>
    <w:rsid w:val="003D7FB6"/>
    <w:rsid w:val="003E2B0F"/>
    <w:rsid w:val="003E2DC8"/>
    <w:rsid w:val="003E2F1D"/>
    <w:rsid w:val="003E3509"/>
    <w:rsid w:val="003E4221"/>
    <w:rsid w:val="003E428A"/>
    <w:rsid w:val="003E5BDB"/>
    <w:rsid w:val="003E5BFC"/>
    <w:rsid w:val="003E7120"/>
    <w:rsid w:val="003E7138"/>
    <w:rsid w:val="003E7D28"/>
    <w:rsid w:val="003F0157"/>
    <w:rsid w:val="003F0B00"/>
    <w:rsid w:val="003F19C4"/>
    <w:rsid w:val="003F213A"/>
    <w:rsid w:val="003F27C6"/>
    <w:rsid w:val="003F3120"/>
    <w:rsid w:val="003F3264"/>
    <w:rsid w:val="003F37B9"/>
    <w:rsid w:val="003F38D9"/>
    <w:rsid w:val="003F4707"/>
    <w:rsid w:val="003F4D34"/>
    <w:rsid w:val="003F4FD2"/>
    <w:rsid w:val="003F58DF"/>
    <w:rsid w:val="003F596D"/>
    <w:rsid w:val="003F5B8C"/>
    <w:rsid w:val="003F5FB2"/>
    <w:rsid w:val="003F6093"/>
    <w:rsid w:val="003F636D"/>
    <w:rsid w:val="003F658E"/>
    <w:rsid w:val="003F67F9"/>
    <w:rsid w:val="003F68C5"/>
    <w:rsid w:val="003F6C65"/>
    <w:rsid w:val="003F6DED"/>
    <w:rsid w:val="003F7334"/>
    <w:rsid w:val="0040000D"/>
    <w:rsid w:val="004002A9"/>
    <w:rsid w:val="00400D8A"/>
    <w:rsid w:val="00400FDA"/>
    <w:rsid w:val="0040173E"/>
    <w:rsid w:val="004017E8"/>
    <w:rsid w:val="00401833"/>
    <w:rsid w:val="0040184B"/>
    <w:rsid w:val="0040186F"/>
    <w:rsid w:val="00401E09"/>
    <w:rsid w:val="004027C1"/>
    <w:rsid w:val="00402E32"/>
    <w:rsid w:val="00403D19"/>
    <w:rsid w:val="00403D9F"/>
    <w:rsid w:val="0040482B"/>
    <w:rsid w:val="00404A6E"/>
    <w:rsid w:val="0040568B"/>
    <w:rsid w:val="00406292"/>
    <w:rsid w:val="004062F6"/>
    <w:rsid w:val="004062FC"/>
    <w:rsid w:val="00407C95"/>
    <w:rsid w:val="00410E71"/>
    <w:rsid w:val="00410F5B"/>
    <w:rsid w:val="00411823"/>
    <w:rsid w:val="00411D10"/>
    <w:rsid w:val="0041266D"/>
    <w:rsid w:val="004128F0"/>
    <w:rsid w:val="00412F4C"/>
    <w:rsid w:val="00415B41"/>
    <w:rsid w:val="00415F83"/>
    <w:rsid w:val="0041639C"/>
    <w:rsid w:val="004163FD"/>
    <w:rsid w:val="00416830"/>
    <w:rsid w:val="00416AAF"/>
    <w:rsid w:val="0041706B"/>
    <w:rsid w:val="004173D4"/>
    <w:rsid w:val="00420058"/>
    <w:rsid w:val="00420144"/>
    <w:rsid w:val="00420465"/>
    <w:rsid w:val="0042052A"/>
    <w:rsid w:val="00420677"/>
    <w:rsid w:val="00420D34"/>
    <w:rsid w:val="004210DA"/>
    <w:rsid w:val="0042136F"/>
    <w:rsid w:val="0042195C"/>
    <w:rsid w:val="00421F90"/>
    <w:rsid w:val="00422602"/>
    <w:rsid w:val="00422F53"/>
    <w:rsid w:val="0042314B"/>
    <w:rsid w:val="00423273"/>
    <w:rsid w:val="00424070"/>
    <w:rsid w:val="00424BC6"/>
    <w:rsid w:val="00425CCC"/>
    <w:rsid w:val="00425CE2"/>
    <w:rsid w:val="00427286"/>
    <w:rsid w:val="004278E8"/>
    <w:rsid w:val="004310FF"/>
    <w:rsid w:val="00431192"/>
    <w:rsid w:val="0043162D"/>
    <w:rsid w:val="00431715"/>
    <w:rsid w:val="0043176A"/>
    <w:rsid w:val="00431D0C"/>
    <w:rsid w:val="00432130"/>
    <w:rsid w:val="004323FE"/>
    <w:rsid w:val="00432AEA"/>
    <w:rsid w:val="00432E6C"/>
    <w:rsid w:val="004336C0"/>
    <w:rsid w:val="00433A3C"/>
    <w:rsid w:val="00433C68"/>
    <w:rsid w:val="00433E93"/>
    <w:rsid w:val="00433FE3"/>
    <w:rsid w:val="004343A1"/>
    <w:rsid w:val="004345CC"/>
    <w:rsid w:val="00434ED9"/>
    <w:rsid w:val="0043518C"/>
    <w:rsid w:val="004356E1"/>
    <w:rsid w:val="004363C9"/>
    <w:rsid w:val="004367C1"/>
    <w:rsid w:val="0044035D"/>
    <w:rsid w:val="00440734"/>
    <w:rsid w:val="00440D50"/>
    <w:rsid w:val="00440EE3"/>
    <w:rsid w:val="00441883"/>
    <w:rsid w:val="00441FD7"/>
    <w:rsid w:val="00442521"/>
    <w:rsid w:val="00442815"/>
    <w:rsid w:val="00442854"/>
    <w:rsid w:val="00442A67"/>
    <w:rsid w:val="0044329A"/>
    <w:rsid w:val="004435B1"/>
    <w:rsid w:val="00443840"/>
    <w:rsid w:val="0044397D"/>
    <w:rsid w:val="0044469D"/>
    <w:rsid w:val="00444C0F"/>
    <w:rsid w:val="00444ED6"/>
    <w:rsid w:val="004451B3"/>
    <w:rsid w:val="00445FF1"/>
    <w:rsid w:val="00446707"/>
    <w:rsid w:val="004467A4"/>
    <w:rsid w:val="00446B71"/>
    <w:rsid w:val="00446D3A"/>
    <w:rsid w:val="00447DC4"/>
    <w:rsid w:val="00447DCA"/>
    <w:rsid w:val="00447FAC"/>
    <w:rsid w:val="00447FF8"/>
    <w:rsid w:val="0045099A"/>
    <w:rsid w:val="00450BCF"/>
    <w:rsid w:val="00451762"/>
    <w:rsid w:val="00451774"/>
    <w:rsid w:val="00451A90"/>
    <w:rsid w:val="0045261A"/>
    <w:rsid w:val="004528BA"/>
    <w:rsid w:val="004533FC"/>
    <w:rsid w:val="00453F4B"/>
    <w:rsid w:val="00453FDF"/>
    <w:rsid w:val="00454782"/>
    <w:rsid w:val="00454B11"/>
    <w:rsid w:val="0045502B"/>
    <w:rsid w:val="0045533A"/>
    <w:rsid w:val="00455567"/>
    <w:rsid w:val="004563D7"/>
    <w:rsid w:val="004573B5"/>
    <w:rsid w:val="00457641"/>
    <w:rsid w:val="00457675"/>
    <w:rsid w:val="004603FB"/>
    <w:rsid w:val="004604C6"/>
    <w:rsid w:val="004605C1"/>
    <w:rsid w:val="00460635"/>
    <w:rsid w:val="004610C0"/>
    <w:rsid w:val="0046123C"/>
    <w:rsid w:val="00461879"/>
    <w:rsid w:val="00461A92"/>
    <w:rsid w:val="00461FF1"/>
    <w:rsid w:val="0046264B"/>
    <w:rsid w:val="004626C1"/>
    <w:rsid w:val="0046297C"/>
    <w:rsid w:val="00462EF5"/>
    <w:rsid w:val="00463306"/>
    <w:rsid w:val="00463D74"/>
    <w:rsid w:val="00464992"/>
    <w:rsid w:val="00464E3F"/>
    <w:rsid w:val="00465C44"/>
    <w:rsid w:val="00465CC4"/>
    <w:rsid w:val="00465FCF"/>
    <w:rsid w:val="004665CC"/>
    <w:rsid w:val="0046682D"/>
    <w:rsid w:val="004673F0"/>
    <w:rsid w:val="00467861"/>
    <w:rsid w:val="0047091C"/>
    <w:rsid w:val="0047113B"/>
    <w:rsid w:val="00471253"/>
    <w:rsid w:val="00471C28"/>
    <w:rsid w:val="00472922"/>
    <w:rsid w:val="00472BB3"/>
    <w:rsid w:val="00473BBE"/>
    <w:rsid w:val="00474498"/>
    <w:rsid w:val="00474751"/>
    <w:rsid w:val="00475377"/>
    <w:rsid w:val="00475459"/>
    <w:rsid w:val="00475FBE"/>
    <w:rsid w:val="0047671D"/>
    <w:rsid w:val="004767F4"/>
    <w:rsid w:val="00476964"/>
    <w:rsid w:val="00476F00"/>
    <w:rsid w:val="00477B47"/>
    <w:rsid w:val="00477DEA"/>
    <w:rsid w:val="0048087D"/>
    <w:rsid w:val="00480B57"/>
    <w:rsid w:val="004814DC"/>
    <w:rsid w:val="0048153B"/>
    <w:rsid w:val="004819E0"/>
    <w:rsid w:val="00482525"/>
    <w:rsid w:val="0048270E"/>
    <w:rsid w:val="00482929"/>
    <w:rsid w:val="00482953"/>
    <w:rsid w:val="00482F19"/>
    <w:rsid w:val="0048319B"/>
    <w:rsid w:val="004837EE"/>
    <w:rsid w:val="004838BC"/>
    <w:rsid w:val="00483D77"/>
    <w:rsid w:val="00484F32"/>
    <w:rsid w:val="0048582B"/>
    <w:rsid w:val="00485D5E"/>
    <w:rsid w:val="0048755A"/>
    <w:rsid w:val="00487629"/>
    <w:rsid w:val="004877A0"/>
    <w:rsid w:val="0048794E"/>
    <w:rsid w:val="00487C47"/>
    <w:rsid w:val="00490B51"/>
    <w:rsid w:val="0049145E"/>
    <w:rsid w:val="00492087"/>
    <w:rsid w:val="004924F6"/>
    <w:rsid w:val="0049268E"/>
    <w:rsid w:val="00492A5E"/>
    <w:rsid w:val="00492EFA"/>
    <w:rsid w:val="00493435"/>
    <w:rsid w:val="0049363D"/>
    <w:rsid w:val="00494265"/>
    <w:rsid w:val="004942CD"/>
    <w:rsid w:val="00495893"/>
    <w:rsid w:val="00495A79"/>
    <w:rsid w:val="00496182"/>
    <w:rsid w:val="00496ECB"/>
    <w:rsid w:val="004971AE"/>
    <w:rsid w:val="00497DCA"/>
    <w:rsid w:val="004A03B5"/>
    <w:rsid w:val="004A07BB"/>
    <w:rsid w:val="004A0DE6"/>
    <w:rsid w:val="004A160C"/>
    <w:rsid w:val="004A1685"/>
    <w:rsid w:val="004A2A57"/>
    <w:rsid w:val="004A2D0F"/>
    <w:rsid w:val="004A2E2C"/>
    <w:rsid w:val="004A37BB"/>
    <w:rsid w:val="004A3FC1"/>
    <w:rsid w:val="004A41E7"/>
    <w:rsid w:val="004A4F25"/>
    <w:rsid w:val="004A54C2"/>
    <w:rsid w:val="004A550E"/>
    <w:rsid w:val="004A557F"/>
    <w:rsid w:val="004A5633"/>
    <w:rsid w:val="004A5726"/>
    <w:rsid w:val="004A6124"/>
    <w:rsid w:val="004A64EB"/>
    <w:rsid w:val="004A6545"/>
    <w:rsid w:val="004A6871"/>
    <w:rsid w:val="004A6E1B"/>
    <w:rsid w:val="004A7B1E"/>
    <w:rsid w:val="004A7D4C"/>
    <w:rsid w:val="004B0329"/>
    <w:rsid w:val="004B0676"/>
    <w:rsid w:val="004B17E0"/>
    <w:rsid w:val="004B1A3F"/>
    <w:rsid w:val="004B1D80"/>
    <w:rsid w:val="004B35D1"/>
    <w:rsid w:val="004B36F6"/>
    <w:rsid w:val="004B37EA"/>
    <w:rsid w:val="004B3814"/>
    <w:rsid w:val="004B49B1"/>
    <w:rsid w:val="004B4CF4"/>
    <w:rsid w:val="004B4E13"/>
    <w:rsid w:val="004B4EA4"/>
    <w:rsid w:val="004B511A"/>
    <w:rsid w:val="004B54CD"/>
    <w:rsid w:val="004B5659"/>
    <w:rsid w:val="004B6246"/>
    <w:rsid w:val="004B628A"/>
    <w:rsid w:val="004B693D"/>
    <w:rsid w:val="004B71E4"/>
    <w:rsid w:val="004B72B2"/>
    <w:rsid w:val="004B78B1"/>
    <w:rsid w:val="004C0169"/>
    <w:rsid w:val="004C02AD"/>
    <w:rsid w:val="004C03C8"/>
    <w:rsid w:val="004C09F5"/>
    <w:rsid w:val="004C0CF0"/>
    <w:rsid w:val="004C0E25"/>
    <w:rsid w:val="004C0EEE"/>
    <w:rsid w:val="004C0F2B"/>
    <w:rsid w:val="004C1029"/>
    <w:rsid w:val="004C17A5"/>
    <w:rsid w:val="004C26BD"/>
    <w:rsid w:val="004C3094"/>
    <w:rsid w:val="004C30B3"/>
    <w:rsid w:val="004C326C"/>
    <w:rsid w:val="004C3281"/>
    <w:rsid w:val="004C330F"/>
    <w:rsid w:val="004C3978"/>
    <w:rsid w:val="004C3FCE"/>
    <w:rsid w:val="004C41EA"/>
    <w:rsid w:val="004C441D"/>
    <w:rsid w:val="004C4FC4"/>
    <w:rsid w:val="004C587A"/>
    <w:rsid w:val="004C59AF"/>
    <w:rsid w:val="004C5F1E"/>
    <w:rsid w:val="004C5F53"/>
    <w:rsid w:val="004C6662"/>
    <w:rsid w:val="004C74D7"/>
    <w:rsid w:val="004D009C"/>
    <w:rsid w:val="004D0290"/>
    <w:rsid w:val="004D0526"/>
    <w:rsid w:val="004D07C1"/>
    <w:rsid w:val="004D10CF"/>
    <w:rsid w:val="004D112C"/>
    <w:rsid w:val="004D15C6"/>
    <w:rsid w:val="004D168F"/>
    <w:rsid w:val="004D1A59"/>
    <w:rsid w:val="004D29E6"/>
    <w:rsid w:val="004D3037"/>
    <w:rsid w:val="004D3212"/>
    <w:rsid w:val="004D3812"/>
    <w:rsid w:val="004D395C"/>
    <w:rsid w:val="004D46E8"/>
    <w:rsid w:val="004D48A9"/>
    <w:rsid w:val="004D498E"/>
    <w:rsid w:val="004D4DDD"/>
    <w:rsid w:val="004D4EBE"/>
    <w:rsid w:val="004D51F5"/>
    <w:rsid w:val="004D5A9E"/>
    <w:rsid w:val="004D6403"/>
    <w:rsid w:val="004D6B9D"/>
    <w:rsid w:val="004D7A51"/>
    <w:rsid w:val="004D7FD8"/>
    <w:rsid w:val="004E009E"/>
    <w:rsid w:val="004E094B"/>
    <w:rsid w:val="004E0F2F"/>
    <w:rsid w:val="004E10BE"/>
    <w:rsid w:val="004E15E5"/>
    <w:rsid w:val="004E1F08"/>
    <w:rsid w:val="004E1F88"/>
    <w:rsid w:val="004E2A4E"/>
    <w:rsid w:val="004E2B7F"/>
    <w:rsid w:val="004E2FD4"/>
    <w:rsid w:val="004E2FEB"/>
    <w:rsid w:val="004E3019"/>
    <w:rsid w:val="004E3137"/>
    <w:rsid w:val="004E3BFE"/>
    <w:rsid w:val="004E4250"/>
    <w:rsid w:val="004E47C5"/>
    <w:rsid w:val="004E5956"/>
    <w:rsid w:val="004E5FFB"/>
    <w:rsid w:val="004E6113"/>
    <w:rsid w:val="004E6AB5"/>
    <w:rsid w:val="004E73D9"/>
    <w:rsid w:val="004E799D"/>
    <w:rsid w:val="004F01D8"/>
    <w:rsid w:val="004F0830"/>
    <w:rsid w:val="004F0D69"/>
    <w:rsid w:val="004F0DF1"/>
    <w:rsid w:val="004F0F0D"/>
    <w:rsid w:val="004F12D6"/>
    <w:rsid w:val="004F1A43"/>
    <w:rsid w:val="004F22CF"/>
    <w:rsid w:val="004F24DB"/>
    <w:rsid w:val="004F2C55"/>
    <w:rsid w:val="004F2C96"/>
    <w:rsid w:val="004F2E06"/>
    <w:rsid w:val="004F3A75"/>
    <w:rsid w:val="004F489E"/>
    <w:rsid w:val="004F5417"/>
    <w:rsid w:val="004F577D"/>
    <w:rsid w:val="004F60D2"/>
    <w:rsid w:val="004F697A"/>
    <w:rsid w:val="004F70AA"/>
    <w:rsid w:val="004F759D"/>
    <w:rsid w:val="004F772C"/>
    <w:rsid w:val="005007A7"/>
    <w:rsid w:val="00500B68"/>
    <w:rsid w:val="00500DC4"/>
    <w:rsid w:val="005020D6"/>
    <w:rsid w:val="005020FA"/>
    <w:rsid w:val="005032D7"/>
    <w:rsid w:val="0050337E"/>
    <w:rsid w:val="005038F5"/>
    <w:rsid w:val="00503A14"/>
    <w:rsid w:val="00504180"/>
    <w:rsid w:val="00504C34"/>
    <w:rsid w:val="00505488"/>
    <w:rsid w:val="00505642"/>
    <w:rsid w:val="00505AE1"/>
    <w:rsid w:val="00505C71"/>
    <w:rsid w:val="00505D22"/>
    <w:rsid w:val="00507235"/>
    <w:rsid w:val="00507D82"/>
    <w:rsid w:val="00510BB5"/>
    <w:rsid w:val="0051192C"/>
    <w:rsid w:val="005121B6"/>
    <w:rsid w:val="005122D2"/>
    <w:rsid w:val="00512A23"/>
    <w:rsid w:val="00512D6A"/>
    <w:rsid w:val="00513240"/>
    <w:rsid w:val="00513924"/>
    <w:rsid w:val="00513CC4"/>
    <w:rsid w:val="00514181"/>
    <w:rsid w:val="00514ED6"/>
    <w:rsid w:val="00515690"/>
    <w:rsid w:val="00515946"/>
    <w:rsid w:val="00515CF5"/>
    <w:rsid w:val="00516012"/>
    <w:rsid w:val="00516182"/>
    <w:rsid w:val="0051645F"/>
    <w:rsid w:val="00516B64"/>
    <w:rsid w:val="005174BD"/>
    <w:rsid w:val="00517C67"/>
    <w:rsid w:val="005200FF"/>
    <w:rsid w:val="00520398"/>
    <w:rsid w:val="00520B2A"/>
    <w:rsid w:val="00521977"/>
    <w:rsid w:val="00522A32"/>
    <w:rsid w:val="00522A52"/>
    <w:rsid w:val="0052349B"/>
    <w:rsid w:val="005236EF"/>
    <w:rsid w:val="00523980"/>
    <w:rsid w:val="00523D9B"/>
    <w:rsid w:val="0052412A"/>
    <w:rsid w:val="0052423F"/>
    <w:rsid w:val="00524509"/>
    <w:rsid w:val="00524FE2"/>
    <w:rsid w:val="005250F0"/>
    <w:rsid w:val="00525401"/>
    <w:rsid w:val="00525683"/>
    <w:rsid w:val="00525C2A"/>
    <w:rsid w:val="00526EF4"/>
    <w:rsid w:val="0052792C"/>
    <w:rsid w:val="00527BBF"/>
    <w:rsid w:val="00527CA6"/>
    <w:rsid w:val="005308E8"/>
    <w:rsid w:val="00530CF3"/>
    <w:rsid w:val="00530D03"/>
    <w:rsid w:val="00530F78"/>
    <w:rsid w:val="005319D5"/>
    <w:rsid w:val="00531AA5"/>
    <w:rsid w:val="005320E8"/>
    <w:rsid w:val="0053213A"/>
    <w:rsid w:val="00532A6C"/>
    <w:rsid w:val="00532C11"/>
    <w:rsid w:val="00532D2D"/>
    <w:rsid w:val="00532E6E"/>
    <w:rsid w:val="0053533F"/>
    <w:rsid w:val="00535C39"/>
    <w:rsid w:val="00535D5F"/>
    <w:rsid w:val="00535E7F"/>
    <w:rsid w:val="0053621D"/>
    <w:rsid w:val="005363BD"/>
    <w:rsid w:val="00536C9E"/>
    <w:rsid w:val="00536CA6"/>
    <w:rsid w:val="005371C4"/>
    <w:rsid w:val="005372E9"/>
    <w:rsid w:val="0053736E"/>
    <w:rsid w:val="005379F7"/>
    <w:rsid w:val="005400DB"/>
    <w:rsid w:val="005404E9"/>
    <w:rsid w:val="0054057C"/>
    <w:rsid w:val="00540941"/>
    <w:rsid w:val="0054155C"/>
    <w:rsid w:val="005422F9"/>
    <w:rsid w:val="0054241C"/>
    <w:rsid w:val="0054266A"/>
    <w:rsid w:val="005426C6"/>
    <w:rsid w:val="0054291D"/>
    <w:rsid w:val="00542F04"/>
    <w:rsid w:val="00542FA0"/>
    <w:rsid w:val="005430C8"/>
    <w:rsid w:val="00543CE2"/>
    <w:rsid w:val="00543ED8"/>
    <w:rsid w:val="00544A3C"/>
    <w:rsid w:val="00544CB4"/>
    <w:rsid w:val="00545277"/>
    <w:rsid w:val="00545882"/>
    <w:rsid w:val="005458B4"/>
    <w:rsid w:val="00545EFE"/>
    <w:rsid w:val="00545FA1"/>
    <w:rsid w:val="00546663"/>
    <w:rsid w:val="00547916"/>
    <w:rsid w:val="00547B12"/>
    <w:rsid w:val="00547B88"/>
    <w:rsid w:val="00547C04"/>
    <w:rsid w:val="00547FFC"/>
    <w:rsid w:val="005502CB"/>
    <w:rsid w:val="005506CC"/>
    <w:rsid w:val="005513B3"/>
    <w:rsid w:val="0055195C"/>
    <w:rsid w:val="00551A79"/>
    <w:rsid w:val="00551E22"/>
    <w:rsid w:val="005522C3"/>
    <w:rsid w:val="0055258E"/>
    <w:rsid w:val="005529CC"/>
    <w:rsid w:val="00552E7C"/>
    <w:rsid w:val="0055435F"/>
    <w:rsid w:val="00554452"/>
    <w:rsid w:val="00554498"/>
    <w:rsid w:val="00554937"/>
    <w:rsid w:val="0055495F"/>
    <w:rsid w:val="00554B86"/>
    <w:rsid w:val="00554BD1"/>
    <w:rsid w:val="00554BD5"/>
    <w:rsid w:val="00555153"/>
    <w:rsid w:val="00555338"/>
    <w:rsid w:val="005561F8"/>
    <w:rsid w:val="0055627B"/>
    <w:rsid w:val="00556909"/>
    <w:rsid w:val="00556DAF"/>
    <w:rsid w:val="00557060"/>
    <w:rsid w:val="005578AA"/>
    <w:rsid w:val="00557B40"/>
    <w:rsid w:val="00560237"/>
    <w:rsid w:val="0056068F"/>
    <w:rsid w:val="00560C02"/>
    <w:rsid w:val="005617BD"/>
    <w:rsid w:val="0056210D"/>
    <w:rsid w:val="0056224A"/>
    <w:rsid w:val="005624B5"/>
    <w:rsid w:val="005628EA"/>
    <w:rsid w:val="005629EF"/>
    <w:rsid w:val="00563858"/>
    <w:rsid w:val="00563C86"/>
    <w:rsid w:val="0056416A"/>
    <w:rsid w:val="005642D4"/>
    <w:rsid w:val="005642DF"/>
    <w:rsid w:val="0056475C"/>
    <w:rsid w:val="00564AAD"/>
    <w:rsid w:val="00564FC7"/>
    <w:rsid w:val="00565BD7"/>
    <w:rsid w:val="00565EDF"/>
    <w:rsid w:val="0056638C"/>
    <w:rsid w:val="00566717"/>
    <w:rsid w:val="00566894"/>
    <w:rsid w:val="0056716A"/>
    <w:rsid w:val="0056736E"/>
    <w:rsid w:val="005705FB"/>
    <w:rsid w:val="005707D5"/>
    <w:rsid w:val="005715A2"/>
    <w:rsid w:val="00571D2C"/>
    <w:rsid w:val="00572DC0"/>
    <w:rsid w:val="0057300E"/>
    <w:rsid w:val="005732CE"/>
    <w:rsid w:val="005743E7"/>
    <w:rsid w:val="00574ABD"/>
    <w:rsid w:val="00575093"/>
    <w:rsid w:val="00575371"/>
    <w:rsid w:val="00575B50"/>
    <w:rsid w:val="005760A7"/>
    <w:rsid w:val="0057634E"/>
    <w:rsid w:val="00576808"/>
    <w:rsid w:val="00576BDC"/>
    <w:rsid w:val="00576F98"/>
    <w:rsid w:val="00577A85"/>
    <w:rsid w:val="00577DE1"/>
    <w:rsid w:val="00577FB4"/>
    <w:rsid w:val="00580C1B"/>
    <w:rsid w:val="00580D34"/>
    <w:rsid w:val="00581432"/>
    <w:rsid w:val="00581F5C"/>
    <w:rsid w:val="005826B0"/>
    <w:rsid w:val="00582820"/>
    <w:rsid w:val="00582D6F"/>
    <w:rsid w:val="00583E6A"/>
    <w:rsid w:val="00584C89"/>
    <w:rsid w:val="00586006"/>
    <w:rsid w:val="00586C6D"/>
    <w:rsid w:val="005876F2"/>
    <w:rsid w:val="0058785B"/>
    <w:rsid w:val="00590DCD"/>
    <w:rsid w:val="00590DEC"/>
    <w:rsid w:val="005913F9"/>
    <w:rsid w:val="00591551"/>
    <w:rsid w:val="00591E5B"/>
    <w:rsid w:val="00592660"/>
    <w:rsid w:val="005928F2"/>
    <w:rsid w:val="00592B4C"/>
    <w:rsid w:val="00593CBF"/>
    <w:rsid w:val="005943C3"/>
    <w:rsid w:val="005943EA"/>
    <w:rsid w:val="0059479B"/>
    <w:rsid w:val="00595421"/>
    <w:rsid w:val="0059594D"/>
    <w:rsid w:val="0059604A"/>
    <w:rsid w:val="00596332"/>
    <w:rsid w:val="0059671C"/>
    <w:rsid w:val="0059674C"/>
    <w:rsid w:val="00596E65"/>
    <w:rsid w:val="00596EA5"/>
    <w:rsid w:val="0059739A"/>
    <w:rsid w:val="005974D3"/>
    <w:rsid w:val="005A060B"/>
    <w:rsid w:val="005A1114"/>
    <w:rsid w:val="005A132F"/>
    <w:rsid w:val="005A1A88"/>
    <w:rsid w:val="005A2327"/>
    <w:rsid w:val="005A2D30"/>
    <w:rsid w:val="005A2FC3"/>
    <w:rsid w:val="005A3692"/>
    <w:rsid w:val="005A3C1B"/>
    <w:rsid w:val="005A3E4C"/>
    <w:rsid w:val="005A3E97"/>
    <w:rsid w:val="005A47A0"/>
    <w:rsid w:val="005A49E9"/>
    <w:rsid w:val="005A4CDC"/>
    <w:rsid w:val="005A50A7"/>
    <w:rsid w:val="005A527B"/>
    <w:rsid w:val="005A52C6"/>
    <w:rsid w:val="005A5644"/>
    <w:rsid w:val="005A5C68"/>
    <w:rsid w:val="005A5D2E"/>
    <w:rsid w:val="005A60D2"/>
    <w:rsid w:val="005A67AD"/>
    <w:rsid w:val="005A6A20"/>
    <w:rsid w:val="005A6C2F"/>
    <w:rsid w:val="005A6E7B"/>
    <w:rsid w:val="005A6E99"/>
    <w:rsid w:val="005A71CA"/>
    <w:rsid w:val="005A78E8"/>
    <w:rsid w:val="005A78ED"/>
    <w:rsid w:val="005A7A01"/>
    <w:rsid w:val="005A7FAA"/>
    <w:rsid w:val="005B0574"/>
    <w:rsid w:val="005B0696"/>
    <w:rsid w:val="005B06A8"/>
    <w:rsid w:val="005B1AC2"/>
    <w:rsid w:val="005B1E3D"/>
    <w:rsid w:val="005B248A"/>
    <w:rsid w:val="005B31F5"/>
    <w:rsid w:val="005B38F9"/>
    <w:rsid w:val="005B3BB9"/>
    <w:rsid w:val="005B3E10"/>
    <w:rsid w:val="005B458F"/>
    <w:rsid w:val="005B5252"/>
    <w:rsid w:val="005B5337"/>
    <w:rsid w:val="005B5AAD"/>
    <w:rsid w:val="005B5CAC"/>
    <w:rsid w:val="005B6240"/>
    <w:rsid w:val="005B67BB"/>
    <w:rsid w:val="005B6DA4"/>
    <w:rsid w:val="005B7842"/>
    <w:rsid w:val="005B7E32"/>
    <w:rsid w:val="005B7F2E"/>
    <w:rsid w:val="005C02D0"/>
    <w:rsid w:val="005C0656"/>
    <w:rsid w:val="005C0B32"/>
    <w:rsid w:val="005C16A4"/>
    <w:rsid w:val="005C46D4"/>
    <w:rsid w:val="005C4771"/>
    <w:rsid w:val="005C4D08"/>
    <w:rsid w:val="005C5140"/>
    <w:rsid w:val="005C521D"/>
    <w:rsid w:val="005C5DDD"/>
    <w:rsid w:val="005C62B4"/>
    <w:rsid w:val="005C62D4"/>
    <w:rsid w:val="005C676D"/>
    <w:rsid w:val="005C6EAA"/>
    <w:rsid w:val="005C7377"/>
    <w:rsid w:val="005C746D"/>
    <w:rsid w:val="005C7C49"/>
    <w:rsid w:val="005D022F"/>
    <w:rsid w:val="005D0591"/>
    <w:rsid w:val="005D07B9"/>
    <w:rsid w:val="005D1C28"/>
    <w:rsid w:val="005D1D12"/>
    <w:rsid w:val="005D2145"/>
    <w:rsid w:val="005D2897"/>
    <w:rsid w:val="005D2C6D"/>
    <w:rsid w:val="005D2E0A"/>
    <w:rsid w:val="005D37BB"/>
    <w:rsid w:val="005D3D11"/>
    <w:rsid w:val="005D4717"/>
    <w:rsid w:val="005D4C23"/>
    <w:rsid w:val="005D5790"/>
    <w:rsid w:val="005D5A0A"/>
    <w:rsid w:val="005D5E4D"/>
    <w:rsid w:val="005D60B7"/>
    <w:rsid w:val="005D6C85"/>
    <w:rsid w:val="005D6E96"/>
    <w:rsid w:val="005D7482"/>
    <w:rsid w:val="005E06E5"/>
    <w:rsid w:val="005E0D56"/>
    <w:rsid w:val="005E1454"/>
    <w:rsid w:val="005E18C2"/>
    <w:rsid w:val="005E1CE4"/>
    <w:rsid w:val="005E2240"/>
    <w:rsid w:val="005E281E"/>
    <w:rsid w:val="005E31CB"/>
    <w:rsid w:val="005E36E6"/>
    <w:rsid w:val="005E3858"/>
    <w:rsid w:val="005E3B85"/>
    <w:rsid w:val="005E3D9A"/>
    <w:rsid w:val="005E4A0A"/>
    <w:rsid w:val="005E55CB"/>
    <w:rsid w:val="005E5D96"/>
    <w:rsid w:val="005E5E2F"/>
    <w:rsid w:val="005E638F"/>
    <w:rsid w:val="005E65A7"/>
    <w:rsid w:val="005F01CA"/>
    <w:rsid w:val="005F01CC"/>
    <w:rsid w:val="005F02EB"/>
    <w:rsid w:val="005F04DC"/>
    <w:rsid w:val="005F09B3"/>
    <w:rsid w:val="005F0B90"/>
    <w:rsid w:val="005F0F96"/>
    <w:rsid w:val="005F1019"/>
    <w:rsid w:val="005F170B"/>
    <w:rsid w:val="005F1E3E"/>
    <w:rsid w:val="005F206F"/>
    <w:rsid w:val="005F2E3D"/>
    <w:rsid w:val="005F338F"/>
    <w:rsid w:val="005F36C8"/>
    <w:rsid w:val="005F36CE"/>
    <w:rsid w:val="005F39BE"/>
    <w:rsid w:val="005F3B4B"/>
    <w:rsid w:val="005F4196"/>
    <w:rsid w:val="005F481F"/>
    <w:rsid w:val="005F48F3"/>
    <w:rsid w:val="005F56AD"/>
    <w:rsid w:val="005F5793"/>
    <w:rsid w:val="005F5F51"/>
    <w:rsid w:val="005F6648"/>
    <w:rsid w:val="005F6A62"/>
    <w:rsid w:val="005F6B9B"/>
    <w:rsid w:val="005F6FCC"/>
    <w:rsid w:val="006004CC"/>
    <w:rsid w:val="00601BC0"/>
    <w:rsid w:val="006025A9"/>
    <w:rsid w:val="00602B98"/>
    <w:rsid w:val="006033D4"/>
    <w:rsid w:val="0060369E"/>
    <w:rsid w:val="00604905"/>
    <w:rsid w:val="00604E97"/>
    <w:rsid w:val="006057D9"/>
    <w:rsid w:val="0060588C"/>
    <w:rsid w:val="00605CCD"/>
    <w:rsid w:val="00605D71"/>
    <w:rsid w:val="00606B15"/>
    <w:rsid w:val="00606CA4"/>
    <w:rsid w:val="00606D53"/>
    <w:rsid w:val="0060700E"/>
    <w:rsid w:val="00607F08"/>
    <w:rsid w:val="0061052B"/>
    <w:rsid w:val="006107A2"/>
    <w:rsid w:val="00610DE1"/>
    <w:rsid w:val="006110C1"/>
    <w:rsid w:val="00611FFD"/>
    <w:rsid w:val="00612AFA"/>
    <w:rsid w:val="006130A2"/>
    <w:rsid w:val="0061384A"/>
    <w:rsid w:val="00613AA6"/>
    <w:rsid w:val="00613FC4"/>
    <w:rsid w:val="0061439E"/>
    <w:rsid w:val="00614470"/>
    <w:rsid w:val="00614814"/>
    <w:rsid w:val="0061516F"/>
    <w:rsid w:val="00615B81"/>
    <w:rsid w:val="00615EA8"/>
    <w:rsid w:val="006160A8"/>
    <w:rsid w:val="006163AE"/>
    <w:rsid w:val="00616CD7"/>
    <w:rsid w:val="00616CEA"/>
    <w:rsid w:val="00616E4F"/>
    <w:rsid w:val="006170D4"/>
    <w:rsid w:val="00617186"/>
    <w:rsid w:val="00617575"/>
    <w:rsid w:val="00617A44"/>
    <w:rsid w:val="00617DF3"/>
    <w:rsid w:val="00620270"/>
    <w:rsid w:val="006202F2"/>
    <w:rsid w:val="00620948"/>
    <w:rsid w:val="00621800"/>
    <w:rsid w:val="006222EA"/>
    <w:rsid w:val="0062253F"/>
    <w:rsid w:val="006228E7"/>
    <w:rsid w:val="00622EFA"/>
    <w:rsid w:val="00623074"/>
    <w:rsid w:val="00623832"/>
    <w:rsid w:val="00623A77"/>
    <w:rsid w:val="00623F7B"/>
    <w:rsid w:val="00624166"/>
    <w:rsid w:val="00624372"/>
    <w:rsid w:val="00625BDE"/>
    <w:rsid w:val="00625D36"/>
    <w:rsid w:val="00625FBE"/>
    <w:rsid w:val="006260BD"/>
    <w:rsid w:val="00626C20"/>
    <w:rsid w:val="006274DD"/>
    <w:rsid w:val="00630229"/>
    <w:rsid w:val="006305A9"/>
    <w:rsid w:val="0063063B"/>
    <w:rsid w:val="006310AC"/>
    <w:rsid w:val="00631B9B"/>
    <w:rsid w:val="00632542"/>
    <w:rsid w:val="0063282C"/>
    <w:rsid w:val="00632A0F"/>
    <w:rsid w:val="00632C2D"/>
    <w:rsid w:val="0063463B"/>
    <w:rsid w:val="00634B10"/>
    <w:rsid w:val="00634D87"/>
    <w:rsid w:val="006351CA"/>
    <w:rsid w:val="00635C98"/>
    <w:rsid w:val="00635CBF"/>
    <w:rsid w:val="00635EDB"/>
    <w:rsid w:val="0063609B"/>
    <w:rsid w:val="006361D4"/>
    <w:rsid w:val="00636653"/>
    <w:rsid w:val="006372A3"/>
    <w:rsid w:val="0063735B"/>
    <w:rsid w:val="00637C63"/>
    <w:rsid w:val="00640472"/>
    <w:rsid w:val="00640891"/>
    <w:rsid w:val="00640FE0"/>
    <w:rsid w:val="006414A8"/>
    <w:rsid w:val="00641996"/>
    <w:rsid w:val="00641D77"/>
    <w:rsid w:val="00641F90"/>
    <w:rsid w:val="00642462"/>
    <w:rsid w:val="00642DB1"/>
    <w:rsid w:val="00643012"/>
    <w:rsid w:val="0064361D"/>
    <w:rsid w:val="00643BE3"/>
    <w:rsid w:val="006441B9"/>
    <w:rsid w:val="006444B0"/>
    <w:rsid w:val="00644DE3"/>
    <w:rsid w:val="0064506E"/>
    <w:rsid w:val="006475CB"/>
    <w:rsid w:val="0064794C"/>
    <w:rsid w:val="00647EF7"/>
    <w:rsid w:val="00650688"/>
    <w:rsid w:val="00650765"/>
    <w:rsid w:val="00650C14"/>
    <w:rsid w:val="00650DEB"/>
    <w:rsid w:val="00650E98"/>
    <w:rsid w:val="006513E0"/>
    <w:rsid w:val="006525FC"/>
    <w:rsid w:val="00652921"/>
    <w:rsid w:val="00652B28"/>
    <w:rsid w:val="00652B73"/>
    <w:rsid w:val="00652F53"/>
    <w:rsid w:val="0065306E"/>
    <w:rsid w:val="006533E4"/>
    <w:rsid w:val="006535CA"/>
    <w:rsid w:val="00653E7F"/>
    <w:rsid w:val="00654016"/>
    <w:rsid w:val="00654581"/>
    <w:rsid w:val="00654FEE"/>
    <w:rsid w:val="00656AA4"/>
    <w:rsid w:val="006573FC"/>
    <w:rsid w:val="006579DB"/>
    <w:rsid w:val="00657DF2"/>
    <w:rsid w:val="006603AB"/>
    <w:rsid w:val="00660FE6"/>
    <w:rsid w:val="006610DE"/>
    <w:rsid w:val="0066126B"/>
    <w:rsid w:val="006615C8"/>
    <w:rsid w:val="00661BF1"/>
    <w:rsid w:val="00661C0F"/>
    <w:rsid w:val="00661CD7"/>
    <w:rsid w:val="00662403"/>
    <w:rsid w:val="00662DB6"/>
    <w:rsid w:val="00662E8D"/>
    <w:rsid w:val="0066396D"/>
    <w:rsid w:val="00664849"/>
    <w:rsid w:val="00665220"/>
    <w:rsid w:val="006656FF"/>
    <w:rsid w:val="00665A14"/>
    <w:rsid w:val="00665EF9"/>
    <w:rsid w:val="00666908"/>
    <w:rsid w:val="00666D28"/>
    <w:rsid w:val="006671C1"/>
    <w:rsid w:val="006674C9"/>
    <w:rsid w:val="00670739"/>
    <w:rsid w:val="0067113E"/>
    <w:rsid w:val="00671F4A"/>
    <w:rsid w:val="006721D2"/>
    <w:rsid w:val="00672B7A"/>
    <w:rsid w:val="00672DF6"/>
    <w:rsid w:val="00673901"/>
    <w:rsid w:val="00674102"/>
    <w:rsid w:val="006741F3"/>
    <w:rsid w:val="006744BB"/>
    <w:rsid w:val="006747E9"/>
    <w:rsid w:val="006748D2"/>
    <w:rsid w:val="0067498E"/>
    <w:rsid w:val="0067560D"/>
    <w:rsid w:val="00675AC7"/>
    <w:rsid w:val="006766E7"/>
    <w:rsid w:val="006766ED"/>
    <w:rsid w:val="0067681A"/>
    <w:rsid w:val="00676B17"/>
    <w:rsid w:val="006773D7"/>
    <w:rsid w:val="0067748C"/>
    <w:rsid w:val="006778E5"/>
    <w:rsid w:val="00677C1C"/>
    <w:rsid w:val="0068093E"/>
    <w:rsid w:val="00680A36"/>
    <w:rsid w:val="00680C51"/>
    <w:rsid w:val="006810F2"/>
    <w:rsid w:val="0068168F"/>
    <w:rsid w:val="00681CB1"/>
    <w:rsid w:val="0068298A"/>
    <w:rsid w:val="00682E8A"/>
    <w:rsid w:val="0068304A"/>
    <w:rsid w:val="00684B5B"/>
    <w:rsid w:val="00685A4D"/>
    <w:rsid w:val="00685A9C"/>
    <w:rsid w:val="00685F69"/>
    <w:rsid w:val="00686293"/>
    <w:rsid w:val="00686363"/>
    <w:rsid w:val="00686B1C"/>
    <w:rsid w:val="00686D68"/>
    <w:rsid w:val="00686EC4"/>
    <w:rsid w:val="006872BC"/>
    <w:rsid w:val="00687523"/>
    <w:rsid w:val="00687D3A"/>
    <w:rsid w:val="00687E6E"/>
    <w:rsid w:val="00690324"/>
    <w:rsid w:val="006904A0"/>
    <w:rsid w:val="00690CE3"/>
    <w:rsid w:val="00690FCA"/>
    <w:rsid w:val="0069163B"/>
    <w:rsid w:val="00692034"/>
    <w:rsid w:val="00692EAB"/>
    <w:rsid w:val="006931CF"/>
    <w:rsid w:val="006936A2"/>
    <w:rsid w:val="0069475E"/>
    <w:rsid w:val="00694E04"/>
    <w:rsid w:val="00694E85"/>
    <w:rsid w:val="006951B1"/>
    <w:rsid w:val="00695C9A"/>
    <w:rsid w:val="006963B3"/>
    <w:rsid w:val="00696657"/>
    <w:rsid w:val="00697AC1"/>
    <w:rsid w:val="006A064D"/>
    <w:rsid w:val="006A1230"/>
    <w:rsid w:val="006A17A3"/>
    <w:rsid w:val="006A1986"/>
    <w:rsid w:val="006A1D2A"/>
    <w:rsid w:val="006A22ED"/>
    <w:rsid w:val="006A2765"/>
    <w:rsid w:val="006A28F7"/>
    <w:rsid w:val="006A2E81"/>
    <w:rsid w:val="006A2F51"/>
    <w:rsid w:val="006A4F84"/>
    <w:rsid w:val="006A5335"/>
    <w:rsid w:val="006A5581"/>
    <w:rsid w:val="006A559B"/>
    <w:rsid w:val="006A7607"/>
    <w:rsid w:val="006B1702"/>
    <w:rsid w:val="006B19E8"/>
    <w:rsid w:val="006B1BDD"/>
    <w:rsid w:val="006B1CCD"/>
    <w:rsid w:val="006B24D9"/>
    <w:rsid w:val="006B2AD6"/>
    <w:rsid w:val="006B2AE8"/>
    <w:rsid w:val="006B2D93"/>
    <w:rsid w:val="006B3192"/>
    <w:rsid w:val="006B361C"/>
    <w:rsid w:val="006B59D5"/>
    <w:rsid w:val="006B7259"/>
    <w:rsid w:val="006C059A"/>
    <w:rsid w:val="006C081A"/>
    <w:rsid w:val="006C08FB"/>
    <w:rsid w:val="006C0B4D"/>
    <w:rsid w:val="006C0C36"/>
    <w:rsid w:val="006C0C3E"/>
    <w:rsid w:val="006C11FC"/>
    <w:rsid w:val="006C1318"/>
    <w:rsid w:val="006C1328"/>
    <w:rsid w:val="006C1392"/>
    <w:rsid w:val="006C1BDD"/>
    <w:rsid w:val="006C248B"/>
    <w:rsid w:val="006C27A6"/>
    <w:rsid w:val="006C2C86"/>
    <w:rsid w:val="006C35D1"/>
    <w:rsid w:val="006C36BD"/>
    <w:rsid w:val="006C3CA9"/>
    <w:rsid w:val="006C3D4E"/>
    <w:rsid w:val="006C40CD"/>
    <w:rsid w:val="006C4108"/>
    <w:rsid w:val="006C4D75"/>
    <w:rsid w:val="006C585D"/>
    <w:rsid w:val="006C6892"/>
    <w:rsid w:val="006C6D50"/>
    <w:rsid w:val="006C6E45"/>
    <w:rsid w:val="006C7C53"/>
    <w:rsid w:val="006C7D25"/>
    <w:rsid w:val="006C7E3B"/>
    <w:rsid w:val="006D00B5"/>
    <w:rsid w:val="006D0468"/>
    <w:rsid w:val="006D0C22"/>
    <w:rsid w:val="006D0C47"/>
    <w:rsid w:val="006D14B2"/>
    <w:rsid w:val="006D25E1"/>
    <w:rsid w:val="006D29E9"/>
    <w:rsid w:val="006D36DD"/>
    <w:rsid w:val="006D3760"/>
    <w:rsid w:val="006D392D"/>
    <w:rsid w:val="006D3999"/>
    <w:rsid w:val="006D450C"/>
    <w:rsid w:val="006D5CA5"/>
    <w:rsid w:val="006D62B4"/>
    <w:rsid w:val="006D75A8"/>
    <w:rsid w:val="006D7BB0"/>
    <w:rsid w:val="006D7EDB"/>
    <w:rsid w:val="006E0786"/>
    <w:rsid w:val="006E29C5"/>
    <w:rsid w:val="006E29E6"/>
    <w:rsid w:val="006E369C"/>
    <w:rsid w:val="006E4129"/>
    <w:rsid w:val="006E4153"/>
    <w:rsid w:val="006E43A5"/>
    <w:rsid w:val="006E4978"/>
    <w:rsid w:val="006E57BD"/>
    <w:rsid w:val="006E642A"/>
    <w:rsid w:val="006E6D68"/>
    <w:rsid w:val="006E7912"/>
    <w:rsid w:val="006E79C7"/>
    <w:rsid w:val="006F029E"/>
    <w:rsid w:val="006F0381"/>
    <w:rsid w:val="006F098C"/>
    <w:rsid w:val="006F10AA"/>
    <w:rsid w:val="006F1B46"/>
    <w:rsid w:val="006F1BEA"/>
    <w:rsid w:val="006F1DD2"/>
    <w:rsid w:val="006F25B4"/>
    <w:rsid w:val="006F2E7E"/>
    <w:rsid w:val="006F3211"/>
    <w:rsid w:val="006F3766"/>
    <w:rsid w:val="006F4C2D"/>
    <w:rsid w:val="006F5436"/>
    <w:rsid w:val="006F5F01"/>
    <w:rsid w:val="006F66D2"/>
    <w:rsid w:val="006F6CD4"/>
    <w:rsid w:val="006F6CEA"/>
    <w:rsid w:val="00700B94"/>
    <w:rsid w:val="00700D6B"/>
    <w:rsid w:val="00700E7D"/>
    <w:rsid w:val="00700F3A"/>
    <w:rsid w:val="00701063"/>
    <w:rsid w:val="007011C0"/>
    <w:rsid w:val="007019AB"/>
    <w:rsid w:val="007021D3"/>
    <w:rsid w:val="00702502"/>
    <w:rsid w:val="00703618"/>
    <w:rsid w:val="007037CA"/>
    <w:rsid w:val="00703C62"/>
    <w:rsid w:val="0070462E"/>
    <w:rsid w:val="00704832"/>
    <w:rsid w:val="00704C17"/>
    <w:rsid w:val="00704F1D"/>
    <w:rsid w:val="00705267"/>
    <w:rsid w:val="0070568E"/>
    <w:rsid w:val="0070578F"/>
    <w:rsid w:val="007057D9"/>
    <w:rsid w:val="00705F3A"/>
    <w:rsid w:val="0070691D"/>
    <w:rsid w:val="0070716F"/>
    <w:rsid w:val="007072A7"/>
    <w:rsid w:val="00707389"/>
    <w:rsid w:val="0070742C"/>
    <w:rsid w:val="00707764"/>
    <w:rsid w:val="00707A1D"/>
    <w:rsid w:val="00707DA0"/>
    <w:rsid w:val="0071031D"/>
    <w:rsid w:val="007107F9"/>
    <w:rsid w:val="0071080A"/>
    <w:rsid w:val="00711152"/>
    <w:rsid w:val="00711B01"/>
    <w:rsid w:val="00711C17"/>
    <w:rsid w:val="007123CD"/>
    <w:rsid w:val="007124C5"/>
    <w:rsid w:val="00712A5C"/>
    <w:rsid w:val="00712F2B"/>
    <w:rsid w:val="0071308C"/>
    <w:rsid w:val="0071474C"/>
    <w:rsid w:val="00714D4E"/>
    <w:rsid w:val="00714DA3"/>
    <w:rsid w:val="0071577D"/>
    <w:rsid w:val="007159AB"/>
    <w:rsid w:val="00716302"/>
    <w:rsid w:val="00716703"/>
    <w:rsid w:val="00717D15"/>
    <w:rsid w:val="00720E4E"/>
    <w:rsid w:val="00721443"/>
    <w:rsid w:val="00721A8F"/>
    <w:rsid w:val="007232F5"/>
    <w:rsid w:val="0072389E"/>
    <w:rsid w:val="00724857"/>
    <w:rsid w:val="00724CF8"/>
    <w:rsid w:val="0072576C"/>
    <w:rsid w:val="00726793"/>
    <w:rsid w:val="00726870"/>
    <w:rsid w:val="00726AC8"/>
    <w:rsid w:val="00726F0C"/>
    <w:rsid w:val="0072710E"/>
    <w:rsid w:val="00727E03"/>
    <w:rsid w:val="00727EF7"/>
    <w:rsid w:val="007301C6"/>
    <w:rsid w:val="0073064A"/>
    <w:rsid w:val="0073065A"/>
    <w:rsid w:val="00730DE8"/>
    <w:rsid w:val="00731796"/>
    <w:rsid w:val="0073268F"/>
    <w:rsid w:val="007333FD"/>
    <w:rsid w:val="0073356E"/>
    <w:rsid w:val="00733A1A"/>
    <w:rsid w:val="00733BEF"/>
    <w:rsid w:val="00733E0A"/>
    <w:rsid w:val="00733F89"/>
    <w:rsid w:val="007341E2"/>
    <w:rsid w:val="00734FA7"/>
    <w:rsid w:val="007352E8"/>
    <w:rsid w:val="007353DD"/>
    <w:rsid w:val="00735632"/>
    <w:rsid w:val="00735743"/>
    <w:rsid w:val="00735A23"/>
    <w:rsid w:val="00735C9B"/>
    <w:rsid w:val="007361F2"/>
    <w:rsid w:val="0073649F"/>
    <w:rsid w:val="007364A4"/>
    <w:rsid w:val="00736D4B"/>
    <w:rsid w:val="00737193"/>
    <w:rsid w:val="00737638"/>
    <w:rsid w:val="0073790E"/>
    <w:rsid w:val="00737C00"/>
    <w:rsid w:val="00740A70"/>
    <w:rsid w:val="00740BDF"/>
    <w:rsid w:val="00740DD7"/>
    <w:rsid w:val="007416C9"/>
    <w:rsid w:val="007417C6"/>
    <w:rsid w:val="00741F5F"/>
    <w:rsid w:val="007422BD"/>
    <w:rsid w:val="00742742"/>
    <w:rsid w:val="0074307D"/>
    <w:rsid w:val="00743833"/>
    <w:rsid w:val="0074386B"/>
    <w:rsid w:val="00743B00"/>
    <w:rsid w:val="007448B9"/>
    <w:rsid w:val="00744C72"/>
    <w:rsid w:val="00744CCC"/>
    <w:rsid w:val="00744D7A"/>
    <w:rsid w:val="00745083"/>
    <w:rsid w:val="00745D89"/>
    <w:rsid w:val="00747503"/>
    <w:rsid w:val="0074762A"/>
    <w:rsid w:val="00750271"/>
    <w:rsid w:val="00750368"/>
    <w:rsid w:val="00750573"/>
    <w:rsid w:val="00750D33"/>
    <w:rsid w:val="00751341"/>
    <w:rsid w:val="00751C84"/>
    <w:rsid w:val="0075248A"/>
    <w:rsid w:val="00752936"/>
    <w:rsid w:val="00752A4B"/>
    <w:rsid w:val="00752D65"/>
    <w:rsid w:val="0075386B"/>
    <w:rsid w:val="00754251"/>
    <w:rsid w:val="00755DD3"/>
    <w:rsid w:val="00756249"/>
    <w:rsid w:val="00756787"/>
    <w:rsid w:val="007576FF"/>
    <w:rsid w:val="0076071A"/>
    <w:rsid w:val="00760B22"/>
    <w:rsid w:val="00761326"/>
    <w:rsid w:val="00761441"/>
    <w:rsid w:val="00761E11"/>
    <w:rsid w:val="00762208"/>
    <w:rsid w:val="00763053"/>
    <w:rsid w:val="00763761"/>
    <w:rsid w:val="00763C4A"/>
    <w:rsid w:val="00763DDF"/>
    <w:rsid w:val="0076423B"/>
    <w:rsid w:val="007642D3"/>
    <w:rsid w:val="0076464B"/>
    <w:rsid w:val="007647D3"/>
    <w:rsid w:val="00765F17"/>
    <w:rsid w:val="0076633A"/>
    <w:rsid w:val="00766351"/>
    <w:rsid w:val="007668EF"/>
    <w:rsid w:val="00766918"/>
    <w:rsid w:val="00766A69"/>
    <w:rsid w:val="00766F1D"/>
    <w:rsid w:val="007677D1"/>
    <w:rsid w:val="007677F1"/>
    <w:rsid w:val="00767EF9"/>
    <w:rsid w:val="00770106"/>
    <w:rsid w:val="00770727"/>
    <w:rsid w:val="00770D43"/>
    <w:rsid w:val="00770D57"/>
    <w:rsid w:val="00771509"/>
    <w:rsid w:val="00771D1E"/>
    <w:rsid w:val="00771EDA"/>
    <w:rsid w:val="00771FD0"/>
    <w:rsid w:val="00772DF8"/>
    <w:rsid w:val="00772F99"/>
    <w:rsid w:val="0077318D"/>
    <w:rsid w:val="00773CF6"/>
    <w:rsid w:val="00774988"/>
    <w:rsid w:val="007749F7"/>
    <w:rsid w:val="00774A7A"/>
    <w:rsid w:val="00774FFA"/>
    <w:rsid w:val="00775926"/>
    <w:rsid w:val="00776E6F"/>
    <w:rsid w:val="00777B00"/>
    <w:rsid w:val="00777C0E"/>
    <w:rsid w:val="00780DDB"/>
    <w:rsid w:val="00780FD2"/>
    <w:rsid w:val="007814D0"/>
    <w:rsid w:val="0078260E"/>
    <w:rsid w:val="00782A0F"/>
    <w:rsid w:val="00782A2A"/>
    <w:rsid w:val="00782EC7"/>
    <w:rsid w:val="007833A0"/>
    <w:rsid w:val="007838CE"/>
    <w:rsid w:val="00783FA5"/>
    <w:rsid w:val="00784236"/>
    <w:rsid w:val="00784801"/>
    <w:rsid w:val="0078499C"/>
    <w:rsid w:val="00784F42"/>
    <w:rsid w:val="007853A2"/>
    <w:rsid w:val="007853D0"/>
    <w:rsid w:val="00785643"/>
    <w:rsid w:val="0078633A"/>
    <w:rsid w:val="0078640F"/>
    <w:rsid w:val="007864AC"/>
    <w:rsid w:val="00786AA9"/>
    <w:rsid w:val="00787597"/>
    <w:rsid w:val="007875A4"/>
    <w:rsid w:val="0078766B"/>
    <w:rsid w:val="00787DF8"/>
    <w:rsid w:val="00790176"/>
    <w:rsid w:val="00790277"/>
    <w:rsid w:val="00790C1F"/>
    <w:rsid w:val="00790FEA"/>
    <w:rsid w:val="00791DC6"/>
    <w:rsid w:val="00792752"/>
    <w:rsid w:val="00792F41"/>
    <w:rsid w:val="00793088"/>
    <w:rsid w:val="00793C66"/>
    <w:rsid w:val="00793E67"/>
    <w:rsid w:val="00794239"/>
    <w:rsid w:val="00795686"/>
    <w:rsid w:val="00795D25"/>
    <w:rsid w:val="00795D9E"/>
    <w:rsid w:val="00797039"/>
    <w:rsid w:val="00797183"/>
    <w:rsid w:val="00797647"/>
    <w:rsid w:val="00797C42"/>
    <w:rsid w:val="007A0307"/>
    <w:rsid w:val="007A0498"/>
    <w:rsid w:val="007A0877"/>
    <w:rsid w:val="007A15D6"/>
    <w:rsid w:val="007A1A0D"/>
    <w:rsid w:val="007A251C"/>
    <w:rsid w:val="007A283D"/>
    <w:rsid w:val="007A2B12"/>
    <w:rsid w:val="007A3F37"/>
    <w:rsid w:val="007A44A5"/>
    <w:rsid w:val="007A45C1"/>
    <w:rsid w:val="007A4DF7"/>
    <w:rsid w:val="007A53A4"/>
    <w:rsid w:val="007A5617"/>
    <w:rsid w:val="007A62CA"/>
    <w:rsid w:val="007A696B"/>
    <w:rsid w:val="007A6BBB"/>
    <w:rsid w:val="007A6EAF"/>
    <w:rsid w:val="007A6FB5"/>
    <w:rsid w:val="007A6FBD"/>
    <w:rsid w:val="007A7006"/>
    <w:rsid w:val="007A7B34"/>
    <w:rsid w:val="007A7F7C"/>
    <w:rsid w:val="007B0007"/>
    <w:rsid w:val="007B0593"/>
    <w:rsid w:val="007B0B45"/>
    <w:rsid w:val="007B0EFB"/>
    <w:rsid w:val="007B10AB"/>
    <w:rsid w:val="007B1147"/>
    <w:rsid w:val="007B1322"/>
    <w:rsid w:val="007B177B"/>
    <w:rsid w:val="007B234D"/>
    <w:rsid w:val="007B2390"/>
    <w:rsid w:val="007B29C3"/>
    <w:rsid w:val="007B3037"/>
    <w:rsid w:val="007B3044"/>
    <w:rsid w:val="007B34C5"/>
    <w:rsid w:val="007B3626"/>
    <w:rsid w:val="007B3D11"/>
    <w:rsid w:val="007B3F06"/>
    <w:rsid w:val="007B452E"/>
    <w:rsid w:val="007B4595"/>
    <w:rsid w:val="007B4E03"/>
    <w:rsid w:val="007B4EBF"/>
    <w:rsid w:val="007B4FC0"/>
    <w:rsid w:val="007B5BE8"/>
    <w:rsid w:val="007B5CE7"/>
    <w:rsid w:val="007B5EDB"/>
    <w:rsid w:val="007B674D"/>
    <w:rsid w:val="007B6997"/>
    <w:rsid w:val="007B6F1F"/>
    <w:rsid w:val="007B7722"/>
    <w:rsid w:val="007B793C"/>
    <w:rsid w:val="007C0087"/>
    <w:rsid w:val="007C0464"/>
    <w:rsid w:val="007C119F"/>
    <w:rsid w:val="007C139E"/>
    <w:rsid w:val="007C2200"/>
    <w:rsid w:val="007C2AF6"/>
    <w:rsid w:val="007C3A8C"/>
    <w:rsid w:val="007C43FF"/>
    <w:rsid w:val="007C5839"/>
    <w:rsid w:val="007C632F"/>
    <w:rsid w:val="007C684D"/>
    <w:rsid w:val="007C7E30"/>
    <w:rsid w:val="007D0082"/>
    <w:rsid w:val="007D1DF0"/>
    <w:rsid w:val="007D20E7"/>
    <w:rsid w:val="007D276C"/>
    <w:rsid w:val="007D29E0"/>
    <w:rsid w:val="007D2F56"/>
    <w:rsid w:val="007D2FC9"/>
    <w:rsid w:val="007D3A18"/>
    <w:rsid w:val="007D3E86"/>
    <w:rsid w:val="007D3ED9"/>
    <w:rsid w:val="007D4020"/>
    <w:rsid w:val="007D4C2D"/>
    <w:rsid w:val="007D7004"/>
    <w:rsid w:val="007D71E4"/>
    <w:rsid w:val="007D7667"/>
    <w:rsid w:val="007D7B55"/>
    <w:rsid w:val="007D7DB5"/>
    <w:rsid w:val="007E078B"/>
    <w:rsid w:val="007E0936"/>
    <w:rsid w:val="007E0B0D"/>
    <w:rsid w:val="007E11D6"/>
    <w:rsid w:val="007E134D"/>
    <w:rsid w:val="007E24D8"/>
    <w:rsid w:val="007E25E1"/>
    <w:rsid w:val="007E269A"/>
    <w:rsid w:val="007E26D2"/>
    <w:rsid w:val="007E26DD"/>
    <w:rsid w:val="007E2D88"/>
    <w:rsid w:val="007E31D3"/>
    <w:rsid w:val="007E33F6"/>
    <w:rsid w:val="007E361A"/>
    <w:rsid w:val="007E3663"/>
    <w:rsid w:val="007E3ADC"/>
    <w:rsid w:val="007E3E70"/>
    <w:rsid w:val="007E4F18"/>
    <w:rsid w:val="007E59C7"/>
    <w:rsid w:val="007F001F"/>
    <w:rsid w:val="007F002D"/>
    <w:rsid w:val="007F0588"/>
    <w:rsid w:val="007F05B6"/>
    <w:rsid w:val="007F0A3B"/>
    <w:rsid w:val="007F0D5E"/>
    <w:rsid w:val="007F10C9"/>
    <w:rsid w:val="007F12A1"/>
    <w:rsid w:val="007F1511"/>
    <w:rsid w:val="007F1828"/>
    <w:rsid w:val="007F287B"/>
    <w:rsid w:val="007F2B76"/>
    <w:rsid w:val="007F35DF"/>
    <w:rsid w:val="007F3C3C"/>
    <w:rsid w:val="007F4C17"/>
    <w:rsid w:val="007F4E08"/>
    <w:rsid w:val="007F4EF9"/>
    <w:rsid w:val="007F5032"/>
    <w:rsid w:val="007F5D95"/>
    <w:rsid w:val="007F6434"/>
    <w:rsid w:val="007F662E"/>
    <w:rsid w:val="007F6ABD"/>
    <w:rsid w:val="007F6B50"/>
    <w:rsid w:val="007F7298"/>
    <w:rsid w:val="007F7577"/>
    <w:rsid w:val="007F77B7"/>
    <w:rsid w:val="007F77EC"/>
    <w:rsid w:val="007F7936"/>
    <w:rsid w:val="00800292"/>
    <w:rsid w:val="008004B7"/>
    <w:rsid w:val="0080138E"/>
    <w:rsid w:val="00801AF3"/>
    <w:rsid w:val="0080201B"/>
    <w:rsid w:val="008023AA"/>
    <w:rsid w:val="008027BE"/>
    <w:rsid w:val="00802A32"/>
    <w:rsid w:val="00802A96"/>
    <w:rsid w:val="00803782"/>
    <w:rsid w:val="00804F20"/>
    <w:rsid w:val="0080500A"/>
    <w:rsid w:val="00805605"/>
    <w:rsid w:val="00805D78"/>
    <w:rsid w:val="0080621B"/>
    <w:rsid w:val="00806254"/>
    <w:rsid w:val="008062E2"/>
    <w:rsid w:val="0080640A"/>
    <w:rsid w:val="00806AC9"/>
    <w:rsid w:val="00806AF1"/>
    <w:rsid w:val="00806C87"/>
    <w:rsid w:val="00806F1C"/>
    <w:rsid w:val="00807D7E"/>
    <w:rsid w:val="0081056C"/>
    <w:rsid w:val="00810571"/>
    <w:rsid w:val="00810A47"/>
    <w:rsid w:val="00810A65"/>
    <w:rsid w:val="00811A38"/>
    <w:rsid w:val="008123C8"/>
    <w:rsid w:val="00813A2F"/>
    <w:rsid w:val="008143F5"/>
    <w:rsid w:val="00814F19"/>
    <w:rsid w:val="00815132"/>
    <w:rsid w:val="008151FB"/>
    <w:rsid w:val="00815DD1"/>
    <w:rsid w:val="00815DD8"/>
    <w:rsid w:val="00815FC5"/>
    <w:rsid w:val="00816042"/>
    <w:rsid w:val="0081615C"/>
    <w:rsid w:val="00816C2B"/>
    <w:rsid w:val="00817252"/>
    <w:rsid w:val="00820CCC"/>
    <w:rsid w:val="008210D7"/>
    <w:rsid w:val="0082172E"/>
    <w:rsid w:val="00821FC0"/>
    <w:rsid w:val="008220B2"/>
    <w:rsid w:val="00822151"/>
    <w:rsid w:val="008234B8"/>
    <w:rsid w:val="00823E48"/>
    <w:rsid w:val="00824760"/>
    <w:rsid w:val="008248FF"/>
    <w:rsid w:val="008254F7"/>
    <w:rsid w:val="008255C4"/>
    <w:rsid w:val="00825D9C"/>
    <w:rsid w:val="00826417"/>
    <w:rsid w:val="00826908"/>
    <w:rsid w:val="00826A0C"/>
    <w:rsid w:val="00826BFE"/>
    <w:rsid w:val="00827275"/>
    <w:rsid w:val="00827C30"/>
    <w:rsid w:val="00827E25"/>
    <w:rsid w:val="0083022F"/>
    <w:rsid w:val="008309DB"/>
    <w:rsid w:val="00830AD1"/>
    <w:rsid w:val="008310EC"/>
    <w:rsid w:val="00831934"/>
    <w:rsid w:val="00831A07"/>
    <w:rsid w:val="0083230A"/>
    <w:rsid w:val="008325F9"/>
    <w:rsid w:val="00832D58"/>
    <w:rsid w:val="00833082"/>
    <w:rsid w:val="00833530"/>
    <w:rsid w:val="00833D5E"/>
    <w:rsid w:val="0083411B"/>
    <w:rsid w:val="008342FA"/>
    <w:rsid w:val="00834E5B"/>
    <w:rsid w:val="008353AF"/>
    <w:rsid w:val="00835A9B"/>
    <w:rsid w:val="00835EDF"/>
    <w:rsid w:val="00836023"/>
    <w:rsid w:val="008368C6"/>
    <w:rsid w:val="00837132"/>
    <w:rsid w:val="008400DF"/>
    <w:rsid w:val="008402DF"/>
    <w:rsid w:val="008408E5"/>
    <w:rsid w:val="00840EB3"/>
    <w:rsid w:val="0084122E"/>
    <w:rsid w:val="00841AB1"/>
    <w:rsid w:val="0084311C"/>
    <w:rsid w:val="00843483"/>
    <w:rsid w:val="00843677"/>
    <w:rsid w:val="00844B01"/>
    <w:rsid w:val="00844C49"/>
    <w:rsid w:val="00844D91"/>
    <w:rsid w:val="008453D8"/>
    <w:rsid w:val="00846269"/>
    <w:rsid w:val="008463E9"/>
    <w:rsid w:val="00846CC5"/>
    <w:rsid w:val="00847234"/>
    <w:rsid w:val="00847C32"/>
    <w:rsid w:val="00850D49"/>
    <w:rsid w:val="00851FA8"/>
    <w:rsid w:val="008521AB"/>
    <w:rsid w:val="008527E3"/>
    <w:rsid w:val="00853B56"/>
    <w:rsid w:val="00853D10"/>
    <w:rsid w:val="00853D66"/>
    <w:rsid w:val="008548D4"/>
    <w:rsid w:val="00854B52"/>
    <w:rsid w:val="00854DFE"/>
    <w:rsid w:val="00854F45"/>
    <w:rsid w:val="0085515D"/>
    <w:rsid w:val="00855DF4"/>
    <w:rsid w:val="008561EA"/>
    <w:rsid w:val="008564ED"/>
    <w:rsid w:val="0085651F"/>
    <w:rsid w:val="008566E9"/>
    <w:rsid w:val="0085756F"/>
    <w:rsid w:val="0085780E"/>
    <w:rsid w:val="008602A5"/>
    <w:rsid w:val="0086089A"/>
    <w:rsid w:val="00860D5F"/>
    <w:rsid w:val="008612A4"/>
    <w:rsid w:val="008613B5"/>
    <w:rsid w:val="00861515"/>
    <w:rsid w:val="008616E5"/>
    <w:rsid w:val="00861D90"/>
    <w:rsid w:val="00861FB0"/>
    <w:rsid w:val="0086340E"/>
    <w:rsid w:val="0086347D"/>
    <w:rsid w:val="008637CF"/>
    <w:rsid w:val="00863FE1"/>
    <w:rsid w:val="00864F4E"/>
    <w:rsid w:val="008662A7"/>
    <w:rsid w:val="0086644D"/>
    <w:rsid w:val="00866707"/>
    <w:rsid w:val="00866906"/>
    <w:rsid w:val="00866A76"/>
    <w:rsid w:val="00866BD4"/>
    <w:rsid w:val="008676F6"/>
    <w:rsid w:val="00867846"/>
    <w:rsid w:val="00867DBE"/>
    <w:rsid w:val="00870073"/>
    <w:rsid w:val="008704DB"/>
    <w:rsid w:val="0087087E"/>
    <w:rsid w:val="00870C72"/>
    <w:rsid w:val="00870D13"/>
    <w:rsid w:val="00871E34"/>
    <w:rsid w:val="00873C0B"/>
    <w:rsid w:val="00873E3D"/>
    <w:rsid w:val="00873FE8"/>
    <w:rsid w:val="008741B4"/>
    <w:rsid w:val="00874232"/>
    <w:rsid w:val="00874F1D"/>
    <w:rsid w:val="00875165"/>
    <w:rsid w:val="0087529E"/>
    <w:rsid w:val="00875375"/>
    <w:rsid w:val="00875B12"/>
    <w:rsid w:val="00875CCD"/>
    <w:rsid w:val="00875FC2"/>
    <w:rsid w:val="0087615D"/>
    <w:rsid w:val="00876F95"/>
    <w:rsid w:val="0087713E"/>
    <w:rsid w:val="00877A67"/>
    <w:rsid w:val="00877E88"/>
    <w:rsid w:val="00880890"/>
    <w:rsid w:val="008808EE"/>
    <w:rsid w:val="00880E90"/>
    <w:rsid w:val="008816E6"/>
    <w:rsid w:val="00881F09"/>
    <w:rsid w:val="008820CB"/>
    <w:rsid w:val="00882EF3"/>
    <w:rsid w:val="00883A58"/>
    <w:rsid w:val="00883DA2"/>
    <w:rsid w:val="008840E7"/>
    <w:rsid w:val="00884257"/>
    <w:rsid w:val="00884288"/>
    <w:rsid w:val="008842BC"/>
    <w:rsid w:val="008843A5"/>
    <w:rsid w:val="00884500"/>
    <w:rsid w:val="008848BF"/>
    <w:rsid w:val="00884AAC"/>
    <w:rsid w:val="00885B51"/>
    <w:rsid w:val="00885DD1"/>
    <w:rsid w:val="0088663F"/>
    <w:rsid w:val="008877E9"/>
    <w:rsid w:val="0088788F"/>
    <w:rsid w:val="0088793F"/>
    <w:rsid w:val="00887AC8"/>
    <w:rsid w:val="008900C3"/>
    <w:rsid w:val="00890633"/>
    <w:rsid w:val="008910CD"/>
    <w:rsid w:val="0089179A"/>
    <w:rsid w:val="00891C13"/>
    <w:rsid w:val="008938BA"/>
    <w:rsid w:val="008938DA"/>
    <w:rsid w:val="0089394C"/>
    <w:rsid w:val="00893A01"/>
    <w:rsid w:val="00893B47"/>
    <w:rsid w:val="00894625"/>
    <w:rsid w:val="00894DC0"/>
    <w:rsid w:val="008950AD"/>
    <w:rsid w:val="00895D85"/>
    <w:rsid w:val="00896582"/>
    <w:rsid w:val="008967D5"/>
    <w:rsid w:val="0089757E"/>
    <w:rsid w:val="00897D73"/>
    <w:rsid w:val="008A01B6"/>
    <w:rsid w:val="008A04D2"/>
    <w:rsid w:val="008A0D70"/>
    <w:rsid w:val="008A10F3"/>
    <w:rsid w:val="008A1A16"/>
    <w:rsid w:val="008A1BA1"/>
    <w:rsid w:val="008A1EFE"/>
    <w:rsid w:val="008A21DC"/>
    <w:rsid w:val="008A2355"/>
    <w:rsid w:val="008A28F6"/>
    <w:rsid w:val="008A39C8"/>
    <w:rsid w:val="008A4298"/>
    <w:rsid w:val="008A4495"/>
    <w:rsid w:val="008A4AAD"/>
    <w:rsid w:val="008A4C01"/>
    <w:rsid w:val="008A4CC0"/>
    <w:rsid w:val="008A5926"/>
    <w:rsid w:val="008A6F0C"/>
    <w:rsid w:val="008A7120"/>
    <w:rsid w:val="008A7355"/>
    <w:rsid w:val="008A7490"/>
    <w:rsid w:val="008A7589"/>
    <w:rsid w:val="008A7736"/>
    <w:rsid w:val="008A79AD"/>
    <w:rsid w:val="008A7A8D"/>
    <w:rsid w:val="008A7FAD"/>
    <w:rsid w:val="008B012B"/>
    <w:rsid w:val="008B0163"/>
    <w:rsid w:val="008B0623"/>
    <w:rsid w:val="008B1129"/>
    <w:rsid w:val="008B1A7C"/>
    <w:rsid w:val="008B221C"/>
    <w:rsid w:val="008B2426"/>
    <w:rsid w:val="008B2AE4"/>
    <w:rsid w:val="008B301D"/>
    <w:rsid w:val="008B3097"/>
    <w:rsid w:val="008B3B01"/>
    <w:rsid w:val="008B3B37"/>
    <w:rsid w:val="008B496E"/>
    <w:rsid w:val="008B4BA6"/>
    <w:rsid w:val="008B50FE"/>
    <w:rsid w:val="008B5A8F"/>
    <w:rsid w:val="008B5E08"/>
    <w:rsid w:val="008B602F"/>
    <w:rsid w:val="008B6A1F"/>
    <w:rsid w:val="008B730A"/>
    <w:rsid w:val="008C0304"/>
    <w:rsid w:val="008C059E"/>
    <w:rsid w:val="008C07E3"/>
    <w:rsid w:val="008C0D6D"/>
    <w:rsid w:val="008C0E04"/>
    <w:rsid w:val="008C1103"/>
    <w:rsid w:val="008C15DA"/>
    <w:rsid w:val="008C2358"/>
    <w:rsid w:val="008C2675"/>
    <w:rsid w:val="008C27AE"/>
    <w:rsid w:val="008C3129"/>
    <w:rsid w:val="008C3646"/>
    <w:rsid w:val="008C39B0"/>
    <w:rsid w:val="008C40BA"/>
    <w:rsid w:val="008C529D"/>
    <w:rsid w:val="008C5448"/>
    <w:rsid w:val="008C59AB"/>
    <w:rsid w:val="008C6376"/>
    <w:rsid w:val="008C65E2"/>
    <w:rsid w:val="008C6E76"/>
    <w:rsid w:val="008C737E"/>
    <w:rsid w:val="008C7F7F"/>
    <w:rsid w:val="008D04A7"/>
    <w:rsid w:val="008D1676"/>
    <w:rsid w:val="008D1954"/>
    <w:rsid w:val="008D1D57"/>
    <w:rsid w:val="008D1F88"/>
    <w:rsid w:val="008D304B"/>
    <w:rsid w:val="008D4055"/>
    <w:rsid w:val="008D4242"/>
    <w:rsid w:val="008D4BBD"/>
    <w:rsid w:val="008D5B71"/>
    <w:rsid w:val="008D6A9B"/>
    <w:rsid w:val="008D73C0"/>
    <w:rsid w:val="008D73C8"/>
    <w:rsid w:val="008D74A3"/>
    <w:rsid w:val="008D77CC"/>
    <w:rsid w:val="008D7CFE"/>
    <w:rsid w:val="008E17E9"/>
    <w:rsid w:val="008E1A65"/>
    <w:rsid w:val="008E1E69"/>
    <w:rsid w:val="008E254B"/>
    <w:rsid w:val="008E2ADA"/>
    <w:rsid w:val="008E2BC6"/>
    <w:rsid w:val="008E2FEF"/>
    <w:rsid w:val="008E3C1A"/>
    <w:rsid w:val="008E3FF4"/>
    <w:rsid w:val="008E4333"/>
    <w:rsid w:val="008E4A69"/>
    <w:rsid w:val="008E4A77"/>
    <w:rsid w:val="008E50F1"/>
    <w:rsid w:val="008E57D9"/>
    <w:rsid w:val="008E5B93"/>
    <w:rsid w:val="008E5EB0"/>
    <w:rsid w:val="008E5F99"/>
    <w:rsid w:val="008E637F"/>
    <w:rsid w:val="008E6846"/>
    <w:rsid w:val="008E73AD"/>
    <w:rsid w:val="008E7436"/>
    <w:rsid w:val="008E7C74"/>
    <w:rsid w:val="008F0D92"/>
    <w:rsid w:val="008F1078"/>
    <w:rsid w:val="008F1700"/>
    <w:rsid w:val="008F1B0E"/>
    <w:rsid w:val="008F1BEC"/>
    <w:rsid w:val="008F1DAD"/>
    <w:rsid w:val="008F22D2"/>
    <w:rsid w:val="008F26F5"/>
    <w:rsid w:val="008F2819"/>
    <w:rsid w:val="008F2875"/>
    <w:rsid w:val="008F2B5C"/>
    <w:rsid w:val="008F2D80"/>
    <w:rsid w:val="008F33EC"/>
    <w:rsid w:val="008F3843"/>
    <w:rsid w:val="008F3F6D"/>
    <w:rsid w:val="008F429F"/>
    <w:rsid w:val="008F42D6"/>
    <w:rsid w:val="008F47AA"/>
    <w:rsid w:val="008F48F8"/>
    <w:rsid w:val="008F491E"/>
    <w:rsid w:val="008F524B"/>
    <w:rsid w:val="008F5289"/>
    <w:rsid w:val="008F5367"/>
    <w:rsid w:val="008F6732"/>
    <w:rsid w:val="008F68E0"/>
    <w:rsid w:val="008F6D8A"/>
    <w:rsid w:val="008F6E20"/>
    <w:rsid w:val="008F6F45"/>
    <w:rsid w:val="008F6F60"/>
    <w:rsid w:val="008F736E"/>
    <w:rsid w:val="008F7432"/>
    <w:rsid w:val="008F75FD"/>
    <w:rsid w:val="008F79F7"/>
    <w:rsid w:val="008F7C02"/>
    <w:rsid w:val="008F7FD4"/>
    <w:rsid w:val="0090003C"/>
    <w:rsid w:val="00900858"/>
    <w:rsid w:val="00900874"/>
    <w:rsid w:val="00901089"/>
    <w:rsid w:val="009010DF"/>
    <w:rsid w:val="0090174A"/>
    <w:rsid w:val="00901D21"/>
    <w:rsid w:val="00901F94"/>
    <w:rsid w:val="00902392"/>
    <w:rsid w:val="00902B4B"/>
    <w:rsid w:val="00902ED8"/>
    <w:rsid w:val="00905587"/>
    <w:rsid w:val="009055D5"/>
    <w:rsid w:val="00905777"/>
    <w:rsid w:val="00905C67"/>
    <w:rsid w:val="009065AD"/>
    <w:rsid w:val="00906B4B"/>
    <w:rsid w:val="00907437"/>
    <w:rsid w:val="00907449"/>
    <w:rsid w:val="00910400"/>
    <w:rsid w:val="00910B7B"/>
    <w:rsid w:val="00910D5B"/>
    <w:rsid w:val="00910DAA"/>
    <w:rsid w:val="009117BB"/>
    <w:rsid w:val="009117C9"/>
    <w:rsid w:val="00911D43"/>
    <w:rsid w:val="009122F8"/>
    <w:rsid w:val="009129BF"/>
    <w:rsid w:val="00912ACD"/>
    <w:rsid w:val="00912C1E"/>
    <w:rsid w:val="009145F6"/>
    <w:rsid w:val="00914DBB"/>
    <w:rsid w:val="00916141"/>
    <w:rsid w:val="0091619A"/>
    <w:rsid w:val="00916727"/>
    <w:rsid w:val="00916D3A"/>
    <w:rsid w:val="009175E3"/>
    <w:rsid w:val="00917890"/>
    <w:rsid w:val="00917A0A"/>
    <w:rsid w:val="00920769"/>
    <w:rsid w:val="0092134D"/>
    <w:rsid w:val="009215AE"/>
    <w:rsid w:val="009215EE"/>
    <w:rsid w:val="009225B0"/>
    <w:rsid w:val="00923EE0"/>
    <w:rsid w:val="00924A92"/>
    <w:rsid w:val="00925D7E"/>
    <w:rsid w:val="009271B5"/>
    <w:rsid w:val="00927538"/>
    <w:rsid w:val="00927B7E"/>
    <w:rsid w:val="00930665"/>
    <w:rsid w:val="009309F1"/>
    <w:rsid w:val="009314F3"/>
    <w:rsid w:val="0093165B"/>
    <w:rsid w:val="00931AA6"/>
    <w:rsid w:val="00931B6F"/>
    <w:rsid w:val="00931C3E"/>
    <w:rsid w:val="00931F69"/>
    <w:rsid w:val="00932553"/>
    <w:rsid w:val="00932651"/>
    <w:rsid w:val="00932988"/>
    <w:rsid w:val="00933321"/>
    <w:rsid w:val="0093337D"/>
    <w:rsid w:val="009336CA"/>
    <w:rsid w:val="0093509F"/>
    <w:rsid w:val="009354A0"/>
    <w:rsid w:val="009355CD"/>
    <w:rsid w:val="00935967"/>
    <w:rsid w:val="009365B8"/>
    <w:rsid w:val="009366E3"/>
    <w:rsid w:val="00936AA1"/>
    <w:rsid w:val="009372E1"/>
    <w:rsid w:val="00940059"/>
    <w:rsid w:val="00940181"/>
    <w:rsid w:val="009401C2"/>
    <w:rsid w:val="00940269"/>
    <w:rsid w:val="009402EF"/>
    <w:rsid w:val="00941396"/>
    <w:rsid w:val="00941A20"/>
    <w:rsid w:val="009422D4"/>
    <w:rsid w:val="00943137"/>
    <w:rsid w:val="0094345F"/>
    <w:rsid w:val="00943DAE"/>
    <w:rsid w:val="00944B50"/>
    <w:rsid w:val="0094578D"/>
    <w:rsid w:val="00945835"/>
    <w:rsid w:val="0094657A"/>
    <w:rsid w:val="00946846"/>
    <w:rsid w:val="00946ECC"/>
    <w:rsid w:val="00947983"/>
    <w:rsid w:val="00947C9C"/>
    <w:rsid w:val="00947CCA"/>
    <w:rsid w:val="00947D92"/>
    <w:rsid w:val="00947E83"/>
    <w:rsid w:val="00947F1B"/>
    <w:rsid w:val="009506FF"/>
    <w:rsid w:val="009510C9"/>
    <w:rsid w:val="00951363"/>
    <w:rsid w:val="00951B13"/>
    <w:rsid w:val="00952257"/>
    <w:rsid w:val="0095288D"/>
    <w:rsid w:val="00952F10"/>
    <w:rsid w:val="0095310A"/>
    <w:rsid w:val="00953A8F"/>
    <w:rsid w:val="00953F45"/>
    <w:rsid w:val="00954235"/>
    <w:rsid w:val="0095436A"/>
    <w:rsid w:val="009543E8"/>
    <w:rsid w:val="00954FF5"/>
    <w:rsid w:val="00955977"/>
    <w:rsid w:val="00955D71"/>
    <w:rsid w:val="009560E1"/>
    <w:rsid w:val="00956EC1"/>
    <w:rsid w:val="00957339"/>
    <w:rsid w:val="00957516"/>
    <w:rsid w:val="00960657"/>
    <w:rsid w:val="0096071E"/>
    <w:rsid w:val="009607C7"/>
    <w:rsid w:val="009613AA"/>
    <w:rsid w:val="00961C3F"/>
    <w:rsid w:val="00962561"/>
    <w:rsid w:val="00962F58"/>
    <w:rsid w:val="009634A5"/>
    <w:rsid w:val="009635FD"/>
    <w:rsid w:val="009639EC"/>
    <w:rsid w:val="00963AD7"/>
    <w:rsid w:val="00963CF1"/>
    <w:rsid w:val="00963F55"/>
    <w:rsid w:val="00964156"/>
    <w:rsid w:val="0096469A"/>
    <w:rsid w:val="0096469C"/>
    <w:rsid w:val="00964D5F"/>
    <w:rsid w:val="00964FFB"/>
    <w:rsid w:val="00965E55"/>
    <w:rsid w:val="00967CE9"/>
    <w:rsid w:val="00967F8C"/>
    <w:rsid w:val="00967FB9"/>
    <w:rsid w:val="00970A93"/>
    <w:rsid w:val="0097123E"/>
    <w:rsid w:val="00971328"/>
    <w:rsid w:val="009716A6"/>
    <w:rsid w:val="0097187D"/>
    <w:rsid w:val="00971E73"/>
    <w:rsid w:val="00972247"/>
    <w:rsid w:val="009729F4"/>
    <w:rsid w:val="00972B08"/>
    <w:rsid w:val="0097306B"/>
    <w:rsid w:val="00973244"/>
    <w:rsid w:val="00973609"/>
    <w:rsid w:val="00973BA0"/>
    <w:rsid w:val="009741F3"/>
    <w:rsid w:val="00974432"/>
    <w:rsid w:val="00974853"/>
    <w:rsid w:val="00975088"/>
    <w:rsid w:val="0097514E"/>
    <w:rsid w:val="00975488"/>
    <w:rsid w:val="009757E6"/>
    <w:rsid w:val="0097598B"/>
    <w:rsid w:val="0097633C"/>
    <w:rsid w:val="00976570"/>
    <w:rsid w:val="0097686A"/>
    <w:rsid w:val="00976DF5"/>
    <w:rsid w:val="009772FA"/>
    <w:rsid w:val="00977391"/>
    <w:rsid w:val="0097757F"/>
    <w:rsid w:val="0097761A"/>
    <w:rsid w:val="00977D18"/>
    <w:rsid w:val="00977E33"/>
    <w:rsid w:val="00977E52"/>
    <w:rsid w:val="00980B1E"/>
    <w:rsid w:val="00980BB3"/>
    <w:rsid w:val="00980EBD"/>
    <w:rsid w:val="009810F1"/>
    <w:rsid w:val="009812F6"/>
    <w:rsid w:val="00981D47"/>
    <w:rsid w:val="00982261"/>
    <w:rsid w:val="00982673"/>
    <w:rsid w:val="00982AAF"/>
    <w:rsid w:val="00983372"/>
    <w:rsid w:val="009835AC"/>
    <w:rsid w:val="00983AE6"/>
    <w:rsid w:val="00983C24"/>
    <w:rsid w:val="00983E46"/>
    <w:rsid w:val="00984991"/>
    <w:rsid w:val="009853CB"/>
    <w:rsid w:val="009854BF"/>
    <w:rsid w:val="00985A4F"/>
    <w:rsid w:val="00985C5D"/>
    <w:rsid w:val="00985C5F"/>
    <w:rsid w:val="00985F76"/>
    <w:rsid w:val="009876ED"/>
    <w:rsid w:val="00987BCB"/>
    <w:rsid w:val="009903D6"/>
    <w:rsid w:val="00990986"/>
    <w:rsid w:val="00990DF1"/>
    <w:rsid w:val="009919D7"/>
    <w:rsid w:val="00991E47"/>
    <w:rsid w:val="00992009"/>
    <w:rsid w:val="009923AE"/>
    <w:rsid w:val="00993B08"/>
    <w:rsid w:val="00993C7C"/>
    <w:rsid w:val="00994686"/>
    <w:rsid w:val="00994E06"/>
    <w:rsid w:val="00994F99"/>
    <w:rsid w:val="0099505C"/>
    <w:rsid w:val="009953BA"/>
    <w:rsid w:val="00995853"/>
    <w:rsid w:val="00995E88"/>
    <w:rsid w:val="00996291"/>
    <w:rsid w:val="00996D25"/>
    <w:rsid w:val="00997685"/>
    <w:rsid w:val="00997BE7"/>
    <w:rsid w:val="00997C72"/>
    <w:rsid w:val="009A00DB"/>
    <w:rsid w:val="009A00FB"/>
    <w:rsid w:val="009A054D"/>
    <w:rsid w:val="009A058C"/>
    <w:rsid w:val="009A10CB"/>
    <w:rsid w:val="009A19C0"/>
    <w:rsid w:val="009A1A43"/>
    <w:rsid w:val="009A2331"/>
    <w:rsid w:val="009A2C7C"/>
    <w:rsid w:val="009A3000"/>
    <w:rsid w:val="009A329D"/>
    <w:rsid w:val="009A36B3"/>
    <w:rsid w:val="009A396B"/>
    <w:rsid w:val="009A3ACF"/>
    <w:rsid w:val="009A3D44"/>
    <w:rsid w:val="009A456C"/>
    <w:rsid w:val="009A460D"/>
    <w:rsid w:val="009A4E03"/>
    <w:rsid w:val="009A51C9"/>
    <w:rsid w:val="009A5205"/>
    <w:rsid w:val="009A562D"/>
    <w:rsid w:val="009A57F8"/>
    <w:rsid w:val="009A673B"/>
    <w:rsid w:val="009A6759"/>
    <w:rsid w:val="009A6D82"/>
    <w:rsid w:val="009A7720"/>
    <w:rsid w:val="009A78FB"/>
    <w:rsid w:val="009A79C5"/>
    <w:rsid w:val="009B05CA"/>
    <w:rsid w:val="009B1834"/>
    <w:rsid w:val="009B1D44"/>
    <w:rsid w:val="009B1DDF"/>
    <w:rsid w:val="009B21A5"/>
    <w:rsid w:val="009B21CA"/>
    <w:rsid w:val="009B2659"/>
    <w:rsid w:val="009B2B88"/>
    <w:rsid w:val="009B2B99"/>
    <w:rsid w:val="009B2EB7"/>
    <w:rsid w:val="009B3D39"/>
    <w:rsid w:val="009B43A1"/>
    <w:rsid w:val="009B5942"/>
    <w:rsid w:val="009B5B3F"/>
    <w:rsid w:val="009B7046"/>
    <w:rsid w:val="009B767C"/>
    <w:rsid w:val="009B7771"/>
    <w:rsid w:val="009B77AA"/>
    <w:rsid w:val="009B7D08"/>
    <w:rsid w:val="009C03AB"/>
    <w:rsid w:val="009C04F7"/>
    <w:rsid w:val="009C0AB0"/>
    <w:rsid w:val="009C0C10"/>
    <w:rsid w:val="009C107D"/>
    <w:rsid w:val="009C1366"/>
    <w:rsid w:val="009C17FB"/>
    <w:rsid w:val="009C2712"/>
    <w:rsid w:val="009C29C0"/>
    <w:rsid w:val="009C2DA2"/>
    <w:rsid w:val="009C2E6A"/>
    <w:rsid w:val="009C2F83"/>
    <w:rsid w:val="009C31EA"/>
    <w:rsid w:val="009C31EE"/>
    <w:rsid w:val="009C41E8"/>
    <w:rsid w:val="009C482E"/>
    <w:rsid w:val="009C525D"/>
    <w:rsid w:val="009C6E4D"/>
    <w:rsid w:val="009C6F73"/>
    <w:rsid w:val="009C76AD"/>
    <w:rsid w:val="009C77D9"/>
    <w:rsid w:val="009C786D"/>
    <w:rsid w:val="009C7936"/>
    <w:rsid w:val="009C7966"/>
    <w:rsid w:val="009C7C44"/>
    <w:rsid w:val="009C7E1F"/>
    <w:rsid w:val="009C7FC4"/>
    <w:rsid w:val="009D0123"/>
    <w:rsid w:val="009D0381"/>
    <w:rsid w:val="009D051D"/>
    <w:rsid w:val="009D08CA"/>
    <w:rsid w:val="009D1849"/>
    <w:rsid w:val="009D1C76"/>
    <w:rsid w:val="009D2874"/>
    <w:rsid w:val="009D2E9F"/>
    <w:rsid w:val="009D3069"/>
    <w:rsid w:val="009D30BA"/>
    <w:rsid w:val="009D3131"/>
    <w:rsid w:val="009D3342"/>
    <w:rsid w:val="009D38FF"/>
    <w:rsid w:val="009D3900"/>
    <w:rsid w:val="009D3957"/>
    <w:rsid w:val="009D6A0F"/>
    <w:rsid w:val="009D75A4"/>
    <w:rsid w:val="009E091F"/>
    <w:rsid w:val="009E0AE3"/>
    <w:rsid w:val="009E17C4"/>
    <w:rsid w:val="009E35E3"/>
    <w:rsid w:val="009E3671"/>
    <w:rsid w:val="009E36DF"/>
    <w:rsid w:val="009E3913"/>
    <w:rsid w:val="009E3D8F"/>
    <w:rsid w:val="009E3F7B"/>
    <w:rsid w:val="009E54C0"/>
    <w:rsid w:val="009E5B81"/>
    <w:rsid w:val="009E617B"/>
    <w:rsid w:val="009E61C3"/>
    <w:rsid w:val="009E6247"/>
    <w:rsid w:val="009E6FFA"/>
    <w:rsid w:val="009E75B5"/>
    <w:rsid w:val="009F06D6"/>
    <w:rsid w:val="009F06EC"/>
    <w:rsid w:val="009F0993"/>
    <w:rsid w:val="009F0BBD"/>
    <w:rsid w:val="009F1305"/>
    <w:rsid w:val="009F193C"/>
    <w:rsid w:val="009F2292"/>
    <w:rsid w:val="009F2AC0"/>
    <w:rsid w:val="009F2CBB"/>
    <w:rsid w:val="009F2D63"/>
    <w:rsid w:val="009F2D78"/>
    <w:rsid w:val="009F2FBC"/>
    <w:rsid w:val="009F3051"/>
    <w:rsid w:val="009F3619"/>
    <w:rsid w:val="009F421A"/>
    <w:rsid w:val="009F4738"/>
    <w:rsid w:val="009F5859"/>
    <w:rsid w:val="009F6A22"/>
    <w:rsid w:val="009F6BD4"/>
    <w:rsid w:val="009F7501"/>
    <w:rsid w:val="009F7B2F"/>
    <w:rsid w:val="009F7DE7"/>
    <w:rsid w:val="009F7FA8"/>
    <w:rsid w:val="00A00110"/>
    <w:rsid w:val="00A002B3"/>
    <w:rsid w:val="00A00CB2"/>
    <w:rsid w:val="00A01271"/>
    <w:rsid w:val="00A01A33"/>
    <w:rsid w:val="00A0211D"/>
    <w:rsid w:val="00A0349F"/>
    <w:rsid w:val="00A03969"/>
    <w:rsid w:val="00A03CE4"/>
    <w:rsid w:val="00A05060"/>
    <w:rsid w:val="00A05140"/>
    <w:rsid w:val="00A062F7"/>
    <w:rsid w:val="00A064BB"/>
    <w:rsid w:val="00A074BA"/>
    <w:rsid w:val="00A078DA"/>
    <w:rsid w:val="00A07CA7"/>
    <w:rsid w:val="00A07F10"/>
    <w:rsid w:val="00A103E5"/>
    <w:rsid w:val="00A108C0"/>
    <w:rsid w:val="00A10FBD"/>
    <w:rsid w:val="00A10FFD"/>
    <w:rsid w:val="00A115A8"/>
    <w:rsid w:val="00A11871"/>
    <w:rsid w:val="00A11AF4"/>
    <w:rsid w:val="00A126F5"/>
    <w:rsid w:val="00A12A17"/>
    <w:rsid w:val="00A13112"/>
    <w:rsid w:val="00A138B2"/>
    <w:rsid w:val="00A142C1"/>
    <w:rsid w:val="00A15384"/>
    <w:rsid w:val="00A1574E"/>
    <w:rsid w:val="00A15D20"/>
    <w:rsid w:val="00A16231"/>
    <w:rsid w:val="00A1629C"/>
    <w:rsid w:val="00A1631A"/>
    <w:rsid w:val="00A16505"/>
    <w:rsid w:val="00A16A5F"/>
    <w:rsid w:val="00A17811"/>
    <w:rsid w:val="00A17859"/>
    <w:rsid w:val="00A178D3"/>
    <w:rsid w:val="00A17D91"/>
    <w:rsid w:val="00A17E00"/>
    <w:rsid w:val="00A20848"/>
    <w:rsid w:val="00A20ADE"/>
    <w:rsid w:val="00A21389"/>
    <w:rsid w:val="00A22216"/>
    <w:rsid w:val="00A22C3C"/>
    <w:rsid w:val="00A22F21"/>
    <w:rsid w:val="00A2308C"/>
    <w:rsid w:val="00A230C3"/>
    <w:rsid w:val="00A23326"/>
    <w:rsid w:val="00A23759"/>
    <w:rsid w:val="00A23A84"/>
    <w:rsid w:val="00A23CA2"/>
    <w:rsid w:val="00A241FE"/>
    <w:rsid w:val="00A2452E"/>
    <w:rsid w:val="00A24DB5"/>
    <w:rsid w:val="00A2500F"/>
    <w:rsid w:val="00A25496"/>
    <w:rsid w:val="00A255D0"/>
    <w:rsid w:val="00A26273"/>
    <w:rsid w:val="00A26A66"/>
    <w:rsid w:val="00A26B0A"/>
    <w:rsid w:val="00A270BE"/>
    <w:rsid w:val="00A27285"/>
    <w:rsid w:val="00A27964"/>
    <w:rsid w:val="00A306AA"/>
    <w:rsid w:val="00A30FBA"/>
    <w:rsid w:val="00A31593"/>
    <w:rsid w:val="00A31988"/>
    <w:rsid w:val="00A326E7"/>
    <w:rsid w:val="00A32E7F"/>
    <w:rsid w:val="00A33092"/>
    <w:rsid w:val="00A33182"/>
    <w:rsid w:val="00A3392D"/>
    <w:rsid w:val="00A33E2D"/>
    <w:rsid w:val="00A3418B"/>
    <w:rsid w:val="00A34520"/>
    <w:rsid w:val="00A34563"/>
    <w:rsid w:val="00A34B6B"/>
    <w:rsid w:val="00A34E1B"/>
    <w:rsid w:val="00A36051"/>
    <w:rsid w:val="00A363CD"/>
    <w:rsid w:val="00A36621"/>
    <w:rsid w:val="00A36876"/>
    <w:rsid w:val="00A36C37"/>
    <w:rsid w:val="00A37144"/>
    <w:rsid w:val="00A3732C"/>
    <w:rsid w:val="00A37BA0"/>
    <w:rsid w:val="00A408C2"/>
    <w:rsid w:val="00A41274"/>
    <w:rsid w:val="00A41B32"/>
    <w:rsid w:val="00A41FBE"/>
    <w:rsid w:val="00A422DB"/>
    <w:rsid w:val="00A42482"/>
    <w:rsid w:val="00A42BEC"/>
    <w:rsid w:val="00A438C9"/>
    <w:rsid w:val="00A441C5"/>
    <w:rsid w:val="00A4435B"/>
    <w:rsid w:val="00A44A43"/>
    <w:rsid w:val="00A44DDE"/>
    <w:rsid w:val="00A45CF5"/>
    <w:rsid w:val="00A46862"/>
    <w:rsid w:val="00A46DC1"/>
    <w:rsid w:val="00A47D2B"/>
    <w:rsid w:val="00A47EE9"/>
    <w:rsid w:val="00A500BA"/>
    <w:rsid w:val="00A505B7"/>
    <w:rsid w:val="00A510F6"/>
    <w:rsid w:val="00A527E4"/>
    <w:rsid w:val="00A534D6"/>
    <w:rsid w:val="00A53AE9"/>
    <w:rsid w:val="00A544EC"/>
    <w:rsid w:val="00A547CE"/>
    <w:rsid w:val="00A54FD1"/>
    <w:rsid w:val="00A553C3"/>
    <w:rsid w:val="00A55765"/>
    <w:rsid w:val="00A55FC1"/>
    <w:rsid w:val="00A56123"/>
    <w:rsid w:val="00A56766"/>
    <w:rsid w:val="00A56854"/>
    <w:rsid w:val="00A57004"/>
    <w:rsid w:val="00A607A6"/>
    <w:rsid w:val="00A607E4"/>
    <w:rsid w:val="00A60841"/>
    <w:rsid w:val="00A60CFC"/>
    <w:rsid w:val="00A612B3"/>
    <w:rsid w:val="00A61472"/>
    <w:rsid w:val="00A61823"/>
    <w:rsid w:val="00A61AFE"/>
    <w:rsid w:val="00A620B5"/>
    <w:rsid w:val="00A627EA"/>
    <w:rsid w:val="00A62FF0"/>
    <w:rsid w:val="00A634E4"/>
    <w:rsid w:val="00A63609"/>
    <w:rsid w:val="00A63996"/>
    <w:rsid w:val="00A63F3F"/>
    <w:rsid w:val="00A64906"/>
    <w:rsid w:val="00A649B5"/>
    <w:rsid w:val="00A655DB"/>
    <w:rsid w:val="00A670A4"/>
    <w:rsid w:val="00A670F7"/>
    <w:rsid w:val="00A671FC"/>
    <w:rsid w:val="00A67687"/>
    <w:rsid w:val="00A67A24"/>
    <w:rsid w:val="00A67AD0"/>
    <w:rsid w:val="00A67B05"/>
    <w:rsid w:val="00A67F08"/>
    <w:rsid w:val="00A70A34"/>
    <w:rsid w:val="00A70C47"/>
    <w:rsid w:val="00A70E9B"/>
    <w:rsid w:val="00A72ACA"/>
    <w:rsid w:val="00A72E6D"/>
    <w:rsid w:val="00A73446"/>
    <w:rsid w:val="00A73F2F"/>
    <w:rsid w:val="00A74048"/>
    <w:rsid w:val="00A755DF"/>
    <w:rsid w:val="00A75FE0"/>
    <w:rsid w:val="00A7635A"/>
    <w:rsid w:val="00A76E51"/>
    <w:rsid w:val="00A772DA"/>
    <w:rsid w:val="00A77908"/>
    <w:rsid w:val="00A77A7E"/>
    <w:rsid w:val="00A77DB3"/>
    <w:rsid w:val="00A77FE2"/>
    <w:rsid w:val="00A8012A"/>
    <w:rsid w:val="00A80451"/>
    <w:rsid w:val="00A8084C"/>
    <w:rsid w:val="00A80E61"/>
    <w:rsid w:val="00A812C1"/>
    <w:rsid w:val="00A8186F"/>
    <w:rsid w:val="00A81DA6"/>
    <w:rsid w:val="00A82244"/>
    <w:rsid w:val="00A82629"/>
    <w:rsid w:val="00A82E14"/>
    <w:rsid w:val="00A83BA2"/>
    <w:rsid w:val="00A84196"/>
    <w:rsid w:val="00A84502"/>
    <w:rsid w:val="00A84D31"/>
    <w:rsid w:val="00A85AF4"/>
    <w:rsid w:val="00A86199"/>
    <w:rsid w:val="00A863A6"/>
    <w:rsid w:val="00A86AC7"/>
    <w:rsid w:val="00A86AE7"/>
    <w:rsid w:val="00A870D1"/>
    <w:rsid w:val="00A87308"/>
    <w:rsid w:val="00A8788A"/>
    <w:rsid w:val="00A87CD4"/>
    <w:rsid w:val="00A9002B"/>
    <w:rsid w:val="00A90127"/>
    <w:rsid w:val="00A9162B"/>
    <w:rsid w:val="00A9168B"/>
    <w:rsid w:val="00A916D3"/>
    <w:rsid w:val="00A91BAA"/>
    <w:rsid w:val="00A920CC"/>
    <w:rsid w:val="00A922A2"/>
    <w:rsid w:val="00A92A69"/>
    <w:rsid w:val="00A93188"/>
    <w:rsid w:val="00A9368C"/>
    <w:rsid w:val="00A93829"/>
    <w:rsid w:val="00A93BF5"/>
    <w:rsid w:val="00A95664"/>
    <w:rsid w:val="00A9574F"/>
    <w:rsid w:val="00A95B41"/>
    <w:rsid w:val="00A96120"/>
    <w:rsid w:val="00A963F9"/>
    <w:rsid w:val="00A96474"/>
    <w:rsid w:val="00A96BF7"/>
    <w:rsid w:val="00A97091"/>
    <w:rsid w:val="00A972B5"/>
    <w:rsid w:val="00A97891"/>
    <w:rsid w:val="00A97AA6"/>
    <w:rsid w:val="00AA06C4"/>
    <w:rsid w:val="00AA08EA"/>
    <w:rsid w:val="00AA0ED8"/>
    <w:rsid w:val="00AA0FC5"/>
    <w:rsid w:val="00AA1324"/>
    <w:rsid w:val="00AA1E07"/>
    <w:rsid w:val="00AA2D29"/>
    <w:rsid w:val="00AA3873"/>
    <w:rsid w:val="00AA4036"/>
    <w:rsid w:val="00AA48F8"/>
    <w:rsid w:val="00AA51FB"/>
    <w:rsid w:val="00AA5492"/>
    <w:rsid w:val="00AA5762"/>
    <w:rsid w:val="00AA5775"/>
    <w:rsid w:val="00AA59C4"/>
    <w:rsid w:val="00AA59FD"/>
    <w:rsid w:val="00AA5F09"/>
    <w:rsid w:val="00AA6DB9"/>
    <w:rsid w:val="00AA7196"/>
    <w:rsid w:val="00AA764B"/>
    <w:rsid w:val="00AA7DF7"/>
    <w:rsid w:val="00AB0293"/>
    <w:rsid w:val="00AB0A8C"/>
    <w:rsid w:val="00AB0AB4"/>
    <w:rsid w:val="00AB1247"/>
    <w:rsid w:val="00AB158A"/>
    <w:rsid w:val="00AB2891"/>
    <w:rsid w:val="00AB31D5"/>
    <w:rsid w:val="00AB3A08"/>
    <w:rsid w:val="00AB465C"/>
    <w:rsid w:val="00AB47A1"/>
    <w:rsid w:val="00AB4BEF"/>
    <w:rsid w:val="00AB4F14"/>
    <w:rsid w:val="00AB50E5"/>
    <w:rsid w:val="00AB513C"/>
    <w:rsid w:val="00AB5548"/>
    <w:rsid w:val="00AB57CB"/>
    <w:rsid w:val="00AB5FF8"/>
    <w:rsid w:val="00AB604C"/>
    <w:rsid w:val="00AB60BE"/>
    <w:rsid w:val="00AB60F8"/>
    <w:rsid w:val="00AB6442"/>
    <w:rsid w:val="00AB6E1E"/>
    <w:rsid w:val="00AB6E78"/>
    <w:rsid w:val="00AB6EB5"/>
    <w:rsid w:val="00AB74C2"/>
    <w:rsid w:val="00AB7503"/>
    <w:rsid w:val="00AB7579"/>
    <w:rsid w:val="00AB7990"/>
    <w:rsid w:val="00AC0254"/>
    <w:rsid w:val="00AC0300"/>
    <w:rsid w:val="00AC03E1"/>
    <w:rsid w:val="00AC04DC"/>
    <w:rsid w:val="00AC0D53"/>
    <w:rsid w:val="00AC1329"/>
    <w:rsid w:val="00AC13B8"/>
    <w:rsid w:val="00AC1A38"/>
    <w:rsid w:val="00AC1E52"/>
    <w:rsid w:val="00AC1F23"/>
    <w:rsid w:val="00AC1F74"/>
    <w:rsid w:val="00AC2657"/>
    <w:rsid w:val="00AC2658"/>
    <w:rsid w:val="00AC265E"/>
    <w:rsid w:val="00AC3EBB"/>
    <w:rsid w:val="00AC5441"/>
    <w:rsid w:val="00AC5AB4"/>
    <w:rsid w:val="00AC5E43"/>
    <w:rsid w:val="00AC6B75"/>
    <w:rsid w:val="00AC731F"/>
    <w:rsid w:val="00AC76A6"/>
    <w:rsid w:val="00AC7A30"/>
    <w:rsid w:val="00AD0233"/>
    <w:rsid w:val="00AD07A1"/>
    <w:rsid w:val="00AD10F5"/>
    <w:rsid w:val="00AD1184"/>
    <w:rsid w:val="00AD16D4"/>
    <w:rsid w:val="00AD18D4"/>
    <w:rsid w:val="00AD19CD"/>
    <w:rsid w:val="00AD20A1"/>
    <w:rsid w:val="00AD2E55"/>
    <w:rsid w:val="00AD3375"/>
    <w:rsid w:val="00AD3865"/>
    <w:rsid w:val="00AD4F19"/>
    <w:rsid w:val="00AD535F"/>
    <w:rsid w:val="00AD54D4"/>
    <w:rsid w:val="00AD570B"/>
    <w:rsid w:val="00AD58A3"/>
    <w:rsid w:val="00AD6773"/>
    <w:rsid w:val="00AD67FD"/>
    <w:rsid w:val="00AD6A47"/>
    <w:rsid w:val="00AD6E71"/>
    <w:rsid w:val="00AD704C"/>
    <w:rsid w:val="00AD70E0"/>
    <w:rsid w:val="00AD77C0"/>
    <w:rsid w:val="00AD7CD2"/>
    <w:rsid w:val="00AE0087"/>
    <w:rsid w:val="00AE0EB5"/>
    <w:rsid w:val="00AE10D9"/>
    <w:rsid w:val="00AE12EA"/>
    <w:rsid w:val="00AE1A70"/>
    <w:rsid w:val="00AE251E"/>
    <w:rsid w:val="00AE2579"/>
    <w:rsid w:val="00AE277F"/>
    <w:rsid w:val="00AE318C"/>
    <w:rsid w:val="00AE3BE9"/>
    <w:rsid w:val="00AE3E76"/>
    <w:rsid w:val="00AE4FFF"/>
    <w:rsid w:val="00AE50DD"/>
    <w:rsid w:val="00AE5239"/>
    <w:rsid w:val="00AE54AD"/>
    <w:rsid w:val="00AE5D7D"/>
    <w:rsid w:val="00AE5E10"/>
    <w:rsid w:val="00AE630F"/>
    <w:rsid w:val="00AE65AC"/>
    <w:rsid w:val="00AE6EC9"/>
    <w:rsid w:val="00AE70CE"/>
    <w:rsid w:val="00AE7C55"/>
    <w:rsid w:val="00AF1150"/>
    <w:rsid w:val="00AF19AD"/>
    <w:rsid w:val="00AF2390"/>
    <w:rsid w:val="00AF2647"/>
    <w:rsid w:val="00AF2859"/>
    <w:rsid w:val="00AF3020"/>
    <w:rsid w:val="00AF3279"/>
    <w:rsid w:val="00AF329A"/>
    <w:rsid w:val="00AF33B0"/>
    <w:rsid w:val="00AF37CB"/>
    <w:rsid w:val="00AF42B1"/>
    <w:rsid w:val="00AF4882"/>
    <w:rsid w:val="00AF4AB8"/>
    <w:rsid w:val="00AF4B6B"/>
    <w:rsid w:val="00AF618B"/>
    <w:rsid w:val="00AF7682"/>
    <w:rsid w:val="00B000F4"/>
    <w:rsid w:val="00B00313"/>
    <w:rsid w:val="00B00341"/>
    <w:rsid w:val="00B00A0B"/>
    <w:rsid w:val="00B0160F"/>
    <w:rsid w:val="00B02854"/>
    <w:rsid w:val="00B02AD2"/>
    <w:rsid w:val="00B0318C"/>
    <w:rsid w:val="00B0581E"/>
    <w:rsid w:val="00B05E36"/>
    <w:rsid w:val="00B06104"/>
    <w:rsid w:val="00B066C5"/>
    <w:rsid w:val="00B06DC4"/>
    <w:rsid w:val="00B077E2"/>
    <w:rsid w:val="00B07CC7"/>
    <w:rsid w:val="00B100A6"/>
    <w:rsid w:val="00B10505"/>
    <w:rsid w:val="00B10B19"/>
    <w:rsid w:val="00B11F32"/>
    <w:rsid w:val="00B12CCD"/>
    <w:rsid w:val="00B12CF2"/>
    <w:rsid w:val="00B12DB8"/>
    <w:rsid w:val="00B12F0C"/>
    <w:rsid w:val="00B13735"/>
    <w:rsid w:val="00B138C1"/>
    <w:rsid w:val="00B13A18"/>
    <w:rsid w:val="00B141B4"/>
    <w:rsid w:val="00B14822"/>
    <w:rsid w:val="00B1493C"/>
    <w:rsid w:val="00B14995"/>
    <w:rsid w:val="00B14F9C"/>
    <w:rsid w:val="00B154B7"/>
    <w:rsid w:val="00B155A1"/>
    <w:rsid w:val="00B15CE0"/>
    <w:rsid w:val="00B162F1"/>
    <w:rsid w:val="00B16BF1"/>
    <w:rsid w:val="00B17097"/>
    <w:rsid w:val="00B172D8"/>
    <w:rsid w:val="00B173AF"/>
    <w:rsid w:val="00B174DF"/>
    <w:rsid w:val="00B1772B"/>
    <w:rsid w:val="00B178DF"/>
    <w:rsid w:val="00B17D7E"/>
    <w:rsid w:val="00B200C7"/>
    <w:rsid w:val="00B208EA"/>
    <w:rsid w:val="00B20D69"/>
    <w:rsid w:val="00B20ECC"/>
    <w:rsid w:val="00B21D01"/>
    <w:rsid w:val="00B21D85"/>
    <w:rsid w:val="00B22276"/>
    <w:rsid w:val="00B2227C"/>
    <w:rsid w:val="00B222D7"/>
    <w:rsid w:val="00B225FC"/>
    <w:rsid w:val="00B22B7F"/>
    <w:rsid w:val="00B23359"/>
    <w:rsid w:val="00B23543"/>
    <w:rsid w:val="00B23905"/>
    <w:rsid w:val="00B241A7"/>
    <w:rsid w:val="00B243A1"/>
    <w:rsid w:val="00B24B31"/>
    <w:rsid w:val="00B24B73"/>
    <w:rsid w:val="00B24DDD"/>
    <w:rsid w:val="00B2512A"/>
    <w:rsid w:val="00B25E33"/>
    <w:rsid w:val="00B26070"/>
    <w:rsid w:val="00B26B9E"/>
    <w:rsid w:val="00B2724A"/>
    <w:rsid w:val="00B27465"/>
    <w:rsid w:val="00B30FFC"/>
    <w:rsid w:val="00B3133D"/>
    <w:rsid w:val="00B3145F"/>
    <w:rsid w:val="00B31912"/>
    <w:rsid w:val="00B323A3"/>
    <w:rsid w:val="00B32A3F"/>
    <w:rsid w:val="00B32EE4"/>
    <w:rsid w:val="00B32F4D"/>
    <w:rsid w:val="00B337B4"/>
    <w:rsid w:val="00B338C1"/>
    <w:rsid w:val="00B3390B"/>
    <w:rsid w:val="00B342D1"/>
    <w:rsid w:val="00B344C0"/>
    <w:rsid w:val="00B349F4"/>
    <w:rsid w:val="00B356A5"/>
    <w:rsid w:val="00B3576D"/>
    <w:rsid w:val="00B35D6C"/>
    <w:rsid w:val="00B35E54"/>
    <w:rsid w:val="00B4063B"/>
    <w:rsid w:val="00B40C0F"/>
    <w:rsid w:val="00B411BB"/>
    <w:rsid w:val="00B411F9"/>
    <w:rsid w:val="00B423A7"/>
    <w:rsid w:val="00B42759"/>
    <w:rsid w:val="00B43801"/>
    <w:rsid w:val="00B441B5"/>
    <w:rsid w:val="00B44506"/>
    <w:rsid w:val="00B44834"/>
    <w:rsid w:val="00B45028"/>
    <w:rsid w:val="00B457EB"/>
    <w:rsid w:val="00B46175"/>
    <w:rsid w:val="00B4628D"/>
    <w:rsid w:val="00B464BC"/>
    <w:rsid w:val="00B468CB"/>
    <w:rsid w:val="00B46A9B"/>
    <w:rsid w:val="00B46B2C"/>
    <w:rsid w:val="00B4768A"/>
    <w:rsid w:val="00B47C0B"/>
    <w:rsid w:val="00B47F4C"/>
    <w:rsid w:val="00B5025D"/>
    <w:rsid w:val="00B50283"/>
    <w:rsid w:val="00B503D0"/>
    <w:rsid w:val="00B529DE"/>
    <w:rsid w:val="00B5316E"/>
    <w:rsid w:val="00B53A20"/>
    <w:rsid w:val="00B542C9"/>
    <w:rsid w:val="00B54350"/>
    <w:rsid w:val="00B54668"/>
    <w:rsid w:val="00B546F5"/>
    <w:rsid w:val="00B54810"/>
    <w:rsid w:val="00B54BB2"/>
    <w:rsid w:val="00B54D42"/>
    <w:rsid w:val="00B54DE8"/>
    <w:rsid w:val="00B55067"/>
    <w:rsid w:val="00B55538"/>
    <w:rsid w:val="00B55831"/>
    <w:rsid w:val="00B55D13"/>
    <w:rsid w:val="00B562AC"/>
    <w:rsid w:val="00B562C7"/>
    <w:rsid w:val="00B56476"/>
    <w:rsid w:val="00B5678A"/>
    <w:rsid w:val="00B573EF"/>
    <w:rsid w:val="00B57D79"/>
    <w:rsid w:val="00B57DA1"/>
    <w:rsid w:val="00B604A2"/>
    <w:rsid w:val="00B61873"/>
    <w:rsid w:val="00B61C1F"/>
    <w:rsid w:val="00B6246F"/>
    <w:rsid w:val="00B62A34"/>
    <w:rsid w:val="00B6442F"/>
    <w:rsid w:val="00B651E0"/>
    <w:rsid w:val="00B6532D"/>
    <w:rsid w:val="00B65A91"/>
    <w:rsid w:val="00B65C11"/>
    <w:rsid w:val="00B65E7E"/>
    <w:rsid w:val="00B6674C"/>
    <w:rsid w:val="00B6704A"/>
    <w:rsid w:val="00B673B3"/>
    <w:rsid w:val="00B700D4"/>
    <w:rsid w:val="00B70177"/>
    <w:rsid w:val="00B7086D"/>
    <w:rsid w:val="00B7124F"/>
    <w:rsid w:val="00B71515"/>
    <w:rsid w:val="00B72312"/>
    <w:rsid w:val="00B72C52"/>
    <w:rsid w:val="00B72E69"/>
    <w:rsid w:val="00B7339E"/>
    <w:rsid w:val="00B73694"/>
    <w:rsid w:val="00B73F26"/>
    <w:rsid w:val="00B743EF"/>
    <w:rsid w:val="00B747F8"/>
    <w:rsid w:val="00B749CE"/>
    <w:rsid w:val="00B74EA0"/>
    <w:rsid w:val="00B74FBB"/>
    <w:rsid w:val="00B7522D"/>
    <w:rsid w:val="00B75813"/>
    <w:rsid w:val="00B7596F"/>
    <w:rsid w:val="00B7598C"/>
    <w:rsid w:val="00B7604E"/>
    <w:rsid w:val="00B7647A"/>
    <w:rsid w:val="00B77691"/>
    <w:rsid w:val="00B77EC5"/>
    <w:rsid w:val="00B80109"/>
    <w:rsid w:val="00B80836"/>
    <w:rsid w:val="00B8094A"/>
    <w:rsid w:val="00B8143F"/>
    <w:rsid w:val="00B814DF"/>
    <w:rsid w:val="00B81AE6"/>
    <w:rsid w:val="00B82133"/>
    <w:rsid w:val="00B827BB"/>
    <w:rsid w:val="00B827BE"/>
    <w:rsid w:val="00B82B60"/>
    <w:rsid w:val="00B8312F"/>
    <w:rsid w:val="00B8342D"/>
    <w:rsid w:val="00B838A0"/>
    <w:rsid w:val="00B84049"/>
    <w:rsid w:val="00B843A7"/>
    <w:rsid w:val="00B846AE"/>
    <w:rsid w:val="00B84915"/>
    <w:rsid w:val="00B84BB9"/>
    <w:rsid w:val="00B84D44"/>
    <w:rsid w:val="00B84DC3"/>
    <w:rsid w:val="00B84FBA"/>
    <w:rsid w:val="00B85491"/>
    <w:rsid w:val="00B8607F"/>
    <w:rsid w:val="00B86329"/>
    <w:rsid w:val="00B86EAB"/>
    <w:rsid w:val="00B8715D"/>
    <w:rsid w:val="00B87736"/>
    <w:rsid w:val="00B87800"/>
    <w:rsid w:val="00B87EF3"/>
    <w:rsid w:val="00B90738"/>
    <w:rsid w:val="00B91C29"/>
    <w:rsid w:val="00B91E04"/>
    <w:rsid w:val="00B91E5F"/>
    <w:rsid w:val="00B92C38"/>
    <w:rsid w:val="00B93076"/>
    <w:rsid w:val="00B9333B"/>
    <w:rsid w:val="00B93426"/>
    <w:rsid w:val="00B935D2"/>
    <w:rsid w:val="00B9393F"/>
    <w:rsid w:val="00B93D56"/>
    <w:rsid w:val="00B93F81"/>
    <w:rsid w:val="00B94AF5"/>
    <w:rsid w:val="00B94F68"/>
    <w:rsid w:val="00B94FAF"/>
    <w:rsid w:val="00B955E6"/>
    <w:rsid w:val="00B95BD8"/>
    <w:rsid w:val="00B96068"/>
    <w:rsid w:val="00B96445"/>
    <w:rsid w:val="00B96E94"/>
    <w:rsid w:val="00B97343"/>
    <w:rsid w:val="00B97CBF"/>
    <w:rsid w:val="00BA072D"/>
    <w:rsid w:val="00BA0920"/>
    <w:rsid w:val="00BA0A5D"/>
    <w:rsid w:val="00BA11C3"/>
    <w:rsid w:val="00BA1347"/>
    <w:rsid w:val="00BA158C"/>
    <w:rsid w:val="00BA1811"/>
    <w:rsid w:val="00BA1B06"/>
    <w:rsid w:val="00BA2CF7"/>
    <w:rsid w:val="00BA3C9F"/>
    <w:rsid w:val="00BA4051"/>
    <w:rsid w:val="00BA421D"/>
    <w:rsid w:val="00BA435E"/>
    <w:rsid w:val="00BA5009"/>
    <w:rsid w:val="00BA5695"/>
    <w:rsid w:val="00BA57CD"/>
    <w:rsid w:val="00BA59EE"/>
    <w:rsid w:val="00BA5F93"/>
    <w:rsid w:val="00BA68C2"/>
    <w:rsid w:val="00BA739E"/>
    <w:rsid w:val="00BB0232"/>
    <w:rsid w:val="00BB1004"/>
    <w:rsid w:val="00BB2352"/>
    <w:rsid w:val="00BB26CE"/>
    <w:rsid w:val="00BB2A9E"/>
    <w:rsid w:val="00BB2B08"/>
    <w:rsid w:val="00BB2FA3"/>
    <w:rsid w:val="00BB2FE0"/>
    <w:rsid w:val="00BB3325"/>
    <w:rsid w:val="00BB3495"/>
    <w:rsid w:val="00BB3536"/>
    <w:rsid w:val="00BB3BD2"/>
    <w:rsid w:val="00BB5254"/>
    <w:rsid w:val="00BB564B"/>
    <w:rsid w:val="00BB5741"/>
    <w:rsid w:val="00BB57E5"/>
    <w:rsid w:val="00BB5C3E"/>
    <w:rsid w:val="00BB5F18"/>
    <w:rsid w:val="00BB6525"/>
    <w:rsid w:val="00BB6647"/>
    <w:rsid w:val="00BB6B8A"/>
    <w:rsid w:val="00BB70F1"/>
    <w:rsid w:val="00BB7226"/>
    <w:rsid w:val="00BB7C39"/>
    <w:rsid w:val="00BB7DDB"/>
    <w:rsid w:val="00BC0123"/>
    <w:rsid w:val="00BC0204"/>
    <w:rsid w:val="00BC0596"/>
    <w:rsid w:val="00BC067F"/>
    <w:rsid w:val="00BC0C02"/>
    <w:rsid w:val="00BC18F7"/>
    <w:rsid w:val="00BC1C25"/>
    <w:rsid w:val="00BC1E2A"/>
    <w:rsid w:val="00BC22AA"/>
    <w:rsid w:val="00BC25D8"/>
    <w:rsid w:val="00BC2D45"/>
    <w:rsid w:val="00BC2E9C"/>
    <w:rsid w:val="00BC2F9E"/>
    <w:rsid w:val="00BC3356"/>
    <w:rsid w:val="00BC377B"/>
    <w:rsid w:val="00BC3BCF"/>
    <w:rsid w:val="00BC4EB5"/>
    <w:rsid w:val="00BC5278"/>
    <w:rsid w:val="00BC543B"/>
    <w:rsid w:val="00BC5631"/>
    <w:rsid w:val="00BC59DD"/>
    <w:rsid w:val="00BC5C82"/>
    <w:rsid w:val="00BC5CEE"/>
    <w:rsid w:val="00BC628B"/>
    <w:rsid w:val="00BC6421"/>
    <w:rsid w:val="00BC67E3"/>
    <w:rsid w:val="00BC6EC0"/>
    <w:rsid w:val="00BC724C"/>
    <w:rsid w:val="00BC74FB"/>
    <w:rsid w:val="00BC7AF5"/>
    <w:rsid w:val="00BD03A1"/>
    <w:rsid w:val="00BD0E97"/>
    <w:rsid w:val="00BD1B9B"/>
    <w:rsid w:val="00BD1C43"/>
    <w:rsid w:val="00BD1E33"/>
    <w:rsid w:val="00BD22BF"/>
    <w:rsid w:val="00BD233D"/>
    <w:rsid w:val="00BD2655"/>
    <w:rsid w:val="00BD2D17"/>
    <w:rsid w:val="00BD2D80"/>
    <w:rsid w:val="00BD3839"/>
    <w:rsid w:val="00BD3AFE"/>
    <w:rsid w:val="00BD3C70"/>
    <w:rsid w:val="00BD42AA"/>
    <w:rsid w:val="00BD42BB"/>
    <w:rsid w:val="00BD47CA"/>
    <w:rsid w:val="00BD4EF8"/>
    <w:rsid w:val="00BD52D2"/>
    <w:rsid w:val="00BD5EAF"/>
    <w:rsid w:val="00BD664E"/>
    <w:rsid w:val="00BD6990"/>
    <w:rsid w:val="00BD6B22"/>
    <w:rsid w:val="00BD6CAA"/>
    <w:rsid w:val="00BD6CCD"/>
    <w:rsid w:val="00BD6F94"/>
    <w:rsid w:val="00BD6FAE"/>
    <w:rsid w:val="00BD7C03"/>
    <w:rsid w:val="00BE0C48"/>
    <w:rsid w:val="00BE1BC3"/>
    <w:rsid w:val="00BE25D8"/>
    <w:rsid w:val="00BE2AA6"/>
    <w:rsid w:val="00BE2B6A"/>
    <w:rsid w:val="00BE2C29"/>
    <w:rsid w:val="00BE2E9A"/>
    <w:rsid w:val="00BE313A"/>
    <w:rsid w:val="00BE3262"/>
    <w:rsid w:val="00BE3957"/>
    <w:rsid w:val="00BE3D8E"/>
    <w:rsid w:val="00BE41DC"/>
    <w:rsid w:val="00BE4891"/>
    <w:rsid w:val="00BE4AD2"/>
    <w:rsid w:val="00BE4AD6"/>
    <w:rsid w:val="00BE4BE0"/>
    <w:rsid w:val="00BE538A"/>
    <w:rsid w:val="00BE53C2"/>
    <w:rsid w:val="00BE5C80"/>
    <w:rsid w:val="00BE5E12"/>
    <w:rsid w:val="00BE61CD"/>
    <w:rsid w:val="00BE69C9"/>
    <w:rsid w:val="00BE6BAF"/>
    <w:rsid w:val="00BE6C38"/>
    <w:rsid w:val="00BE6DF0"/>
    <w:rsid w:val="00BE726A"/>
    <w:rsid w:val="00BE74E5"/>
    <w:rsid w:val="00BE7CF0"/>
    <w:rsid w:val="00BF0BBF"/>
    <w:rsid w:val="00BF0D3B"/>
    <w:rsid w:val="00BF13EA"/>
    <w:rsid w:val="00BF15AC"/>
    <w:rsid w:val="00BF2104"/>
    <w:rsid w:val="00BF2484"/>
    <w:rsid w:val="00BF27EA"/>
    <w:rsid w:val="00BF33BE"/>
    <w:rsid w:val="00BF3A9A"/>
    <w:rsid w:val="00BF43F5"/>
    <w:rsid w:val="00BF4F64"/>
    <w:rsid w:val="00BF58D4"/>
    <w:rsid w:val="00BF5955"/>
    <w:rsid w:val="00BF5981"/>
    <w:rsid w:val="00BF5E02"/>
    <w:rsid w:val="00BF6724"/>
    <w:rsid w:val="00BF69C0"/>
    <w:rsid w:val="00C0045E"/>
    <w:rsid w:val="00C0057A"/>
    <w:rsid w:val="00C00798"/>
    <w:rsid w:val="00C00EFD"/>
    <w:rsid w:val="00C00F34"/>
    <w:rsid w:val="00C0128B"/>
    <w:rsid w:val="00C01D15"/>
    <w:rsid w:val="00C01D19"/>
    <w:rsid w:val="00C029FB"/>
    <w:rsid w:val="00C02C25"/>
    <w:rsid w:val="00C02DA2"/>
    <w:rsid w:val="00C03DC9"/>
    <w:rsid w:val="00C0452F"/>
    <w:rsid w:val="00C0466E"/>
    <w:rsid w:val="00C04AB9"/>
    <w:rsid w:val="00C04F8F"/>
    <w:rsid w:val="00C05172"/>
    <w:rsid w:val="00C05BF3"/>
    <w:rsid w:val="00C05DED"/>
    <w:rsid w:val="00C06097"/>
    <w:rsid w:val="00C060B6"/>
    <w:rsid w:val="00C060F3"/>
    <w:rsid w:val="00C064C7"/>
    <w:rsid w:val="00C10222"/>
    <w:rsid w:val="00C10328"/>
    <w:rsid w:val="00C107EB"/>
    <w:rsid w:val="00C10C01"/>
    <w:rsid w:val="00C10E28"/>
    <w:rsid w:val="00C11CA6"/>
    <w:rsid w:val="00C1315F"/>
    <w:rsid w:val="00C138F9"/>
    <w:rsid w:val="00C13FEA"/>
    <w:rsid w:val="00C143F3"/>
    <w:rsid w:val="00C14C1F"/>
    <w:rsid w:val="00C15194"/>
    <w:rsid w:val="00C154A8"/>
    <w:rsid w:val="00C154E7"/>
    <w:rsid w:val="00C15825"/>
    <w:rsid w:val="00C15DB7"/>
    <w:rsid w:val="00C17615"/>
    <w:rsid w:val="00C177AD"/>
    <w:rsid w:val="00C17B44"/>
    <w:rsid w:val="00C17D61"/>
    <w:rsid w:val="00C20A17"/>
    <w:rsid w:val="00C21147"/>
    <w:rsid w:val="00C21854"/>
    <w:rsid w:val="00C21B38"/>
    <w:rsid w:val="00C21D71"/>
    <w:rsid w:val="00C22327"/>
    <w:rsid w:val="00C22B35"/>
    <w:rsid w:val="00C22E59"/>
    <w:rsid w:val="00C230F0"/>
    <w:rsid w:val="00C258E4"/>
    <w:rsid w:val="00C26028"/>
    <w:rsid w:val="00C26348"/>
    <w:rsid w:val="00C26684"/>
    <w:rsid w:val="00C26954"/>
    <w:rsid w:val="00C27386"/>
    <w:rsid w:val="00C307D5"/>
    <w:rsid w:val="00C3089A"/>
    <w:rsid w:val="00C31165"/>
    <w:rsid w:val="00C320A6"/>
    <w:rsid w:val="00C33214"/>
    <w:rsid w:val="00C335E9"/>
    <w:rsid w:val="00C341FF"/>
    <w:rsid w:val="00C3508F"/>
    <w:rsid w:val="00C35988"/>
    <w:rsid w:val="00C35C72"/>
    <w:rsid w:val="00C35E38"/>
    <w:rsid w:val="00C3649E"/>
    <w:rsid w:val="00C36FC5"/>
    <w:rsid w:val="00C3720D"/>
    <w:rsid w:val="00C37A45"/>
    <w:rsid w:val="00C4037D"/>
    <w:rsid w:val="00C405DD"/>
    <w:rsid w:val="00C4071A"/>
    <w:rsid w:val="00C40E13"/>
    <w:rsid w:val="00C41138"/>
    <w:rsid w:val="00C4171F"/>
    <w:rsid w:val="00C41C67"/>
    <w:rsid w:val="00C421DE"/>
    <w:rsid w:val="00C4225F"/>
    <w:rsid w:val="00C42372"/>
    <w:rsid w:val="00C42C01"/>
    <w:rsid w:val="00C4318D"/>
    <w:rsid w:val="00C4337A"/>
    <w:rsid w:val="00C43A86"/>
    <w:rsid w:val="00C442F9"/>
    <w:rsid w:val="00C446B5"/>
    <w:rsid w:val="00C44A67"/>
    <w:rsid w:val="00C4546E"/>
    <w:rsid w:val="00C45809"/>
    <w:rsid w:val="00C45AE3"/>
    <w:rsid w:val="00C45FC3"/>
    <w:rsid w:val="00C46459"/>
    <w:rsid w:val="00C47318"/>
    <w:rsid w:val="00C5051A"/>
    <w:rsid w:val="00C5098B"/>
    <w:rsid w:val="00C5099D"/>
    <w:rsid w:val="00C519CC"/>
    <w:rsid w:val="00C51E71"/>
    <w:rsid w:val="00C52113"/>
    <w:rsid w:val="00C52870"/>
    <w:rsid w:val="00C52873"/>
    <w:rsid w:val="00C52BA1"/>
    <w:rsid w:val="00C52E7D"/>
    <w:rsid w:val="00C5475D"/>
    <w:rsid w:val="00C555FB"/>
    <w:rsid w:val="00C55737"/>
    <w:rsid w:val="00C5585C"/>
    <w:rsid w:val="00C564EC"/>
    <w:rsid w:val="00C603AD"/>
    <w:rsid w:val="00C60F8F"/>
    <w:rsid w:val="00C6168B"/>
    <w:rsid w:val="00C61BE6"/>
    <w:rsid w:val="00C61F56"/>
    <w:rsid w:val="00C6200F"/>
    <w:rsid w:val="00C62598"/>
    <w:rsid w:val="00C626AF"/>
    <w:rsid w:val="00C627E5"/>
    <w:rsid w:val="00C62939"/>
    <w:rsid w:val="00C6314C"/>
    <w:rsid w:val="00C63D2F"/>
    <w:rsid w:val="00C64156"/>
    <w:rsid w:val="00C64157"/>
    <w:rsid w:val="00C650CF"/>
    <w:rsid w:val="00C65E56"/>
    <w:rsid w:val="00C663AF"/>
    <w:rsid w:val="00C66640"/>
    <w:rsid w:val="00C6688D"/>
    <w:rsid w:val="00C668FE"/>
    <w:rsid w:val="00C66947"/>
    <w:rsid w:val="00C67334"/>
    <w:rsid w:val="00C6764C"/>
    <w:rsid w:val="00C678DD"/>
    <w:rsid w:val="00C708A2"/>
    <w:rsid w:val="00C710CF"/>
    <w:rsid w:val="00C71461"/>
    <w:rsid w:val="00C71836"/>
    <w:rsid w:val="00C71C4D"/>
    <w:rsid w:val="00C7231B"/>
    <w:rsid w:val="00C72E57"/>
    <w:rsid w:val="00C73058"/>
    <w:rsid w:val="00C73367"/>
    <w:rsid w:val="00C746B0"/>
    <w:rsid w:val="00C746FC"/>
    <w:rsid w:val="00C74C22"/>
    <w:rsid w:val="00C75165"/>
    <w:rsid w:val="00C755ED"/>
    <w:rsid w:val="00C75BC3"/>
    <w:rsid w:val="00C75F79"/>
    <w:rsid w:val="00C76717"/>
    <w:rsid w:val="00C769B4"/>
    <w:rsid w:val="00C77562"/>
    <w:rsid w:val="00C77A5E"/>
    <w:rsid w:val="00C77BC4"/>
    <w:rsid w:val="00C77FC2"/>
    <w:rsid w:val="00C80036"/>
    <w:rsid w:val="00C8062E"/>
    <w:rsid w:val="00C8100C"/>
    <w:rsid w:val="00C81824"/>
    <w:rsid w:val="00C81D35"/>
    <w:rsid w:val="00C820E5"/>
    <w:rsid w:val="00C82494"/>
    <w:rsid w:val="00C829D4"/>
    <w:rsid w:val="00C82A31"/>
    <w:rsid w:val="00C82BDB"/>
    <w:rsid w:val="00C83411"/>
    <w:rsid w:val="00C83BE7"/>
    <w:rsid w:val="00C83BF3"/>
    <w:rsid w:val="00C83C63"/>
    <w:rsid w:val="00C83E87"/>
    <w:rsid w:val="00C841D0"/>
    <w:rsid w:val="00C84C1D"/>
    <w:rsid w:val="00C854FC"/>
    <w:rsid w:val="00C85598"/>
    <w:rsid w:val="00C85763"/>
    <w:rsid w:val="00C865BB"/>
    <w:rsid w:val="00C8693A"/>
    <w:rsid w:val="00C86992"/>
    <w:rsid w:val="00C869C4"/>
    <w:rsid w:val="00C86A44"/>
    <w:rsid w:val="00C86E74"/>
    <w:rsid w:val="00C9092B"/>
    <w:rsid w:val="00C90E8B"/>
    <w:rsid w:val="00C913E7"/>
    <w:rsid w:val="00C9187B"/>
    <w:rsid w:val="00C92089"/>
    <w:rsid w:val="00C937C0"/>
    <w:rsid w:val="00C93EE8"/>
    <w:rsid w:val="00C9438C"/>
    <w:rsid w:val="00C9498E"/>
    <w:rsid w:val="00C94BDA"/>
    <w:rsid w:val="00C94BE2"/>
    <w:rsid w:val="00C950BB"/>
    <w:rsid w:val="00C951A1"/>
    <w:rsid w:val="00C9599D"/>
    <w:rsid w:val="00C95F02"/>
    <w:rsid w:val="00C9657F"/>
    <w:rsid w:val="00C966A1"/>
    <w:rsid w:val="00C96799"/>
    <w:rsid w:val="00C975D2"/>
    <w:rsid w:val="00C97653"/>
    <w:rsid w:val="00C97865"/>
    <w:rsid w:val="00CA0145"/>
    <w:rsid w:val="00CA085C"/>
    <w:rsid w:val="00CA0D2A"/>
    <w:rsid w:val="00CA0F4C"/>
    <w:rsid w:val="00CA1941"/>
    <w:rsid w:val="00CA2B98"/>
    <w:rsid w:val="00CA35E7"/>
    <w:rsid w:val="00CA3601"/>
    <w:rsid w:val="00CA4399"/>
    <w:rsid w:val="00CA4A3E"/>
    <w:rsid w:val="00CA4D4D"/>
    <w:rsid w:val="00CA4E1E"/>
    <w:rsid w:val="00CA52A4"/>
    <w:rsid w:val="00CA5A36"/>
    <w:rsid w:val="00CA5A6B"/>
    <w:rsid w:val="00CA6B15"/>
    <w:rsid w:val="00CA6D2C"/>
    <w:rsid w:val="00CA73CC"/>
    <w:rsid w:val="00CB0086"/>
    <w:rsid w:val="00CB06FC"/>
    <w:rsid w:val="00CB0755"/>
    <w:rsid w:val="00CB07FB"/>
    <w:rsid w:val="00CB0B80"/>
    <w:rsid w:val="00CB2175"/>
    <w:rsid w:val="00CB21B0"/>
    <w:rsid w:val="00CB36C1"/>
    <w:rsid w:val="00CB3A5D"/>
    <w:rsid w:val="00CB3D15"/>
    <w:rsid w:val="00CB3F84"/>
    <w:rsid w:val="00CB4096"/>
    <w:rsid w:val="00CB49BC"/>
    <w:rsid w:val="00CB4BA9"/>
    <w:rsid w:val="00CB5044"/>
    <w:rsid w:val="00CB50B1"/>
    <w:rsid w:val="00CB52B4"/>
    <w:rsid w:val="00CB5C48"/>
    <w:rsid w:val="00CB5E02"/>
    <w:rsid w:val="00CB60FD"/>
    <w:rsid w:val="00CB657D"/>
    <w:rsid w:val="00CB6819"/>
    <w:rsid w:val="00CB6948"/>
    <w:rsid w:val="00CB71C9"/>
    <w:rsid w:val="00CB7354"/>
    <w:rsid w:val="00CB7576"/>
    <w:rsid w:val="00CC0124"/>
    <w:rsid w:val="00CC25D3"/>
    <w:rsid w:val="00CC2FC0"/>
    <w:rsid w:val="00CC32F9"/>
    <w:rsid w:val="00CC336D"/>
    <w:rsid w:val="00CC3475"/>
    <w:rsid w:val="00CC3700"/>
    <w:rsid w:val="00CC3FEF"/>
    <w:rsid w:val="00CC549E"/>
    <w:rsid w:val="00CC54DD"/>
    <w:rsid w:val="00CC6120"/>
    <w:rsid w:val="00CD0222"/>
    <w:rsid w:val="00CD13BB"/>
    <w:rsid w:val="00CD1471"/>
    <w:rsid w:val="00CD19EC"/>
    <w:rsid w:val="00CD1EB7"/>
    <w:rsid w:val="00CD22F0"/>
    <w:rsid w:val="00CD289C"/>
    <w:rsid w:val="00CD29F8"/>
    <w:rsid w:val="00CD4362"/>
    <w:rsid w:val="00CD5BED"/>
    <w:rsid w:val="00CD5E92"/>
    <w:rsid w:val="00CD6BD5"/>
    <w:rsid w:val="00CE00C0"/>
    <w:rsid w:val="00CE05A9"/>
    <w:rsid w:val="00CE0635"/>
    <w:rsid w:val="00CE095B"/>
    <w:rsid w:val="00CE0A92"/>
    <w:rsid w:val="00CE0F4F"/>
    <w:rsid w:val="00CE1258"/>
    <w:rsid w:val="00CE1863"/>
    <w:rsid w:val="00CE24F5"/>
    <w:rsid w:val="00CE3076"/>
    <w:rsid w:val="00CE3E08"/>
    <w:rsid w:val="00CE4624"/>
    <w:rsid w:val="00CE4EBA"/>
    <w:rsid w:val="00CE4F08"/>
    <w:rsid w:val="00CE5070"/>
    <w:rsid w:val="00CE6A6B"/>
    <w:rsid w:val="00CE6AC3"/>
    <w:rsid w:val="00CE7104"/>
    <w:rsid w:val="00CE7666"/>
    <w:rsid w:val="00CF016B"/>
    <w:rsid w:val="00CF0667"/>
    <w:rsid w:val="00CF0DF7"/>
    <w:rsid w:val="00CF13FF"/>
    <w:rsid w:val="00CF14B2"/>
    <w:rsid w:val="00CF1795"/>
    <w:rsid w:val="00CF17F1"/>
    <w:rsid w:val="00CF18D6"/>
    <w:rsid w:val="00CF1B05"/>
    <w:rsid w:val="00CF1B7E"/>
    <w:rsid w:val="00CF1C83"/>
    <w:rsid w:val="00CF1D88"/>
    <w:rsid w:val="00CF1FE9"/>
    <w:rsid w:val="00CF2C69"/>
    <w:rsid w:val="00CF2FB3"/>
    <w:rsid w:val="00CF2FEF"/>
    <w:rsid w:val="00CF34AA"/>
    <w:rsid w:val="00CF3797"/>
    <w:rsid w:val="00CF3993"/>
    <w:rsid w:val="00CF3DB9"/>
    <w:rsid w:val="00CF4126"/>
    <w:rsid w:val="00CF46D9"/>
    <w:rsid w:val="00CF496D"/>
    <w:rsid w:val="00CF5198"/>
    <w:rsid w:val="00CF5D1E"/>
    <w:rsid w:val="00CF5F6A"/>
    <w:rsid w:val="00CF6050"/>
    <w:rsid w:val="00CF62D8"/>
    <w:rsid w:val="00CF62EC"/>
    <w:rsid w:val="00CF6740"/>
    <w:rsid w:val="00CF7182"/>
    <w:rsid w:val="00CF7FC8"/>
    <w:rsid w:val="00D00004"/>
    <w:rsid w:val="00D0004D"/>
    <w:rsid w:val="00D002A9"/>
    <w:rsid w:val="00D005AA"/>
    <w:rsid w:val="00D016E9"/>
    <w:rsid w:val="00D01BC7"/>
    <w:rsid w:val="00D01BFE"/>
    <w:rsid w:val="00D01ECA"/>
    <w:rsid w:val="00D02152"/>
    <w:rsid w:val="00D021E8"/>
    <w:rsid w:val="00D02515"/>
    <w:rsid w:val="00D02974"/>
    <w:rsid w:val="00D03863"/>
    <w:rsid w:val="00D03AEF"/>
    <w:rsid w:val="00D04FC6"/>
    <w:rsid w:val="00D05191"/>
    <w:rsid w:val="00D0559E"/>
    <w:rsid w:val="00D0576D"/>
    <w:rsid w:val="00D065B5"/>
    <w:rsid w:val="00D0769F"/>
    <w:rsid w:val="00D077CA"/>
    <w:rsid w:val="00D07839"/>
    <w:rsid w:val="00D07A46"/>
    <w:rsid w:val="00D103C2"/>
    <w:rsid w:val="00D10638"/>
    <w:rsid w:val="00D11267"/>
    <w:rsid w:val="00D122AE"/>
    <w:rsid w:val="00D126A0"/>
    <w:rsid w:val="00D12B1F"/>
    <w:rsid w:val="00D12BC3"/>
    <w:rsid w:val="00D12C22"/>
    <w:rsid w:val="00D12CBD"/>
    <w:rsid w:val="00D137A9"/>
    <w:rsid w:val="00D13EB2"/>
    <w:rsid w:val="00D14042"/>
    <w:rsid w:val="00D161CE"/>
    <w:rsid w:val="00D162D0"/>
    <w:rsid w:val="00D16A7A"/>
    <w:rsid w:val="00D16B38"/>
    <w:rsid w:val="00D16C14"/>
    <w:rsid w:val="00D16F3A"/>
    <w:rsid w:val="00D17380"/>
    <w:rsid w:val="00D178E2"/>
    <w:rsid w:val="00D17994"/>
    <w:rsid w:val="00D201F6"/>
    <w:rsid w:val="00D204DD"/>
    <w:rsid w:val="00D20746"/>
    <w:rsid w:val="00D211F8"/>
    <w:rsid w:val="00D21A11"/>
    <w:rsid w:val="00D22952"/>
    <w:rsid w:val="00D22F82"/>
    <w:rsid w:val="00D23698"/>
    <w:rsid w:val="00D23935"/>
    <w:rsid w:val="00D23937"/>
    <w:rsid w:val="00D23AA5"/>
    <w:rsid w:val="00D24057"/>
    <w:rsid w:val="00D241DF"/>
    <w:rsid w:val="00D24491"/>
    <w:rsid w:val="00D244E6"/>
    <w:rsid w:val="00D24CBD"/>
    <w:rsid w:val="00D25047"/>
    <w:rsid w:val="00D251D9"/>
    <w:rsid w:val="00D255F6"/>
    <w:rsid w:val="00D2574C"/>
    <w:rsid w:val="00D268BE"/>
    <w:rsid w:val="00D26983"/>
    <w:rsid w:val="00D3034E"/>
    <w:rsid w:val="00D30933"/>
    <w:rsid w:val="00D30EBC"/>
    <w:rsid w:val="00D31422"/>
    <w:rsid w:val="00D315AB"/>
    <w:rsid w:val="00D31B1B"/>
    <w:rsid w:val="00D31D5E"/>
    <w:rsid w:val="00D3297F"/>
    <w:rsid w:val="00D32E11"/>
    <w:rsid w:val="00D33124"/>
    <w:rsid w:val="00D3548C"/>
    <w:rsid w:val="00D356D2"/>
    <w:rsid w:val="00D35D5E"/>
    <w:rsid w:val="00D36503"/>
    <w:rsid w:val="00D36986"/>
    <w:rsid w:val="00D36C8D"/>
    <w:rsid w:val="00D3703D"/>
    <w:rsid w:val="00D370C5"/>
    <w:rsid w:val="00D372D5"/>
    <w:rsid w:val="00D372DC"/>
    <w:rsid w:val="00D37C0D"/>
    <w:rsid w:val="00D420BE"/>
    <w:rsid w:val="00D42716"/>
    <w:rsid w:val="00D43411"/>
    <w:rsid w:val="00D43A13"/>
    <w:rsid w:val="00D442E9"/>
    <w:rsid w:val="00D44A67"/>
    <w:rsid w:val="00D44A6F"/>
    <w:rsid w:val="00D44F11"/>
    <w:rsid w:val="00D458E9"/>
    <w:rsid w:val="00D45AFD"/>
    <w:rsid w:val="00D466D2"/>
    <w:rsid w:val="00D46751"/>
    <w:rsid w:val="00D46A6B"/>
    <w:rsid w:val="00D46CB1"/>
    <w:rsid w:val="00D46FB3"/>
    <w:rsid w:val="00D4723F"/>
    <w:rsid w:val="00D47804"/>
    <w:rsid w:val="00D4784E"/>
    <w:rsid w:val="00D47B31"/>
    <w:rsid w:val="00D47EA5"/>
    <w:rsid w:val="00D47F28"/>
    <w:rsid w:val="00D501CE"/>
    <w:rsid w:val="00D505DF"/>
    <w:rsid w:val="00D506C4"/>
    <w:rsid w:val="00D51735"/>
    <w:rsid w:val="00D51AB2"/>
    <w:rsid w:val="00D52527"/>
    <w:rsid w:val="00D53499"/>
    <w:rsid w:val="00D53725"/>
    <w:rsid w:val="00D5393A"/>
    <w:rsid w:val="00D54BEF"/>
    <w:rsid w:val="00D551CF"/>
    <w:rsid w:val="00D55425"/>
    <w:rsid w:val="00D55694"/>
    <w:rsid w:val="00D559E0"/>
    <w:rsid w:val="00D5617C"/>
    <w:rsid w:val="00D57326"/>
    <w:rsid w:val="00D5743B"/>
    <w:rsid w:val="00D574F0"/>
    <w:rsid w:val="00D57CCE"/>
    <w:rsid w:val="00D605A3"/>
    <w:rsid w:val="00D6076C"/>
    <w:rsid w:val="00D60B92"/>
    <w:rsid w:val="00D60C8B"/>
    <w:rsid w:val="00D6157F"/>
    <w:rsid w:val="00D61DEA"/>
    <w:rsid w:val="00D61FA8"/>
    <w:rsid w:val="00D621C9"/>
    <w:rsid w:val="00D62B95"/>
    <w:rsid w:val="00D630DE"/>
    <w:rsid w:val="00D6314B"/>
    <w:rsid w:val="00D6332A"/>
    <w:rsid w:val="00D63E50"/>
    <w:rsid w:val="00D63F1C"/>
    <w:rsid w:val="00D64601"/>
    <w:rsid w:val="00D64C9F"/>
    <w:rsid w:val="00D64F8F"/>
    <w:rsid w:val="00D650B9"/>
    <w:rsid w:val="00D650D9"/>
    <w:rsid w:val="00D656D8"/>
    <w:rsid w:val="00D6588A"/>
    <w:rsid w:val="00D659DA"/>
    <w:rsid w:val="00D65E1C"/>
    <w:rsid w:val="00D65F44"/>
    <w:rsid w:val="00D66F3C"/>
    <w:rsid w:val="00D67BAD"/>
    <w:rsid w:val="00D724AE"/>
    <w:rsid w:val="00D72BCF"/>
    <w:rsid w:val="00D73072"/>
    <w:rsid w:val="00D73522"/>
    <w:rsid w:val="00D73F48"/>
    <w:rsid w:val="00D74040"/>
    <w:rsid w:val="00D752D5"/>
    <w:rsid w:val="00D760A5"/>
    <w:rsid w:val="00D76D73"/>
    <w:rsid w:val="00D77358"/>
    <w:rsid w:val="00D774BA"/>
    <w:rsid w:val="00D775ED"/>
    <w:rsid w:val="00D7764E"/>
    <w:rsid w:val="00D77985"/>
    <w:rsid w:val="00D77B6A"/>
    <w:rsid w:val="00D77FD9"/>
    <w:rsid w:val="00D77FF5"/>
    <w:rsid w:val="00D81E54"/>
    <w:rsid w:val="00D81E56"/>
    <w:rsid w:val="00D82502"/>
    <w:rsid w:val="00D8286C"/>
    <w:rsid w:val="00D82F9C"/>
    <w:rsid w:val="00D83ADC"/>
    <w:rsid w:val="00D84188"/>
    <w:rsid w:val="00D84B8C"/>
    <w:rsid w:val="00D84DE5"/>
    <w:rsid w:val="00D84E3A"/>
    <w:rsid w:val="00D855C1"/>
    <w:rsid w:val="00D8618A"/>
    <w:rsid w:val="00D877F8"/>
    <w:rsid w:val="00D87BC5"/>
    <w:rsid w:val="00D904F3"/>
    <w:rsid w:val="00D90CB2"/>
    <w:rsid w:val="00D9120E"/>
    <w:rsid w:val="00D91F8F"/>
    <w:rsid w:val="00D92739"/>
    <w:rsid w:val="00D935F0"/>
    <w:rsid w:val="00D945BF"/>
    <w:rsid w:val="00D946F5"/>
    <w:rsid w:val="00D94933"/>
    <w:rsid w:val="00D94AA0"/>
    <w:rsid w:val="00D94AC8"/>
    <w:rsid w:val="00D94E2E"/>
    <w:rsid w:val="00D95183"/>
    <w:rsid w:val="00D95673"/>
    <w:rsid w:val="00D957FB"/>
    <w:rsid w:val="00D95847"/>
    <w:rsid w:val="00D95E67"/>
    <w:rsid w:val="00D96057"/>
    <w:rsid w:val="00D96705"/>
    <w:rsid w:val="00D96DF7"/>
    <w:rsid w:val="00D96FAD"/>
    <w:rsid w:val="00D970A9"/>
    <w:rsid w:val="00D97600"/>
    <w:rsid w:val="00D97E44"/>
    <w:rsid w:val="00D97EC6"/>
    <w:rsid w:val="00DA0101"/>
    <w:rsid w:val="00DA0265"/>
    <w:rsid w:val="00DA0335"/>
    <w:rsid w:val="00DA0CD1"/>
    <w:rsid w:val="00DA0DB1"/>
    <w:rsid w:val="00DA10C2"/>
    <w:rsid w:val="00DA11FF"/>
    <w:rsid w:val="00DA13AA"/>
    <w:rsid w:val="00DA1424"/>
    <w:rsid w:val="00DA16A7"/>
    <w:rsid w:val="00DA1924"/>
    <w:rsid w:val="00DA2386"/>
    <w:rsid w:val="00DA24B4"/>
    <w:rsid w:val="00DA273A"/>
    <w:rsid w:val="00DA2771"/>
    <w:rsid w:val="00DA2811"/>
    <w:rsid w:val="00DA2D2B"/>
    <w:rsid w:val="00DA2F1B"/>
    <w:rsid w:val="00DA31F9"/>
    <w:rsid w:val="00DA3202"/>
    <w:rsid w:val="00DA3DCB"/>
    <w:rsid w:val="00DA3F6B"/>
    <w:rsid w:val="00DA4173"/>
    <w:rsid w:val="00DA522D"/>
    <w:rsid w:val="00DA52C9"/>
    <w:rsid w:val="00DA54B2"/>
    <w:rsid w:val="00DA6610"/>
    <w:rsid w:val="00DA6617"/>
    <w:rsid w:val="00DA66F1"/>
    <w:rsid w:val="00DA6C4C"/>
    <w:rsid w:val="00DA6C4F"/>
    <w:rsid w:val="00DA71AC"/>
    <w:rsid w:val="00DA7669"/>
    <w:rsid w:val="00DA7940"/>
    <w:rsid w:val="00DA79A4"/>
    <w:rsid w:val="00DA7CA3"/>
    <w:rsid w:val="00DA7F2F"/>
    <w:rsid w:val="00DA7FF4"/>
    <w:rsid w:val="00DB092E"/>
    <w:rsid w:val="00DB0AD4"/>
    <w:rsid w:val="00DB1A19"/>
    <w:rsid w:val="00DB22B6"/>
    <w:rsid w:val="00DB2393"/>
    <w:rsid w:val="00DB260E"/>
    <w:rsid w:val="00DB27D3"/>
    <w:rsid w:val="00DB2CF0"/>
    <w:rsid w:val="00DB2DE5"/>
    <w:rsid w:val="00DB3B78"/>
    <w:rsid w:val="00DB443D"/>
    <w:rsid w:val="00DB4581"/>
    <w:rsid w:val="00DB4E27"/>
    <w:rsid w:val="00DB58A1"/>
    <w:rsid w:val="00DB72A1"/>
    <w:rsid w:val="00DB758F"/>
    <w:rsid w:val="00DC0098"/>
    <w:rsid w:val="00DC04DA"/>
    <w:rsid w:val="00DC1694"/>
    <w:rsid w:val="00DC1815"/>
    <w:rsid w:val="00DC2A5B"/>
    <w:rsid w:val="00DC2A9F"/>
    <w:rsid w:val="00DC2AA7"/>
    <w:rsid w:val="00DC3186"/>
    <w:rsid w:val="00DC3EC6"/>
    <w:rsid w:val="00DC4BA6"/>
    <w:rsid w:val="00DC4BAA"/>
    <w:rsid w:val="00DC5283"/>
    <w:rsid w:val="00DC5507"/>
    <w:rsid w:val="00DC5DAC"/>
    <w:rsid w:val="00DC5FE5"/>
    <w:rsid w:val="00DC6059"/>
    <w:rsid w:val="00DC610C"/>
    <w:rsid w:val="00DC6266"/>
    <w:rsid w:val="00DC63FA"/>
    <w:rsid w:val="00DC6741"/>
    <w:rsid w:val="00DC6D66"/>
    <w:rsid w:val="00DC6E0A"/>
    <w:rsid w:val="00DC72D0"/>
    <w:rsid w:val="00DC743E"/>
    <w:rsid w:val="00DC762D"/>
    <w:rsid w:val="00DD13CC"/>
    <w:rsid w:val="00DD2572"/>
    <w:rsid w:val="00DD2596"/>
    <w:rsid w:val="00DD25A2"/>
    <w:rsid w:val="00DD2722"/>
    <w:rsid w:val="00DD2812"/>
    <w:rsid w:val="00DD2CFB"/>
    <w:rsid w:val="00DD2DD8"/>
    <w:rsid w:val="00DD35E7"/>
    <w:rsid w:val="00DD462B"/>
    <w:rsid w:val="00DD4882"/>
    <w:rsid w:val="00DD4AFB"/>
    <w:rsid w:val="00DD4B87"/>
    <w:rsid w:val="00DD5EC4"/>
    <w:rsid w:val="00DD66B4"/>
    <w:rsid w:val="00DD6891"/>
    <w:rsid w:val="00DD745C"/>
    <w:rsid w:val="00DD7A23"/>
    <w:rsid w:val="00DD7F7F"/>
    <w:rsid w:val="00DE0361"/>
    <w:rsid w:val="00DE2179"/>
    <w:rsid w:val="00DE29BE"/>
    <w:rsid w:val="00DE2B2E"/>
    <w:rsid w:val="00DE2DC3"/>
    <w:rsid w:val="00DE3F88"/>
    <w:rsid w:val="00DE444E"/>
    <w:rsid w:val="00DE4C22"/>
    <w:rsid w:val="00DE5146"/>
    <w:rsid w:val="00DE519D"/>
    <w:rsid w:val="00DE5252"/>
    <w:rsid w:val="00DE5700"/>
    <w:rsid w:val="00DE5754"/>
    <w:rsid w:val="00DE61CB"/>
    <w:rsid w:val="00DE6472"/>
    <w:rsid w:val="00DE68AF"/>
    <w:rsid w:val="00DE68FD"/>
    <w:rsid w:val="00DE6A0C"/>
    <w:rsid w:val="00DF006A"/>
    <w:rsid w:val="00DF0070"/>
    <w:rsid w:val="00DF026D"/>
    <w:rsid w:val="00DF0543"/>
    <w:rsid w:val="00DF183C"/>
    <w:rsid w:val="00DF1F16"/>
    <w:rsid w:val="00DF1FE5"/>
    <w:rsid w:val="00DF218E"/>
    <w:rsid w:val="00DF228C"/>
    <w:rsid w:val="00DF247E"/>
    <w:rsid w:val="00DF285A"/>
    <w:rsid w:val="00DF29BF"/>
    <w:rsid w:val="00DF2E4D"/>
    <w:rsid w:val="00DF40C0"/>
    <w:rsid w:val="00DF487E"/>
    <w:rsid w:val="00DF48C5"/>
    <w:rsid w:val="00DF4B90"/>
    <w:rsid w:val="00DF5499"/>
    <w:rsid w:val="00DF54CF"/>
    <w:rsid w:val="00DF5608"/>
    <w:rsid w:val="00DF58CF"/>
    <w:rsid w:val="00DF5DA2"/>
    <w:rsid w:val="00DF6542"/>
    <w:rsid w:val="00DF6697"/>
    <w:rsid w:val="00DF6D6F"/>
    <w:rsid w:val="00DF7371"/>
    <w:rsid w:val="00DF7C6A"/>
    <w:rsid w:val="00E001F7"/>
    <w:rsid w:val="00E00DDF"/>
    <w:rsid w:val="00E01C9E"/>
    <w:rsid w:val="00E02A11"/>
    <w:rsid w:val="00E02AB4"/>
    <w:rsid w:val="00E02CCC"/>
    <w:rsid w:val="00E03264"/>
    <w:rsid w:val="00E032F1"/>
    <w:rsid w:val="00E0360B"/>
    <w:rsid w:val="00E0493C"/>
    <w:rsid w:val="00E04B8E"/>
    <w:rsid w:val="00E04C84"/>
    <w:rsid w:val="00E04EA2"/>
    <w:rsid w:val="00E0619B"/>
    <w:rsid w:val="00E06EA2"/>
    <w:rsid w:val="00E06ECC"/>
    <w:rsid w:val="00E078D3"/>
    <w:rsid w:val="00E07F44"/>
    <w:rsid w:val="00E10349"/>
    <w:rsid w:val="00E10439"/>
    <w:rsid w:val="00E11611"/>
    <w:rsid w:val="00E1234B"/>
    <w:rsid w:val="00E1273D"/>
    <w:rsid w:val="00E12D4E"/>
    <w:rsid w:val="00E13207"/>
    <w:rsid w:val="00E1332A"/>
    <w:rsid w:val="00E13BF4"/>
    <w:rsid w:val="00E140BE"/>
    <w:rsid w:val="00E142A0"/>
    <w:rsid w:val="00E143B2"/>
    <w:rsid w:val="00E143BF"/>
    <w:rsid w:val="00E14BDE"/>
    <w:rsid w:val="00E14C5D"/>
    <w:rsid w:val="00E14D4B"/>
    <w:rsid w:val="00E1517B"/>
    <w:rsid w:val="00E1599C"/>
    <w:rsid w:val="00E15BB2"/>
    <w:rsid w:val="00E15C0A"/>
    <w:rsid w:val="00E1680C"/>
    <w:rsid w:val="00E1779F"/>
    <w:rsid w:val="00E17BA0"/>
    <w:rsid w:val="00E17D67"/>
    <w:rsid w:val="00E17DC6"/>
    <w:rsid w:val="00E17ED5"/>
    <w:rsid w:val="00E20FE5"/>
    <w:rsid w:val="00E212B5"/>
    <w:rsid w:val="00E2162A"/>
    <w:rsid w:val="00E216DC"/>
    <w:rsid w:val="00E22943"/>
    <w:rsid w:val="00E237D7"/>
    <w:rsid w:val="00E23AB4"/>
    <w:rsid w:val="00E23F55"/>
    <w:rsid w:val="00E2534F"/>
    <w:rsid w:val="00E25AC2"/>
    <w:rsid w:val="00E260F1"/>
    <w:rsid w:val="00E26882"/>
    <w:rsid w:val="00E274F2"/>
    <w:rsid w:val="00E27DAE"/>
    <w:rsid w:val="00E300BF"/>
    <w:rsid w:val="00E30620"/>
    <w:rsid w:val="00E30687"/>
    <w:rsid w:val="00E307B7"/>
    <w:rsid w:val="00E30F19"/>
    <w:rsid w:val="00E3111B"/>
    <w:rsid w:val="00E3136E"/>
    <w:rsid w:val="00E3147D"/>
    <w:rsid w:val="00E3184D"/>
    <w:rsid w:val="00E31B86"/>
    <w:rsid w:val="00E32B84"/>
    <w:rsid w:val="00E33783"/>
    <w:rsid w:val="00E3383E"/>
    <w:rsid w:val="00E33C99"/>
    <w:rsid w:val="00E34B20"/>
    <w:rsid w:val="00E3535A"/>
    <w:rsid w:val="00E36F5D"/>
    <w:rsid w:val="00E370CF"/>
    <w:rsid w:val="00E37282"/>
    <w:rsid w:val="00E40537"/>
    <w:rsid w:val="00E40DCC"/>
    <w:rsid w:val="00E4116B"/>
    <w:rsid w:val="00E4118F"/>
    <w:rsid w:val="00E414E3"/>
    <w:rsid w:val="00E41741"/>
    <w:rsid w:val="00E4208E"/>
    <w:rsid w:val="00E4388D"/>
    <w:rsid w:val="00E44363"/>
    <w:rsid w:val="00E44DF0"/>
    <w:rsid w:val="00E44E84"/>
    <w:rsid w:val="00E450CE"/>
    <w:rsid w:val="00E453CD"/>
    <w:rsid w:val="00E45CB1"/>
    <w:rsid w:val="00E45D40"/>
    <w:rsid w:val="00E46522"/>
    <w:rsid w:val="00E469C6"/>
    <w:rsid w:val="00E46A26"/>
    <w:rsid w:val="00E46CC3"/>
    <w:rsid w:val="00E471FE"/>
    <w:rsid w:val="00E47CED"/>
    <w:rsid w:val="00E502CA"/>
    <w:rsid w:val="00E5050D"/>
    <w:rsid w:val="00E506B7"/>
    <w:rsid w:val="00E50A12"/>
    <w:rsid w:val="00E50B11"/>
    <w:rsid w:val="00E50B16"/>
    <w:rsid w:val="00E50B99"/>
    <w:rsid w:val="00E50C4C"/>
    <w:rsid w:val="00E51B93"/>
    <w:rsid w:val="00E52F75"/>
    <w:rsid w:val="00E5366A"/>
    <w:rsid w:val="00E5476D"/>
    <w:rsid w:val="00E54AF8"/>
    <w:rsid w:val="00E5520C"/>
    <w:rsid w:val="00E55ECD"/>
    <w:rsid w:val="00E56339"/>
    <w:rsid w:val="00E56665"/>
    <w:rsid w:val="00E56CB3"/>
    <w:rsid w:val="00E56EDB"/>
    <w:rsid w:val="00E603D7"/>
    <w:rsid w:val="00E604BF"/>
    <w:rsid w:val="00E608E3"/>
    <w:rsid w:val="00E60D68"/>
    <w:rsid w:val="00E61ABB"/>
    <w:rsid w:val="00E621A3"/>
    <w:rsid w:val="00E63D20"/>
    <w:rsid w:val="00E64C76"/>
    <w:rsid w:val="00E64DF0"/>
    <w:rsid w:val="00E651FE"/>
    <w:rsid w:val="00E66548"/>
    <w:rsid w:val="00E6713E"/>
    <w:rsid w:val="00E67D29"/>
    <w:rsid w:val="00E704D2"/>
    <w:rsid w:val="00E704F2"/>
    <w:rsid w:val="00E70BE4"/>
    <w:rsid w:val="00E70E09"/>
    <w:rsid w:val="00E7107A"/>
    <w:rsid w:val="00E7126B"/>
    <w:rsid w:val="00E71C9D"/>
    <w:rsid w:val="00E71FAF"/>
    <w:rsid w:val="00E725B2"/>
    <w:rsid w:val="00E743C5"/>
    <w:rsid w:val="00E753B4"/>
    <w:rsid w:val="00E7547F"/>
    <w:rsid w:val="00E75D53"/>
    <w:rsid w:val="00E768AE"/>
    <w:rsid w:val="00E76A3E"/>
    <w:rsid w:val="00E76E87"/>
    <w:rsid w:val="00E76FF2"/>
    <w:rsid w:val="00E77446"/>
    <w:rsid w:val="00E776CA"/>
    <w:rsid w:val="00E7782B"/>
    <w:rsid w:val="00E8113B"/>
    <w:rsid w:val="00E81771"/>
    <w:rsid w:val="00E81AEF"/>
    <w:rsid w:val="00E81DD1"/>
    <w:rsid w:val="00E8227B"/>
    <w:rsid w:val="00E824A9"/>
    <w:rsid w:val="00E82960"/>
    <w:rsid w:val="00E8378B"/>
    <w:rsid w:val="00E83798"/>
    <w:rsid w:val="00E83CE6"/>
    <w:rsid w:val="00E83D1C"/>
    <w:rsid w:val="00E8553E"/>
    <w:rsid w:val="00E859E8"/>
    <w:rsid w:val="00E85B47"/>
    <w:rsid w:val="00E861FE"/>
    <w:rsid w:val="00E8636B"/>
    <w:rsid w:val="00E86D95"/>
    <w:rsid w:val="00E87210"/>
    <w:rsid w:val="00E873A5"/>
    <w:rsid w:val="00E87608"/>
    <w:rsid w:val="00E9043A"/>
    <w:rsid w:val="00E907ED"/>
    <w:rsid w:val="00E90AB9"/>
    <w:rsid w:val="00E91095"/>
    <w:rsid w:val="00E91665"/>
    <w:rsid w:val="00E9172C"/>
    <w:rsid w:val="00E91BCA"/>
    <w:rsid w:val="00E91D69"/>
    <w:rsid w:val="00E91F4A"/>
    <w:rsid w:val="00E92609"/>
    <w:rsid w:val="00E927D1"/>
    <w:rsid w:val="00E939A4"/>
    <w:rsid w:val="00E940D8"/>
    <w:rsid w:val="00E94CB7"/>
    <w:rsid w:val="00E95476"/>
    <w:rsid w:val="00E956BF"/>
    <w:rsid w:val="00E9594F"/>
    <w:rsid w:val="00E95A64"/>
    <w:rsid w:val="00E95ADD"/>
    <w:rsid w:val="00E965A2"/>
    <w:rsid w:val="00E9672B"/>
    <w:rsid w:val="00E96E78"/>
    <w:rsid w:val="00E975DB"/>
    <w:rsid w:val="00E97D14"/>
    <w:rsid w:val="00EA030D"/>
    <w:rsid w:val="00EA0889"/>
    <w:rsid w:val="00EA0AC4"/>
    <w:rsid w:val="00EA1890"/>
    <w:rsid w:val="00EA1ED8"/>
    <w:rsid w:val="00EA1FB8"/>
    <w:rsid w:val="00EA211C"/>
    <w:rsid w:val="00EA2348"/>
    <w:rsid w:val="00EA27E9"/>
    <w:rsid w:val="00EA2807"/>
    <w:rsid w:val="00EA2C56"/>
    <w:rsid w:val="00EA2E3F"/>
    <w:rsid w:val="00EA3219"/>
    <w:rsid w:val="00EA330D"/>
    <w:rsid w:val="00EA337D"/>
    <w:rsid w:val="00EA36C9"/>
    <w:rsid w:val="00EA3A91"/>
    <w:rsid w:val="00EA4456"/>
    <w:rsid w:val="00EA4FC5"/>
    <w:rsid w:val="00EA5BB3"/>
    <w:rsid w:val="00EA5BCB"/>
    <w:rsid w:val="00EA62C4"/>
    <w:rsid w:val="00EA6EAC"/>
    <w:rsid w:val="00EA7279"/>
    <w:rsid w:val="00EA77AF"/>
    <w:rsid w:val="00EA7C5C"/>
    <w:rsid w:val="00EB140E"/>
    <w:rsid w:val="00EB2D5C"/>
    <w:rsid w:val="00EB3C66"/>
    <w:rsid w:val="00EB41EC"/>
    <w:rsid w:val="00EB45B5"/>
    <w:rsid w:val="00EB4A8B"/>
    <w:rsid w:val="00EB53C5"/>
    <w:rsid w:val="00EB5927"/>
    <w:rsid w:val="00EB5AC4"/>
    <w:rsid w:val="00EB5E36"/>
    <w:rsid w:val="00EB5FE6"/>
    <w:rsid w:val="00EB6027"/>
    <w:rsid w:val="00EB6137"/>
    <w:rsid w:val="00EB6B07"/>
    <w:rsid w:val="00EB6CDB"/>
    <w:rsid w:val="00EB73D0"/>
    <w:rsid w:val="00EB78A5"/>
    <w:rsid w:val="00EB7A68"/>
    <w:rsid w:val="00EB7E5A"/>
    <w:rsid w:val="00EC04C9"/>
    <w:rsid w:val="00EC18F8"/>
    <w:rsid w:val="00EC19D0"/>
    <w:rsid w:val="00EC1B7C"/>
    <w:rsid w:val="00EC1F9D"/>
    <w:rsid w:val="00EC2176"/>
    <w:rsid w:val="00EC2A88"/>
    <w:rsid w:val="00EC2FC5"/>
    <w:rsid w:val="00EC34A7"/>
    <w:rsid w:val="00EC36E0"/>
    <w:rsid w:val="00EC3BB8"/>
    <w:rsid w:val="00EC3BE5"/>
    <w:rsid w:val="00EC41F0"/>
    <w:rsid w:val="00EC467C"/>
    <w:rsid w:val="00EC4CAC"/>
    <w:rsid w:val="00EC4FFB"/>
    <w:rsid w:val="00EC52EF"/>
    <w:rsid w:val="00EC5CB8"/>
    <w:rsid w:val="00EC65A6"/>
    <w:rsid w:val="00EC680A"/>
    <w:rsid w:val="00EC69B9"/>
    <w:rsid w:val="00EC6AC2"/>
    <w:rsid w:val="00EC775C"/>
    <w:rsid w:val="00EC78EB"/>
    <w:rsid w:val="00EC7D22"/>
    <w:rsid w:val="00EC7D33"/>
    <w:rsid w:val="00EC7DFA"/>
    <w:rsid w:val="00ED06AD"/>
    <w:rsid w:val="00ED08C1"/>
    <w:rsid w:val="00ED0CC9"/>
    <w:rsid w:val="00ED14D6"/>
    <w:rsid w:val="00ED1BB7"/>
    <w:rsid w:val="00ED1F3E"/>
    <w:rsid w:val="00ED20FB"/>
    <w:rsid w:val="00ED25F1"/>
    <w:rsid w:val="00ED2E10"/>
    <w:rsid w:val="00ED35A9"/>
    <w:rsid w:val="00ED39F8"/>
    <w:rsid w:val="00ED3CC5"/>
    <w:rsid w:val="00ED3F5A"/>
    <w:rsid w:val="00ED4349"/>
    <w:rsid w:val="00ED4900"/>
    <w:rsid w:val="00ED4DAF"/>
    <w:rsid w:val="00ED5630"/>
    <w:rsid w:val="00ED637C"/>
    <w:rsid w:val="00ED6690"/>
    <w:rsid w:val="00ED6722"/>
    <w:rsid w:val="00ED6F56"/>
    <w:rsid w:val="00ED7335"/>
    <w:rsid w:val="00ED7623"/>
    <w:rsid w:val="00ED7A56"/>
    <w:rsid w:val="00ED7BF4"/>
    <w:rsid w:val="00ED7D18"/>
    <w:rsid w:val="00ED7FEF"/>
    <w:rsid w:val="00EE003B"/>
    <w:rsid w:val="00EE0675"/>
    <w:rsid w:val="00EE15AD"/>
    <w:rsid w:val="00EE2E4F"/>
    <w:rsid w:val="00EE35EF"/>
    <w:rsid w:val="00EE3C64"/>
    <w:rsid w:val="00EE3E94"/>
    <w:rsid w:val="00EE41BC"/>
    <w:rsid w:val="00EE4455"/>
    <w:rsid w:val="00EE452E"/>
    <w:rsid w:val="00EE4A27"/>
    <w:rsid w:val="00EE51A3"/>
    <w:rsid w:val="00EE5CFA"/>
    <w:rsid w:val="00EE5DC5"/>
    <w:rsid w:val="00EE7050"/>
    <w:rsid w:val="00EE711E"/>
    <w:rsid w:val="00EE7288"/>
    <w:rsid w:val="00EE7F79"/>
    <w:rsid w:val="00EF0345"/>
    <w:rsid w:val="00EF036F"/>
    <w:rsid w:val="00EF0BF8"/>
    <w:rsid w:val="00EF0DBD"/>
    <w:rsid w:val="00EF1EA4"/>
    <w:rsid w:val="00EF22FD"/>
    <w:rsid w:val="00EF240C"/>
    <w:rsid w:val="00EF2B20"/>
    <w:rsid w:val="00EF351E"/>
    <w:rsid w:val="00EF36F2"/>
    <w:rsid w:val="00EF5522"/>
    <w:rsid w:val="00EF55E6"/>
    <w:rsid w:val="00EF5E37"/>
    <w:rsid w:val="00EF60EC"/>
    <w:rsid w:val="00EF6D99"/>
    <w:rsid w:val="00EF6E9C"/>
    <w:rsid w:val="00F000A6"/>
    <w:rsid w:val="00F01CD7"/>
    <w:rsid w:val="00F020FA"/>
    <w:rsid w:val="00F02A77"/>
    <w:rsid w:val="00F02C68"/>
    <w:rsid w:val="00F02D4F"/>
    <w:rsid w:val="00F02E09"/>
    <w:rsid w:val="00F02FF6"/>
    <w:rsid w:val="00F03000"/>
    <w:rsid w:val="00F03039"/>
    <w:rsid w:val="00F034BA"/>
    <w:rsid w:val="00F04323"/>
    <w:rsid w:val="00F04398"/>
    <w:rsid w:val="00F0439F"/>
    <w:rsid w:val="00F044EC"/>
    <w:rsid w:val="00F04506"/>
    <w:rsid w:val="00F049B9"/>
    <w:rsid w:val="00F04FD1"/>
    <w:rsid w:val="00F055D7"/>
    <w:rsid w:val="00F06270"/>
    <w:rsid w:val="00F06E0C"/>
    <w:rsid w:val="00F06F0F"/>
    <w:rsid w:val="00F074C5"/>
    <w:rsid w:val="00F07B28"/>
    <w:rsid w:val="00F07F7E"/>
    <w:rsid w:val="00F100CF"/>
    <w:rsid w:val="00F10797"/>
    <w:rsid w:val="00F10B89"/>
    <w:rsid w:val="00F11187"/>
    <w:rsid w:val="00F1121F"/>
    <w:rsid w:val="00F1149B"/>
    <w:rsid w:val="00F117EB"/>
    <w:rsid w:val="00F11B9D"/>
    <w:rsid w:val="00F11C3A"/>
    <w:rsid w:val="00F1206D"/>
    <w:rsid w:val="00F125F5"/>
    <w:rsid w:val="00F128E4"/>
    <w:rsid w:val="00F129E4"/>
    <w:rsid w:val="00F12B63"/>
    <w:rsid w:val="00F12B83"/>
    <w:rsid w:val="00F12CA7"/>
    <w:rsid w:val="00F135D7"/>
    <w:rsid w:val="00F13D0D"/>
    <w:rsid w:val="00F146DA"/>
    <w:rsid w:val="00F1480B"/>
    <w:rsid w:val="00F14884"/>
    <w:rsid w:val="00F14F24"/>
    <w:rsid w:val="00F153E4"/>
    <w:rsid w:val="00F15B87"/>
    <w:rsid w:val="00F161E3"/>
    <w:rsid w:val="00F162FC"/>
    <w:rsid w:val="00F16750"/>
    <w:rsid w:val="00F16844"/>
    <w:rsid w:val="00F16A96"/>
    <w:rsid w:val="00F16DA9"/>
    <w:rsid w:val="00F16E15"/>
    <w:rsid w:val="00F1729F"/>
    <w:rsid w:val="00F17C76"/>
    <w:rsid w:val="00F20D47"/>
    <w:rsid w:val="00F21393"/>
    <w:rsid w:val="00F21CC9"/>
    <w:rsid w:val="00F22394"/>
    <w:rsid w:val="00F2247F"/>
    <w:rsid w:val="00F23EB6"/>
    <w:rsid w:val="00F24DCB"/>
    <w:rsid w:val="00F24E67"/>
    <w:rsid w:val="00F25FC0"/>
    <w:rsid w:val="00F26388"/>
    <w:rsid w:val="00F2709B"/>
    <w:rsid w:val="00F271B7"/>
    <w:rsid w:val="00F312F0"/>
    <w:rsid w:val="00F31983"/>
    <w:rsid w:val="00F31BAF"/>
    <w:rsid w:val="00F320FF"/>
    <w:rsid w:val="00F328AA"/>
    <w:rsid w:val="00F3308B"/>
    <w:rsid w:val="00F337F2"/>
    <w:rsid w:val="00F33CB2"/>
    <w:rsid w:val="00F342D3"/>
    <w:rsid w:val="00F346F6"/>
    <w:rsid w:val="00F3487B"/>
    <w:rsid w:val="00F35295"/>
    <w:rsid w:val="00F35465"/>
    <w:rsid w:val="00F364C9"/>
    <w:rsid w:val="00F36677"/>
    <w:rsid w:val="00F3678B"/>
    <w:rsid w:val="00F36B4D"/>
    <w:rsid w:val="00F36D16"/>
    <w:rsid w:val="00F4007E"/>
    <w:rsid w:val="00F402FF"/>
    <w:rsid w:val="00F40BD2"/>
    <w:rsid w:val="00F40C42"/>
    <w:rsid w:val="00F41988"/>
    <w:rsid w:val="00F41FB3"/>
    <w:rsid w:val="00F425CA"/>
    <w:rsid w:val="00F426D4"/>
    <w:rsid w:val="00F42A5D"/>
    <w:rsid w:val="00F435E2"/>
    <w:rsid w:val="00F4389E"/>
    <w:rsid w:val="00F4415A"/>
    <w:rsid w:val="00F4427C"/>
    <w:rsid w:val="00F44723"/>
    <w:rsid w:val="00F45214"/>
    <w:rsid w:val="00F456ED"/>
    <w:rsid w:val="00F45857"/>
    <w:rsid w:val="00F461CC"/>
    <w:rsid w:val="00F46244"/>
    <w:rsid w:val="00F47AA1"/>
    <w:rsid w:val="00F47D5F"/>
    <w:rsid w:val="00F47ED6"/>
    <w:rsid w:val="00F502D5"/>
    <w:rsid w:val="00F507E0"/>
    <w:rsid w:val="00F50E6A"/>
    <w:rsid w:val="00F50EC2"/>
    <w:rsid w:val="00F51545"/>
    <w:rsid w:val="00F5239C"/>
    <w:rsid w:val="00F523E3"/>
    <w:rsid w:val="00F52A92"/>
    <w:rsid w:val="00F53437"/>
    <w:rsid w:val="00F535D1"/>
    <w:rsid w:val="00F5385E"/>
    <w:rsid w:val="00F53AD1"/>
    <w:rsid w:val="00F54192"/>
    <w:rsid w:val="00F546B7"/>
    <w:rsid w:val="00F54B3A"/>
    <w:rsid w:val="00F553D6"/>
    <w:rsid w:val="00F55691"/>
    <w:rsid w:val="00F557E2"/>
    <w:rsid w:val="00F55A57"/>
    <w:rsid w:val="00F5617B"/>
    <w:rsid w:val="00F5635B"/>
    <w:rsid w:val="00F56402"/>
    <w:rsid w:val="00F57408"/>
    <w:rsid w:val="00F57600"/>
    <w:rsid w:val="00F576EA"/>
    <w:rsid w:val="00F57D21"/>
    <w:rsid w:val="00F57FB4"/>
    <w:rsid w:val="00F60BA9"/>
    <w:rsid w:val="00F61582"/>
    <w:rsid w:val="00F61D54"/>
    <w:rsid w:val="00F61EF2"/>
    <w:rsid w:val="00F62322"/>
    <w:rsid w:val="00F624E9"/>
    <w:rsid w:val="00F62CA4"/>
    <w:rsid w:val="00F63840"/>
    <w:rsid w:val="00F63AB2"/>
    <w:rsid w:val="00F64000"/>
    <w:rsid w:val="00F64D81"/>
    <w:rsid w:val="00F64E33"/>
    <w:rsid w:val="00F6555A"/>
    <w:rsid w:val="00F66105"/>
    <w:rsid w:val="00F66E58"/>
    <w:rsid w:val="00F66E90"/>
    <w:rsid w:val="00F67146"/>
    <w:rsid w:val="00F67366"/>
    <w:rsid w:val="00F70109"/>
    <w:rsid w:val="00F70F7A"/>
    <w:rsid w:val="00F71A1E"/>
    <w:rsid w:val="00F71F74"/>
    <w:rsid w:val="00F7270A"/>
    <w:rsid w:val="00F72D8D"/>
    <w:rsid w:val="00F73655"/>
    <w:rsid w:val="00F7370B"/>
    <w:rsid w:val="00F73A3C"/>
    <w:rsid w:val="00F746C8"/>
    <w:rsid w:val="00F749B4"/>
    <w:rsid w:val="00F74D20"/>
    <w:rsid w:val="00F750E9"/>
    <w:rsid w:val="00F758A1"/>
    <w:rsid w:val="00F75D00"/>
    <w:rsid w:val="00F7747F"/>
    <w:rsid w:val="00F7798C"/>
    <w:rsid w:val="00F800EB"/>
    <w:rsid w:val="00F802A1"/>
    <w:rsid w:val="00F80560"/>
    <w:rsid w:val="00F80AFA"/>
    <w:rsid w:val="00F80F27"/>
    <w:rsid w:val="00F81002"/>
    <w:rsid w:val="00F81211"/>
    <w:rsid w:val="00F81215"/>
    <w:rsid w:val="00F81233"/>
    <w:rsid w:val="00F815CD"/>
    <w:rsid w:val="00F81AE6"/>
    <w:rsid w:val="00F81DAB"/>
    <w:rsid w:val="00F82782"/>
    <w:rsid w:val="00F82DC7"/>
    <w:rsid w:val="00F832B5"/>
    <w:rsid w:val="00F83339"/>
    <w:rsid w:val="00F835BF"/>
    <w:rsid w:val="00F84061"/>
    <w:rsid w:val="00F8424E"/>
    <w:rsid w:val="00F844BD"/>
    <w:rsid w:val="00F85A92"/>
    <w:rsid w:val="00F85E37"/>
    <w:rsid w:val="00F86A75"/>
    <w:rsid w:val="00F8793A"/>
    <w:rsid w:val="00F87B30"/>
    <w:rsid w:val="00F90368"/>
    <w:rsid w:val="00F90441"/>
    <w:rsid w:val="00F91295"/>
    <w:rsid w:val="00F9162E"/>
    <w:rsid w:val="00F916D4"/>
    <w:rsid w:val="00F916ED"/>
    <w:rsid w:val="00F9174B"/>
    <w:rsid w:val="00F921B1"/>
    <w:rsid w:val="00F9245D"/>
    <w:rsid w:val="00F933F4"/>
    <w:rsid w:val="00F93685"/>
    <w:rsid w:val="00F9394D"/>
    <w:rsid w:val="00F93FF5"/>
    <w:rsid w:val="00F9403B"/>
    <w:rsid w:val="00F9405F"/>
    <w:rsid w:val="00F9435E"/>
    <w:rsid w:val="00F9486A"/>
    <w:rsid w:val="00F94958"/>
    <w:rsid w:val="00F94A23"/>
    <w:rsid w:val="00F95245"/>
    <w:rsid w:val="00F953D6"/>
    <w:rsid w:val="00F95680"/>
    <w:rsid w:val="00F958C7"/>
    <w:rsid w:val="00F96D7C"/>
    <w:rsid w:val="00F96FE4"/>
    <w:rsid w:val="00F97AD4"/>
    <w:rsid w:val="00FA0249"/>
    <w:rsid w:val="00FA04F1"/>
    <w:rsid w:val="00FA0D7B"/>
    <w:rsid w:val="00FA223D"/>
    <w:rsid w:val="00FA2BDC"/>
    <w:rsid w:val="00FA2F15"/>
    <w:rsid w:val="00FA32A2"/>
    <w:rsid w:val="00FA38CC"/>
    <w:rsid w:val="00FA395D"/>
    <w:rsid w:val="00FA39F9"/>
    <w:rsid w:val="00FA3EE1"/>
    <w:rsid w:val="00FA4406"/>
    <w:rsid w:val="00FA47D6"/>
    <w:rsid w:val="00FA4B98"/>
    <w:rsid w:val="00FA4BA8"/>
    <w:rsid w:val="00FA4DEE"/>
    <w:rsid w:val="00FA5ED0"/>
    <w:rsid w:val="00FA61A1"/>
    <w:rsid w:val="00FA62A1"/>
    <w:rsid w:val="00FA67DD"/>
    <w:rsid w:val="00FA6B41"/>
    <w:rsid w:val="00FA6B87"/>
    <w:rsid w:val="00FA71E1"/>
    <w:rsid w:val="00FA7593"/>
    <w:rsid w:val="00FA7A88"/>
    <w:rsid w:val="00FA7D92"/>
    <w:rsid w:val="00FA7FD1"/>
    <w:rsid w:val="00FB08D9"/>
    <w:rsid w:val="00FB0AAA"/>
    <w:rsid w:val="00FB127C"/>
    <w:rsid w:val="00FB18C8"/>
    <w:rsid w:val="00FB1CF9"/>
    <w:rsid w:val="00FB1DB2"/>
    <w:rsid w:val="00FB1FD0"/>
    <w:rsid w:val="00FB2A49"/>
    <w:rsid w:val="00FB3975"/>
    <w:rsid w:val="00FB3B55"/>
    <w:rsid w:val="00FB4BCD"/>
    <w:rsid w:val="00FB4CE4"/>
    <w:rsid w:val="00FB50F9"/>
    <w:rsid w:val="00FB5445"/>
    <w:rsid w:val="00FB569E"/>
    <w:rsid w:val="00FB6FDA"/>
    <w:rsid w:val="00FB71DC"/>
    <w:rsid w:val="00FC09E7"/>
    <w:rsid w:val="00FC09FE"/>
    <w:rsid w:val="00FC137D"/>
    <w:rsid w:val="00FC20DE"/>
    <w:rsid w:val="00FC227D"/>
    <w:rsid w:val="00FC267C"/>
    <w:rsid w:val="00FC392E"/>
    <w:rsid w:val="00FC3BB1"/>
    <w:rsid w:val="00FC44B0"/>
    <w:rsid w:val="00FC4B80"/>
    <w:rsid w:val="00FC6560"/>
    <w:rsid w:val="00FC7727"/>
    <w:rsid w:val="00FC7B54"/>
    <w:rsid w:val="00FD0820"/>
    <w:rsid w:val="00FD0E8C"/>
    <w:rsid w:val="00FD14C7"/>
    <w:rsid w:val="00FD1550"/>
    <w:rsid w:val="00FD1903"/>
    <w:rsid w:val="00FD19A7"/>
    <w:rsid w:val="00FD2430"/>
    <w:rsid w:val="00FD2CDB"/>
    <w:rsid w:val="00FD345A"/>
    <w:rsid w:val="00FD419B"/>
    <w:rsid w:val="00FD44F8"/>
    <w:rsid w:val="00FD6203"/>
    <w:rsid w:val="00FD6C6C"/>
    <w:rsid w:val="00FD7065"/>
    <w:rsid w:val="00FD7E8E"/>
    <w:rsid w:val="00FD7FA9"/>
    <w:rsid w:val="00FE19BD"/>
    <w:rsid w:val="00FE29A5"/>
    <w:rsid w:val="00FE3573"/>
    <w:rsid w:val="00FE392C"/>
    <w:rsid w:val="00FE3D28"/>
    <w:rsid w:val="00FE5121"/>
    <w:rsid w:val="00FE586F"/>
    <w:rsid w:val="00FE59CB"/>
    <w:rsid w:val="00FE5B15"/>
    <w:rsid w:val="00FE5BCD"/>
    <w:rsid w:val="00FE694F"/>
    <w:rsid w:val="00FE6D2F"/>
    <w:rsid w:val="00FE758E"/>
    <w:rsid w:val="00FE76ED"/>
    <w:rsid w:val="00FE7F1C"/>
    <w:rsid w:val="00FF09A9"/>
    <w:rsid w:val="00FF1261"/>
    <w:rsid w:val="00FF2760"/>
    <w:rsid w:val="00FF28F8"/>
    <w:rsid w:val="00FF2D86"/>
    <w:rsid w:val="00FF2F93"/>
    <w:rsid w:val="00FF30E3"/>
    <w:rsid w:val="00FF37FD"/>
    <w:rsid w:val="00FF38F1"/>
    <w:rsid w:val="00FF3DD9"/>
    <w:rsid w:val="00FF44AE"/>
    <w:rsid w:val="00FF49A3"/>
    <w:rsid w:val="00FF59FC"/>
    <w:rsid w:val="00FF5B91"/>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F15D4"/>
  <w15:docId w15:val="{407EF911-476A-4002-AD62-44D6AF571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F4AB8"/>
    <w:rPr>
      <w:szCs w:val="24"/>
    </w:rPr>
  </w:style>
  <w:style w:type="paragraph" w:styleId="10">
    <w:name w:val="heading 1"/>
    <w:basedOn w:val="a1"/>
    <w:next w:val="a1"/>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0">
    <w:name w:val="heading 4"/>
    <w:basedOn w:val="30"/>
    <w:link w:val="41"/>
    <w:uiPriority w:val="99"/>
    <w:qFormat/>
    <w:rsid w:val="00AF4AB8"/>
    <w:pPr>
      <w:tabs>
        <w:tab w:val="left" w:pos="254"/>
      </w:tabs>
      <w:ind w:left="1588" w:hanging="397"/>
      <w:outlineLvl w:val="3"/>
    </w:pPr>
  </w:style>
  <w:style w:type="paragraph" w:styleId="5">
    <w:name w:val="heading 5"/>
    <w:basedOn w:val="a1"/>
    <w:next w:val="a2"/>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標題 1 字元"/>
    <w:basedOn w:val="a3"/>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3"/>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3"/>
    <w:link w:val="30"/>
    <w:uiPriority w:val="9"/>
    <w:semiHidden/>
    <w:rsid w:val="00E4215D"/>
    <w:rPr>
      <w:rFonts w:asciiTheme="majorHAnsi" w:eastAsiaTheme="majorEastAsia" w:hAnsiTheme="majorHAnsi" w:cstheme="majorBidi"/>
      <w:b/>
      <w:bCs/>
      <w:sz w:val="36"/>
      <w:szCs w:val="36"/>
    </w:rPr>
  </w:style>
  <w:style w:type="character" w:customStyle="1" w:styleId="41">
    <w:name w:val="標題 4 字元"/>
    <w:basedOn w:val="a3"/>
    <w:link w:val="40"/>
    <w:uiPriority w:val="9"/>
    <w:semiHidden/>
    <w:rsid w:val="00E4215D"/>
    <w:rPr>
      <w:rFonts w:asciiTheme="majorHAnsi" w:eastAsiaTheme="majorEastAsia" w:hAnsiTheme="majorHAnsi" w:cstheme="majorBidi"/>
      <w:sz w:val="36"/>
      <w:szCs w:val="36"/>
    </w:rPr>
  </w:style>
  <w:style w:type="character" w:customStyle="1" w:styleId="50">
    <w:name w:val="標題 5 字元"/>
    <w:basedOn w:val="a3"/>
    <w:link w:val="5"/>
    <w:uiPriority w:val="9"/>
    <w:semiHidden/>
    <w:rsid w:val="00E4215D"/>
    <w:rPr>
      <w:rFonts w:asciiTheme="majorHAnsi" w:eastAsiaTheme="majorEastAsia" w:hAnsiTheme="majorHAnsi" w:cstheme="majorBidi"/>
      <w:b/>
      <w:bCs/>
      <w:sz w:val="36"/>
      <w:szCs w:val="36"/>
    </w:rPr>
  </w:style>
  <w:style w:type="paragraph" w:styleId="a2">
    <w:name w:val="Normal Indent"/>
    <w:basedOn w:val="a1"/>
    <w:uiPriority w:val="99"/>
    <w:rsid w:val="00AF4AB8"/>
    <w:pPr>
      <w:adjustRightInd w:val="0"/>
      <w:spacing w:line="360" w:lineRule="atLeast"/>
      <w:textAlignment w:val="baseline"/>
    </w:pPr>
    <w:rPr>
      <w:kern w:val="0"/>
      <w:sz w:val="20"/>
      <w:szCs w:val="20"/>
    </w:rPr>
  </w:style>
  <w:style w:type="paragraph" w:customStyle="1" w:styleId="a6">
    <w:name w:val="格文"/>
    <w:basedOn w:val="a1"/>
    <w:uiPriority w:val="99"/>
    <w:rsid w:val="00AF4AB8"/>
    <w:pPr>
      <w:adjustRightInd w:val="0"/>
      <w:spacing w:line="240" w:lineRule="atLeast"/>
      <w:jc w:val="center"/>
      <w:textAlignment w:val="baseline"/>
    </w:pPr>
    <w:rPr>
      <w:rFonts w:ascii="華康中楷體" w:eastAsia="華康中楷體"/>
      <w:kern w:val="0"/>
      <w:szCs w:val="20"/>
    </w:rPr>
  </w:style>
  <w:style w:type="paragraph" w:styleId="a7">
    <w:name w:val="Date"/>
    <w:basedOn w:val="a1"/>
    <w:next w:val="a1"/>
    <w:link w:val="a8"/>
    <w:uiPriority w:val="99"/>
    <w:rsid w:val="00AF4AB8"/>
    <w:pPr>
      <w:jc w:val="right"/>
    </w:pPr>
    <w:rPr>
      <w:rFonts w:ascii="標楷體" w:eastAsia="標楷體"/>
      <w:sz w:val="36"/>
      <w:szCs w:val="20"/>
    </w:rPr>
  </w:style>
  <w:style w:type="character" w:customStyle="1" w:styleId="a8">
    <w:name w:val="日期 字元"/>
    <w:basedOn w:val="a3"/>
    <w:link w:val="a7"/>
    <w:uiPriority w:val="99"/>
    <w:semiHidden/>
    <w:rsid w:val="00E4215D"/>
    <w:rPr>
      <w:szCs w:val="24"/>
    </w:rPr>
  </w:style>
  <w:style w:type="paragraph" w:customStyle="1" w:styleId="a9">
    <w:name w:val="目錄文"/>
    <w:basedOn w:val="a1"/>
    <w:uiPriority w:val="99"/>
    <w:rsid w:val="00AF4AB8"/>
    <w:pPr>
      <w:adjustRightInd w:val="0"/>
      <w:spacing w:line="480" w:lineRule="auto"/>
      <w:jc w:val="both"/>
      <w:textAlignment w:val="baseline"/>
    </w:pPr>
    <w:rPr>
      <w:kern w:val="0"/>
      <w:sz w:val="20"/>
      <w:szCs w:val="20"/>
    </w:rPr>
  </w:style>
  <w:style w:type="paragraph" w:styleId="aa">
    <w:name w:val="Body Text"/>
    <w:basedOn w:val="a1"/>
    <w:link w:val="ab"/>
    <w:uiPriority w:val="99"/>
    <w:rsid w:val="00AF4AB8"/>
    <w:pPr>
      <w:spacing w:after="240"/>
    </w:pPr>
    <w:rPr>
      <w:rFonts w:ascii="標楷體" w:eastAsia="標楷體"/>
      <w:sz w:val="20"/>
      <w:szCs w:val="20"/>
    </w:rPr>
  </w:style>
  <w:style w:type="character" w:customStyle="1" w:styleId="ab">
    <w:name w:val="本文 字元"/>
    <w:basedOn w:val="a3"/>
    <w:link w:val="aa"/>
    <w:uiPriority w:val="99"/>
    <w:semiHidden/>
    <w:rsid w:val="00E4215D"/>
    <w:rPr>
      <w:szCs w:val="24"/>
    </w:rPr>
  </w:style>
  <w:style w:type="paragraph" w:styleId="Web">
    <w:name w:val="Normal (Web)"/>
    <w:basedOn w:val="a1"/>
    <w:uiPriority w:val="99"/>
    <w:rsid w:val="00AF4AB8"/>
    <w:pPr>
      <w:spacing w:before="100" w:after="100"/>
    </w:pPr>
    <w:rPr>
      <w:rFonts w:ascii="Arial Unicode MS" w:eastAsia="Arial Unicode MS" w:hAnsi="Arial Unicode MS"/>
      <w:color w:val="000000"/>
      <w:kern w:val="0"/>
      <w:szCs w:val="20"/>
    </w:rPr>
  </w:style>
  <w:style w:type="paragraph" w:styleId="ac">
    <w:name w:val="footnote text"/>
    <w:basedOn w:val="a1"/>
    <w:link w:val="ad"/>
    <w:uiPriority w:val="99"/>
    <w:semiHidden/>
    <w:rsid w:val="00AF4AB8"/>
    <w:pPr>
      <w:adjustRightInd w:val="0"/>
      <w:spacing w:line="360" w:lineRule="atLeast"/>
      <w:textAlignment w:val="baseline"/>
    </w:pPr>
    <w:rPr>
      <w:kern w:val="0"/>
      <w:sz w:val="20"/>
      <w:szCs w:val="20"/>
    </w:rPr>
  </w:style>
  <w:style w:type="character" w:customStyle="1" w:styleId="ad">
    <w:name w:val="註腳文字 字元"/>
    <w:basedOn w:val="a3"/>
    <w:link w:val="ac"/>
    <w:uiPriority w:val="99"/>
    <w:semiHidden/>
    <w:rsid w:val="00E4215D"/>
    <w:rPr>
      <w:sz w:val="20"/>
      <w:szCs w:val="20"/>
    </w:rPr>
  </w:style>
  <w:style w:type="paragraph" w:styleId="21">
    <w:name w:val="Body Text 2"/>
    <w:basedOn w:val="a1"/>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3"/>
    <w:link w:val="21"/>
    <w:uiPriority w:val="99"/>
    <w:locked/>
    <w:rsid w:val="00AC2657"/>
    <w:rPr>
      <w:rFonts w:ascii="標楷體" w:eastAsia="標楷體" w:cs="Times New Roman"/>
      <w:kern w:val="2"/>
      <w:sz w:val="30"/>
    </w:rPr>
  </w:style>
  <w:style w:type="paragraph" w:styleId="ae">
    <w:name w:val="footer"/>
    <w:basedOn w:val="a1"/>
    <w:link w:val="af"/>
    <w:rsid w:val="00AF4AB8"/>
    <w:pPr>
      <w:tabs>
        <w:tab w:val="center" w:pos="4153"/>
        <w:tab w:val="right" w:pos="8306"/>
      </w:tabs>
      <w:snapToGrid w:val="0"/>
    </w:pPr>
    <w:rPr>
      <w:sz w:val="20"/>
      <w:szCs w:val="20"/>
    </w:rPr>
  </w:style>
  <w:style w:type="character" w:customStyle="1" w:styleId="af">
    <w:name w:val="頁尾 字元"/>
    <w:basedOn w:val="a3"/>
    <w:link w:val="ae"/>
    <w:locked/>
    <w:rsid w:val="00AF4AB8"/>
    <w:rPr>
      <w:rFonts w:eastAsia="新細明體" w:cs="Times New Roman"/>
      <w:kern w:val="2"/>
      <w:lang w:val="en-US" w:eastAsia="zh-TW" w:bidi="ar-SA"/>
    </w:rPr>
  </w:style>
  <w:style w:type="paragraph" w:styleId="af0">
    <w:name w:val="header"/>
    <w:basedOn w:val="a1"/>
    <w:link w:val="af1"/>
    <w:uiPriority w:val="99"/>
    <w:rsid w:val="00AF4AB8"/>
    <w:pPr>
      <w:tabs>
        <w:tab w:val="center" w:pos="4153"/>
        <w:tab w:val="right" w:pos="8306"/>
      </w:tabs>
      <w:snapToGrid w:val="0"/>
    </w:pPr>
    <w:rPr>
      <w:sz w:val="20"/>
      <w:szCs w:val="20"/>
    </w:rPr>
  </w:style>
  <w:style w:type="character" w:customStyle="1" w:styleId="af1">
    <w:name w:val="頁首 字元"/>
    <w:basedOn w:val="a3"/>
    <w:link w:val="af0"/>
    <w:uiPriority w:val="99"/>
    <w:semiHidden/>
    <w:rsid w:val="00E4215D"/>
    <w:rPr>
      <w:sz w:val="20"/>
      <w:szCs w:val="20"/>
    </w:rPr>
  </w:style>
  <w:style w:type="paragraph" w:styleId="HTML">
    <w:name w:val="HTML Preformatted"/>
    <w:basedOn w:val="a1"/>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3"/>
    <w:link w:val="HTML"/>
    <w:rsid w:val="00E4215D"/>
    <w:rPr>
      <w:rFonts w:ascii="Courier New" w:hAnsi="Courier New" w:cs="Courier New"/>
      <w:sz w:val="20"/>
      <w:szCs w:val="20"/>
    </w:rPr>
  </w:style>
  <w:style w:type="character" w:styleId="af2">
    <w:name w:val="page number"/>
    <w:basedOn w:val="a3"/>
    <w:rsid w:val="00AF4AB8"/>
    <w:rPr>
      <w:rFonts w:cs="Times New Roman"/>
    </w:rPr>
  </w:style>
  <w:style w:type="paragraph" w:styleId="af3">
    <w:name w:val="Body Text Indent"/>
    <w:basedOn w:val="a1"/>
    <w:link w:val="af4"/>
    <w:uiPriority w:val="99"/>
    <w:rsid w:val="00AF4AB8"/>
    <w:pPr>
      <w:spacing w:afterLines="50"/>
      <w:ind w:left="1440"/>
      <w:jc w:val="both"/>
    </w:pPr>
    <w:rPr>
      <w:rFonts w:eastAsia="標楷體"/>
      <w:color w:val="000000"/>
      <w:sz w:val="28"/>
    </w:rPr>
  </w:style>
  <w:style w:type="character" w:customStyle="1" w:styleId="af4">
    <w:name w:val="本文縮排 字元"/>
    <w:basedOn w:val="a3"/>
    <w:link w:val="af3"/>
    <w:uiPriority w:val="99"/>
    <w:semiHidden/>
    <w:rsid w:val="00E4215D"/>
    <w:rPr>
      <w:szCs w:val="24"/>
    </w:rPr>
  </w:style>
  <w:style w:type="paragraph" w:customStyle="1" w:styleId="b1">
    <w:name w:val="b1"/>
    <w:basedOn w:val="a1"/>
    <w:rsid w:val="00AF4AB8"/>
    <w:pPr>
      <w:adjustRightInd w:val="0"/>
      <w:spacing w:before="180" w:line="360" w:lineRule="atLeast"/>
      <w:textAlignment w:val="baseline"/>
    </w:pPr>
    <w:rPr>
      <w:kern w:val="0"/>
      <w:sz w:val="20"/>
      <w:szCs w:val="20"/>
    </w:rPr>
  </w:style>
  <w:style w:type="paragraph" w:customStyle="1" w:styleId="t1">
    <w:name w:val="t1"/>
    <w:basedOn w:val="a1"/>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1"/>
    <w:next w:val="a1"/>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1"/>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5">
    <w:name w:val="Hyperlink"/>
    <w:basedOn w:val="a3"/>
    <w:uiPriority w:val="99"/>
    <w:rsid w:val="00AF4AB8"/>
    <w:rPr>
      <w:rFonts w:cs="Times New Roman"/>
      <w:color w:val="0000FF"/>
      <w:u w:val="single"/>
    </w:rPr>
  </w:style>
  <w:style w:type="character" w:styleId="af6">
    <w:name w:val="FollowedHyperlink"/>
    <w:basedOn w:val="a3"/>
    <w:uiPriority w:val="99"/>
    <w:rsid w:val="00AF4AB8"/>
    <w:rPr>
      <w:rFonts w:cs="Times New Roman"/>
      <w:color w:val="800080"/>
      <w:u w:val="single"/>
    </w:rPr>
  </w:style>
  <w:style w:type="paragraph" w:customStyle="1" w:styleId="af7">
    <w:name w:val="壹"/>
    <w:basedOn w:val="a1"/>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8">
    <w:name w:val="目錄"/>
    <w:basedOn w:val="a1"/>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1"/>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9">
    <w:name w:val="中標"/>
    <w:basedOn w:val="af8"/>
    <w:uiPriority w:val="99"/>
    <w:rsid w:val="00AF4AB8"/>
    <w:pPr>
      <w:spacing w:line="360" w:lineRule="auto"/>
    </w:pPr>
    <w:rPr>
      <w:rFonts w:eastAsia="華康粗明體"/>
      <w:sz w:val="28"/>
    </w:rPr>
  </w:style>
  <w:style w:type="paragraph" w:styleId="23">
    <w:name w:val="List 2"/>
    <w:basedOn w:val="a1"/>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1"/>
    <w:link w:val="25"/>
    <w:uiPriority w:val="99"/>
    <w:rsid w:val="00AF4AB8"/>
    <w:pPr>
      <w:spacing w:after="120" w:line="480" w:lineRule="auto"/>
      <w:ind w:leftChars="200" w:left="480"/>
    </w:pPr>
    <w:rPr>
      <w:szCs w:val="20"/>
    </w:rPr>
  </w:style>
  <w:style w:type="character" w:customStyle="1" w:styleId="25">
    <w:name w:val="本文縮排 2 字元"/>
    <w:basedOn w:val="a3"/>
    <w:link w:val="24"/>
    <w:uiPriority w:val="99"/>
    <w:semiHidden/>
    <w:rsid w:val="00E4215D"/>
    <w:rPr>
      <w:szCs w:val="24"/>
    </w:rPr>
  </w:style>
  <w:style w:type="paragraph" w:styleId="afa">
    <w:name w:val="Note Heading"/>
    <w:basedOn w:val="a1"/>
    <w:next w:val="a1"/>
    <w:link w:val="afb"/>
    <w:uiPriority w:val="99"/>
    <w:rsid w:val="00AF4AB8"/>
    <w:pPr>
      <w:adjustRightInd w:val="0"/>
      <w:spacing w:line="360" w:lineRule="atLeast"/>
      <w:jc w:val="center"/>
      <w:textAlignment w:val="baseline"/>
    </w:pPr>
    <w:rPr>
      <w:rFonts w:eastAsia="細明體"/>
      <w:kern w:val="0"/>
      <w:szCs w:val="20"/>
    </w:rPr>
  </w:style>
  <w:style w:type="character" w:customStyle="1" w:styleId="afb">
    <w:name w:val="註釋標題 字元"/>
    <w:basedOn w:val="a3"/>
    <w:link w:val="afa"/>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c">
    <w:name w:val="表格文字"/>
    <w:basedOn w:val="a1"/>
    <w:uiPriority w:val="99"/>
    <w:rsid w:val="00AF4AB8"/>
    <w:pPr>
      <w:adjustRightInd w:val="0"/>
      <w:spacing w:line="320" w:lineRule="exact"/>
      <w:textAlignment w:val="baseline"/>
    </w:pPr>
    <w:rPr>
      <w:rFonts w:eastAsia="細明體"/>
      <w:kern w:val="0"/>
      <w:sz w:val="22"/>
      <w:szCs w:val="20"/>
    </w:rPr>
  </w:style>
  <w:style w:type="paragraph" w:styleId="14">
    <w:name w:val="toc 1"/>
    <w:basedOn w:val="a1"/>
    <w:next w:val="a1"/>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1"/>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d">
    <w:name w:val="Table Grid"/>
    <w:basedOn w:val="a4"/>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1"/>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e">
    <w:name w:val="一、"/>
    <w:basedOn w:val="a1"/>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1"/>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1"/>
    <w:link w:val="33"/>
    <w:uiPriority w:val="99"/>
    <w:rsid w:val="00AF4AB8"/>
    <w:pPr>
      <w:spacing w:after="120"/>
      <w:ind w:leftChars="200" w:left="480"/>
    </w:pPr>
    <w:rPr>
      <w:sz w:val="16"/>
      <w:szCs w:val="16"/>
    </w:rPr>
  </w:style>
  <w:style w:type="character" w:customStyle="1" w:styleId="33">
    <w:name w:val="本文縮排 3 字元"/>
    <w:basedOn w:val="a3"/>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1"/>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f">
    <w:name w:val="Block Text"/>
    <w:basedOn w:val="a1"/>
    <w:uiPriority w:val="99"/>
    <w:rsid w:val="00AF4AB8"/>
    <w:pPr>
      <w:snapToGrid w:val="0"/>
      <w:spacing w:line="440" w:lineRule="atLeast"/>
      <w:ind w:left="620" w:right="60" w:hanging="580"/>
    </w:pPr>
    <w:rPr>
      <w:rFonts w:ascii="標楷體" w:eastAsia="標楷體"/>
      <w:sz w:val="30"/>
      <w:szCs w:val="20"/>
    </w:rPr>
  </w:style>
  <w:style w:type="paragraph" w:styleId="aff0">
    <w:name w:val="Plain Text"/>
    <w:basedOn w:val="a1"/>
    <w:link w:val="aff1"/>
    <w:rsid w:val="00AF4AB8"/>
    <w:pPr>
      <w:adjustRightInd w:val="0"/>
      <w:textAlignment w:val="baseline"/>
    </w:pPr>
    <w:rPr>
      <w:rFonts w:ascii="細明體" w:eastAsia="細明體" w:hAnsi="Courier New"/>
      <w:szCs w:val="20"/>
    </w:rPr>
  </w:style>
  <w:style w:type="character" w:customStyle="1" w:styleId="aff1">
    <w:name w:val="純文字 字元"/>
    <w:basedOn w:val="a3"/>
    <w:link w:val="aff0"/>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1"/>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3"/>
    <w:link w:val="34"/>
    <w:uiPriority w:val="99"/>
    <w:semiHidden/>
    <w:rsid w:val="00E4215D"/>
    <w:rPr>
      <w:sz w:val="16"/>
      <w:szCs w:val="16"/>
    </w:rPr>
  </w:style>
  <w:style w:type="paragraph" w:customStyle="1" w:styleId="aff2">
    <w:name w:val="備註"/>
    <w:basedOn w:val="a1"/>
    <w:uiPriority w:val="99"/>
    <w:rsid w:val="00AF4AB8"/>
    <w:pPr>
      <w:adjustRightInd w:val="0"/>
      <w:textAlignment w:val="baseline"/>
    </w:pPr>
    <w:rPr>
      <w:rFonts w:eastAsia="細明體"/>
      <w:kern w:val="0"/>
      <w:position w:val="-24"/>
      <w:sz w:val="20"/>
      <w:szCs w:val="20"/>
    </w:rPr>
  </w:style>
  <w:style w:type="paragraph" w:customStyle="1" w:styleId="17">
    <w:name w:val="日期1"/>
    <w:basedOn w:val="a1"/>
    <w:next w:val="a1"/>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3">
    <w:name w:val="條文"/>
    <w:basedOn w:val="a1"/>
    <w:uiPriority w:val="99"/>
    <w:rsid w:val="00AF4AB8"/>
    <w:pPr>
      <w:adjustRightInd w:val="0"/>
      <w:spacing w:line="400" w:lineRule="atLeast"/>
      <w:textAlignment w:val="baseline"/>
    </w:pPr>
    <w:rPr>
      <w:rFonts w:ascii="標楷體" w:eastAsia="標楷體"/>
      <w:kern w:val="0"/>
      <w:sz w:val="30"/>
      <w:szCs w:val="20"/>
    </w:rPr>
  </w:style>
  <w:style w:type="paragraph" w:customStyle="1" w:styleId="aff4">
    <w:name w:val="條文內文"/>
    <w:basedOn w:val="a1"/>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4"/>
      </w:numPr>
      <w:tabs>
        <w:tab w:val="num" w:pos="1680"/>
      </w:tabs>
      <w:ind w:left="1680" w:hanging="1080"/>
    </w:pPr>
  </w:style>
  <w:style w:type="paragraph" w:customStyle="1" w:styleId="5-1">
    <w:name w:val="內文5-1"/>
    <w:basedOn w:val="a1"/>
    <w:uiPriority w:val="99"/>
    <w:rsid w:val="00AF4AB8"/>
    <w:pPr>
      <w:numPr>
        <w:numId w:val="1"/>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1"/>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1"/>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a"/>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1"/>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5">
    <w:name w:val="Strong"/>
    <w:basedOn w:val="a3"/>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6">
    <w:name w:val="第一項"/>
    <w:basedOn w:val="a1"/>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1"/>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7">
    <w:name w:val="內文一"/>
    <w:basedOn w:val="a1"/>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8">
    <w:name w:val="footnote reference"/>
    <w:basedOn w:val="a3"/>
    <w:uiPriority w:val="99"/>
    <w:semiHidden/>
    <w:rsid w:val="00AF4AB8"/>
    <w:rPr>
      <w:rFonts w:cs="Times New Roman"/>
      <w:vertAlign w:val="superscript"/>
    </w:rPr>
  </w:style>
  <w:style w:type="paragraph" w:customStyle="1" w:styleId="aff9">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1"/>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1"/>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1"/>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1"/>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1"/>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1"/>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a">
    <w:name w:val="款文"/>
    <w:basedOn w:val="a1"/>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b">
    <w:name w:val="附件標題"/>
    <w:basedOn w:val="a1"/>
    <w:uiPriority w:val="99"/>
    <w:rsid w:val="00AF4AB8"/>
    <w:pPr>
      <w:spacing w:line="440" w:lineRule="exact"/>
      <w:jc w:val="center"/>
    </w:pPr>
    <w:rPr>
      <w:rFonts w:ascii="標楷體" w:eastAsia="標楷體" w:hAnsi="標楷體"/>
      <w:sz w:val="32"/>
      <w:szCs w:val="32"/>
    </w:rPr>
  </w:style>
  <w:style w:type="paragraph" w:styleId="27">
    <w:name w:val="toc 2"/>
    <w:basedOn w:val="a1"/>
    <w:next w:val="a1"/>
    <w:autoRedefine/>
    <w:uiPriority w:val="39"/>
    <w:qFormat/>
    <w:rsid w:val="0014052B"/>
    <w:pPr>
      <w:ind w:left="240"/>
    </w:pPr>
    <w:rPr>
      <w:rFonts w:asciiTheme="minorHAnsi" w:hAnsiTheme="minorHAnsi"/>
      <w:smallCaps/>
      <w:sz w:val="20"/>
      <w:szCs w:val="20"/>
    </w:rPr>
  </w:style>
  <w:style w:type="paragraph" w:styleId="affc">
    <w:name w:val="annotation text"/>
    <w:basedOn w:val="a1"/>
    <w:link w:val="affd"/>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d">
    <w:name w:val="註解文字 字元"/>
    <w:basedOn w:val="a3"/>
    <w:link w:val="affc"/>
    <w:uiPriority w:val="99"/>
    <w:semiHidden/>
    <w:rsid w:val="00E4215D"/>
    <w:rPr>
      <w:szCs w:val="24"/>
    </w:rPr>
  </w:style>
  <w:style w:type="paragraph" w:customStyle="1" w:styleId="1">
    <w:name w:val="樣式1"/>
    <w:basedOn w:val="10"/>
    <w:uiPriority w:val="99"/>
    <w:rsid w:val="00AF4AB8"/>
    <w:pPr>
      <w:numPr>
        <w:numId w:val="2"/>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c"/>
    <w:uiPriority w:val="99"/>
    <w:rsid w:val="00AF4AB8"/>
    <w:pPr>
      <w:autoSpaceDE/>
      <w:autoSpaceDN/>
      <w:jc w:val="both"/>
    </w:pPr>
    <w:rPr>
      <w:rFonts w:ascii="標楷體" w:eastAsia="標楷體" w:hAnsi="標楷體"/>
    </w:rPr>
  </w:style>
  <w:style w:type="paragraph" w:customStyle="1" w:styleId="3">
    <w:name w:val="樣式3"/>
    <w:basedOn w:val="affc"/>
    <w:uiPriority w:val="99"/>
    <w:rsid w:val="00AF4AB8"/>
    <w:pPr>
      <w:numPr>
        <w:ilvl w:val="1"/>
        <w:numId w:val="3"/>
      </w:numPr>
      <w:autoSpaceDE/>
      <w:autoSpaceDN/>
      <w:jc w:val="both"/>
    </w:pPr>
    <w:rPr>
      <w:rFonts w:ascii="標楷體" w:eastAsia="標楷體" w:hAnsi="標楷體"/>
      <w:sz w:val="28"/>
      <w:szCs w:val="28"/>
    </w:rPr>
  </w:style>
  <w:style w:type="character" w:styleId="affe">
    <w:name w:val="Emphasis"/>
    <w:basedOn w:val="a3"/>
    <w:uiPriority w:val="99"/>
    <w:qFormat/>
    <w:rsid w:val="00E1234B"/>
    <w:rPr>
      <w:rFonts w:cs="Times New Roman"/>
      <w:color w:val="CC0033"/>
    </w:rPr>
  </w:style>
  <w:style w:type="paragraph" w:customStyle="1" w:styleId="afff">
    <w:name w:val="內文無縮排"/>
    <w:basedOn w:val="a1"/>
    <w:uiPriority w:val="99"/>
    <w:rsid w:val="0011118C"/>
    <w:pPr>
      <w:adjustRightInd w:val="0"/>
      <w:snapToGrid w:val="0"/>
      <w:ind w:left="1418"/>
      <w:jc w:val="both"/>
    </w:pPr>
    <w:rPr>
      <w:rFonts w:eastAsia="標楷體"/>
      <w:szCs w:val="28"/>
    </w:rPr>
  </w:style>
  <w:style w:type="paragraph" w:customStyle="1" w:styleId="afff0">
    <w:name w:val="圖目錄"/>
    <w:next w:val="a1"/>
    <w:uiPriority w:val="99"/>
    <w:rsid w:val="0011118C"/>
    <w:pPr>
      <w:tabs>
        <w:tab w:val="left" w:pos="4500"/>
      </w:tabs>
      <w:jc w:val="center"/>
    </w:pPr>
    <w:rPr>
      <w:rFonts w:ascii="標楷體" w:eastAsia="標楷體"/>
      <w:noProof/>
      <w:kern w:val="0"/>
      <w:sz w:val="28"/>
      <w:szCs w:val="20"/>
    </w:rPr>
  </w:style>
  <w:style w:type="paragraph" w:styleId="afff1">
    <w:name w:val="List Paragraph"/>
    <w:basedOn w:val="a1"/>
    <w:link w:val="afff2"/>
    <w:uiPriority w:val="34"/>
    <w:qFormat/>
    <w:rsid w:val="004D07C1"/>
    <w:pPr>
      <w:ind w:leftChars="200" w:left="480"/>
    </w:pPr>
  </w:style>
  <w:style w:type="paragraph" w:styleId="afff3">
    <w:name w:val="Balloon Text"/>
    <w:basedOn w:val="a1"/>
    <w:link w:val="afff4"/>
    <w:uiPriority w:val="99"/>
    <w:semiHidden/>
    <w:unhideWhenUsed/>
    <w:rsid w:val="00623832"/>
    <w:rPr>
      <w:rFonts w:asciiTheme="majorHAnsi" w:eastAsiaTheme="majorEastAsia" w:hAnsiTheme="majorHAnsi" w:cstheme="majorBidi"/>
      <w:sz w:val="18"/>
      <w:szCs w:val="18"/>
    </w:rPr>
  </w:style>
  <w:style w:type="character" w:customStyle="1" w:styleId="afff4">
    <w:name w:val="註解方塊文字 字元"/>
    <w:basedOn w:val="a3"/>
    <w:link w:val="afff3"/>
    <w:uiPriority w:val="99"/>
    <w:semiHidden/>
    <w:rsid w:val="00623832"/>
    <w:rPr>
      <w:rFonts w:asciiTheme="majorHAnsi" w:eastAsiaTheme="majorEastAsia" w:hAnsiTheme="majorHAnsi" w:cstheme="majorBidi"/>
      <w:sz w:val="18"/>
      <w:szCs w:val="18"/>
    </w:rPr>
  </w:style>
  <w:style w:type="paragraph" w:styleId="afff5">
    <w:name w:val="TOC Heading"/>
    <w:basedOn w:val="10"/>
    <w:next w:val="a1"/>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1"/>
    <w:next w:val="a1"/>
    <w:autoRedefine/>
    <w:uiPriority w:val="39"/>
    <w:unhideWhenUsed/>
    <w:qFormat/>
    <w:rsid w:val="00C62939"/>
    <w:pPr>
      <w:ind w:left="480"/>
    </w:pPr>
    <w:rPr>
      <w:rFonts w:asciiTheme="minorHAnsi" w:hAnsiTheme="minorHAnsi"/>
      <w:i/>
      <w:iCs/>
      <w:sz w:val="20"/>
      <w:szCs w:val="20"/>
    </w:rPr>
  </w:style>
  <w:style w:type="paragraph" w:styleId="42">
    <w:name w:val="toc 4"/>
    <w:basedOn w:val="a1"/>
    <w:next w:val="a1"/>
    <w:autoRedefine/>
    <w:uiPriority w:val="39"/>
    <w:unhideWhenUsed/>
    <w:rsid w:val="00C62939"/>
    <w:pPr>
      <w:ind w:left="720"/>
    </w:pPr>
    <w:rPr>
      <w:rFonts w:asciiTheme="minorHAnsi" w:hAnsiTheme="minorHAnsi"/>
      <w:sz w:val="18"/>
      <w:szCs w:val="18"/>
    </w:rPr>
  </w:style>
  <w:style w:type="paragraph" w:styleId="51">
    <w:name w:val="toc 5"/>
    <w:basedOn w:val="a1"/>
    <w:next w:val="a1"/>
    <w:autoRedefine/>
    <w:uiPriority w:val="39"/>
    <w:unhideWhenUsed/>
    <w:rsid w:val="00C62939"/>
    <w:pPr>
      <w:ind w:left="960"/>
    </w:pPr>
    <w:rPr>
      <w:rFonts w:asciiTheme="minorHAnsi" w:hAnsiTheme="minorHAnsi"/>
      <w:sz w:val="18"/>
      <w:szCs w:val="18"/>
    </w:rPr>
  </w:style>
  <w:style w:type="paragraph" w:styleId="6">
    <w:name w:val="toc 6"/>
    <w:basedOn w:val="a1"/>
    <w:next w:val="a1"/>
    <w:autoRedefine/>
    <w:uiPriority w:val="39"/>
    <w:unhideWhenUsed/>
    <w:rsid w:val="00C62939"/>
    <w:pPr>
      <w:ind w:left="1200"/>
    </w:pPr>
    <w:rPr>
      <w:rFonts w:asciiTheme="minorHAnsi" w:hAnsiTheme="minorHAnsi"/>
      <w:sz w:val="18"/>
      <w:szCs w:val="18"/>
    </w:rPr>
  </w:style>
  <w:style w:type="paragraph" w:styleId="7">
    <w:name w:val="toc 7"/>
    <w:basedOn w:val="a1"/>
    <w:next w:val="a1"/>
    <w:autoRedefine/>
    <w:uiPriority w:val="39"/>
    <w:unhideWhenUsed/>
    <w:rsid w:val="00C62939"/>
    <w:pPr>
      <w:ind w:left="1440"/>
    </w:pPr>
    <w:rPr>
      <w:rFonts w:asciiTheme="minorHAnsi" w:hAnsiTheme="minorHAnsi"/>
      <w:sz w:val="18"/>
      <w:szCs w:val="18"/>
    </w:rPr>
  </w:style>
  <w:style w:type="paragraph" w:styleId="8">
    <w:name w:val="toc 8"/>
    <w:basedOn w:val="a1"/>
    <w:next w:val="a1"/>
    <w:autoRedefine/>
    <w:uiPriority w:val="39"/>
    <w:unhideWhenUsed/>
    <w:rsid w:val="00C62939"/>
    <w:pPr>
      <w:ind w:left="1680"/>
    </w:pPr>
    <w:rPr>
      <w:rFonts w:asciiTheme="minorHAnsi" w:hAnsiTheme="minorHAnsi"/>
      <w:sz w:val="18"/>
      <w:szCs w:val="18"/>
    </w:rPr>
  </w:style>
  <w:style w:type="paragraph" w:styleId="9">
    <w:name w:val="toc 9"/>
    <w:basedOn w:val="a1"/>
    <w:next w:val="a1"/>
    <w:autoRedefine/>
    <w:uiPriority w:val="39"/>
    <w:unhideWhenUsed/>
    <w:rsid w:val="00C62939"/>
    <w:pPr>
      <w:ind w:left="1920"/>
    </w:pPr>
    <w:rPr>
      <w:rFonts w:asciiTheme="minorHAnsi" w:hAnsiTheme="minorHAnsi"/>
      <w:sz w:val="18"/>
      <w:szCs w:val="18"/>
    </w:rPr>
  </w:style>
  <w:style w:type="paragraph" w:styleId="afff6">
    <w:name w:val="endnote text"/>
    <w:basedOn w:val="a1"/>
    <w:link w:val="afff7"/>
    <w:uiPriority w:val="99"/>
    <w:semiHidden/>
    <w:unhideWhenUsed/>
    <w:rsid w:val="00721443"/>
    <w:pPr>
      <w:snapToGrid w:val="0"/>
    </w:pPr>
  </w:style>
  <w:style w:type="character" w:customStyle="1" w:styleId="afff7">
    <w:name w:val="章節附註文字 字元"/>
    <w:basedOn w:val="a3"/>
    <w:link w:val="afff6"/>
    <w:uiPriority w:val="99"/>
    <w:semiHidden/>
    <w:rsid w:val="00721443"/>
    <w:rPr>
      <w:szCs w:val="24"/>
    </w:rPr>
  </w:style>
  <w:style w:type="character" w:styleId="afff8">
    <w:name w:val="endnote reference"/>
    <w:basedOn w:val="a3"/>
    <w:uiPriority w:val="99"/>
    <w:semiHidden/>
    <w:unhideWhenUsed/>
    <w:rsid w:val="00721443"/>
    <w:rPr>
      <w:vertAlign w:val="superscript"/>
    </w:rPr>
  </w:style>
  <w:style w:type="paragraph" w:customStyle="1" w:styleId="afff9">
    <w:name w:val="內文"/>
    <w:basedOn w:val="a1"/>
    <w:rsid w:val="00C44A67"/>
    <w:pPr>
      <w:snapToGrid w:val="0"/>
      <w:spacing w:line="500" w:lineRule="exact"/>
      <w:ind w:leftChars="274" w:left="1005" w:hangingChars="102" w:hanging="347"/>
      <w:jc w:val="both"/>
    </w:pPr>
    <w:rPr>
      <w:rFonts w:ascii="標楷體" w:eastAsia="標楷體"/>
      <w:spacing w:val="10"/>
      <w:sz w:val="32"/>
    </w:rPr>
  </w:style>
  <w:style w:type="character" w:styleId="afffa">
    <w:name w:val="annotation reference"/>
    <w:basedOn w:val="a3"/>
    <w:uiPriority w:val="99"/>
    <w:semiHidden/>
    <w:unhideWhenUsed/>
    <w:rsid w:val="00C405DD"/>
    <w:rPr>
      <w:sz w:val="18"/>
      <w:szCs w:val="18"/>
    </w:rPr>
  </w:style>
  <w:style w:type="paragraph" w:styleId="afffb">
    <w:name w:val="annotation subject"/>
    <w:basedOn w:val="affc"/>
    <w:next w:val="affc"/>
    <w:link w:val="afffc"/>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c">
    <w:name w:val="註解主旨 字元"/>
    <w:basedOn w:val="affd"/>
    <w:link w:val="afffb"/>
    <w:uiPriority w:val="99"/>
    <w:semiHidden/>
    <w:rsid w:val="00C405DD"/>
    <w:rPr>
      <w:b/>
      <w:bCs/>
      <w:szCs w:val="24"/>
    </w:rPr>
  </w:style>
  <w:style w:type="paragraph" w:styleId="afffd">
    <w:name w:val="caption"/>
    <w:basedOn w:val="a1"/>
    <w:next w:val="a1"/>
    <w:unhideWhenUsed/>
    <w:qFormat/>
    <w:locked/>
    <w:rsid w:val="005E5E2F"/>
    <w:rPr>
      <w:sz w:val="20"/>
      <w:szCs w:val="20"/>
    </w:rPr>
  </w:style>
  <w:style w:type="paragraph" w:styleId="afffe">
    <w:name w:val="Revision"/>
    <w:hidden/>
    <w:uiPriority w:val="99"/>
    <w:semiHidden/>
    <w:rsid w:val="00F576EA"/>
    <w:rPr>
      <w:szCs w:val="24"/>
    </w:rPr>
  </w:style>
  <w:style w:type="paragraph" w:customStyle="1" w:styleId="a">
    <w:name w:val="業壹"/>
    <w:basedOn w:val="afff1"/>
    <w:link w:val="affff"/>
    <w:qFormat/>
    <w:rsid w:val="00B222D7"/>
    <w:pPr>
      <w:numPr>
        <w:numId w:val="76"/>
      </w:numPr>
      <w:ind w:leftChars="0" w:left="0"/>
    </w:pPr>
    <w:rPr>
      <w:rFonts w:eastAsia="標楷體"/>
      <w:b/>
      <w:bCs/>
      <w:sz w:val="32"/>
    </w:rPr>
  </w:style>
  <w:style w:type="paragraph" w:styleId="a0">
    <w:name w:val="Subtitle"/>
    <w:basedOn w:val="afff1"/>
    <w:next w:val="a1"/>
    <w:link w:val="affff0"/>
    <w:qFormat/>
    <w:locked/>
    <w:rsid w:val="00D23937"/>
    <w:pPr>
      <w:numPr>
        <w:numId w:val="77"/>
      </w:numPr>
      <w:ind w:leftChars="0" w:left="0"/>
    </w:pPr>
    <w:rPr>
      <w:rFonts w:eastAsia="標楷體"/>
      <w:bCs/>
      <w:sz w:val="28"/>
      <w:szCs w:val="28"/>
    </w:rPr>
  </w:style>
  <w:style w:type="character" w:customStyle="1" w:styleId="afff2">
    <w:name w:val="清單段落 字元"/>
    <w:basedOn w:val="a3"/>
    <w:link w:val="afff1"/>
    <w:uiPriority w:val="34"/>
    <w:rsid w:val="00B222D7"/>
    <w:rPr>
      <w:szCs w:val="24"/>
    </w:rPr>
  </w:style>
  <w:style w:type="character" w:customStyle="1" w:styleId="affff">
    <w:name w:val="業壹 字元"/>
    <w:basedOn w:val="afff2"/>
    <w:link w:val="a"/>
    <w:rsid w:val="00B222D7"/>
    <w:rPr>
      <w:rFonts w:eastAsia="標楷體"/>
      <w:b/>
      <w:bCs/>
      <w:sz w:val="32"/>
      <w:szCs w:val="24"/>
    </w:rPr>
  </w:style>
  <w:style w:type="character" w:customStyle="1" w:styleId="affff0">
    <w:name w:val="副標題 字元"/>
    <w:basedOn w:val="a3"/>
    <w:link w:val="a0"/>
    <w:rsid w:val="00D23937"/>
    <w:rPr>
      <w:rFonts w:eastAsia="標楷體"/>
      <w:bCs/>
      <w:sz w:val="28"/>
      <w:szCs w:val="28"/>
    </w:rPr>
  </w:style>
  <w:style w:type="paragraph" w:customStyle="1" w:styleId="4">
    <w:name w:val="樣式4"/>
    <w:basedOn w:val="afff1"/>
    <w:link w:val="43"/>
    <w:qFormat/>
    <w:rsid w:val="00B6704A"/>
    <w:pPr>
      <w:numPr>
        <w:numId w:val="78"/>
      </w:numPr>
      <w:tabs>
        <w:tab w:val="left" w:pos="1134"/>
      </w:tabs>
      <w:spacing w:beforeLines="50" w:before="120" w:afterLines="50" w:after="120"/>
      <w:ind w:leftChars="0" w:left="0"/>
    </w:pPr>
    <w:rPr>
      <w:rFonts w:ascii="Arial" w:eastAsia="標楷體" w:hAnsi="Arial" w:cs="Arial"/>
    </w:rPr>
  </w:style>
  <w:style w:type="paragraph" w:customStyle="1" w:styleId="affff1">
    <w:name w:val="註明小字"/>
    <w:basedOn w:val="a1"/>
    <w:link w:val="affff2"/>
    <w:qFormat/>
    <w:rsid w:val="00C10222"/>
    <w:pPr>
      <w:ind w:leftChars="472" w:left="1391" w:hangingChars="129" w:hanging="258"/>
      <w:jc w:val="both"/>
    </w:pPr>
    <w:rPr>
      <w:rFonts w:eastAsia="標楷體"/>
      <w:color w:val="00B0F0"/>
      <w:sz w:val="20"/>
      <w:szCs w:val="22"/>
    </w:rPr>
  </w:style>
  <w:style w:type="character" w:customStyle="1" w:styleId="43">
    <w:name w:val="樣式4 字元"/>
    <w:basedOn w:val="afff2"/>
    <w:link w:val="4"/>
    <w:rsid w:val="00B6704A"/>
    <w:rPr>
      <w:rFonts w:ascii="Arial" w:eastAsia="標楷體" w:hAnsi="Arial" w:cs="Arial"/>
      <w:szCs w:val="24"/>
    </w:rPr>
  </w:style>
  <w:style w:type="character" w:customStyle="1" w:styleId="affff2">
    <w:name w:val="註明小字 字元"/>
    <w:basedOn w:val="a3"/>
    <w:link w:val="affff1"/>
    <w:rsid w:val="00C10222"/>
    <w:rPr>
      <w:rFonts w:eastAsia="標楷體"/>
      <w:color w:val="00B0F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75DE8-24EE-40A2-ABEE-7738B5A1F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60</Words>
  <Characters>2052</Characters>
  <Application>Microsoft Office Word</Application>
  <DocSecurity>0</DocSecurity>
  <Lines>17</Lines>
  <Paragraphs>4</Paragraphs>
  <ScaleCrop>false</ScaleCrop>
  <Company>Net School</Company>
  <LinksUpToDate>false</LinksUpToDate>
  <CharactersWithSpaces>2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農業生物技術產業化發展方案</dc:title>
  <dc:creator>nstpab</dc:creator>
  <cp:lastModifiedBy>BORIS</cp:lastModifiedBy>
  <cp:revision>9</cp:revision>
  <cp:lastPrinted>2019-10-07T01:33:00Z</cp:lastPrinted>
  <dcterms:created xsi:type="dcterms:W3CDTF">2020-08-01T08:52:00Z</dcterms:created>
  <dcterms:modified xsi:type="dcterms:W3CDTF">2020-10-06T07:26:00Z</dcterms:modified>
</cp:coreProperties>
</file>